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38CA3D5" w14:textId="19C33EBF" w:rsidR="006673A0" w:rsidRPr="000128AA" w:rsidRDefault="00DA3754" w:rsidP="00DE1DBF">
      <w:pPr>
        <w:pStyle w:val="Heading1"/>
        <w:spacing w:before="80" w:line="240" w:lineRule="auto"/>
        <w:jc w:val="center"/>
        <w:rPr>
          <w:sz w:val="48"/>
          <w:szCs w:val="48"/>
          <w:lang w:val="bg-BG"/>
        </w:rPr>
      </w:pPr>
      <w:r w:rsidRPr="000128AA">
        <w:rPr>
          <w:noProof/>
          <w:sz w:val="48"/>
          <w:szCs w:val="48"/>
        </w:rPr>
        <w:t>Postgre</w:t>
      </w:r>
      <w:r w:rsidR="006673A0" w:rsidRPr="000128AA">
        <w:rPr>
          <w:noProof/>
          <w:sz w:val="48"/>
          <w:szCs w:val="48"/>
        </w:rPr>
        <w:t xml:space="preserve">SQL </w:t>
      </w:r>
      <w:r w:rsidR="00212856">
        <w:rPr>
          <w:noProof/>
          <w:sz w:val="48"/>
          <w:szCs w:val="48"/>
        </w:rPr>
        <w:t>Re</w:t>
      </w:r>
      <w:r w:rsidR="00CB15E8">
        <w:rPr>
          <w:noProof/>
          <w:sz w:val="48"/>
          <w:szCs w:val="48"/>
        </w:rPr>
        <w:t>take</w:t>
      </w:r>
      <w:r w:rsidRPr="000128AA">
        <w:rPr>
          <w:noProof/>
          <w:sz w:val="48"/>
          <w:szCs w:val="48"/>
        </w:rPr>
        <w:t xml:space="preserve"> </w:t>
      </w:r>
      <w:r w:rsidR="006673A0" w:rsidRPr="000128AA">
        <w:rPr>
          <w:sz w:val="48"/>
          <w:szCs w:val="48"/>
        </w:rPr>
        <w:t>Exam</w:t>
      </w:r>
      <w:r w:rsidRPr="000128AA">
        <w:rPr>
          <w:sz w:val="48"/>
          <w:szCs w:val="48"/>
        </w:rPr>
        <w:t xml:space="preserve"> - </w:t>
      </w:r>
      <w:r w:rsidR="00CB15E8">
        <w:rPr>
          <w:sz w:val="48"/>
          <w:szCs w:val="48"/>
        </w:rPr>
        <w:t>7</w:t>
      </w:r>
      <w:r w:rsidRPr="000128AA">
        <w:rPr>
          <w:sz w:val="48"/>
          <w:szCs w:val="48"/>
        </w:rPr>
        <w:t xml:space="preserve"> </w:t>
      </w:r>
      <w:r w:rsidR="00CB15E8">
        <w:rPr>
          <w:sz w:val="48"/>
          <w:szCs w:val="48"/>
        </w:rPr>
        <w:t>April</w:t>
      </w:r>
      <w:r w:rsidRPr="000128AA">
        <w:rPr>
          <w:sz w:val="48"/>
          <w:szCs w:val="48"/>
        </w:rPr>
        <w:t xml:space="preserve"> 202</w:t>
      </w:r>
      <w:r w:rsidR="00B1255E">
        <w:rPr>
          <w:sz w:val="48"/>
          <w:szCs w:val="48"/>
        </w:rPr>
        <w:t>5</w:t>
      </w:r>
    </w:p>
    <w:p w14:paraId="6575EA3C" w14:textId="036CC9C0" w:rsidR="006673A0" w:rsidRPr="006673A0" w:rsidRDefault="00926C1C" w:rsidP="006673A0">
      <w:pPr>
        <w:pStyle w:val="Heading1"/>
        <w:jc w:val="center"/>
        <w:rPr>
          <w:lang w:val="bg-BG"/>
        </w:rPr>
      </w:pPr>
      <w:r>
        <w:t xml:space="preserve">Space </w:t>
      </w:r>
      <w:r w:rsidR="00A61731" w:rsidRPr="00A61731">
        <w:t>Colonization</w:t>
      </w:r>
    </w:p>
    <w:p w14:paraId="52B76119" w14:textId="4A2A3127" w:rsidR="006673A0" w:rsidRPr="00202C1A" w:rsidRDefault="00184A07" w:rsidP="00202C1A">
      <w:pPr>
        <w:jc w:val="center"/>
        <w:rPr>
          <w:b/>
          <w:bCs/>
          <w:i/>
          <w:iCs/>
          <w:lang w:val="bg-BG"/>
        </w:rPr>
      </w:pPr>
      <w:r>
        <w:rPr>
          <w:i/>
          <w:iCs/>
        </w:rPr>
        <w:t>H</w:t>
      </w:r>
      <w:r w:rsidR="00F27962" w:rsidRPr="00F27962">
        <w:rPr>
          <w:i/>
          <w:iCs/>
        </w:rPr>
        <w:t xml:space="preserve">umanity has colonized the known universe. However, the Council races are starting a new expansion phase. Their goal is to establish new homeworlds in </w:t>
      </w:r>
      <w:r w:rsidR="00F27962">
        <w:rPr>
          <w:i/>
          <w:iCs/>
        </w:rPr>
        <w:t xml:space="preserve">a </w:t>
      </w:r>
      <w:r w:rsidR="00455B8F">
        <w:rPr>
          <w:i/>
          <w:iCs/>
        </w:rPr>
        <w:t>recent</w:t>
      </w:r>
      <w:r w:rsidR="00F27962">
        <w:rPr>
          <w:i/>
          <w:iCs/>
        </w:rPr>
        <w:t>ly discovered</w:t>
      </w:r>
      <w:r w:rsidR="00F27962" w:rsidRPr="00F27962">
        <w:rPr>
          <w:i/>
          <w:iCs/>
        </w:rPr>
        <w:t xml:space="preserve"> Galaxy. </w:t>
      </w:r>
      <w:r>
        <w:rPr>
          <w:i/>
          <w:iCs/>
        </w:rPr>
        <w:t>Plenty of</w:t>
      </w:r>
      <w:r w:rsidRPr="00F27962">
        <w:rPr>
          <w:i/>
          <w:iCs/>
        </w:rPr>
        <w:t xml:space="preserve"> citizens are being sent aboard space transportation vessels to achieve it</w:t>
      </w:r>
      <w:r w:rsidR="00F27962" w:rsidRPr="00F27962">
        <w:rPr>
          <w:i/>
          <w:iCs/>
        </w:rPr>
        <w:t xml:space="preserve">. The Council has tasked you with developing a Colonization Management System to track the colonists' journeys </w:t>
      </w:r>
      <w:r>
        <w:rPr>
          <w:i/>
          <w:iCs/>
        </w:rPr>
        <w:t>to the space stations</w:t>
      </w:r>
      <w:r w:rsidR="00E254E3" w:rsidRPr="00202C1A">
        <w:rPr>
          <w:i/>
          <w:iCs/>
        </w:rPr>
        <w:t>.</w:t>
      </w:r>
    </w:p>
    <w:p w14:paraId="7E71A714" w14:textId="6C60A56E" w:rsidR="006673A0" w:rsidRPr="006673A0" w:rsidRDefault="006673A0" w:rsidP="00B96C73">
      <w:pPr>
        <w:pStyle w:val="Heading2"/>
        <w:numPr>
          <w:ilvl w:val="0"/>
          <w:numId w:val="0"/>
        </w:numPr>
        <w:rPr>
          <w:lang w:val="bg-BG"/>
        </w:rPr>
      </w:pPr>
      <w:r w:rsidRPr="006673A0">
        <w:t>Section 0: Database Overview</w:t>
      </w:r>
    </w:p>
    <w:p w14:paraId="6923B81A" w14:textId="71F62452" w:rsidR="006673A0" w:rsidRPr="006673A0" w:rsidRDefault="006673A0" w:rsidP="006673A0">
      <w:pPr>
        <w:rPr>
          <w:lang w:val="bg-BG"/>
        </w:rPr>
      </w:pPr>
      <w:r w:rsidRPr="006673A0">
        <w:t xml:space="preserve">You </w:t>
      </w:r>
      <w:r w:rsidR="00AA6683">
        <w:t xml:space="preserve">are </w:t>
      </w:r>
      <w:r w:rsidRPr="006673A0">
        <w:t xml:space="preserve">given an Entity/Relationship Diagram of the </w:t>
      </w:r>
      <w:r w:rsidR="00E96427" w:rsidRPr="00E96427">
        <w:rPr>
          <w:b/>
          <w:bCs/>
        </w:rPr>
        <w:t>Space</w:t>
      </w:r>
      <w:r w:rsidR="00E96427">
        <w:t xml:space="preserve"> </w:t>
      </w:r>
      <w:r w:rsidR="00E96427" w:rsidRPr="00E96427">
        <w:rPr>
          <w:b/>
          <w:bCs/>
        </w:rPr>
        <w:t>Colonization</w:t>
      </w:r>
      <w:r w:rsidR="00413128">
        <w:rPr>
          <w:b/>
          <w:bCs/>
        </w:rPr>
        <w:t xml:space="preserve"> </w:t>
      </w:r>
      <w:r w:rsidR="00413128" w:rsidRPr="00413128">
        <w:t>System</w:t>
      </w:r>
      <w:r w:rsidR="009E53E9">
        <w:t xml:space="preserve">. </w:t>
      </w:r>
      <w:r w:rsidR="009E53E9" w:rsidRPr="00EF292A">
        <w:rPr>
          <w:noProof/>
          <w:lang w:val="en-GB"/>
        </w:rPr>
        <w:t xml:space="preserve">This diagram illustrates the connections among different entities within </w:t>
      </w:r>
      <w:r w:rsidR="00F11CC0">
        <w:rPr>
          <w:noProof/>
          <w:lang w:val="en-GB"/>
        </w:rPr>
        <w:t>this system</w:t>
      </w:r>
      <w:r w:rsidR="009E53E9" w:rsidRPr="00EF292A">
        <w:rPr>
          <w:noProof/>
          <w:lang w:val="en-GB"/>
        </w:rPr>
        <w:t>, offering a visual depiction of the database</w:t>
      </w:r>
      <w:r w:rsidR="00C77AAF">
        <w:rPr>
          <w:noProof/>
          <w:lang w:val="en-GB"/>
        </w:rPr>
        <w:t xml:space="preserve"> </w:t>
      </w:r>
      <w:r w:rsidR="009E53E9" w:rsidRPr="00EF292A">
        <w:rPr>
          <w:noProof/>
          <w:lang w:val="en-GB"/>
        </w:rPr>
        <w:t>structure</w:t>
      </w:r>
      <w:r w:rsidR="009E53E9">
        <w:rPr>
          <w:noProof/>
          <w:lang w:val="en-GB"/>
        </w:rPr>
        <w:t>:</w:t>
      </w:r>
    </w:p>
    <w:p w14:paraId="36167A8F" w14:textId="054B985B" w:rsidR="00DF5020" w:rsidRDefault="00D07963" w:rsidP="00D07963">
      <w:pPr>
        <w:pStyle w:val="NormalWeb"/>
      </w:pPr>
      <w:r>
        <w:rPr>
          <w:noProof/>
        </w:rPr>
        <w:drawing>
          <wp:inline distT="0" distB="0" distL="0" distR="0" wp14:anchorId="402089F7" wp14:editId="23BC9687">
            <wp:extent cx="5947163" cy="4063561"/>
            <wp:effectExtent l="152400" t="152400" r="358775" b="356235"/>
            <wp:docPr id="1617370613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7370613" name="Picture 1" descr="A screenshot of a computer&#10;&#10;AI-generated content may be incorrect.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008524" cy="410548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87CBEBD" w14:textId="00246CBE" w:rsidR="006673A0" w:rsidRPr="006673A0" w:rsidRDefault="006673A0" w:rsidP="006673A0">
      <w:pPr>
        <w:rPr>
          <w:lang w:val="bg-BG"/>
        </w:rPr>
      </w:pPr>
      <w:r w:rsidRPr="006673A0">
        <w:t xml:space="preserve">The </w:t>
      </w:r>
      <w:r w:rsidR="004B4096" w:rsidRPr="00E96427">
        <w:rPr>
          <w:b/>
          <w:bCs/>
        </w:rPr>
        <w:t>Space</w:t>
      </w:r>
      <w:r w:rsidR="004B4096">
        <w:t xml:space="preserve"> </w:t>
      </w:r>
      <w:r w:rsidR="004B4096" w:rsidRPr="00E96427">
        <w:rPr>
          <w:b/>
          <w:bCs/>
        </w:rPr>
        <w:t>Colonization</w:t>
      </w:r>
      <w:r w:rsidR="004B4096">
        <w:rPr>
          <w:b/>
          <w:bCs/>
        </w:rPr>
        <w:t xml:space="preserve"> </w:t>
      </w:r>
      <w:r w:rsidR="004B4096" w:rsidRPr="004B4096">
        <w:rPr>
          <w:b/>
          <w:bCs/>
        </w:rPr>
        <w:t>System</w:t>
      </w:r>
      <w:r w:rsidR="004B4096">
        <w:t xml:space="preserve"> </w:t>
      </w:r>
      <w:r w:rsidR="00BC336C">
        <w:t>must</w:t>
      </w:r>
      <w:r w:rsidRPr="006673A0">
        <w:t xml:space="preserve"> </w:t>
      </w:r>
      <w:r w:rsidR="00822D4B">
        <w:t>store</w:t>
      </w:r>
      <w:r w:rsidRPr="006673A0">
        <w:t xml:space="preserve"> information about</w:t>
      </w:r>
      <w:r w:rsidR="00217AD3">
        <w:t xml:space="preserve"> </w:t>
      </w:r>
      <w:r w:rsidR="00BA3B6C">
        <w:rPr>
          <w:rFonts w:ascii="Consolas" w:hAnsi="Consolas"/>
          <w:b/>
        </w:rPr>
        <w:t>planets</w:t>
      </w:r>
      <w:r w:rsidR="00BA3B6C" w:rsidRPr="00624C13">
        <w:rPr>
          <w:rFonts w:cstheme="minorHAnsi"/>
          <w:bCs/>
        </w:rPr>
        <w:t>,</w:t>
      </w:r>
      <w:r w:rsidR="00BA3B6C">
        <w:rPr>
          <w:rFonts w:cstheme="minorHAnsi"/>
          <w:bCs/>
        </w:rPr>
        <w:t xml:space="preserve"> </w:t>
      </w:r>
      <w:r w:rsidR="008E38E1">
        <w:rPr>
          <w:rFonts w:ascii="Consolas" w:hAnsi="Consolas"/>
          <w:b/>
        </w:rPr>
        <w:t>spaceships</w:t>
      </w:r>
      <w:r w:rsidR="008E38E1" w:rsidRPr="008B2147">
        <w:rPr>
          <w:rFonts w:cstheme="minorHAnsi"/>
          <w:bCs/>
        </w:rPr>
        <w:t>,</w:t>
      </w:r>
      <w:r w:rsidR="008E38E1">
        <w:rPr>
          <w:rFonts w:cstheme="minorHAnsi"/>
          <w:bCs/>
        </w:rPr>
        <w:t xml:space="preserve"> </w:t>
      </w:r>
      <w:r w:rsidR="004B4096">
        <w:rPr>
          <w:rFonts w:ascii="Consolas" w:hAnsi="Consolas"/>
          <w:b/>
          <w:bCs/>
        </w:rPr>
        <w:t>colonists</w:t>
      </w:r>
      <w:r w:rsidR="00311296">
        <w:t xml:space="preserve">, </w:t>
      </w:r>
      <w:r w:rsidR="004B4096">
        <w:rPr>
          <w:rFonts w:ascii="Consolas" w:hAnsi="Consolas"/>
          <w:b/>
        </w:rPr>
        <w:t>stations</w:t>
      </w:r>
      <w:r w:rsidR="00624C13" w:rsidRPr="00624C13">
        <w:rPr>
          <w:rFonts w:cstheme="minorHAnsi"/>
          <w:bCs/>
        </w:rPr>
        <w:t xml:space="preserve">, </w:t>
      </w:r>
      <w:r w:rsidR="004B4096">
        <w:rPr>
          <w:rFonts w:ascii="Consolas" w:hAnsi="Consolas"/>
          <w:b/>
        </w:rPr>
        <w:t>journeys</w:t>
      </w:r>
      <w:r w:rsidR="00624C13" w:rsidRPr="00F47F4C">
        <w:rPr>
          <w:rFonts w:cstheme="minorHAnsi"/>
          <w:bCs/>
        </w:rPr>
        <w:t>, and</w:t>
      </w:r>
      <w:r w:rsidR="00F47F4C" w:rsidRPr="00F47F4C">
        <w:rPr>
          <w:rFonts w:cstheme="minorHAnsi"/>
          <w:b/>
        </w:rPr>
        <w:t xml:space="preserve"> </w:t>
      </w:r>
      <w:r w:rsidR="004B4096">
        <w:rPr>
          <w:rFonts w:ascii="Consolas" w:hAnsi="Consolas"/>
          <w:b/>
        </w:rPr>
        <w:t>assignments</w:t>
      </w:r>
      <w:r w:rsidRPr="006673A0">
        <w:t>.</w:t>
      </w:r>
    </w:p>
    <w:p w14:paraId="54AE3007" w14:textId="6D974FF6" w:rsidR="006673A0" w:rsidRDefault="00822D4B" w:rsidP="006673A0">
      <w:pPr>
        <w:rPr>
          <w:rFonts w:cstheme="minorHAnsi"/>
        </w:rPr>
      </w:pPr>
      <w:r>
        <w:rPr>
          <w:rFonts w:cstheme="minorHAnsi"/>
        </w:rPr>
        <w:t>You need to create</w:t>
      </w:r>
      <w:r w:rsidR="00377AA3">
        <w:rPr>
          <w:rFonts w:cstheme="minorHAnsi"/>
        </w:rPr>
        <w:t xml:space="preserve"> </w:t>
      </w:r>
      <w:r w:rsidR="006673A0" w:rsidRPr="006673A0">
        <w:rPr>
          <w:rFonts w:cstheme="minorHAnsi"/>
        </w:rPr>
        <w:t xml:space="preserve">a database </w:t>
      </w:r>
      <w:r w:rsidR="00316920">
        <w:rPr>
          <w:rFonts w:cstheme="minorHAnsi"/>
        </w:rPr>
        <w:t>named</w:t>
      </w:r>
      <w:r w:rsidR="006673A0" w:rsidRPr="006673A0">
        <w:rPr>
          <w:rFonts w:cstheme="minorHAnsi"/>
        </w:rPr>
        <w:t xml:space="preserve"> </w:t>
      </w:r>
      <w:r w:rsidR="00BE6F67">
        <w:rPr>
          <w:rStyle w:val="CodeChar"/>
          <w:rFonts w:cstheme="minorHAnsi"/>
        </w:rPr>
        <w:t>space</w:t>
      </w:r>
      <w:r w:rsidR="00377AA3">
        <w:rPr>
          <w:rStyle w:val="CodeChar"/>
          <w:rFonts w:cstheme="minorHAnsi"/>
        </w:rPr>
        <w:t>_</w:t>
      </w:r>
      <w:r w:rsidR="00BE6F67">
        <w:rPr>
          <w:rStyle w:val="CodeChar"/>
          <w:rFonts w:cstheme="minorHAnsi"/>
        </w:rPr>
        <w:t>colonization</w:t>
      </w:r>
      <w:r w:rsidR="00217AD3" w:rsidRPr="00217AD3">
        <w:rPr>
          <w:rStyle w:val="CodeChar"/>
          <w:rFonts w:asciiTheme="minorHAnsi" w:hAnsiTheme="minorHAnsi" w:cstheme="minorHAnsi"/>
        </w:rPr>
        <w:t xml:space="preserve"> </w:t>
      </w:r>
      <w:r w:rsidR="0022068D">
        <w:rPr>
          <w:rFonts w:cstheme="minorHAnsi"/>
        </w:rPr>
        <w:t>with</w:t>
      </w:r>
      <w:r w:rsidR="006673A0" w:rsidRPr="006673A0">
        <w:rPr>
          <w:rFonts w:cstheme="minorHAnsi"/>
        </w:rPr>
        <w:t xml:space="preserve"> </w:t>
      </w:r>
      <w:r w:rsidR="001E5738">
        <w:rPr>
          <w:rFonts w:cstheme="minorHAnsi"/>
        </w:rPr>
        <w:t>the following</w:t>
      </w:r>
      <w:r w:rsidR="006673A0" w:rsidRPr="006673A0">
        <w:rPr>
          <w:rFonts w:cstheme="minorHAnsi"/>
          <w:b/>
        </w:rPr>
        <w:t xml:space="preserve"> tables</w:t>
      </w:r>
      <w:r w:rsidR="001E5738">
        <w:rPr>
          <w:rFonts w:cstheme="minorHAnsi"/>
        </w:rPr>
        <w:t>:</w:t>
      </w:r>
    </w:p>
    <w:p w14:paraId="389ED0C2" w14:textId="16D9AF27" w:rsidR="00BA3B6C" w:rsidRDefault="00BA3B6C" w:rsidP="00BA3B6C">
      <w:pPr>
        <w:pStyle w:val="ListParagraph"/>
        <w:numPr>
          <w:ilvl w:val="0"/>
          <w:numId w:val="49"/>
        </w:numPr>
      </w:pPr>
      <w:r>
        <w:rPr>
          <w:rStyle w:val="CodeChar"/>
        </w:rPr>
        <w:t>planets</w:t>
      </w:r>
      <w:r>
        <w:t xml:space="preserve"> - </w:t>
      </w:r>
      <w:r w:rsidR="00822D4B">
        <w:t>store</w:t>
      </w:r>
      <w:r>
        <w:t xml:space="preserve">s information about </w:t>
      </w:r>
      <w:r>
        <w:rPr>
          <w:b/>
        </w:rPr>
        <w:t>planets</w:t>
      </w:r>
      <w:r>
        <w:t>.</w:t>
      </w:r>
    </w:p>
    <w:p w14:paraId="0A89090E" w14:textId="77777777" w:rsidR="008E38E1" w:rsidRPr="00E32F56" w:rsidRDefault="008E38E1" w:rsidP="008E38E1">
      <w:pPr>
        <w:pStyle w:val="ListParagraph"/>
        <w:numPr>
          <w:ilvl w:val="0"/>
          <w:numId w:val="49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spaceships</w:t>
      </w:r>
      <w:r>
        <w:t xml:space="preserve"> - stores information about </w:t>
      </w:r>
      <w:r>
        <w:rPr>
          <w:b/>
        </w:rPr>
        <w:t>spaceships</w:t>
      </w:r>
      <w:r>
        <w:t>.</w:t>
      </w:r>
    </w:p>
    <w:p w14:paraId="588B3BEB" w14:textId="21149767" w:rsidR="00311296" w:rsidRPr="00E32F56" w:rsidRDefault="00BE6F67" w:rsidP="00311296">
      <w:pPr>
        <w:pStyle w:val="ListParagraph"/>
        <w:numPr>
          <w:ilvl w:val="0"/>
          <w:numId w:val="49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colonists</w:t>
      </w:r>
      <w:r w:rsidR="00311296">
        <w:t xml:space="preserve"> - </w:t>
      </w:r>
      <w:r w:rsidR="00822D4B">
        <w:t>store</w:t>
      </w:r>
      <w:r w:rsidR="00311296">
        <w:t xml:space="preserve">s information about </w:t>
      </w:r>
      <w:r>
        <w:rPr>
          <w:b/>
        </w:rPr>
        <w:t>colonists</w:t>
      </w:r>
      <w:r w:rsidR="00311296">
        <w:t>.</w:t>
      </w:r>
    </w:p>
    <w:p w14:paraId="68E7B27C" w14:textId="0EFD44E0" w:rsidR="00C27743" w:rsidRDefault="00BA3B6C" w:rsidP="00C27743">
      <w:pPr>
        <w:pStyle w:val="ListParagraph"/>
        <w:numPr>
          <w:ilvl w:val="0"/>
          <w:numId w:val="49"/>
        </w:numPr>
      </w:pPr>
      <w:r>
        <w:rPr>
          <w:rStyle w:val="CodeChar"/>
        </w:rPr>
        <w:t>stations</w:t>
      </w:r>
      <w:r w:rsidR="00C27743">
        <w:t xml:space="preserve"> - </w:t>
      </w:r>
      <w:r w:rsidR="00822D4B">
        <w:t>store</w:t>
      </w:r>
      <w:r w:rsidR="00C27743">
        <w:t xml:space="preserve">s information about </w:t>
      </w:r>
      <w:r w:rsidR="00FA187E">
        <w:t xml:space="preserve">space </w:t>
      </w:r>
      <w:r>
        <w:rPr>
          <w:b/>
          <w:bCs/>
        </w:rPr>
        <w:t>stations</w:t>
      </w:r>
      <w:r w:rsidR="00C27743">
        <w:t>.</w:t>
      </w:r>
    </w:p>
    <w:p w14:paraId="1BB73882" w14:textId="31B4E05E" w:rsidR="00C27743" w:rsidRDefault="00C27743" w:rsidP="00C27743">
      <w:pPr>
        <w:pStyle w:val="ListParagraph"/>
        <w:numPr>
          <w:ilvl w:val="1"/>
          <w:numId w:val="49"/>
        </w:numPr>
      </w:pPr>
      <w:r w:rsidRPr="00E25BBA">
        <w:t>Each</w:t>
      </w:r>
      <w:r w:rsidR="000C3B2E">
        <w:t xml:space="preserve"> space</w:t>
      </w:r>
      <w:r w:rsidRPr="00E25BBA">
        <w:t xml:space="preserve"> </w:t>
      </w:r>
      <w:r w:rsidR="00BA3B6C">
        <w:rPr>
          <w:rStyle w:val="CodeChar"/>
        </w:rPr>
        <w:t>station</w:t>
      </w:r>
      <w:r w:rsidRPr="00C27743">
        <w:rPr>
          <w:rStyle w:val="CodeChar"/>
          <w:rFonts w:asciiTheme="minorHAnsi" w:hAnsiTheme="minorHAnsi" w:cstheme="minorHAnsi"/>
        </w:rPr>
        <w:t xml:space="preserve"> </w:t>
      </w:r>
      <w:r w:rsidR="00BA3B6C">
        <w:t xml:space="preserve">is related to a </w:t>
      </w:r>
      <w:r w:rsidR="00BA3B6C" w:rsidRPr="00D94933">
        <w:rPr>
          <w:rFonts w:ascii="Consolas" w:hAnsi="Consolas"/>
          <w:b/>
          <w:bCs/>
        </w:rPr>
        <w:t>planet</w:t>
      </w:r>
      <w:r>
        <w:t>.</w:t>
      </w:r>
    </w:p>
    <w:p w14:paraId="11B649DD" w14:textId="785D612C" w:rsidR="00311296" w:rsidRDefault="00FA187E" w:rsidP="00311296">
      <w:pPr>
        <w:pStyle w:val="ListParagraph"/>
        <w:numPr>
          <w:ilvl w:val="0"/>
          <w:numId w:val="49"/>
        </w:numPr>
      </w:pPr>
      <w:r>
        <w:rPr>
          <w:rStyle w:val="CodeChar"/>
        </w:rPr>
        <w:lastRenderedPageBreak/>
        <w:t>journeys</w:t>
      </w:r>
      <w:r w:rsidR="00311296">
        <w:t xml:space="preserve"> - </w:t>
      </w:r>
      <w:r w:rsidR="00822D4B">
        <w:t>store</w:t>
      </w:r>
      <w:r w:rsidR="00311296">
        <w:t xml:space="preserve">s information about </w:t>
      </w:r>
      <w:r>
        <w:t>space</w:t>
      </w:r>
      <w:r>
        <w:rPr>
          <w:b/>
        </w:rPr>
        <w:t xml:space="preserve"> journeys</w:t>
      </w:r>
      <w:r w:rsidR="00311296">
        <w:t>.</w:t>
      </w:r>
    </w:p>
    <w:p w14:paraId="193C59D6" w14:textId="61618E6B" w:rsidR="00311296" w:rsidRDefault="00311296" w:rsidP="00311296">
      <w:pPr>
        <w:pStyle w:val="ListParagraph"/>
        <w:numPr>
          <w:ilvl w:val="1"/>
          <w:numId w:val="49"/>
        </w:numPr>
      </w:pPr>
      <w:r w:rsidRPr="00E25BBA">
        <w:t xml:space="preserve">Each </w:t>
      </w:r>
      <w:r w:rsidR="00FA187E">
        <w:rPr>
          <w:rStyle w:val="CodeChar"/>
        </w:rPr>
        <w:t>journey</w:t>
      </w:r>
      <w:r w:rsidRPr="008B2147">
        <w:rPr>
          <w:rStyle w:val="CodeChar"/>
          <w:rFonts w:asciiTheme="minorHAnsi" w:hAnsiTheme="minorHAnsi" w:cstheme="minorHAnsi"/>
        </w:rPr>
        <w:t xml:space="preserve"> </w:t>
      </w:r>
      <w:r w:rsidR="00FA187E">
        <w:t xml:space="preserve">is related to a space </w:t>
      </w:r>
      <w:r w:rsidR="00FA187E" w:rsidRPr="00FA187E">
        <w:rPr>
          <w:rFonts w:ascii="Consolas" w:hAnsi="Consolas"/>
          <w:b/>
          <w:bCs/>
        </w:rPr>
        <w:t>station</w:t>
      </w:r>
      <w:r w:rsidR="00FA187E">
        <w:t xml:space="preserve"> and a </w:t>
      </w:r>
      <w:r w:rsidR="00FA187E" w:rsidRPr="00FA187E">
        <w:rPr>
          <w:rFonts w:ascii="Consolas" w:hAnsi="Consolas"/>
          <w:b/>
          <w:bCs/>
        </w:rPr>
        <w:t>spaceship</w:t>
      </w:r>
      <w:r>
        <w:t>.</w:t>
      </w:r>
    </w:p>
    <w:p w14:paraId="3531D36C" w14:textId="0E8E2680" w:rsidR="00231F21" w:rsidRDefault="00BF0238" w:rsidP="00231F21">
      <w:pPr>
        <w:pStyle w:val="ListParagraph"/>
        <w:numPr>
          <w:ilvl w:val="0"/>
          <w:numId w:val="49"/>
        </w:numPr>
      </w:pPr>
      <w:r>
        <w:rPr>
          <w:rStyle w:val="CodeChar"/>
        </w:rPr>
        <w:t>assignments</w:t>
      </w:r>
      <w:r w:rsidR="00231F21">
        <w:t xml:space="preserve"> - </w:t>
      </w:r>
      <w:r w:rsidR="00822D4B">
        <w:t>store</w:t>
      </w:r>
      <w:r w:rsidR="00231F21">
        <w:t xml:space="preserve">s information about </w:t>
      </w:r>
      <w:r w:rsidR="0057385C">
        <w:t xml:space="preserve">colonists' </w:t>
      </w:r>
      <w:r w:rsidRPr="00BF0238">
        <w:rPr>
          <w:b/>
          <w:bCs/>
        </w:rPr>
        <w:t>assignments</w:t>
      </w:r>
      <w:r w:rsidR="00231F21">
        <w:t>.</w:t>
      </w:r>
    </w:p>
    <w:p w14:paraId="53889732" w14:textId="4D7E8D85" w:rsidR="00231F21" w:rsidRPr="008738A8" w:rsidRDefault="00231F21" w:rsidP="00231F21">
      <w:pPr>
        <w:pStyle w:val="ListParagraph"/>
        <w:numPr>
          <w:ilvl w:val="1"/>
          <w:numId w:val="49"/>
        </w:numPr>
        <w:rPr>
          <w:rStyle w:val="CodeChar"/>
          <w:rFonts w:asciiTheme="minorHAnsi" w:hAnsiTheme="minorHAnsi"/>
          <w:b w:val="0"/>
          <w:noProof w:val="0"/>
        </w:rPr>
      </w:pPr>
      <w:r w:rsidRPr="00C27743">
        <w:rPr>
          <w:rStyle w:val="CodeChar"/>
          <w:rFonts w:ascii="Calibri" w:hAnsi="Calibri" w:cs="Calibri"/>
          <w:b w:val="0"/>
          <w:bCs/>
        </w:rPr>
        <w:t xml:space="preserve">Each </w:t>
      </w:r>
      <w:r w:rsidR="0057385C">
        <w:rPr>
          <w:rStyle w:val="CodeChar"/>
        </w:rPr>
        <w:t>assignment</w:t>
      </w:r>
      <w:r w:rsidRPr="00C27743">
        <w:rPr>
          <w:rStyle w:val="CodeChar"/>
          <w:rFonts w:ascii="Calibri" w:hAnsi="Calibri" w:cs="Calibri"/>
          <w:b w:val="0"/>
          <w:bCs/>
        </w:rPr>
        <w:t xml:space="preserve"> </w:t>
      </w:r>
      <w:r w:rsidR="00822D4B">
        <w:rPr>
          <w:rStyle w:val="CodeChar"/>
          <w:rFonts w:ascii="Calibri" w:hAnsi="Calibri" w:cs="Calibri"/>
          <w:b w:val="0"/>
          <w:bCs/>
        </w:rPr>
        <w:t>links</w:t>
      </w:r>
      <w:r w:rsidRPr="00C27743">
        <w:rPr>
          <w:rStyle w:val="CodeChar"/>
          <w:rFonts w:ascii="Calibri" w:hAnsi="Calibri" w:cs="Calibri"/>
          <w:b w:val="0"/>
          <w:bCs/>
        </w:rPr>
        <w:t xml:space="preserve"> </w:t>
      </w:r>
      <w:r w:rsidR="0057385C">
        <w:rPr>
          <w:rStyle w:val="CodeChar"/>
          <w:rFonts w:ascii="Calibri" w:hAnsi="Calibri" w:cs="Calibri"/>
          <w:b w:val="0"/>
          <w:bCs/>
        </w:rPr>
        <w:t>a</w:t>
      </w:r>
      <w:r w:rsidRPr="00C27743">
        <w:rPr>
          <w:rStyle w:val="CodeChar"/>
          <w:rFonts w:ascii="Calibri" w:hAnsi="Calibri" w:cs="Calibri"/>
          <w:b w:val="0"/>
          <w:bCs/>
        </w:rPr>
        <w:t xml:space="preserve"> </w:t>
      </w:r>
      <w:r w:rsidR="0057385C">
        <w:rPr>
          <w:rStyle w:val="CodeChar"/>
        </w:rPr>
        <w:t>colonist</w:t>
      </w:r>
      <w:r w:rsidRPr="008B2147">
        <w:rPr>
          <w:rStyle w:val="CodeChar"/>
          <w:rFonts w:ascii="Calibri" w:hAnsi="Calibri" w:cs="Calibri"/>
          <w:b w:val="0"/>
          <w:bCs/>
        </w:rPr>
        <w:t xml:space="preserve"> </w:t>
      </w:r>
      <w:r w:rsidR="00822D4B">
        <w:rPr>
          <w:rStyle w:val="CodeChar"/>
          <w:rFonts w:ascii="Calibri" w:hAnsi="Calibri" w:cs="Calibri"/>
          <w:b w:val="0"/>
          <w:bCs/>
        </w:rPr>
        <w:t>to</w:t>
      </w:r>
      <w:r w:rsidRPr="008B2147">
        <w:rPr>
          <w:rStyle w:val="CodeChar"/>
          <w:rFonts w:ascii="Calibri" w:hAnsi="Calibri" w:cs="Calibri"/>
          <w:b w:val="0"/>
          <w:bCs/>
        </w:rPr>
        <w:t xml:space="preserve"> a </w:t>
      </w:r>
      <w:r w:rsidR="0057385C">
        <w:rPr>
          <w:rStyle w:val="CodeChar"/>
        </w:rPr>
        <w:t>journey</w:t>
      </w:r>
      <w:r w:rsidRPr="00C27743">
        <w:rPr>
          <w:rStyle w:val="CodeChar"/>
          <w:rFonts w:ascii="Calibri" w:hAnsi="Calibri" w:cs="Calibri"/>
          <w:b w:val="0"/>
          <w:bCs/>
        </w:rPr>
        <w:t>.</w:t>
      </w:r>
    </w:p>
    <w:p w14:paraId="1D846C33" w14:textId="35F95C20" w:rsidR="006673A0" w:rsidRPr="006673A0" w:rsidRDefault="006673A0" w:rsidP="00B96C73">
      <w:pPr>
        <w:pStyle w:val="Heading2"/>
        <w:numPr>
          <w:ilvl w:val="0"/>
          <w:numId w:val="0"/>
        </w:numPr>
        <w:rPr>
          <w:lang w:val="bg-BG"/>
        </w:rPr>
      </w:pPr>
      <w:r w:rsidRPr="006673A0">
        <w:t xml:space="preserve">Section 1: Data Definition Language </w:t>
      </w:r>
      <w:r w:rsidRPr="006673A0">
        <w:rPr>
          <w:noProof/>
        </w:rPr>
        <w:t xml:space="preserve">(DDL) </w:t>
      </w:r>
      <w:r w:rsidR="001E2202">
        <w:t>-</w:t>
      </w:r>
      <w:r w:rsidRPr="006673A0">
        <w:t xml:space="preserve"> </w:t>
      </w:r>
      <w:r w:rsidR="0022068D">
        <w:t>3</w:t>
      </w:r>
      <w:r w:rsidRPr="006673A0">
        <w:t>0 Pts</w:t>
      </w:r>
    </w:p>
    <w:p w14:paraId="360621E0" w14:textId="2F21DB51" w:rsidR="006673A0" w:rsidRDefault="006673A0" w:rsidP="006673A0">
      <w:r w:rsidRPr="00C8425D">
        <w:t xml:space="preserve">Make sure you implement the </w:t>
      </w:r>
      <w:r w:rsidRPr="001252D8">
        <w:rPr>
          <w:b/>
          <w:bCs/>
        </w:rPr>
        <w:t>database</w:t>
      </w:r>
      <w:r w:rsidR="00C85E9F">
        <w:t xml:space="preserve"> </w:t>
      </w:r>
      <w:r w:rsidR="00C85E9F" w:rsidRPr="001252D8">
        <w:rPr>
          <w:b/>
          <w:bCs/>
        </w:rPr>
        <w:t>tables</w:t>
      </w:r>
      <w:r w:rsidRPr="00C8425D">
        <w:t xml:space="preserve"> </w:t>
      </w:r>
      <w:r w:rsidRPr="001252D8">
        <w:t>correctly</w:t>
      </w:r>
      <w:r w:rsidRPr="00C8425D">
        <w:t>.</w:t>
      </w:r>
    </w:p>
    <w:p w14:paraId="4860D73E" w14:textId="032F0DC2" w:rsidR="00DB6D64" w:rsidRDefault="00DB6D64" w:rsidP="006673A0">
      <w:pPr>
        <w:rPr>
          <w:b/>
          <w:bCs/>
          <w:u w:val="single"/>
        </w:rPr>
      </w:pPr>
      <w:r w:rsidRPr="00DB6D64">
        <w:rPr>
          <w:b/>
          <w:bCs/>
          <w:u w:val="single"/>
        </w:rPr>
        <w:t>Important Note</w:t>
      </w:r>
      <w:r w:rsidRPr="00D363E9">
        <w:rPr>
          <w:b/>
          <w:bCs/>
        </w:rPr>
        <w:t xml:space="preserve">: </w:t>
      </w:r>
      <w:r w:rsidRPr="00D363E9">
        <w:t>When working with dates, please adhere strictly to the specified data types in the model tables. For example, if a column is defined as type '</w:t>
      </w:r>
      <w:r w:rsidRPr="00BB36CB">
        <w:rPr>
          <w:b/>
          <w:bCs/>
        </w:rPr>
        <w:t>DATE</w:t>
      </w:r>
      <w:r w:rsidRPr="00D363E9">
        <w:t>,' ensure you utilize the '</w:t>
      </w:r>
      <w:r w:rsidRPr="00BB36CB">
        <w:rPr>
          <w:b/>
          <w:bCs/>
        </w:rPr>
        <w:t>DATE</w:t>
      </w:r>
      <w:r w:rsidRPr="00D363E9">
        <w:t>' data type. Similarly, if a column is designated as '</w:t>
      </w:r>
      <w:r w:rsidRPr="00BB36CB">
        <w:rPr>
          <w:b/>
          <w:bCs/>
        </w:rPr>
        <w:t>TIMESTAMP</w:t>
      </w:r>
      <w:r w:rsidRPr="00D363E9">
        <w:t>,' use the '</w:t>
      </w:r>
      <w:r w:rsidRPr="00BB36CB">
        <w:rPr>
          <w:b/>
          <w:bCs/>
        </w:rPr>
        <w:t>TIMESTAMP</w:t>
      </w:r>
      <w:r w:rsidRPr="00D363E9">
        <w:t>' data type. Failure to use the correct data type may result in your submission being rejected by the Judge system.</w:t>
      </w:r>
    </w:p>
    <w:p w14:paraId="6903EAC6" w14:textId="77777777" w:rsidR="006673A0" w:rsidRPr="006673A0" w:rsidRDefault="006673A0" w:rsidP="006673A0">
      <w:pPr>
        <w:pStyle w:val="Heading3"/>
        <w:numPr>
          <w:ilvl w:val="0"/>
          <w:numId w:val="41"/>
        </w:numPr>
        <w:ind w:left="540" w:hanging="540"/>
        <w:rPr>
          <w:lang w:val="bg-BG"/>
        </w:rPr>
      </w:pPr>
      <w:r w:rsidRPr="006673A0">
        <w:t>Table Design</w:t>
      </w:r>
    </w:p>
    <w:p w14:paraId="5BFDD9BD" w14:textId="16FD6AA9" w:rsidR="007A29D3" w:rsidRDefault="006673A0" w:rsidP="006673A0">
      <w:r w:rsidRPr="00C8425D">
        <w:t>You have been tasked to create the tables in the database by following</w:t>
      </w:r>
      <w:r w:rsidR="00B140C9">
        <w:t xml:space="preserve"> the specified</w:t>
      </w:r>
      <w:r w:rsidRPr="00C8425D">
        <w:t xml:space="preserve"> models</w:t>
      </w:r>
      <w:r w:rsidR="00DB6D64">
        <w:t>.</w:t>
      </w:r>
    </w:p>
    <w:p w14:paraId="3E2EC658" w14:textId="77777777" w:rsidR="00DB6D64" w:rsidRPr="00C8425D" w:rsidRDefault="00DB6D64" w:rsidP="00DB6D64">
      <w:pPr>
        <w:rPr>
          <w:lang w:val="bg-BG"/>
        </w:rPr>
      </w:pPr>
      <w:r>
        <w:t>S</w:t>
      </w:r>
      <w:r w:rsidRPr="004378B1">
        <w:t>ubmit</w:t>
      </w:r>
      <w:r>
        <w:t xml:space="preserve"> only</w:t>
      </w:r>
      <w:r w:rsidRPr="004378B1">
        <w:t xml:space="preserve"> your </w:t>
      </w:r>
      <w:r w:rsidRPr="004378B1">
        <w:rPr>
          <w:rFonts w:ascii="Consolas" w:hAnsi="Consolas"/>
          <w:b/>
          <w:bCs/>
          <w:noProof/>
        </w:rPr>
        <w:t>CREATE</w:t>
      </w:r>
      <w:r w:rsidRPr="004378B1">
        <w:t xml:space="preserve"> statements for all tables to the Judge</w:t>
      </w:r>
      <w:r>
        <w:t xml:space="preserve"> System.</w:t>
      </w:r>
    </w:p>
    <w:p w14:paraId="0F45B092" w14:textId="05B8B47C" w:rsidR="006673A0" w:rsidRPr="0085438C" w:rsidRDefault="00D86DCC" w:rsidP="00C85E9F">
      <w:pPr>
        <w:pStyle w:val="Heading4"/>
      </w:pPr>
      <w:r>
        <w:t>planet</w:t>
      </w:r>
      <w:r w:rsidR="00273CE9">
        <w:t>s</w:t>
      </w:r>
    </w:p>
    <w:tbl>
      <w:tblPr>
        <w:tblStyle w:val="TableGrid"/>
        <w:tblW w:w="10343" w:type="dxa"/>
        <w:tblLayout w:type="fixed"/>
        <w:tblLook w:val="04A0" w:firstRow="1" w:lastRow="0" w:firstColumn="1" w:lastColumn="0" w:noHBand="0" w:noVBand="1"/>
      </w:tblPr>
      <w:tblGrid>
        <w:gridCol w:w="1696"/>
        <w:gridCol w:w="4876"/>
        <w:gridCol w:w="3771"/>
      </w:tblGrid>
      <w:tr w:rsidR="006673A0" w:rsidRPr="006673A0" w14:paraId="75A3D8D9" w14:textId="77777777" w:rsidTr="00974263">
        <w:trPr>
          <w:trHeight w:val="275"/>
        </w:trPr>
        <w:tc>
          <w:tcPr>
            <w:tcW w:w="1696" w:type="dxa"/>
            <w:shd w:val="clear" w:color="auto" w:fill="D9D9D9" w:themeFill="background1" w:themeFillShade="D9"/>
            <w:vAlign w:val="center"/>
          </w:tcPr>
          <w:p w14:paraId="7F9392E6" w14:textId="77777777" w:rsidR="006673A0" w:rsidRPr="006673A0" w:rsidRDefault="006673A0" w:rsidP="00E53B5E">
            <w:pPr>
              <w:spacing w:after="0"/>
              <w:rPr>
                <w:b/>
                <w:bCs/>
              </w:rPr>
            </w:pPr>
            <w:r w:rsidRPr="006673A0">
              <w:rPr>
                <w:b/>
                <w:bCs/>
              </w:rPr>
              <w:t>Column Name</w:t>
            </w:r>
          </w:p>
        </w:tc>
        <w:tc>
          <w:tcPr>
            <w:tcW w:w="4876" w:type="dxa"/>
            <w:shd w:val="clear" w:color="auto" w:fill="D9D9D9" w:themeFill="background1" w:themeFillShade="D9"/>
            <w:vAlign w:val="center"/>
          </w:tcPr>
          <w:p w14:paraId="5B7774CB" w14:textId="77777777" w:rsidR="006673A0" w:rsidRPr="006673A0" w:rsidRDefault="006673A0" w:rsidP="00E53B5E">
            <w:pPr>
              <w:spacing w:after="0"/>
              <w:rPr>
                <w:b/>
                <w:bCs/>
              </w:rPr>
            </w:pPr>
            <w:r w:rsidRPr="006673A0">
              <w:rPr>
                <w:b/>
                <w:bCs/>
              </w:rPr>
              <w:t>Data Type</w:t>
            </w:r>
          </w:p>
        </w:tc>
        <w:tc>
          <w:tcPr>
            <w:tcW w:w="3771" w:type="dxa"/>
            <w:shd w:val="clear" w:color="auto" w:fill="D9D9D9" w:themeFill="background1" w:themeFillShade="D9"/>
            <w:vAlign w:val="center"/>
          </w:tcPr>
          <w:p w14:paraId="10C877AD" w14:textId="77777777" w:rsidR="006673A0" w:rsidRPr="006673A0" w:rsidRDefault="006673A0" w:rsidP="00E53B5E">
            <w:pPr>
              <w:spacing w:after="0"/>
              <w:rPr>
                <w:b/>
                <w:bCs/>
              </w:rPr>
            </w:pPr>
            <w:r w:rsidRPr="006673A0">
              <w:rPr>
                <w:b/>
                <w:bCs/>
              </w:rPr>
              <w:t>Constraints</w:t>
            </w:r>
          </w:p>
        </w:tc>
      </w:tr>
      <w:tr w:rsidR="006673A0" w:rsidRPr="006673A0" w14:paraId="07C3692D" w14:textId="77777777" w:rsidTr="00852656">
        <w:trPr>
          <w:trHeight w:val="737"/>
        </w:trPr>
        <w:tc>
          <w:tcPr>
            <w:tcW w:w="1696" w:type="dxa"/>
            <w:vAlign w:val="center"/>
          </w:tcPr>
          <w:p w14:paraId="29C2F518" w14:textId="77777777" w:rsidR="006673A0" w:rsidRPr="006673A0" w:rsidRDefault="006673A0" w:rsidP="00E53B5E">
            <w:pPr>
              <w:pStyle w:val="Code"/>
            </w:pPr>
            <w:r w:rsidRPr="006673A0">
              <w:t>id</w:t>
            </w:r>
          </w:p>
        </w:tc>
        <w:tc>
          <w:tcPr>
            <w:tcW w:w="4876" w:type="dxa"/>
            <w:vAlign w:val="center"/>
          </w:tcPr>
          <w:p w14:paraId="374161BA" w14:textId="46E6E2FE" w:rsidR="006673A0" w:rsidRPr="006673A0" w:rsidRDefault="006673A0" w:rsidP="00E53B5E">
            <w:pPr>
              <w:rPr>
                <w:b/>
              </w:rPr>
            </w:pPr>
            <w:r w:rsidRPr="007842AF">
              <w:rPr>
                <w:rFonts w:ascii="Consolas" w:hAnsi="Consolas"/>
                <w:b/>
              </w:rPr>
              <w:t>Integer</w:t>
            </w:r>
            <w:r w:rsidRPr="00086A90">
              <w:rPr>
                <w:bCs/>
              </w:rPr>
              <w:t>,</w:t>
            </w:r>
            <w:r w:rsidRPr="006673A0">
              <w:rPr>
                <w:b/>
              </w:rPr>
              <w:t xml:space="preserve"> </w:t>
            </w:r>
            <w:r w:rsidRPr="007842AF">
              <w:rPr>
                <w:rFonts w:cstheme="minorHAnsi"/>
              </w:rPr>
              <w:t>from</w:t>
            </w:r>
            <w:r w:rsidR="007842AF" w:rsidRPr="007842AF">
              <w:rPr>
                <w:rFonts w:cstheme="minorHAnsi"/>
              </w:rPr>
              <w:t xml:space="preserve"> </w:t>
            </w:r>
            <w:r w:rsidR="00330352">
              <w:rPr>
                <w:rFonts w:cstheme="minorHAnsi"/>
                <w:b/>
              </w:rPr>
              <w:t>1</w:t>
            </w:r>
            <w:r w:rsidRPr="007842AF">
              <w:rPr>
                <w:rStyle w:val="st"/>
                <w:rFonts w:cstheme="minorHAnsi"/>
              </w:rPr>
              <w:t xml:space="preserve"> to </w:t>
            </w:r>
            <w:r w:rsidRPr="007842AF">
              <w:rPr>
                <w:rStyle w:val="st"/>
                <w:rFonts w:cstheme="minorHAnsi"/>
                <w:b/>
                <w:bCs/>
              </w:rPr>
              <w:t>2,147,483,647</w:t>
            </w:r>
          </w:p>
        </w:tc>
        <w:tc>
          <w:tcPr>
            <w:tcW w:w="3771" w:type="dxa"/>
            <w:vAlign w:val="center"/>
          </w:tcPr>
          <w:p w14:paraId="624EE566" w14:textId="364ED3ED" w:rsidR="006673A0" w:rsidRPr="006673A0" w:rsidRDefault="007842AF" w:rsidP="00E53B5E">
            <w:pPr>
              <w:rPr>
                <w:b/>
              </w:rPr>
            </w:pPr>
            <w:r w:rsidRPr="007842AF">
              <w:rPr>
                <w:rFonts w:cstheme="minorHAnsi"/>
                <w:b/>
                <w:bCs/>
                <w:noProof/>
              </w:rPr>
              <w:t>Primary Key</w:t>
            </w:r>
            <w:r>
              <w:rPr>
                <w:rFonts w:cstheme="minorHAnsi"/>
                <w:noProof/>
              </w:rPr>
              <w:t xml:space="preserve">, </w:t>
            </w:r>
            <w:r w:rsidRPr="0024169B">
              <w:rPr>
                <w:rFonts w:cstheme="minorHAnsi"/>
                <w:noProof/>
              </w:rPr>
              <w:t xml:space="preserve">Unique table </w:t>
            </w:r>
            <w:r w:rsidRPr="000E399C">
              <w:rPr>
                <w:rFonts w:cstheme="minorHAnsi"/>
                <w:noProof/>
              </w:rPr>
              <w:t>identification</w:t>
            </w:r>
            <w:r w:rsidRPr="0024169B">
              <w:rPr>
                <w:rFonts w:cstheme="minorHAnsi"/>
                <w:noProof/>
              </w:rPr>
              <w:t xml:space="preserve">, </w:t>
            </w:r>
            <w:r w:rsidRPr="00C14642">
              <w:rPr>
                <w:rFonts w:cstheme="minorHAnsi"/>
                <w:noProof/>
              </w:rPr>
              <w:t>Auto-increment</w:t>
            </w:r>
            <w:r>
              <w:rPr>
                <w:rFonts w:cstheme="minorHAnsi"/>
                <w:noProof/>
              </w:rPr>
              <w:t>ed</w:t>
            </w:r>
          </w:p>
        </w:tc>
      </w:tr>
      <w:tr w:rsidR="00F61266" w:rsidRPr="006673A0" w14:paraId="4F1EBC52" w14:textId="77777777" w:rsidTr="00852656">
        <w:trPr>
          <w:trHeight w:val="737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A6A522" w14:textId="1A052F97" w:rsidR="00F61266" w:rsidRPr="006673A0" w:rsidRDefault="00F61266" w:rsidP="00E53B5E">
            <w:pPr>
              <w:pStyle w:val="Code"/>
            </w:pPr>
            <w:r>
              <w:t>name</w:t>
            </w:r>
          </w:p>
        </w:tc>
        <w:tc>
          <w:tcPr>
            <w:tcW w:w="4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19F5A0" w14:textId="1A4FD741" w:rsidR="00F61266" w:rsidRPr="006673A0" w:rsidRDefault="00F61266" w:rsidP="00E53B5E">
            <w:pPr>
              <w:rPr>
                <w:b/>
              </w:rPr>
            </w:pPr>
            <w:r>
              <w:rPr>
                <w:noProof/>
              </w:rPr>
              <w:t xml:space="preserve">A </w:t>
            </w:r>
            <w:r w:rsidRPr="001A107C">
              <w:rPr>
                <w:rFonts w:cstheme="minorHAnsi"/>
                <w:b/>
                <w:noProof/>
              </w:rPr>
              <w:t>string</w:t>
            </w:r>
            <w:r>
              <w:rPr>
                <w:noProof/>
              </w:rPr>
              <w:t xml:space="preserve"> containing a maximum of </w:t>
            </w:r>
            <w:r w:rsidR="00D03194">
              <w:rPr>
                <w:b/>
                <w:bCs/>
                <w:noProof/>
              </w:rPr>
              <w:t>6</w:t>
            </w:r>
            <w:r w:rsidRPr="00DA5610">
              <w:rPr>
                <w:b/>
                <w:bCs/>
                <w:noProof/>
              </w:rPr>
              <w:t>0</w:t>
            </w:r>
            <w:r>
              <w:rPr>
                <w:b/>
                <w:noProof/>
              </w:rPr>
              <w:t xml:space="preserve"> characters</w:t>
            </w:r>
          </w:p>
        </w:tc>
        <w:tc>
          <w:tcPr>
            <w:tcW w:w="37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F0C0BC" w14:textId="46279B94" w:rsidR="00F61266" w:rsidRPr="006673A0" w:rsidRDefault="00F61266" w:rsidP="00E53B5E">
            <w:pPr>
              <w:rPr>
                <w:b/>
              </w:rPr>
            </w:pPr>
            <w:r>
              <w:rPr>
                <w:b/>
              </w:rPr>
              <w:t>NULL</w:t>
            </w:r>
            <w:r>
              <w:rPr>
                <w:b/>
                <w:noProof/>
              </w:rPr>
              <w:t xml:space="preserve"> </w:t>
            </w:r>
            <w:r>
              <w:rPr>
                <w:noProof/>
              </w:rPr>
              <w:t>is</w:t>
            </w:r>
            <w:r>
              <w:rPr>
                <w:b/>
                <w:noProof/>
              </w:rPr>
              <w:t xml:space="preserve"> </w:t>
            </w:r>
            <w:r>
              <w:rPr>
                <w:b/>
              </w:rPr>
              <w:t>NOT</w:t>
            </w:r>
            <w:r>
              <w:t xml:space="preserve"> </w:t>
            </w:r>
            <w:r>
              <w:rPr>
                <w:noProof/>
              </w:rPr>
              <w:t>permitted</w:t>
            </w:r>
            <w:r w:rsidRPr="00F61266">
              <w:rPr>
                <w:bCs/>
                <w:noProof/>
              </w:rPr>
              <w:t xml:space="preserve">, </w:t>
            </w:r>
            <w:r>
              <w:rPr>
                <w:b/>
                <w:noProof/>
              </w:rPr>
              <w:br/>
              <w:t xml:space="preserve">UNIQUE </w:t>
            </w:r>
            <w:r>
              <w:rPr>
                <w:noProof/>
              </w:rPr>
              <w:t>values</w:t>
            </w:r>
          </w:p>
        </w:tc>
      </w:tr>
    </w:tbl>
    <w:p w14:paraId="400975AE" w14:textId="58C8FEDC" w:rsidR="006673A0" w:rsidRPr="0085438C" w:rsidRDefault="008E38E1" w:rsidP="00C85E9F">
      <w:pPr>
        <w:pStyle w:val="Heading4"/>
      </w:pPr>
      <w:r>
        <w:t>spaceship</w:t>
      </w:r>
      <w:r w:rsidR="0092055F">
        <w:t>s</w:t>
      </w:r>
    </w:p>
    <w:tbl>
      <w:tblPr>
        <w:tblStyle w:val="TableGrid"/>
        <w:tblW w:w="10343" w:type="dxa"/>
        <w:tblLayout w:type="fixed"/>
        <w:tblLook w:val="04A0" w:firstRow="1" w:lastRow="0" w:firstColumn="1" w:lastColumn="0" w:noHBand="0" w:noVBand="1"/>
      </w:tblPr>
      <w:tblGrid>
        <w:gridCol w:w="1696"/>
        <w:gridCol w:w="4842"/>
        <w:gridCol w:w="3805"/>
      </w:tblGrid>
      <w:tr w:rsidR="006673A0" w:rsidRPr="006673A0" w14:paraId="57288832" w14:textId="77777777" w:rsidTr="00974263">
        <w:trPr>
          <w:trHeight w:val="275"/>
        </w:trPr>
        <w:tc>
          <w:tcPr>
            <w:tcW w:w="1696" w:type="dxa"/>
            <w:shd w:val="clear" w:color="auto" w:fill="D9D9D9" w:themeFill="background1" w:themeFillShade="D9"/>
            <w:vAlign w:val="center"/>
          </w:tcPr>
          <w:p w14:paraId="45F4619D" w14:textId="77777777" w:rsidR="006673A0" w:rsidRPr="006673A0" w:rsidRDefault="006673A0" w:rsidP="00935C44">
            <w:pPr>
              <w:spacing w:after="0"/>
              <w:rPr>
                <w:b/>
                <w:bCs/>
              </w:rPr>
            </w:pPr>
            <w:r w:rsidRPr="006673A0">
              <w:rPr>
                <w:b/>
                <w:bCs/>
              </w:rPr>
              <w:t>Column Name</w:t>
            </w:r>
          </w:p>
        </w:tc>
        <w:tc>
          <w:tcPr>
            <w:tcW w:w="4842" w:type="dxa"/>
            <w:shd w:val="clear" w:color="auto" w:fill="D9D9D9" w:themeFill="background1" w:themeFillShade="D9"/>
            <w:vAlign w:val="center"/>
          </w:tcPr>
          <w:p w14:paraId="4B518FDD" w14:textId="77777777" w:rsidR="006673A0" w:rsidRPr="006673A0" w:rsidRDefault="006673A0" w:rsidP="00935C44">
            <w:pPr>
              <w:spacing w:after="0"/>
              <w:rPr>
                <w:b/>
                <w:bCs/>
              </w:rPr>
            </w:pPr>
            <w:r w:rsidRPr="006673A0">
              <w:rPr>
                <w:b/>
                <w:bCs/>
              </w:rPr>
              <w:t>Data Type</w:t>
            </w:r>
          </w:p>
        </w:tc>
        <w:tc>
          <w:tcPr>
            <w:tcW w:w="3805" w:type="dxa"/>
            <w:shd w:val="clear" w:color="auto" w:fill="D9D9D9" w:themeFill="background1" w:themeFillShade="D9"/>
            <w:vAlign w:val="center"/>
          </w:tcPr>
          <w:p w14:paraId="1308E43C" w14:textId="77777777" w:rsidR="006673A0" w:rsidRPr="006673A0" w:rsidRDefault="006673A0" w:rsidP="00935C44">
            <w:pPr>
              <w:spacing w:after="0"/>
              <w:rPr>
                <w:b/>
                <w:bCs/>
              </w:rPr>
            </w:pPr>
            <w:r w:rsidRPr="006673A0">
              <w:rPr>
                <w:b/>
                <w:bCs/>
              </w:rPr>
              <w:t>Constraints</w:t>
            </w:r>
          </w:p>
        </w:tc>
      </w:tr>
      <w:tr w:rsidR="006673A0" w:rsidRPr="006673A0" w14:paraId="7449163C" w14:textId="77777777" w:rsidTr="00852656">
        <w:trPr>
          <w:trHeight w:val="737"/>
        </w:trPr>
        <w:tc>
          <w:tcPr>
            <w:tcW w:w="1696" w:type="dxa"/>
            <w:vAlign w:val="center"/>
          </w:tcPr>
          <w:p w14:paraId="48FDBB0F" w14:textId="77777777" w:rsidR="006673A0" w:rsidRPr="006673A0" w:rsidRDefault="006673A0" w:rsidP="00E53B5E">
            <w:pPr>
              <w:pStyle w:val="Code"/>
            </w:pPr>
            <w:r w:rsidRPr="006673A0">
              <w:t>id</w:t>
            </w:r>
          </w:p>
        </w:tc>
        <w:tc>
          <w:tcPr>
            <w:tcW w:w="4842" w:type="dxa"/>
            <w:vAlign w:val="center"/>
          </w:tcPr>
          <w:p w14:paraId="48FE0092" w14:textId="60284B17" w:rsidR="006673A0" w:rsidRPr="006673A0" w:rsidRDefault="004C2241" w:rsidP="00E53B5E">
            <w:pPr>
              <w:rPr>
                <w:b/>
              </w:rPr>
            </w:pPr>
            <w:r w:rsidRPr="007842AF">
              <w:rPr>
                <w:rFonts w:ascii="Consolas" w:hAnsi="Consolas"/>
                <w:b/>
              </w:rPr>
              <w:t>Integer</w:t>
            </w:r>
            <w:r w:rsidRPr="00086A90">
              <w:rPr>
                <w:bCs/>
              </w:rPr>
              <w:t>,</w:t>
            </w:r>
            <w:r w:rsidRPr="006673A0">
              <w:rPr>
                <w:b/>
              </w:rPr>
              <w:t xml:space="preserve"> </w:t>
            </w:r>
            <w:r w:rsidRPr="007842AF">
              <w:rPr>
                <w:rFonts w:cstheme="minorHAnsi"/>
              </w:rPr>
              <w:t xml:space="preserve">from </w:t>
            </w:r>
            <w:r w:rsidR="00330352">
              <w:rPr>
                <w:rFonts w:cstheme="minorHAnsi"/>
                <w:b/>
              </w:rPr>
              <w:t>1</w:t>
            </w:r>
            <w:r w:rsidRPr="007842AF">
              <w:rPr>
                <w:rStyle w:val="st"/>
                <w:rFonts w:cstheme="minorHAnsi"/>
              </w:rPr>
              <w:t xml:space="preserve"> to </w:t>
            </w:r>
            <w:r w:rsidRPr="007842AF">
              <w:rPr>
                <w:rStyle w:val="st"/>
                <w:rFonts w:cstheme="minorHAnsi"/>
                <w:b/>
                <w:bCs/>
              </w:rPr>
              <w:t>2,147,483,647</w:t>
            </w:r>
          </w:p>
        </w:tc>
        <w:tc>
          <w:tcPr>
            <w:tcW w:w="3805" w:type="dxa"/>
            <w:vAlign w:val="center"/>
          </w:tcPr>
          <w:p w14:paraId="5368BDE0" w14:textId="56D8DAD9" w:rsidR="006673A0" w:rsidRPr="006673A0" w:rsidRDefault="004650CD" w:rsidP="00E53B5E">
            <w:pPr>
              <w:rPr>
                <w:b/>
              </w:rPr>
            </w:pPr>
            <w:r w:rsidRPr="007842AF">
              <w:rPr>
                <w:rFonts w:cstheme="minorHAnsi"/>
                <w:b/>
                <w:bCs/>
                <w:noProof/>
              </w:rPr>
              <w:t>Primary Key</w:t>
            </w:r>
            <w:r>
              <w:rPr>
                <w:rFonts w:cstheme="minorHAnsi"/>
                <w:noProof/>
              </w:rPr>
              <w:t xml:space="preserve">, </w:t>
            </w:r>
            <w:r w:rsidRPr="0024169B">
              <w:rPr>
                <w:rFonts w:cstheme="minorHAnsi"/>
                <w:noProof/>
              </w:rPr>
              <w:t xml:space="preserve">Unique table </w:t>
            </w:r>
            <w:r w:rsidRPr="000E399C">
              <w:rPr>
                <w:rFonts w:cstheme="minorHAnsi"/>
                <w:noProof/>
              </w:rPr>
              <w:t>identification</w:t>
            </w:r>
            <w:r w:rsidRPr="0024169B">
              <w:rPr>
                <w:rFonts w:cstheme="minorHAnsi"/>
                <w:noProof/>
              </w:rPr>
              <w:t xml:space="preserve">, </w:t>
            </w:r>
            <w:r w:rsidRPr="00C14642">
              <w:rPr>
                <w:rFonts w:cstheme="minorHAnsi"/>
                <w:noProof/>
              </w:rPr>
              <w:t>Auto-increment</w:t>
            </w:r>
            <w:r>
              <w:rPr>
                <w:rFonts w:cstheme="minorHAnsi"/>
                <w:noProof/>
              </w:rPr>
              <w:t>ed</w:t>
            </w:r>
          </w:p>
        </w:tc>
      </w:tr>
      <w:tr w:rsidR="00526BEE" w:rsidRPr="006673A0" w14:paraId="62BD1174" w14:textId="77777777" w:rsidTr="00852656">
        <w:trPr>
          <w:trHeight w:val="737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E6F029" w14:textId="3AFFDA69" w:rsidR="00526BEE" w:rsidRPr="006673A0" w:rsidRDefault="00526BEE" w:rsidP="00E53B5E">
            <w:pPr>
              <w:pStyle w:val="Code"/>
            </w:pPr>
            <w:r>
              <w:t>name</w:t>
            </w:r>
          </w:p>
        </w:tc>
        <w:tc>
          <w:tcPr>
            <w:tcW w:w="4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98322E" w14:textId="4E5ED260" w:rsidR="00526BEE" w:rsidRPr="006673A0" w:rsidRDefault="00526BEE" w:rsidP="00E53B5E">
            <w:pPr>
              <w:rPr>
                <w:b/>
              </w:rPr>
            </w:pPr>
            <w:r>
              <w:rPr>
                <w:noProof/>
              </w:rPr>
              <w:t xml:space="preserve">A </w:t>
            </w:r>
            <w:r w:rsidRPr="001A107C">
              <w:rPr>
                <w:rFonts w:cstheme="minorHAnsi"/>
                <w:b/>
                <w:noProof/>
              </w:rPr>
              <w:t>string</w:t>
            </w:r>
            <w:r>
              <w:rPr>
                <w:noProof/>
              </w:rPr>
              <w:t xml:space="preserve"> containing a maximum of </w:t>
            </w:r>
            <w:r w:rsidR="00D03194">
              <w:rPr>
                <w:b/>
                <w:noProof/>
              </w:rPr>
              <w:t>6</w:t>
            </w:r>
            <w:r>
              <w:rPr>
                <w:b/>
                <w:noProof/>
              </w:rPr>
              <w:t>0 characters</w:t>
            </w:r>
          </w:p>
        </w:tc>
        <w:tc>
          <w:tcPr>
            <w:tcW w:w="3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C9EE05" w14:textId="7091CE0E" w:rsidR="00526BEE" w:rsidRPr="006673A0" w:rsidRDefault="00526BEE" w:rsidP="00E53B5E">
            <w:pPr>
              <w:tabs>
                <w:tab w:val="left" w:pos="645"/>
              </w:tabs>
              <w:rPr>
                <w:b/>
              </w:rPr>
            </w:pPr>
            <w:r>
              <w:rPr>
                <w:b/>
              </w:rPr>
              <w:t>NULL</w:t>
            </w:r>
            <w:r>
              <w:rPr>
                <w:b/>
                <w:noProof/>
              </w:rPr>
              <w:t xml:space="preserve"> </w:t>
            </w:r>
            <w:r>
              <w:rPr>
                <w:noProof/>
              </w:rPr>
              <w:t>is</w:t>
            </w:r>
            <w:r>
              <w:rPr>
                <w:b/>
                <w:noProof/>
              </w:rPr>
              <w:t xml:space="preserve"> </w:t>
            </w:r>
            <w:r>
              <w:rPr>
                <w:b/>
              </w:rPr>
              <w:t>NOT</w:t>
            </w:r>
            <w:r>
              <w:t xml:space="preserve"> </w:t>
            </w:r>
            <w:r>
              <w:rPr>
                <w:noProof/>
              </w:rPr>
              <w:t>permitted</w:t>
            </w:r>
            <w:r w:rsidRPr="00526BEE">
              <w:rPr>
                <w:bCs/>
                <w:noProof/>
              </w:rPr>
              <w:t>,</w:t>
            </w:r>
            <w:r>
              <w:rPr>
                <w:b/>
                <w:noProof/>
              </w:rPr>
              <w:br/>
              <w:t xml:space="preserve">UNIQUE </w:t>
            </w:r>
            <w:r>
              <w:rPr>
                <w:noProof/>
              </w:rPr>
              <w:t>values</w:t>
            </w:r>
          </w:p>
        </w:tc>
      </w:tr>
      <w:tr w:rsidR="00D03194" w:rsidRPr="006673A0" w14:paraId="48EB6C33" w14:textId="77777777" w:rsidTr="00852656">
        <w:trPr>
          <w:trHeight w:val="737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F539E2" w14:textId="2B735C10" w:rsidR="00D03194" w:rsidRDefault="00D03194" w:rsidP="00D03194">
            <w:pPr>
              <w:pStyle w:val="Code"/>
            </w:pPr>
            <w:r>
              <w:t>manufact</w:t>
            </w:r>
            <w:r w:rsidR="008575FF">
              <w:t>u</w:t>
            </w:r>
            <w:r>
              <w:t>rer</w:t>
            </w:r>
          </w:p>
        </w:tc>
        <w:tc>
          <w:tcPr>
            <w:tcW w:w="4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BA84C5" w14:textId="36D687A0" w:rsidR="00D03194" w:rsidRDefault="00D03194" w:rsidP="00D03194">
            <w:pPr>
              <w:rPr>
                <w:noProof/>
              </w:rPr>
            </w:pPr>
            <w:r>
              <w:rPr>
                <w:noProof/>
              </w:rPr>
              <w:t xml:space="preserve">A </w:t>
            </w:r>
            <w:r w:rsidRPr="001A107C">
              <w:rPr>
                <w:rFonts w:cstheme="minorHAnsi"/>
                <w:b/>
                <w:noProof/>
              </w:rPr>
              <w:t>string</w:t>
            </w:r>
            <w:r>
              <w:rPr>
                <w:noProof/>
              </w:rPr>
              <w:t xml:space="preserve"> containing a maximum of </w:t>
            </w:r>
            <w:r>
              <w:rPr>
                <w:b/>
                <w:noProof/>
              </w:rPr>
              <w:t>50 characters</w:t>
            </w:r>
          </w:p>
        </w:tc>
        <w:tc>
          <w:tcPr>
            <w:tcW w:w="3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84422D" w14:textId="25B55071" w:rsidR="00D03194" w:rsidRDefault="00D03194" w:rsidP="00D03194">
            <w:pPr>
              <w:tabs>
                <w:tab w:val="left" w:pos="645"/>
              </w:tabs>
              <w:rPr>
                <w:b/>
              </w:rPr>
            </w:pPr>
            <w:r w:rsidRPr="00830F42">
              <w:rPr>
                <w:b/>
                <w:bCs/>
              </w:rPr>
              <w:t>NULL</w:t>
            </w:r>
            <w:r>
              <w:t xml:space="preserve"> is permitted</w:t>
            </w:r>
          </w:p>
        </w:tc>
      </w:tr>
      <w:tr w:rsidR="00D03194" w:rsidRPr="006673A0" w14:paraId="29DA899E" w14:textId="77777777" w:rsidTr="00852656">
        <w:trPr>
          <w:trHeight w:val="737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B173A8" w14:textId="0CFC4022" w:rsidR="00D03194" w:rsidRDefault="00D03194" w:rsidP="00D03194">
            <w:pPr>
              <w:pStyle w:val="Code"/>
            </w:pPr>
            <w:r>
              <w:t>speed</w:t>
            </w:r>
          </w:p>
        </w:tc>
        <w:tc>
          <w:tcPr>
            <w:tcW w:w="48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AED50F" w14:textId="41E6095A" w:rsidR="00D03194" w:rsidRDefault="00D03194" w:rsidP="00D03194">
            <w:pPr>
              <w:rPr>
                <w:noProof/>
              </w:rPr>
            </w:pPr>
            <w:r w:rsidRPr="007842AF">
              <w:rPr>
                <w:rFonts w:ascii="Consolas" w:hAnsi="Consolas"/>
                <w:b/>
              </w:rPr>
              <w:t>Integer</w:t>
            </w:r>
            <w:r w:rsidRPr="00086A90">
              <w:rPr>
                <w:bCs/>
              </w:rPr>
              <w:t>,</w:t>
            </w:r>
            <w:r w:rsidRPr="006673A0">
              <w:rPr>
                <w:b/>
              </w:rPr>
              <w:t xml:space="preserve"> </w:t>
            </w:r>
            <w:r w:rsidRPr="007842AF">
              <w:rPr>
                <w:rFonts w:cstheme="minorHAnsi"/>
              </w:rPr>
              <w:t xml:space="preserve">from </w:t>
            </w:r>
            <w:r>
              <w:rPr>
                <w:rFonts w:cstheme="minorHAnsi"/>
                <w:b/>
              </w:rPr>
              <w:t>0</w:t>
            </w:r>
            <w:r w:rsidRPr="007842AF">
              <w:rPr>
                <w:rStyle w:val="st"/>
                <w:rFonts w:cstheme="minorHAnsi"/>
              </w:rPr>
              <w:t xml:space="preserve"> to </w:t>
            </w:r>
            <w:r w:rsidRPr="007842AF">
              <w:rPr>
                <w:rStyle w:val="st"/>
                <w:rFonts w:cstheme="minorHAnsi"/>
                <w:b/>
                <w:bCs/>
              </w:rPr>
              <w:t>2,147,483,647</w:t>
            </w:r>
          </w:p>
        </w:tc>
        <w:tc>
          <w:tcPr>
            <w:tcW w:w="3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30A945" w14:textId="3155C476" w:rsidR="00D03194" w:rsidRPr="00830F42" w:rsidRDefault="00F85D48" w:rsidP="00D03194">
            <w:pPr>
              <w:tabs>
                <w:tab w:val="left" w:pos="645"/>
              </w:tabs>
              <w:rPr>
                <w:b/>
                <w:bCs/>
              </w:rPr>
            </w:pPr>
            <w:r w:rsidRPr="00C74DA6">
              <w:rPr>
                <w:b/>
                <w:bCs/>
              </w:rPr>
              <w:t>NULL</w:t>
            </w:r>
            <w:r>
              <w:t xml:space="preserve"> is </w:t>
            </w:r>
            <w:r w:rsidRPr="00C74DA6">
              <w:rPr>
                <w:b/>
                <w:bCs/>
              </w:rPr>
              <w:t>NOT</w:t>
            </w:r>
            <w:r>
              <w:t xml:space="preserve"> permitted, </w:t>
            </w:r>
            <w:r>
              <w:rPr>
                <w:b/>
                <w:bCs/>
              </w:rPr>
              <w:t xml:space="preserve">DEFAULT </w:t>
            </w:r>
            <w:r w:rsidR="008A6C23" w:rsidRPr="008A6C23">
              <w:rPr>
                <w:rFonts w:ascii="Consolas" w:hAnsi="Consolas"/>
                <w:b/>
                <w:bCs/>
              </w:rPr>
              <w:t>100</w:t>
            </w:r>
            <w:r w:rsidRPr="00F85D48">
              <w:rPr>
                <w:rFonts w:ascii="Consolas" w:hAnsi="Consolas"/>
                <w:b/>
                <w:bCs/>
              </w:rPr>
              <w:t>0</w:t>
            </w:r>
          </w:p>
        </w:tc>
      </w:tr>
    </w:tbl>
    <w:p w14:paraId="085383C1" w14:textId="004A85C6" w:rsidR="006673A0" w:rsidRPr="0085438C" w:rsidRDefault="0092055F" w:rsidP="00C85E9F">
      <w:pPr>
        <w:pStyle w:val="Heading4"/>
      </w:pPr>
      <w:r>
        <w:t>c</w:t>
      </w:r>
      <w:r w:rsidR="008E38E1">
        <w:t>olonists</w:t>
      </w:r>
    </w:p>
    <w:tbl>
      <w:tblPr>
        <w:tblStyle w:val="TableGrid"/>
        <w:tblW w:w="10343" w:type="dxa"/>
        <w:tblLayout w:type="fixed"/>
        <w:tblLook w:val="04A0" w:firstRow="1" w:lastRow="0" w:firstColumn="1" w:lastColumn="0" w:noHBand="0" w:noVBand="1"/>
      </w:tblPr>
      <w:tblGrid>
        <w:gridCol w:w="1696"/>
        <w:gridCol w:w="4820"/>
        <w:gridCol w:w="3827"/>
      </w:tblGrid>
      <w:tr w:rsidR="006673A0" w:rsidRPr="006673A0" w14:paraId="63B2165F" w14:textId="77777777" w:rsidTr="00974263">
        <w:trPr>
          <w:trHeight w:val="275"/>
        </w:trPr>
        <w:tc>
          <w:tcPr>
            <w:tcW w:w="1696" w:type="dxa"/>
            <w:shd w:val="clear" w:color="auto" w:fill="D9D9D9" w:themeFill="background1" w:themeFillShade="D9"/>
            <w:vAlign w:val="center"/>
          </w:tcPr>
          <w:p w14:paraId="06F23744" w14:textId="77777777" w:rsidR="006673A0" w:rsidRPr="006673A0" w:rsidRDefault="006673A0" w:rsidP="00E53B5E">
            <w:pPr>
              <w:spacing w:after="0"/>
              <w:rPr>
                <w:b/>
                <w:bCs/>
              </w:rPr>
            </w:pPr>
            <w:r w:rsidRPr="006673A0">
              <w:rPr>
                <w:b/>
                <w:bCs/>
              </w:rPr>
              <w:t>Column Name</w:t>
            </w:r>
          </w:p>
        </w:tc>
        <w:tc>
          <w:tcPr>
            <w:tcW w:w="4820" w:type="dxa"/>
            <w:shd w:val="clear" w:color="auto" w:fill="D9D9D9" w:themeFill="background1" w:themeFillShade="D9"/>
            <w:vAlign w:val="center"/>
          </w:tcPr>
          <w:p w14:paraId="153EEF5E" w14:textId="77777777" w:rsidR="006673A0" w:rsidRPr="006673A0" w:rsidRDefault="006673A0" w:rsidP="00E53B5E">
            <w:pPr>
              <w:spacing w:after="0"/>
              <w:rPr>
                <w:b/>
                <w:bCs/>
              </w:rPr>
            </w:pPr>
            <w:r w:rsidRPr="006673A0">
              <w:rPr>
                <w:b/>
                <w:bCs/>
              </w:rPr>
              <w:t>Data Type</w:t>
            </w:r>
          </w:p>
        </w:tc>
        <w:tc>
          <w:tcPr>
            <w:tcW w:w="3827" w:type="dxa"/>
            <w:shd w:val="clear" w:color="auto" w:fill="D9D9D9" w:themeFill="background1" w:themeFillShade="D9"/>
            <w:vAlign w:val="center"/>
          </w:tcPr>
          <w:p w14:paraId="2A719D73" w14:textId="77777777" w:rsidR="006673A0" w:rsidRPr="006673A0" w:rsidRDefault="006673A0" w:rsidP="00E53B5E">
            <w:pPr>
              <w:spacing w:after="0"/>
              <w:rPr>
                <w:b/>
                <w:bCs/>
              </w:rPr>
            </w:pPr>
            <w:r w:rsidRPr="006673A0">
              <w:rPr>
                <w:b/>
                <w:bCs/>
              </w:rPr>
              <w:t>Constraints</w:t>
            </w:r>
          </w:p>
        </w:tc>
      </w:tr>
      <w:tr w:rsidR="007A763E" w:rsidRPr="006673A0" w14:paraId="48B4551A" w14:textId="77777777" w:rsidTr="00852656">
        <w:trPr>
          <w:trHeight w:val="737"/>
        </w:trPr>
        <w:tc>
          <w:tcPr>
            <w:tcW w:w="1696" w:type="dxa"/>
            <w:vAlign w:val="center"/>
          </w:tcPr>
          <w:p w14:paraId="4211334C" w14:textId="77777777" w:rsidR="007A763E" w:rsidRPr="006673A0" w:rsidRDefault="007A763E" w:rsidP="00E53B5E">
            <w:pPr>
              <w:pStyle w:val="Code"/>
            </w:pPr>
            <w:r w:rsidRPr="006673A0">
              <w:t>id</w:t>
            </w:r>
          </w:p>
        </w:tc>
        <w:tc>
          <w:tcPr>
            <w:tcW w:w="4820" w:type="dxa"/>
            <w:vAlign w:val="center"/>
          </w:tcPr>
          <w:p w14:paraId="28E9BCF5" w14:textId="4D1E8207" w:rsidR="007A763E" w:rsidRPr="006673A0" w:rsidRDefault="007A763E" w:rsidP="00E53B5E">
            <w:pPr>
              <w:rPr>
                <w:b/>
              </w:rPr>
            </w:pPr>
            <w:r w:rsidRPr="007842AF">
              <w:rPr>
                <w:rFonts w:ascii="Consolas" w:hAnsi="Consolas"/>
                <w:b/>
              </w:rPr>
              <w:t>Integer</w:t>
            </w:r>
            <w:r w:rsidRPr="00086A90">
              <w:rPr>
                <w:bCs/>
              </w:rPr>
              <w:t>,</w:t>
            </w:r>
            <w:r w:rsidRPr="006673A0">
              <w:rPr>
                <w:b/>
              </w:rPr>
              <w:t xml:space="preserve"> </w:t>
            </w:r>
            <w:r w:rsidRPr="007842AF">
              <w:rPr>
                <w:rFonts w:cstheme="minorHAnsi"/>
              </w:rPr>
              <w:t xml:space="preserve">from </w:t>
            </w:r>
            <w:r w:rsidR="00330352">
              <w:rPr>
                <w:rFonts w:cstheme="minorHAnsi"/>
                <w:b/>
              </w:rPr>
              <w:t>1</w:t>
            </w:r>
            <w:r w:rsidRPr="007842AF">
              <w:rPr>
                <w:rStyle w:val="st"/>
                <w:rFonts w:cstheme="minorHAnsi"/>
              </w:rPr>
              <w:t xml:space="preserve"> to </w:t>
            </w:r>
            <w:r w:rsidRPr="007842AF">
              <w:rPr>
                <w:rStyle w:val="st"/>
                <w:rFonts w:cstheme="minorHAnsi"/>
                <w:b/>
                <w:bCs/>
              </w:rPr>
              <w:t>2,147,483,647</w:t>
            </w:r>
          </w:p>
        </w:tc>
        <w:tc>
          <w:tcPr>
            <w:tcW w:w="3827" w:type="dxa"/>
            <w:vAlign w:val="center"/>
          </w:tcPr>
          <w:p w14:paraId="2A02CE62" w14:textId="5D687EF8" w:rsidR="007A763E" w:rsidRPr="006673A0" w:rsidRDefault="007A763E" w:rsidP="00E53B5E">
            <w:pPr>
              <w:rPr>
                <w:b/>
              </w:rPr>
            </w:pPr>
            <w:r w:rsidRPr="007842AF">
              <w:rPr>
                <w:rFonts w:cstheme="minorHAnsi"/>
                <w:b/>
                <w:bCs/>
                <w:noProof/>
              </w:rPr>
              <w:t>Primary Key</w:t>
            </w:r>
            <w:r>
              <w:rPr>
                <w:rFonts w:cstheme="minorHAnsi"/>
                <w:noProof/>
              </w:rPr>
              <w:t xml:space="preserve">, </w:t>
            </w:r>
            <w:r w:rsidRPr="0024169B">
              <w:rPr>
                <w:rFonts w:cstheme="minorHAnsi"/>
                <w:noProof/>
              </w:rPr>
              <w:t xml:space="preserve">Unique table </w:t>
            </w:r>
            <w:r w:rsidRPr="000E399C">
              <w:rPr>
                <w:rFonts w:cstheme="minorHAnsi"/>
                <w:noProof/>
              </w:rPr>
              <w:t>identification</w:t>
            </w:r>
            <w:r w:rsidRPr="0024169B">
              <w:rPr>
                <w:rFonts w:cstheme="minorHAnsi"/>
                <w:noProof/>
              </w:rPr>
              <w:t xml:space="preserve">, </w:t>
            </w:r>
            <w:r w:rsidRPr="00C14642">
              <w:rPr>
                <w:rFonts w:cstheme="minorHAnsi"/>
                <w:noProof/>
              </w:rPr>
              <w:t>Auto-increment</w:t>
            </w:r>
            <w:r>
              <w:rPr>
                <w:rFonts w:cstheme="minorHAnsi"/>
                <w:noProof/>
              </w:rPr>
              <w:t>ed</w:t>
            </w:r>
          </w:p>
        </w:tc>
      </w:tr>
      <w:tr w:rsidR="0009498D" w:rsidRPr="006673A0" w14:paraId="39E89808" w14:textId="77777777" w:rsidTr="00852656">
        <w:trPr>
          <w:trHeight w:val="737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319592" w14:textId="7C7377B5" w:rsidR="0009498D" w:rsidRPr="006673A0" w:rsidRDefault="0009498D" w:rsidP="00E53B5E">
            <w:pPr>
              <w:pStyle w:val="Code"/>
            </w:pPr>
            <w:r>
              <w:t>first_name</w:t>
            </w:r>
          </w:p>
        </w:tc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43D4B0" w14:textId="5469219C" w:rsidR="0009498D" w:rsidRPr="006673A0" w:rsidRDefault="0009498D" w:rsidP="00E53B5E">
            <w:pPr>
              <w:rPr>
                <w:b/>
              </w:rPr>
            </w:pPr>
            <w:r>
              <w:rPr>
                <w:noProof/>
              </w:rPr>
              <w:t xml:space="preserve">A </w:t>
            </w:r>
            <w:r w:rsidRPr="001A107C">
              <w:rPr>
                <w:rFonts w:cstheme="minorHAnsi"/>
                <w:b/>
                <w:noProof/>
              </w:rPr>
              <w:t>string</w:t>
            </w:r>
            <w:r>
              <w:rPr>
                <w:noProof/>
              </w:rPr>
              <w:t xml:space="preserve"> containing a maximum of </w:t>
            </w:r>
            <w:r w:rsidR="001F0760">
              <w:rPr>
                <w:b/>
                <w:noProof/>
              </w:rPr>
              <w:t>4</w:t>
            </w:r>
            <w:r>
              <w:rPr>
                <w:b/>
                <w:noProof/>
              </w:rPr>
              <w:t>0 characters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B4324D3" w14:textId="55D820F6" w:rsidR="0009498D" w:rsidRPr="006673A0" w:rsidRDefault="0009498D" w:rsidP="00E53B5E">
            <w:pPr>
              <w:tabs>
                <w:tab w:val="left" w:pos="645"/>
              </w:tabs>
              <w:rPr>
                <w:b/>
              </w:rPr>
            </w:pPr>
            <w:r>
              <w:rPr>
                <w:b/>
              </w:rPr>
              <w:t>NULL</w:t>
            </w:r>
            <w:r>
              <w:rPr>
                <w:b/>
                <w:noProof/>
              </w:rPr>
              <w:t xml:space="preserve"> </w:t>
            </w:r>
            <w:r>
              <w:rPr>
                <w:noProof/>
              </w:rPr>
              <w:t>is</w:t>
            </w:r>
            <w:r>
              <w:rPr>
                <w:b/>
                <w:noProof/>
              </w:rPr>
              <w:t xml:space="preserve"> </w:t>
            </w:r>
            <w:r>
              <w:rPr>
                <w:b/>
              </w:rPr>
              <w:t>NOT</w:t>
            </w:r>
            <w:r>
              <w:t xml:space="preserve"> </w:t>
            </w:r>
            <w:r>
              <w:rPr>
                <w:noProof/>
              </w:rPr>
              <w:t>permitted</w:t>
            </w:r>
          </w:p>
        </w:tc>
      </w:tr>
      <w:tr w:rsidR="0009498D" w:rsidRPr="006673A0" w14:paraId="13374265" w14:textId="77777777" w:rsidTr="00852656">
        <w:trPr>
          <w:trHeight w:val="737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1D3B88" w14:textId="4CE02046" w:rsidR="0009498D" w:rsidRPr="006673A0" w:rsidRDefault="0009498D" w:rsidP="00E53B5E">
            <w:pPr>
              <w:pStyle w:val="Code"/>
            </w:pPr>
            <w:r>
              <w:t>last_name</w:t>
            </w:r>
          </w:p>
        </w:tc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8194F8" w14:textId="5A88715D" w:rsidR="0009498D" w:rsidRPr="006673A0" w:rsidRDefault="0009498D" w:rsidP="00E53B5E">
            <w:r>
              <w:rPr>
                <w:noProof/>
              </w:rPr>
              <w:t xml:space="preserve">A </w:t>
            </w:r>
            <w:r w:rsidRPr="001A107C">
              <w:rPr>
                <w:rFonts w:cstheme="minorHAnsi"/>
                <w:b/>
                <w:noProof/>
              </w:rPr>
              <w:t>string</w:t>
            </w:r>
            <w:r>
              <w:rPr>
                <w:noProof/>
              </w:rPr>
              <w:t xml:space="preserve"> containing a maximum of </w:t>
            </w:r>
            <w:r w:rsidR="001F0760">
              <w:rPr>
                <w:b/>
                <w:noProof/>
              </w:rPr>
              <w:t>4</w:t>
            </w:r>
            <w:r>
              <w:rPr>
                <w:b/>
                <w:noProof/>
              </w:rPr>
              <w:t>0 characters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3CA949" w14:textId="5F75704E" w:rsidR="0009498D" w:rsidRPr="006673A0" w:rsidRDefault="0009498D" w:rsidP="00E53B5E">
            <w:pPr>
              <w:rPr>
                <w:b/>
              </w:rPr>
            </w:pPr>
            <w:r>
              <w:rPr>
                <w:b/>
              </w:rPr>
              <w:t>NULL</w:t>
            </w:r>
            <w:r>
              <w:rPr>
                <w:b/>
                <w:noProof/>
              </w:rPr>
              <w:t xml:space="preserve"> </w:t>
            </w:r>
            <w:r>
              <w:rPr>
                <w:noProof/>
              </w:rPr>
              <w:t>is</w:t>
            </w:r>
            <w:r>
              <w:rPr>
                <w:b/>
                <w:noProof/>
              </w:rPr>
              <w:t xml:space="preserve"> </w:t>
            </w:r>
            <w:r>
              <w:rPr>
                <w:b/>
              </w:rPr>
              <w:t>NOT</w:t>
            </w:r>
            <w:r>
              <w:t xml:space="preserve"> </w:t>
            </w:r>
            <w:r>
              <w:rPr>
                <w:noProof/>
              </w:rPr>
              <w:t>permitted</w:t>
            </w:r>
          </w:p>
        </w:tc>
      </w:tr>
      <w:tr w:rsidR="0009498D" w:rsidRPr="006673A0" w14:paraId="35A22568" w14:textId="77777777" w:rsidTr="00852656">
        <w:trPr>
          <w:trHeight w:val="737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CBADB4" w14:textId="2CFCAF58" w:rsidR="0009498D" w:rsidRPr="006673A0" w:rsidRDefault="00FB11C3" w:rsidP="00E53B5E">
            <w:pPr>
              <w:pStyle w:val="Code"/>
            </w:pPr>
            <w:r w:rsidRPr="00FB11C3">
              <w:lastRenderedPageBreak/>
              <w:t>identity</w:t>
            </w:r>
          </w:p>
        </w:tc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D39419" w14:textId="7C40D2E3" w:rsidR="0009498D" w:rsidRPr="006673A0" w:rsidRDefault="00A53090" w:rsidP="00E53B5E">
            <w:r>
              <w:rPr>
                <w:noProof/>
              </w:rPr>
              <w:t xml:space="preserve">A </w:t>
            </w:r>
            <w:r w:rsidRPr="001A107C">
              <w:rPr>
                <w:rFonts w:cstheme="minorHAnsi"/>
                <w:b/>
                <w:noProof/>
              </w:rPr>
              <w:t>string</w:t>
            </w:r>
            <w:r>
              <w:rPr>
                <w:noProof/>
              </w:rPr>
              <w:t xml:space="preserve"> </w:t>
            </w:r>
            <w:r w:rsidR="00191B90">
              <w:rPr>
                <w:noProof/>
              </w:rPr>
              <w:t xml:space="preserve">with </w:t>
            </w:r>
            <w:r w:rsidR="00DC7290">
              <w:rPr>
                <w:noProof/>
              </w:rPr>
              <w:t xml:space="preserve">a </w:t>
            </w:r>
            <w:r w:rsidR="00191B90" w:rsidRPr="00191B90">
              <w:rPr>
                <w:b/>
                <w:bCs/>
                <w:noProof/>
              </w:rPr>
              <w:t>fixed</w:t>
            </w:r>
            <w:r w:rsidR="00191B90">
              <w:rPr>
                <w:noProof/>
              </w:rPr>
              <w:t xml:space="preserve"> length of</w:t>
            </w:r>
            <w:r>
              <w:rPr>
                <w:noProof/>
              </w:rPr>
              <w:t xml:space="preserve"> </w:t>
            </w:r>
            <w:r>
              <w:rPr>
                <w:b/>
                <w:noProof/>
              </w:rPr>
              <w:t>10 characters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E58EC0" w14:textId="1B2E959D" w:rsidR="0009498D" w:rsidRPr="006673A0" w:rsidRDefault="00793820" w:rsidP="00E53B5E">
            <w:pPr>
              <w:rPr>
                <w:b/>
              </w:rPr>
            </w:pPr>
            <w:r>
              <w:rPr>
                <w:b/>
              </w:rPr>
              <w:t xml:space="preserve">NULL </w:t>
            </w:r>
            <w:r w:rsidRPr="00793820">
              <w:rPr>
                <w:bCs/>
              </w:rPr>
              <w:t xml:space="preserve">is </w:t>
            </w:r>
            <w:r w:rsidR="00A53090">
              <w:rPr>
                <w:b/>
              </w:rPr>
              <w:t>NOT</w:t>
            </w:r>
            <w:r w:rsidR="00A53090" w:rsidRPr="00793820">
              <w:rPr>
                <w:bCs/>
              </w:rPr>
              <w:t xml:space="preserve"> </w:t>
            </w:r>
            <w:r w:rsidRPr="00793820">
              <w:rPr>
                <w:bCs/>
              </w:rPr>
              <w:t>permitted</w:t>
            </w:r>
            <w:r w:rsidR="00FB11C3">
              <w:rPr>
                <w:noProof/>
              </w:rPr>
              <w:t xml:space="preserve">, </w:t>
            </w:r>
            <w:r w:rsidR="00FB11C3">
              <w:rPr>
                <w:b/>
                <w:noProof/>
              </w:rPr>
              <w:t xml:space="preserve">UNIQUE </w:t>
            </w:r>
            <w:r w:rsidR="00FB11C3" w:rsidRPr="00B8027C">
              <w:rPr>
                <w:noProof/>
              </w:rPr>
              <w:t>values</w:t>
            </w:r>
          </w:p>
        </w:tc>
      </w:tr>
      <w:tr w:rsidR="0009498D" w:rsidRPr="006673A0" w14:paraId="3BFC1846" w14:textId="77777777" w:rsidTr="00852656">
        <w:trPr>
          <w:trHeight w:val="737"/>
        </w:trPr>
        <w:tc>
          <w:tcPr>
            <w:tcW w:w="16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881CF77" w14:textId="1ED94039" w:rsidR="0009498D" w:rsidRPr="006673A0" w:rsidRDefault="00503377" w:rsidP="00E53B5E">
            <w:pPr>
              <w:pStyle w:val="Code"/>
            </w:pPr>
            <w:r>
              <w:t>birth_date</w:t>
            </w:r>
          </w:p>
        </w:tc>
        <w:tc>
          <w:tcPr>
            <w:tcW w:w="4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00C30D" w14:textId="44834579" w:rsidR="0009498D" w:rsidRPr="006673A0" w:rsidRDefault="00A53090" w:rsidP="00E53B5E">
            <w:r>
              <w:rPr>
                <w:noProof/>
              </w:rPr>
              <w:t xml:space="preserve">A </w:t>
            </w:r>
            <w:r w:rsidR="00316722">
              <w:rPr>
                <w:rFonts w:ascii="Consolas" w:hAnsi="Consolas"/>
                <w:b/>
                <w:noProof/>
              </w:rPr>
              <w:t>DATE</w:t>
            </w:r>
            <w:r w:rsidR="00DE152F">
              <w:rPr>
                <w:noProof/>
              </w:rPr>
              <w:t xml:space="preserve"> of birth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4793C1" w14:textId="3D720003" w:rsidR="0009498D" w:rsidRPr="006673A0" w:rsidRDefault="00793820" w:rsidP="00E53B5E">
            <w:pPr>
              <w:rPr>
                <w:b/>
              </w:rPr>
            </w:pPr>
            <w:r>
              <w:rPr>
                <w:b/>
              </w:rPr>
              <w:t>NULL</w:t>
            </w:r>
            <w:r>
              <w:rPr>
                <w:b/>
                <w:noProof/>
              </w:rPr>
              <w:t xml:space="preserve"> </w:t>
            </w:r>
            <w:r>
              <w:rPr>
                <w:noProof/>
              </w:rPr>
              <w:t>is</w:t>
            </w:r>
            <w:r>
              <w:rPr>
                <w:b/>
                <w:noProof/>
              </w:rPr>
              <w:t xml:space="preserve"> </w:t>
            </w:r>
            <w:r>
              <w:rPr>
                <w:b/>
              </w:rPr>
              <w:t>NOT</w:t>
            </w:r>
            <w:r>
              <w:t xml:space="preserve"> </w:t>
            </w:r>
            <w:r>
              <w:rPr>
                <w:noProof/>
              </w:rPr>
              <w:t>permitted</w:t>
            </w:r>
          </w:p>
        </w:tc>
      </w:tr>
    </w:tbl>
    <w:p w14:paraId="5E297E35" w14:textId="478048AE" w:rsidR="006673A0" w:rsidRPr="006673A0" w:rsidRDefault="008B425C" w:rsidP="00C85E9F">
      <w:pPr>
        <w:pStyle w:val="Heading4"/>
        <w:rPr>
          <w:lang w:val="bg-BG"/>
        </w:rPr>
      </w:pPr>
      <w:r>
        <w:t>station</w:t>
      </w:r>
      <w:r w:rsidR="0092055F">
        <w:t>s</w:t>
      </w:r>
    </w:p>
    <w:tbl>
      <w:tblPr>
        <w:tblStyle w:val="TableGrid"/>
        <w:tblW w:w="10345" w:type="dxa"/>
        <w:tblLook w:val="04A0" w:firstRow="1" w:lastRow="0" w:firstColumn="1" w:lastColumn="0" w:noHBand="0" w:noVBand="1"/>
      </w:tblPr>
      <w:tblGrid>
        <w:gridCol w:w="1910"/>
        <w:gridCol w:w="4704"/>
        <w:gridCol w:w="3731"/>
      </w:tblGrid>
      <w:tr w:rsidR="006673A0" w:rsidRPr="006673A0" w14:paraId="2D03AB5B" w14:textId="77777777" w:rsidTr="00A67D8B">
        <w:trPr>
          <w:trHeight w:val="275"/>
        </w:trPr>
        <w:tc>
          <w:tcPr>
            <w:tcW w:w="1910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8DBAC97" w14:textId="77777777" w:rsidR="006673A0" w:rsidRPr="006673A0" w:rsidRDefault="006673A0" w:rsidP="00E53B5E">
            <w:pPr>
              <w:spacing w:after="0"/>
              <w:ind w:right="-14"/>
              <w:rPr>
                <w:b/>
                <w:bCs/>
                <w:noProof/>
              </w:rPr>
            </w:pPr>
            <w:r w:rsidRPr="006673A0">
              <w:rPr>
                <w:b/>
                <w:bCs/>
                <w:noProof/>
              </w:rPr>
              <w:t>Column Name</w:t>
            </w:r>
          </w:p>
        </w:tc>
        <w:tc>
          <w:tcPr>
            <w:tcW w:w="4704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E7907EE" w14:textId="77777777" w:rsidR="006673A0" w:rsidRPr="006673A0" w:rsidRDefault="006673A0" w:rsidP="00E53B5E">
            <w:pPr>
              <w:spacing w:after="0"/>
              <w:rPr>
                <w:b/>
                <w:bCs/>
                <w:noProof/>
              </w:rPr>
            </w:pPr>
            <w:r w:rsidRPr="006673A0">
              <w:rPr>
                <w:b/>
                <w:bCs/>
                <w:noProof/>
              </w:rPr>
              <w:t>Data Type</w:t>
            </w:r>
          </w:p>
        </w:tc>
        <w:tc>
          <w:tcPr>
            <w:tcW w:w="3731" w:type="dxa"/>
            <w:tcBorders>
              <w:bottom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431FEAB" w14:textId="77777777" w:rsidR="006673A0" w:rsidRPr="006673A0" w:rsidRDefault="006673A0" w:rsidP="00E53B5E">
            <w:pPr>
              <w:spacing w:after="0"/>
              <w:rPr>
                <w:b/>
                <w:bCs/>
                <w:noProof/>
              </w:rPr>
            </w:pPr>
            <w:r w:rsidRPr="006673A0">
              <w:rPr>
                <w:b/>
                <w:bCs/>
                <w:noProof/>
              </w:rPr>
              <w:t>Constraints</w:t>
            </w:r>
          </w:p>
        </w:tc>
      </w:tr>
      <w:tr w:rsidR="00ED043B" w:rsidRPr="006673A0" w14:paraId="4D98B18E" w14:textId="77777777" w:rsidTr="003C7799">
        <w:trPr>
          <w:trHeight w:val="1006"/>
        </w:trPr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0D1959C" w14:textId="77777777" w:rsidR="00ED043B" w:rsidRPr="006673A0" w:rsidRDefault="00ED043B" w:rsidP="00E53B5E">
            <w:pPr>
              <w:pStyle w:val="Code"/>
              <w:ind w:right="-14"/>
            </w:pPr>
            <w:r w:rsidRPr="006673A0">
              <w:t>id</w:t>
            </w:r>
          </w:p>
        </w:tc>
        <w:tc>
          <w:tcPr>
            <w:tcW w:w="4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3652318" w14:textId="45B14C31" w:rsidR="00ED043B" w:rsidRPr="006673A0" w:rsidRDefault="00ED043B" w:rsidP="00E53B5E">
            <w:pPr>
              <w:rPr>
                <w:b/>
                <w:noProof/>
              </w:rPr>
            </w:pPr>
            <w:r w:rsidRPr="007842AF">
              <w:rPr>
                <w:rFonts w:ascii="Consolas" w:hAnsi="Consolas"/>
                <w:b/>
              </w:rPr>
              <w:t>Integer</w:t>
            </w:r>
            <w:r w:rsidRPr="00086A90">
              <w:rPr>
                <w:bCs/>
              </w:rPr>
              <w:t>,</w:t>
            </w:r>
            <w:r w:rsidRPr="006673A0">
              <w:rPr>
                <w:b/>
              </w:rPr>
              <w:t xml:space="preserve"> </w:t>
            </w:r>
            <w:r w:rsidRPr="007842AF">
              <w:rPr>
                <w:rFonts w:cstheme="minorHAnsi"/>
              </w:rPr>
              <w:t xml:space="preserve">from </w:t>
            </w:r>
            <w:r w:rsidR="00E646ED">
              <w:rPr>
                <w:rFonts w:cstheme="minorHAnsi"/>
                <w:b/>
              </w:rPr>
              <w:t>1</w:t>
            </w:r>
            <w:r w:rsidRPr="007842AF">
              <w:rPr>
                <w:rStyle w:val="st"/>
                <w:rFonts w:cstheme="minorHAnsi"/>
              </w:rPr>
              <w:t xml:space="preserve"> to </w:t>
            </w:r>
            <w:r w:rsidRPr="007842AF">
              <w:rPr>
                <w:rStyle w:val="st"/>
                <w:rFonts w:cstheme="minorHAnsi"/>
                <w:b/>
                <w:bCs/>
              </w:rPr>
              <w:t>2,147,483,647</w:t>
            </w:r>
          </w:p>
        </w:tc>
        <w:tc>
          <w:tcPr>
            <w:tcW w:w="3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A0003A5" w14:textId="5A5E2EEA" w:rsidR="00ED043B" w:rsidRPr="006673A0" w:rsidRDefault="00ED043B" w:rsidP="00E53B5E">
            <w:pPr>
              <w:rPr>
                <w:b/>
                <w:noProof/>
              </w:rPr>
            </w:pPr>
            <w:r w:rsidRPr="007842AF">
              <w:rPr>
                <w:rFonts w:cstheme="minorHAnsi"/>
                <w:b/>
                <w:bCs/>
                <w:noProof/>
              </w:rPr>
              <w:t>Primary Key</w:t>
            </w:r>
            <w:r>
              <w:rPr>
                <w:rFonts w:cstheme="minorHAnsi"/>
                <w:noProof/>
              </w:rPr>
              <w:t xml:space="preserve">, </w:t>
            </w:r>
            <w:r w:rsidRPr="0024169B">
              <w:rPr>
                <w:rFonts w:cstheme="minorHAnsi"/>
                <w:noProof/>
              </w:rPr>
              <w:t xml:space="preserve">Unique table </w:t>
            </w:r>
            <w:r w:rsidRPr="000E399C">
              <w:rPr>
                <w:rFonts w:cstheme="minorHAnsi"/>
                <w:noProof/>
              </w:rPr>
              <w:t>identification</w:t>
            </w:r>
            <w:r w:rsidRPr="0024169B">
              <w:rPr>
                <w:rFonts w:cstheme="minorHAnsi"/>
                <w:noProof/>
              </w:rPr>
              <w:t xml:space="preserve">, </w:t>
            </w:r>
            <w:r w:rsidRPr="00C14642">
              <w:rPr>
                <w:rFonts w:cstheme="minorHAnsi"/>
                <w:noProof/>
              </w:rPr>
              <w:t>Auto-increment</w:t>
            </w:r>
            <w:r>
              <w:rPr>
                <w:rFonts w:cstheme="minorHAnsi"/>
                <w:noProof/>
              </w:rPr>
              <w:t>ed</w:t>
            </w:r>
          </w:p>
        </w:tc>
      </w:tr>
      <w:tr w:rsidR="00830F42" w:rsidRPr="006673A0" w14:paraId="1428227B" w14:textId="77777777" w:rsidTr="003C7799">
        <w:trPr>
          <w:trHeight w:val="1006"/>
        </w:trPr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E082A7" w14:textId="17BE4B79" w:rsidR="00830F42" w:rsidRPr="006673A0" w:rsidRDefault="00CE5F7F" w:rsidP="00E53B5E">
            <w:pPr>
              <w:pStyle w:val="Code"/>
              <w:ind w:right="-14"/>
            </w:pPr>
            <w:r>
              <w:t>name</w:t>
            </w:r>
          </w:p>
        </w:tc>
        <w:tc>
          <w:tcPr>
            <w:tcW w:w="4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1013A5A" w14:textId="5F53583F" w:rsidR="00830F42" w:rsidRPr="006673A0" w:rsidRDefault="00CE5F7F" w:rsidP="00E53B5E">
            <w:pPr>
              <w:rPr>
                <w:noProof/>
              </w:rPr>
            </w:pPr>
            <w:r>
              <w:rPr>
                <w:noProof/>
              </w:rPr>
              <w:t xml:space="preserve">A </w:t>
            </w:r>
            <w:r>
              <w:rPr>
                <w:b/>
                <w:noProof/>
              </w:rPr>
              <w:t>string</w:t>
            </w:r>
            <w:r>
              <w:rPr>
                <w:noProof/>
              </w:rPr>
              <w:t xml:space="preserve"> containing a maximum of </w:t>
            </w:r>
            <w:r w:rsidR="009D2184">
              <w:rPr>
                <w:b/>
                <w:noProof/>
              </w:rPr>
              <w:t>6</w:t>
            </w:r>
            <w:r>
              <w:rPr>
                <w:b/>
                <w:noProof/>
              </w:rPr>
              <w:t>0 characters</w:t>
            </w:r>
          </w:p>
        </w:tc>
        <w:tc>
          <w:tcPr>
            <w:tcW w:w="3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2867EF" w14:textId="5FB41D43" w:rsidR="00830F42" w:rsidRPr="006673A0" w:rsidRDefault="00830F42" w:rsidP="00E53B5E">
            <w:pPr>
              <w:rPr>
                <w:noProof/>
              </w:rPr>
            </w:pPr>
            <w:r>
              <w:rPr>
                <w:b/>
              </w:rPr>
              <w:t>NULL</w:t>
            </w:r>
            <w:r>
              <w:rPr>
                <w:b/>
                <w:noProof/>
              </w:rPr>
              <w:t xml:space="preserve"> </w:t>
            </w:r>
            <w:r>
              <w:rPr>
                <w:noProof/>
              </w:rPr>
              <w:t>is</w:t>
            </w:r>
            <w:r>
              <w:rPr>
                <w:b/>
                <w:noProof/>
              </w:rPr>
              <w:t xml:space="preserve"> </w:t>
            </w:r>
            <w:r>
              <w:rPr>
                <w:b/>
              </w:rPr>
              <w:t>NOT</w:t>
            </w:r>
            <w:r>
              <w:t xml:space="preserve"> </w:t>
            </w:r>
            <w:r>
              <w:rPr>
                <w:noProof/>
              </w:rPr>
              <w:t>permitted</w:t>
            </w:r>
          </w:p>
        </w:tc>
      </w:tr>
      <w:tr w:rsidR="00CF64BB" w:rsidRPr="006673A0" w14:paraId="18C466B9" w14:textId="77777777" w:rsidTr="003C7799">
        <w:trPr>
          <w:trHeight w:val="1006"/>
        </w:trPr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62E8962" w14:textId="17FCCA10" w:rsidR="00CF64BB" w:rsidRPr="006673A0" w:rsidRDefault="00921945" w:rsidP="009D2184">
            <w:pPr>
              <w:pStyle w:val="Code"/>
              <w:ind w:right="-14"/>
            </w:pPr>
            <w:r>
              <w:t>max_</w:t>
            </w:r>
            <w:r w:rsidR="009D2184">
              <w:t>capacity</w:t>
            </w:r>
          </w:p>
        </w:tc>
        <w:tc>
          <w:tcPr>
            <w:tcW w:w="4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594A3E" w14:textId="6BD97D43" w:rsidR="00CF64BB" w:rsidRPr="006673A0" w:rsidRDefault="00BA5B2E" w:rsidP="009D2184">
            <w:pPr>
              <w:rPr>
                <w:b/>
              </w:rPr>
            </w:pPr>
            <w:r w:rsidRPr="007842AF">
              <w:rPr>
                <w:rFonts w:ascii="Consolas" w:hAnsi="Consolas"/>
                <w:b/>
              </w:rPr>
              <w:t>Integer</w:t>
            </w:r>
            <w:r w:rsidRPr="00086A90">
              <w:rPr>
                <w:bCs/>
              </w:rPr>
              <w:t>,</w:t>
            </w:r>
            <w:r w:rsidRPr="006673A0">
              <w:rPr>
                <w:b/>
              </w:rPr>
              <w:t xml:space="preserve"> </w:t>
            </w:r>
            <w:r w:rsidRPr="007842AF">
              <w:rPr>
                <w:rFonts w:cstheme="minorHAnsi"/>
              </w:rPr>
              <w:t xml:space="preserve">from </w:t>
            </w:r>
            <w:r>
              <w:rPr>
                <w:rFonts w:cstheme="minorHAnsi"/>
                <w:b/>
              </w:rPr>
              <w:t>0</w:t>
            </w:r>
            <w:r w:rsidRPr="007842AF">
              <w:rPr>
                <w:rStyle w:val="st"/>
                <w:rFonts w:cstheme="minorHAnsi"/>
              </w:rPr>
              <w:t xml:space="preserve"> to </w:t>
            </w:r>
            <w:r w:rsidRPr="007842AF">
              <w:rPr>
                <w:rStyle w:val="st"/>
                <w:rFonts w:cstheme="minorHAnsi"/>
                <w:b/>
                <w:bCs/>
              </w:rPr>
              <w:t>2,147,483,647</w:t>
            </w:r>
          </w:p>
        </w:tc>
        <w:tc>
          <w:tcPr>
            <w:tcW w:w="3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821DF8" w14:textId="4852ACA1" w:rsidR="00CF64BB" w:rsidRPr="006673A0" w:rsidRDefault="00BA5B2E" w:rsidP="009D2184">
            <w:r>
              <w:rPr>
                <w:b/>
              </w:rPr>
              <w:t>NULL</w:t>
            </w:r>
            <w:r>
              <w:rPr>
                <w:b/>
                <w:noProof/>
              </w:rPr>
              <w:t xml:space="preserve"> </w:t>
            </w:r>
            <w:r>
              <w:rPr>
                <w:noProof/>
              </w:rPr>
              <w:t>is</w:t>
            </w:r>
            <w:r>
              <w:rPr>
                <w:b/>
                <w:noProof/>
              </w:rPr>
              <w:t xml:space="preserve"> </w:t>
            </w:r>
            <w:r>
              <w:rPr>
                <w:b/>
              </w:rPr>
              <w:t>NOT</w:t>
            </w:r>
            <w:r>
              <w:t xml:space="preserve"> </w:t>
            </w:r>
            <w:r>
              <w:rPr>
                <w:noProof/>
              </w:rPr>
              <w:t xml:space="preserve">permitted. The value must be </w:t>
            </w:r>
            <w:r>
              <w:rPr>
                <w:b/>
                <w:bCs/>
                <w:noProof/>
              </w:rPr>
              <w:t>greater</w:t>
            </w:r>
            <w:r w:rsidRPr="004C3556">
              <w:rPr>
                <w:b/>
                <w:bCs/>
                <w:noProof/>
              </w:rPr>
              <w:t xml:space="preserve"> than</w:t>
            </w:r>
            <w:r>
              <w:rPr>
                <w:b/>
                <w:bCs/>
                <w:noProof/>
              </w:rPr>
              <w:t xml:space="preserve"> or equal to</w:t>
            </w:r>
            <w:r w:rsidRPr="004C3556">
              <w:rPr>
                <w:b/>
                <w:bCs/>
                <w:noProof/>
              </w:rPr>
              <w:t xml:space="preserve"> </w:t>
            </w:r>
            <w:r w:rsidRPr="00CE5F7F">
              <w:rPr>
                <w:rFonts w:ascii="Consolas" w:hAnsi="Consolas"/>
                <w:b/>
                <w:bCs/>
                <w:noProof/>
              </w:rPr>
              <w:t>0</w:t>
            </w:r>
            <w:r w:rsidRPr="00095ED9">
              <w:rPr>
                <w:rFonts w:cstheme="minorHAnsi"/>
                <w:b/>
                <w:bCs/>
                <w:noProof/>
              </w:rPr>
              <w:t xml:space="preserve"> </w:t>
            </w:r>
            <w:r w:rsidRPr="00DF466E">
              <w:rPr>
                <w:rFonts w:ascii="Consolas" w:hAnsi="Consolas"/>
                <w:noProof/>
              </w:rPr>
              <w:t>(</w:t>
            </w:r>
            <w:r>
              <w:rPr>
                <w:rFonts w:ascii="Consolas" w:hAnsi="Consolas"/>
                <w:b/>
                <w:bCs/>
                <w:noProof/>
              </w:rPr>
              <w:t>&gt;= 0</w:t>
            </w:r>
            <w:r w:rsidRPr="00DF466E">
              <w:rPr>
                <w:rFonts w:ascii="Consolas" w:hAnsi="Consolas"/>
                <w:noProof/>
              </w:rPr>
              <w:t>)</w:t>
            </w:r>
          </w:p>
        </w:tc>
      </w:tr>
      <w:tr w:rsidR="009D2184" w:rsidRPr="006673A0" w14:paraId="3ED2FF3B" w14:textId="77777777" w:rsidTr="003C7799">
        <w:trPr>
          <w:trHeight w:val="1006"/>
        </w:trPr>
        <w:tc>
          <w:tcPr>
            <w:tcW w:w="19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67278A2" w14:textId="1EAA3BAB" w:rsidR="009D2184" w:rsidRPr="006673A0" w:rsidRDefault="009D2184" w:rsidP="009D2184">
            <w:pPr>
              <w:pStyle w:val="Code"/>
              <w:ind w:right="-14"/>
            </w:pPr>
            <w:r>
              <w:t>planet</w:t>
            </w:r>
            <w:r w:rsidRPr="007D0DAC">
              <w:t>_id</w:t>
            </w:r>
          </w:p>
        </w:tc>
        <w:tc>
          <w:tcPr>
            <w:tcW w:w="47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8AA7FB" w14:textId="34EE31CE" w:rsidR="009D2184" w:rsidRPr="006673A0" w:rsidRDefault="009D2184" w:rsidP="009D2184">
            <w:pPr>
              <w:rPr>
                <w:b/>
              </w:rPr>
            </w:pPr>
            <w:r w:rsidRPr="00CF64BB">
              <w:rPr>
                <w:rFonts w:ascii="Consolas" w:hAnsi="Consolas"/>
                <w:b/>
                <w:bCs/>
              </w:rPr>
              <w:t>Integer</w:t>
            </w:r>
            <w:r w:rsidRPr="007D0DAC">
              <w:t xml:space="preserve">, from </w:t>
            </w:r>
            <w:r w:rsidRPr="00CF64BB">
              <w:rPr>
                <w:b/>
                <w:bCs/>
              </w:rPr>
              <w:t>1</w:t>
            </w:r>
            <w:r w:rsidRPr="007D0DAC">
              <w:t xml:space="preserve"> to </w:t>
            </w:r>
            <w:r w:rsidRPr="00CF64BB">
              <w:rPr>
                <w:b/>
                <w:bCs/>
              </w:rPr>
              <w:t>2,147,483,647</w:t>
            </w:r>
          </w:p>
        </w:tc>
        <w:tc>
          <w:tcPr>
            <w:tcW w:w="3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5B2CD0" w14:textId="200F25C1" w:rsidR="009D2184" w:rsidRPr="006673A0" w:rsidRDefault="009D2184" w:rsidP="009D2184">
            <w:r>
              <w:t xml:space="preserve">Relationship with table </w:t>
            </w:r>
            <w:r>
              <w:rPr>
                <w:rStyle w:val="CodeChar"/>
              </w:rPr>
              <w:t>planets</w:t>
            </w:r>
            <w:r>
              <w:t xml:space="preserve">. Cascade operations. </w:t>
            </w:r>
            <w:r w:rsidRPr="003A75A5">
              <w:rPr>
                <w:b/>
              </w:rPr>
              <w:t>NULL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noProof/>
              </w:rPr>
              <w:t>is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b/>
              </w:rPr>
              <w:t>NOT</w:t>
            </w:r>
            <w:r w:rsidRPr="003A75A5">
              <w:t xml:space="preserve"> </w:t>
            </w:r>
            <w:r w:rsidRPr="003A75A5">
              <w:rPr>
                <w:noProof/>
              </w:rPr>
              <w:t>permitted</w:t>
            </w:r>
            <w:r w:rsidRPr="007D0DAC">
              <w:t>.</w:t>
            </w:r>
          </w:p>
        </w:tc>
      </w:tr>
    </w:tbl>
    <w:p w14:paraId="7CDCE987" w14:textId="37449C9C" w:rsidR="00831C67" w:rsidRPr="0085438C" w:rsidRDefault="004E2592" w:rsidP="00831C67">
      <w:pPr>
        <w:pStyle w:val="Heading4"/>
      </w:pPr>
      <w:r>
        <w:t>journey</w:t>
      </w:r>
      <w:r w:rsidR="0092055F">
        <w:t>s</w:t>
      </w:r>
    </w:p>
    <w:tbl>
      <w:tblPr>
        <w:tblStyle w:val="TableGrid"/>
        <w:tblW w:w="10343" w:type="dxa"/>
        <w:tblLayout w:type="fixed"/>
        <w:tblLook w:val="04A0" w:firstRow="1" w:lastRow="0" w:firstColumn="1" w:lastColumn="0" w:noHBand="0" w:noVBand="1"/>
      </w:tblPr>
      <w:tblGrid>
        <w:gridCol w:w="1838"/>
        <w:gridCol w:w="4678"/>
        <w:gridCol w:w="3827"/>
      </w:tblGrid>
      <w:tr w:rsidR="00831C67" w:rsidRPr="006673A0" w14:paraId="79812154" w14:textId="77777777" w:rsidTr="00974263">
        <w:trPr>
          <w:trHeight w:val="284"/>
        </w:trPr>
        <w:tc>
          <w:tcPr>
            <w:tcW w:w="1838" w:type="dxa"/>
            <w:shd w:val="clear" w:color="auto" w:fill="D9D9D9" w:themeFill="background1" w:themeFillShade="D9"/>
            <w:vAlign w:val="center"/>
          </w:tcPr>
          <w:p w14:paraId="41F7E378" w14:textId="77777777" w:rsidR="00831C67" w:rsidRPr="006673A0" w:rsidRDefault="00831C67" w:rsidP="00655178">
            <w:pPr>
              <w:spacing w:after="0"/>
              <w:rPr>
                <w:b/>
                <w:bCs/>
              </w:rPr>
            </w:pPr>
            <w:r w:rsidRPr="006673A0">
              <w:rPr>
                <w:b/>
                <w:bCs/>
              </w:rPr>
              <w:t>Column Name</w:t>
            </w:r>
          </w:p>
        </w:tc>
        <w:tc>
          <w:tcPr>
            <w:tcW w:w="4678" w:type="dxa"/>
            <w:shd w:val="clear" w:color="auto" w:fill="D9D9D9" w:themeFill="background1" w:themeFillShade="D9"/>
            <w:vAlign w:val="center"/>
          </w:tcPr>
          <w:p w14:paraId="5DDE3D25" w14:textId="77777777" w:rsidR="00831C67" w:rsidRPr="006673A0" w:rsidRDefault="00831C67" w:rsidP="00655178">
            <w:pPr>
              <w:spacing w:after="0"/>
              <w:rPr>
                <w:b/>
                <w:bCs/>
              </w:rPr>
            </w:pPr>
            <w:r w:rsidRPr="006673A0">
              <w:rPr>
                <w:b/>
                <w:bCs/>
              </w:rPr>
              <w:t>Data Type</w:t>
            </w:r>
          </w:p>
        </w:tc>
        <w:tc>
          <w:tcPr>
            <w:tcW w:w="3827" w:type="dxa"/>
            <w:shd w:val="clear" w:color="auto" w:fill="D9D9D9" w:themeFill="background1" w:themeFillShade="D9"/>
            <w:vAlign w:val="center"/>
          </w:tcPr>
          <w:p w14:paraId="31DCAA61" w14:textId="77777777" w:rsidR="00831C67" w:rsidRPr="006673A0" w:rsidRDefault="00831C67" w:rsidP="00655178">
            <w:pPr>
              <w:spacing w:after="0"/>
              <w:rPr>
                <w:b/>
                <w:bCs/>
              </w:rPr>
            </w:pPr>
            <w:r w:rsidRPr="006673A0">
              <w:rPr>
                <w:b/>
                <w:bCs/>
              </w:rPr>
              <w:t>Constraints</w:t>
            </w:r>
          </w:p>
        </w:tc>
      </w:tr>
      <w:tr w:rsidR="00831C67" w:rsidRPr="006673A0" w14:paraId="09C48F94" w14:textId="77777777" w:rsidTr="005E0DB7">
        <w:trPr>
          <w:trHeight w:val="1006"/>
        </w:trPr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E88867" w14:textId="03D1E1BD" w:rsidR="00831C67" w:rsidRPr="006673A0" w:rsidRDefault="00831C67" w:rsidP="00E53B5E">
            <w:pPr>
              <w:pStyle w:val="Code"/>
            </w:pPr>
            <w:r>
              <w:t>id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C5BF0C" w14:textId="61D74BB6" w:rsidR="00831C67" w:rsidRPr="006673A0" w:rsidRDefault="00831C67" w:rsidP="00E53B5E">
            <w:pPr>
              <w:spacing w:after="0"/>
            </w:pPr>
            <w:r w:rsidRPr="007842AF">
              <w:rPr>
                <w:rFonts w:ascii="Consolas" w:hAnsi="Consolas"/>
                <w:b/>
              </w:rPr>
              <w:t>Integer</w:t>
            </w:r>
            <w:r w:rsidRPr="00086A90">
              <w:rPr>
                <w:bCs/>
              </w:rPr>
              <w:t>,</w:t>
            </w:r>
            <w:r w:rsidRPr="006673A0">
              <w:rPr>
                <w:b/>
              </w:rPr>
              <w:t xml:space="preserve"> </w:t>
            </w:r>
            <w:r w:rsidRPr="007842AF">
              <w:rPr>
                <w:rFonts w:cstheme="minorHAnsi"/>
              </w:rPr>
              <w:t xml:space="preserve">from </w:t>
            </w:r>
            <w:r w:rsidR="00B14A8F">
              <w:rPr>
                <w:rFonts w:cstheme="minorHAnsi"/>
                <w:b/>
              </w:rPr>
              <w:t>1</w:t>
            </w:r>
            <w:r w:rsidRPr="007842AF">
              <w:rPr>
                <w:rStyle w:val="st"/>
                <w:rFonts w:cstheme="minorHAnsi"/>
              </w:rPr>
              <w:t xml:space="preserve"> to </w:t>
            </w:r>
            <w:r w:rsidRPr="007842AF">
              <w:rPr>
                <w:rStyle w:val="st"/>
                <w:rFonts w:cstheme="minorHAnsi"/>
                <w:b/>
                <w:bCs/>
              </w:rPr>
              <w:t>2,147,483,647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3EEAD9" w14:textId="614D1261" w:rsidR="00831C67" w:rsidRPr="006673A0" w:rsidRDefault="00831C67" w:rsidP="00E53B5E">
            <w:pPr>
              <w:spacing w:after="0"/>
              <w:rPr>
                <w:b/>
              </w:rPr>
            </w:pPr>
            <w:r w:rsidRPr="007842AF">
              <w:rPr>
                <w:rFonts w:cstheme="minorHAnsi"/>
                <w:b/>
                <w:bCs/>
                <w:noProof/>
              </w:rPr>
              <w:t>Primary Key</w:t>
            </w:r>
            <w:r>
              <w:rPr>
                <w:rFonts w:cstheme="minorHAnsi"/>
                <w:noProof/>
              </w:rPr>
              <w:t xml:space="preserve">, </w:t>
            </w:r>
            <w:r w:rsidRPr="0024169B">
              <w:rPr>
                <w:rFonts w:cstheme="minorHAnsi"/>
                <w:noProof/>
              </w:rPr>
              <w:t xml:space="preserve">Unique table </w:t>
            </w:r>
            <w:r w:rsidRPr="000E399C">
              <w:rPr>
                <w:rFonts w:cstheme="minorHAnsi"/>
                <w:noProof/>
              </w:rPr>
              <w:t>identification</w:t>
            </w:r>
            <w:r w:rsidRPr="0024169B">
              <w:rPr>
                <w:rFonts w:cstheme="minorHAnsi"/>
                <w:noProof/>
              </w:rPr>
              <w:t xml:space="preserve">, </w:t>
            </w:r>
            <w:r w:rsidRPr="00C14642">
              <w:rPr>
                <w:rFonts w:cstheme="minorHAnsi"/>
                <w:noProof/>
              </w:rPr>
              <w:t>Auto-increment</w:t>
            </w:r>
            <w:r>
              <w:rPr>
                <w:rFonts w:cstheme="minorHAnsi"/>
                <w:noProof/>
              </w:rPr>
              <w:t>ed</w:t>
            </w:r>
          </w:p>
        </w:tc>
      </w:tr>
      <w:tr w:rsidR="00831C67" w:rsidRPr="006673A0" w14:paraId="60A76450" w14:textId="77777777" w:rsidTr="005E0DB7">
        <w:trPr>
          <w:trHeight w:val="1006"/>
        </w:trPr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4E746" w14:textId="3F104929" w:rsidR="00831C67" w:rsidRPr="006673A0" w:rsidRDefault="00480131" w:rsidP="00E53B5E">
            <w:pPr>
              <w:pStyle w:val="Code"/>
            </w:pPr>
            <w:r>
              <w:t>start</w:t>
            </w:r>
            <w:r w:rsidR="000B108B">
              <w:t>_time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E93F59" w14:textId="32079B1A" w:rsidR="00831C67" w:rsidRPr="006673A0" w:rsidRDefault="00831C67" w:rsidP="00E53B5E">
            <w:pPr>
              <w:spacing w:after="0"/>
            </w:pPr>
            <w:r w:rsidRPr="003A75A5">
              <w:rPr>
                <w:noProof/>
              </w:rPr>
              <w:t xml:space="preserve">A </w:t>
            </w:r>
            <w:r w:rsidR="00F93A9A" w:rsidRPr="006233EA">
              <w:rPr>
                <w:rFonts w:ascii="Consolas" w:hAnsi="Consolas"/>
                <w:b/>
                <w:bCs/>
              </w:rPr>
              <w:t>TIMESTAMP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3007C9" w14:textId="765CCE65" w:rsidR="00831C67" w:rsidRPr="004A45FB" w:rsidRDefault="00831C67" w:rsidP="00E53B5E">
            <w:pPr>
              <w:spacing w:after="0"/>
              <w:rPr>
                <w:lang w:val="bg-BG"/>
              </w:rPr>
            </w:pPr>
            <w:r w:rsidRPr="003A75A5">
              <w:rPr>
                <w:b/>
              </w:rPr>
              <w:t>NULL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noProof/>
              </w:rPr>
              <w:t>is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noProof/>
              </w:rPr>
              <w:t>permitted</w:t>
            </w:r>
            <w:r w:rsidR="00660A65">
              <w:rPr>
                <w:noProof/>
              </w:rPr>
              <w:t>.</w:t>
            </w:r>
          </w:p>
        </w:tc>
      </w:tr>
      <w:tr w:rsidR="00C87AD8" w:rsidRPr="006673A0" w14:paraId="12224AF7" w14:textId="77777777" w:rsidTr="005E0DB7">
        <w:trPr>
          <w:trHeight w:val="1006"/>
        </w:trPr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C0370B" w14:textId="2F462A95" w:rsidR="00C87AD8" w:rsidRPr="006673A0" w:rsidRDefault="00C87AD8" w:rsidP="00C87AD8">
            <w:pPr>
              <w:pStyle w:val="Code"/>
            </w:pPr>
            <w:r>
              <w:t>end</w:t>
            </w:r>
            <w:r w:rsidR="000B108B">
              <w:t>_time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0C5CA4" w14:textId="68D614BA" w:rsidR="00C87AD8" w:rsidRPr="007842AF" w:rsidRDefault="00C87AD8" w:rsidP="00C87AD8">
            <w:pPr>
              <w:spacing w:after="0"/>
              <w:rPr>
                <w:rFonts w:ascii="Consolas" w:hAnsi="Consolas"/>
                <w:b/>
              </w:rPr>
            </w:pPr>
            <w:r w:rsidRPr="003A75A5">
              <w:rPr>
                <w:noProof/>
              </w:rPr>
              <w:t xml:space="preserve">A </w:t>
            </w:r>
            <w:r w:rsidRPr="006233EA">
              <w:rPr>
                <w:rFonts w:ascii="Consolas" w:hAnsi="Consolas"/>
                <w:b/>
                <w:bCs/>
              </w:rPr>
              <w:t>TIMESTAMP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4AC989" w14:textId="6166ED21" w:rsidR="00C87AD8" w:rsidRPr="006673A0" w:rsidRDefault="00C87AD8" w:rsidP="00C87AD8">
            <w:r w:rsidRPr="003A75A5">
              <w:rPr>
                <w:b/>
              </w:rPr>
              <w:t>NULL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noProof/>
              </w:rPr>
              <w:t>is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noProof/>
              </w:rPr>
              <w:t>permitted</w:t>
            </w:r>
            <w:r>
              <w:rPr>
                <w:noProof/>
              </w:rPr>
              <w:t>.</w:t>
            </w:r>
          </w:p>
        </w:tc>
      </w:tr>
      <w:tr w:rsidR="00480131" w:rsidRPr="006673A0" w14:paraId="7355B41A" w14:textId="77777777" w:rsidTr="005E0DB7">
        <w:trPr>
          <w:trHeight w:val="1006"/>
        </w:trPr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D8EBE8" w14:textId="3FB3A791" w:rsidR="00480131" w:rsidRDefault="00480131" w:rsidP="00E53B5E">
            <w:pPr>
              <w:pStyle w:val="Code"/>
            </w:pPr>
            <w:r>
              <w:t>purpose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DF194B" w14:textId="5C9BD1F6" w:rsidR="00480131" w:rsidRPr="007842AF" w:rsidRDefault="00480131" w:rsidP="00E53B5E">
            <w:pPr>
              <w:spacing w:after="0"/>
              <w:rPr>
                <w:rFonts w:ascii="Consolas" w:hAnsi="Consolas"/>
                <w:b/>
              </w:rPr>
            </w:pPr>
            <w:r>
              <w:rPr>
                <w:noProof/>
              </w:rPr>
              <w:t xml:space="preserve">A </w:t>
            </w:r>
            <w:r>
              <w:rPr>
                <w:b/>
                <w:noProof/>
              </w:rPr>
              <w:t>string</w:t>
            </w:r>
            <w:r>
              <w:rPr>
                <w:noProof/>
              </w:rPr>
              <w:t xml:space="preserve"> containing a maximum of </w:t>
            </w:r>
            <w:r>
              <w:rPr>
                <w:b/>
                <w:noProof/>
              </w:rPr>
              <w:t>8 characters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DA2F4E" w14:textId="03785E0B" w:rsidR="00480131" w:rsidRDefault="00C924CE" w:rsidP="00E53B5E">
            <w:r w:rsidRPr="003A75A5">
              <w:rPr>
                <w:b/>
              </w:rPr>
              <w:t>NULL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noProof/>
              </w:rPr>
              <w:t>is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b/>
              </w:rPr>
              <w:t>NOT</w:t>
            </w:r>
            <w:r w:rsidRPr="003A75A5">
              <w:t xml:space="preserve"> </w:t>
            </w:r>
            <w:r w:rsidRPr="003A75A5">
              <w:rPr>
                <w:noProof/>
              </w:rPr>
              <w:t>permitted</w:t>
            </w:r>
            <w:r w:rsidRPr="007D0DAC">
              <w:t>.</w:t>
            </w:r>
            <w:r>
              <w:t xml:space="preserve"> </w:t>
            </w:r>
            <w:r w:rsidR="00480131" w:rsidRPr="00480131">
              <w:t xml:space="preserve">Should contain </w:t>
            </w:r>
            <w:r w:rsidR="00480131" w:rsidRPr="00480131">
              <w:rPr>
                <w:b/>
                <w:bCs/>
              </w:rPr>
              <w:t>only</w:t>
            </w:r>
            <w:r w:rsidR="00480131">
              <w:t xml:space="preserve"> </w:t>
            </w:r>
            <w:r w:rsidR="00480131" w:rsidRPr="00480131">
              <w:t xml:space="preserve">one of the following purposes: </w:t>
            </w:r>
            <w:r w:rsidR="006879CD">
              <w:rPr>
                <w:rFonts w:ascii="Consolas" w:hAnsi="Consolas"/>
                <w:b/>
                <w:bCs/>
              </w:rPr>
              <w:t>'</w:t>
            </w:r>
            <w:r w:rsidR="00480131" w:rsidRPr="00480131">
              <w:rPr>
                <w:rFonts w:ascii="Consolas" w:hAnsi="Consolas"/>
                <w:b/>
                <w:bCs/>
              </w:rPr>
              <w:t>Civil</w:t>
            </w:r>
            <w:r w:rsidR="006879CD">
              <w:rPr>
                <w:rFonts w:ascii="Consolas" w:hAnsi="Consolas"/>
                <w:b/>
                <w:bCs/>
              </w:rPr>
              <w:t>'</w:t>
            </w:r>
            <w:r w:rsidR="00480131">
              <w:t xml:space="preserve"> or </w:t>
            </w:r>
            <w:r w:rsidR="006879CD">
              <w:rPr>
                <w:rFonts w:ascii="Consolas" w:hAnsi="Consolas"/>
                <w:b/>
                <w:bCs/>
              </w:rPr>
              <w:t>'</w:t>
            </w:r>
            <w:r w:rsidR="00480131" w:rsidRPr="00480131">
              <w:rPr>
                <w:rFonts w:ascii="Consolas" w:hAnsi="Consolas"/>
                <w:b/>
                <w:bCs/>
              </w:rPr>
              <w:t>Military</w:t>
            </w:r>
            <w:r w:rsidR="006879CD">
              <w:rPr>
                <w:rFonts w:ascii="Consolas" w:hAnsi="Consolas"/>
                <w:b/>
                <w:bCs/>
              </w:rPr>
              <w:t>'</w:t>
            </w:r>
          </w:p>
        </w:tc>
      </w:tr>
      <w:tr w:rsidR="005E0DB7" w:rsidRPr="006673A0" w14:paraId="501A7507" w14:textId="77777777" w:rsidTr="005E0DB7">
        <w:trPr>
          <w:trHeight w:val="1006"/>
        </w:trPr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ED1798" w14:textId="03E49DEC" w:rsidR="005E0DB7" w:rsidRDefault="005E0DB7" w:rsidP="005E0DB7">
            <w:pPr>
              <w:pStyle w:val="Code"/>
            </w:pPr>
            <w:r>
              <w:t>station_id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AEFDDC" w14:textId="303EC22B" w:rsidR="005E0DB7" w:rsidRDefault="005E0DB7" w:rsidP="005E0DB7">
            <w:pPr>
              <w:spacing w:after="0"/>
              <w:rPr>
                <w:noProof/>
              </w:rPr>
            </w:pPr>
            <w:r w:rsidRPr="00CF64BB">
              <w:rPr>
                <w:rFonts w:ascii="Consolas" w:hAnsi="Consolas"/>
                <w:b/>
                <w:bCs/>
              </w:rPr>
              <w:t>Integer</w:t>
            </w:r>
            <w:r w:rsidRPr="007D0DAC">
              <w:t xml:space="preserve">, from </w:t>
            </w:r>
            <w:r w:rsidRPr="00CF64BB">
              <w:rPr>
                <w:b/>
                <w:bCs/>
              </w:rPr>
              <w:t>1</w:t>
            </w:r>
            <w:r w:rsidRPr="007D0DAC">
              <w:t xml:space="preserve"> to </w:t>
            </w:r>
            <w:r w:rsidRPr="00CF64BB">
              <w:rPr>
                <w:b/>
                <w:bCs/>
              </w:rPr>
              <w:t>2,147,483,647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4D9A05" w14:textId="12C35D18" w:rsidR="005E0DB7" w:rsidRPr="00480131" w:rsidRDefault="005E0DB7" w:rsidP="005E0DB7">
            <w:r>
              <w:t xml:space="preserve">Relationship with table </w:t>
            </w:r>
            <w:r>
              <w:rPr>
                <w:rStyle w:val="CodeChar"/>
              </w:rPr>
              <w:t>stations</w:t>
            </w:r>
            <w:r>
              <w:t xml:space="preserve">. Cascade operations. </w:t>
            </w:r>
            <w:r w:rsidRPr="003A75A5">
              <w:rPr>
                <w:b/>
              </w:rPr>
              <w:t>NULL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noProof/>
              </w:rPr>
              <w:t>is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b/>
              </w:rPr>
              <w:t>NOT</w:t>
            </w:r>
            <w:r w:rsidRPr="003A75A5">
              <w:t xml:space="preserve"> </w:t>
            </w:r>
            <w:r w:rsidRPr="003A75A5">
              <w:rPr>
                <w:noProof/>
              </w:rPr>
              <w:t>permitted</w:t>
            </w:r>
            <w:r w:rsidRPr="007D0DAC">
              <w:t>.</w:t>
            </w:r>
          </w:p>
        </w:tc>
      </w:tr>
      <w:tr w:rsidR="005E0DB7" w:rsidRPr="006673A0" w14:paraId="6B72D96A" w14:textId="77777777" w:rsidTr="005E0DB7">
        <w:trPr>
          <w:trHeight w:val="1006"/>
        </w:trPr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0864C3" w14:textId="6A095CDA" w:rsidR="005E0DB7" w:rsidRDefault="005E0DB7" w:rsidP="005E0DB7">
            <w:pPr>
              <w:pStyle w:val="Code"/>
            </w:pPr>
            <w:r>
              <w:t>spaceship_id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0E50CD" w14:textId="535C5475" w:rsidR="005E0DB7" w:rsidRDefault="005E0DB7" w:rsidP="005E0DB7">
            <w:pPr>
              <w:spacing w:after="0"/>
              <w:rPr>
                <w:noProof/>
              </w:rPr>
            </w:pPr>
            <w:r w:rsidRPr="00CF64BB">
              <w:rPr>
                <w:rFonts w:ascii="Consolas" w:hAnsi="Consolas"/>
                <w:b/>
                <w:bCs/>
              </w:rPr>
              <w:t>Integer</w:t>
            </w:r>
            <w:r w:rsidRPr="007D0DAC">
              <w:t xml:space="preserve">, from </w:t>
            </w:r>
            <w:r w:rsidRPr="00CF64BB">
              <w:rPr>
                <w:b/>
                <w:bCs/>
              </w:rPr>
              <w:t>1</w:t>
            </w:r>
            <w:r w:rsidRPr="007D0DAC">
              <w:t xml:space="preserve"> to </w:t>
            </w:r>
            <w:r w:rsidRPr="00CF64BB">
              <w:rPr>
                <w:b/>
                <w:bCs/>
              </w:rPr>
              <w:t>2,147,483,647</w:t>
            </w:r>
          </w:p>
        </w:tc>
        <w:tc>
          <w:tcPr>
            <w:tcW w:w="3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3E98A6" w14:textId="5549CF0E" w:rsidR="005E0DB7" w:rsidRPr="00480131" w:rsidRDefault="005E0DB7" w:rsidP="005E0DB7">
            <w:r>
              <w:t xml:space="preserve">Relationship with table </w:t>
            </w:r>
            <w:r>
              <w:rPr>
                <w:rStyle w:val="CodeChar"/>
              </w:rPr>
              <w:t>spaceships</w:t>
            </w:r>
            <w:r>
              <w:t xml:space="preserve">. Cascade operations. </w:t>
            </w:r>
            <w:r w:rsidRPr="003A75A5">
              <w:rPr>
                <w:b/>
              </w:rPr>
              <w:t>NULL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noProof/>
              </w:rPr>
              <w:t>is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b/>
              </w:rPr>
              <w:t>NOT</w:t>
            </w:r>
            <w:r w:rsidRPr="003A75A5">
              <w:t xml:space="preserve"> </w:t>
            </w:r>
            <w:r w:rsidRPr="003A75A5">
              <w:rPr>
                <w:noProof/>
              </w:rPr>
              <w:t>permitted</w:t>
            </w:r>
            <w:r w:rsidRPr="007D0DAC">
              <w:t>.</w:t>
            </w:r>
          </w:p>
        </w:tc>
      </w:tr>
    </w:tbl>
    <w:p w14:paraId="14C09F50" w14:textId="5A40614D" w:rsidR="006673A0" w:rsidRPr="0085438C" w:rsidRDefault="00AB6B73" w:rsidP="00C85E9F">
      <w:pPr>
        <w:pStyle w:val="Heading4"/>
      </w:pPr>
      <w:r>
        <w:t>assignments</w:t>
      </w:r>
    </w:p>
    <w:tbl>
      <w:tblPr>
        <w:tblStyle w:val="TableGrid"/>
        <w:tblW w:w="10345" w:type="dxa"/>
        <w:tblLayout w:type="fixed"/>
        <w:tblLook w:val="04A0" w:firstRow="1" w:lastRow="0" w:firstColumn="1" w:lastColumn="0" w:noHBand="0" w:noVBand="1"/>
      </w:tblPr>
      <w:tblGrid>
        <w:gridCol w:w="1838"/>
        <w:gridCol w:w="4678"/>
        <w:gridCol w:w="3829"/>
      </w:tblGrid>
      <w:tr w:rsidR="006673A0" w:rsidRPr="006673A0" w14:paraId="4DEF69BD" w14:textId="77777777" w:rsidTr="0087442B">
        <w:trPr>
          <w:trHeight w:val="284"/>
        </w:trPr>
        <w:tc>
          <w:tcPr>
            <w:tcW w:w="1838" w:type="dxa"/>
            <w:shd w:val="clear" w:color="auto" w:fill="D9D9D9" w:themeFill="background1" w:themeFillShade="D9"/>
            <w:vAlign w:val="center"/>
          </w:tcPr>
          <w:p w14:paraId="3CAC8FC9" w14:textId="77777777" w:rsidR="006673A0" w:rsidRPr="006673A0" w:rsidRDefault="006673A0" w:rsidP="00C67005">
            <w:pPr>
              <w:spacing w:after="0"/>
              <w:rPr>
                <w:b/>
                <w:bCs/>
              </w:rPr>
            </w:pPr>
            <w:r w:rsidRPr="006673A0">
              <w:rPr>
                <w:b/>
                <w:bCs/>
              </w:rPr>
              <w:t>Column Name</w:t>
            </w:r>
          </w:p>
        </w:tc>
        <w:tc>
          <w:tcPr>
            <w:tcW w:w="4678" w:type="dxa"/>
            <w:shd w:val="clear" w:color="auto" w:fill="D9D9D9" w:themeFill="background1" w:themeFillShade="D9"/>
            <w:vAlign w:val="center"/>
          </w:tcPr>
          <w:p w14:paraId="4314F60D" w14:textId="77777777" w:rsidR="006673A0" w:rsidRPr="006673A0" w:rsidRDefault="006673A0" w:rsidP="00C67005">
            <w:pPr>
              <w:spacing w:after="0"/>
              <w:rPr>
                <w:b/>
                <w:bCs/>
              </w:rPr>
            </w:pPr>
            <w:r w:rsidRPr="006673A0">
              <w:rPr>
                <w:b/>
                <w:bCs/>
              </w:rPr>
              <w:t>Data Type</w:t>
            </w:r>
          </w:p>
        </w:tc>
        <w:tc>
          <w:tcPr>
            <w:tcW w:w="3829" w:type="dxa"/>
            <w:shd w:val="clear" w:color="auto" w:fill="D9D9D9" w:themeFill="background1" w:themeFillShade="D9"/>
            <w:vAlign w:val="center"/>
          </w:tcPr>
          <w:p w14:paraId="16301702" w14:textId="77777777" w:rsidR="006673A0" w:rsidRPr="006673A0" w:rsidRDefault="006673A0" w:rsidP="00C67005">
            <w:pPr>
              <w:spacing w:after="0"/>
              <w:rPr>
                <w:b/>
                <w:bCs/>
              </w:rPr>
            </w:pPr>
            <w:r w:rsidRPr="006673A0">
              <w:rPr>
                <w:b/>
                <w:bCs/>
              </w:rPr>
              <w:t>Constraints</w:t>
            </w:r>
          </w:p>
        </w:tc>
      </w:tr>
      <w:tr w:rsidR="008B6951" w:rsidRPr="006673A0" w14:paraId="74D5C59B" w14:textId="77777777" w:rsidTr="00D279E0">
        <w:trPr>
          <w:trHeight w:val="1154"/>
        </w:trPr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4B85278" w14:textId="334F06C7" w:rsidR="008B6951" w:rsidRPr="006673A0" w:rsidRDefault="00002B00" w:rsidP="00C67005">
            <w:pPr>
              <w:pStyle w:val="Code"/>
            </w:pPr>
            <w:r>
              <w:lastRenderedPageBreak/>
              <w:t>c</w:t>
            </w:r>
            <w:r w:rsidR="00B00EBF">
              <w:t>olonist</w:t>
            </w:r>
            <w:r w:rsidR="008B6951">
              <w:t>_id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40CB7D" w14:textId="4E2E5111" w:rsidR="008B6951" w:rsidRPr="006673A0" w:rsidRDefault="008B6951" w:rsidP="00C67005">
            <w:pPr>
              <w:spacing w:after="0"/>
            </w:pPr>
            <w:r w:rsidRPr="007842AF">
              <w:rPr>
                <w:rFonts w:ascii="Consolas" w:hAnsi="Consolas"/>
                <w:b/>
              </w:rPr>
              <w:t>Integer</w:t>
            </w:r>
            <w:r w:rsidRPr="00086A90">
              <w:rPr>
                <w:bCs/>
              </w:rPr>
              <w:t>,</w:t>
            </w:r>
            <w:r w:rsidRPr="006673A0">
              <w:rPr>
                <w:b/>
              </w:rPr>
              <w:t xml:space="preserve"> </w:t>
            </w:r>
            <w:r w:rsidRPr="007842AF">
              <w:rPr>
                <w:rFonts w:cstheme="minorHAnsi"/>
              </w:rPr>
              <w:t xml:space="preserve">from </w:t>
            </w:r>
            <w:r w:rsidR="00313734">
              <w:rPr>
                <w:rFonts w:cstheme="minorHAnsi"/>
                <w:b/>
              </w:rPr>
              <w:t>1</w:t>
            </w:r>
            <w:r w:rsidRPr="007842AF">
              <w:rPr>
                <w:rStyle w:val="st"/>
                <w:rFonts w:cstheme="minorHAnsi"/>
              </w:rPr>
              <w:t xml:space="preserve"> to </w:t>
            </w:r>
            <w:r w:rsidRPr="007842AF">
              <w:rPr>
                <w:rStyle w:val="st"/>
                <w:rFonts w:cstheme="minorHAnsi"/>
                <w:b/>
                <w:bCs/>
              </w:rPr>
              <w:t>2,147,483,647</w:t>
            </w:r>
          </w:p>
        </w:tc>
        <w:tc>
          <w:tcPr>
            <w:tcW w:w="3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CB6B06" w14:textId="72F41360" w:rsidR="008B6951" w:rsidRPr="006673A0" w:rsidRDefault="008B6951" w:rsidP="00C67005">
            <w:pPr>
              <w:spacing w:after="0"/>
              <w:rPr>
                <w:b/>
              </w:rPr>
            </w:pPr>
            <w:r>
              <w:rPr>
                <w:noProof/>
              </w:rPr>
              <w:t xml:space="preserve">Relationship with table </w:t>
            </w:r>
            <w:r w:rsidR="00B00EBF">
              <w:rPr>
                <w:rStyle w:val="CodeChar"/>
              </w:rPr>
              <w:t>colonist</w:t>
            </w:r>
            <w:r w:rsidR="00543519">
              <w:rPr>
                <w:rStyle w:val="CodeChar"/>
              </w:rPr>
              <w:t>s</w:t>
            </w:r>
            <w:r w:rsidR="009C1692">
              <w:t>.</w:t>
            </w:r>
            <w:r w:rsidR="00B4221F">
              <w:t xml:space="preserve">  Cascade operations. </w:t>
            </w:r>
            <w:r w:rsidR="00B4221F">
              <w:rPr>
                <w:b/>
              </w:rPr>
              <w:t>NULL</w:t>
            </w:r>
            <w:r w:rsidR="00B4221F">
              <w:rPr>
                <w:b/>
                <w:noProof/>
              </w:rPr>
              <w:t xml:space="preserve"> </w:t>
            </w:r>
            <w:r w:rsidR="00B4221F">
              <w:rPr>
                <w:noProof/>
              </w:rPr>
              <w:t>is</w:t>
            </w:r>
            <w:r w:rsidR="00B4221F">
              <w:rPr>
                <w:b/>
                <w:noProof/>
              </w:rPr>
              <w:t xml:space="preserve"> </w:t>
            </w:r>
            <w:r w:rsidR="00B4221F">
              <w:rPr>
                <w:b/>
              </w:rPr>
              <w:t>NOT</w:t>
            </w:r>
            <w:r w:rsidR="00B4221F">
              <w:t xml:space="preserve"> </w:t>
            </w:r>
            <w:r w:rsidR="00B4221F">
              <w:rPr>
                <w:noProof/>
              </w:rPr>
              <w:t>permitted</w:t>
            </w:r>
          </w:p>
        </w:tc>
      </w:tr>
      <w:tr w:rsidR="008B6951" w:rsidRPr="006673A0" w14:paraId="1B46721D" w14:textId="77777777" w:rsidTr="00D279E0">
        <w:trPr>
          <w:trHeight w:val="1154"/>
        </w:trPr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0AB209" w14:textId="25905114" w:rsidR="008B6951" w:rsidRPr="006673A0" w:rsidRDefault="00B00EBF" w:rsidP="00C67005">
            <w:pPr>
              <w:pStyle w:val="Code"/>
            </w:pPr>
            <w:r>
              <w:t>journey</w:t>
            </w:r>
            <w:r w:rsidR="008B6951">
              <w:t>_id</w:t>
            </w:r>
          </w:p>
        </w:tc>
        <w:tc>
          <w:tcPr>
            <w:tcW w:w="467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5CDE4E" w14:textId="3F862900" w:rsidR="008B6951" w:rsidRPr="006673A0" w:rsidRDefault="008B6951" w:rsidP="00C67005">
            <w:pPr>
              <w:spacing w:after="0"/>
            </w:pPr>
            <w:r w:rsidRPr="007842AF">
              <w:rPr>
                <w:rFonts w:ascii="Consolas" w:hAnsi="Consolas"/>
                <w:b/>
              </w:rPr>
              <w:t>Integer</w:t>
            </w:r>
            <w:r w:rsidRPr="00086A90">
              <w:rPr>
                <w:bCs/>
              </w:rPr>
              <w:t>,</w:t>
            </w:r>
            <w:r w:rsidRPr="006673A0">
              <w:rPr>
                <w:b/>
              </w:rPr>
              <w:t xml:space="preserve"> </w:t>
            </w:r>
            <w:r w:rsidRPr="007842AF">
              <w:rPr>
                <w:rFonts w:cstheme="minorHAnsi"/>
              </w:rPr>
              <w:t xml:space="preserve">from </w:t>
            </w:r>
            <w:r w:rsidR="00313734">
              <w:rPr>
                <w:rFonts w:cstheme="minorHAnsi"/>
                <w:b/>
              </w:rPr>
              <w:t>1</w:t>
            </w:r>
            <w:r w:rsidRPr="007842AF">
              <w:rPr>
                <w:rStyle w:val="st"/>
                <w:rFonts w:cstheme="minorHAnsi"/>
              </w:rPr>
              <w:t xml:space="preserve"> to </w:t>
            </w:r>
            <w:r w:rsidRPr="007842AF">
              <w:rPr>
                <w:rStyle w:val="st"/>
                <w:rFonts w:cstheme="minorHAnsi"/>
                <w:b/>
                <w:bCs/>
              </w:rPr>
              <w:t>2,147,483,647</w:t>
            </w:r>
          </w:p>
        </w:tc>
        <w:tc>
          <w:tcPr>
            <w:tcW w:w="38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C94AC6" w14:textId="3070172B" w:rsidR="008B6951" w:rsidRPr="004A45FB" w:rsidRDefault="008B6951" w:rsidP="00C67005">
            <w:pPr>
              <w:spacing w:after="0"/>
              <w:rPr>
                <w:lang w:val="bg-BG"/>
              </w:rPr>
            </w:pPr>
            <w:r>
              <w:rPr>
                <w:noProof/>
              </w:rPr>
              <w:t xml:space="preserve">Relationship with table </w:t>
            </w:r>
            <w:r w:rsidR="00B00EBF">
              <w:rPr>
                <w:rStyle w:val="CodeChar"/>
              </w:rPr>
              <w:t>journey</w:t>
            </w:r>
            <w:r w:rsidR="00543519">
              <w:rPr>
                <w:rStyle w:val="CodeChar"/>
              </w:rPr>
              <w:t>s</w:t>
            </w:r>
            <w:r>
              <w:rPr>
                <w:noProof/>
              </w:rPr>
              <w:t>.</w:t>
            </w:r>
            <w:r w:rsidR="00B4221F">
              <w:rPr>
                <w:noProof/>
              </w:rPr>
              <w:t xml:space="preserve"> </w:t>
            </w:r>
            <w:r w:rsidR="00B4221F">
              <w:t xml:space="preserve">Cascade operations. </w:t>
            </w:r>
            <w:r w:rsidR="00B4221F">
              <w:rPr>
                <w:b/>
              </w:rPr>
              <w:t>NULL</w:t>
            </w:r>
            <w:r w:rsidR="00B4221F">
              <w:rPr>
                <w:b/>
                <w:noProof/>
              </w:rPr>
              <w:t xml:space="preserve"> </w:t>
            </w:r>
            <w:r w:rsidR="00B4221F">
              <w:rPr>
                <w:noProof/>
              </w:rPr>
              <w:t>is</w:t>
            </w:r>
            <w:r w:rsidR="00B4221F">
              <w:rPr>
                <w:b/>
                <w:noProof/>
              </w:rPr>
              <w:t xml:space="preserve"> </w:t>
            </w:r>
            <w:r w:rsidR="00B4221F">
              <w:rPr>
                <w:b/>
              </w:rPr>
              <w:t>NOT</w:t>
            </w:r>
            <w:r w:rsidR="00B4221F">
              <w:t xml:space="preserve"> </w:t>
            </w:r>
            <w:r w:rsidR="00B4221F">
              <w:rPr>
                <w:noProof/>
              </w:rPr>
              <w:t>permitted</w:t>
            </w:r>
          </w:p>
        </w:tc>
      </w:tr>
      <w:tr w:rsidR="00465FB3" w:rsidRPr="006673A0" w14:paraId="429561C5" w14:textId="77777777" w:rsidTr="00D279E0">
        <w:trPr>
          <w:trHeight w:val="1154"/>
        </w:trPr>
        <w:tc>
          <w:tcPr>
            <w:tcW w:w="1838" w:type="dxa"/>
            <w:vAlign w:val="center"/>
          </w:tcPr>
          <w:p w14:paraId="6EB24675" w14:textId="5EF0830B" w:rsidR="00465FB3" w:rsidRPr="006673A0" w:rsidRDefault="00465FB3" w:rsidP="00C67005">
            <w:pPr>
              <w:pStyle w:val="Code"/>
            </w:pPr>
            <w:r>
              <w:t>-</w:t>
            </w:r>
          </w:p>
        </w:tc>
        <w:tc>
          <w:tcPr>
            <w:tcW w:w="4678" w:type="dxa"/>
            <w:vAlign w:val="center"/>
          </w:tcPr>
          <w:p w14:paraId="4845EA58" w14:textId="4BE025F8" w:rsidR="00465FB3" w:rsidRPr="007842AF" w:rsidRDefault="00465FB3" w:rsidP="00C67005">
            <w:pPr>
              <w:spacing w:after="0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-</w:t>
            </w:r>
          </w:p>
        </w:tc>
        <w:tc>
          <w:tcPr>
            <w:tcW w:w="3829" w:type="dxa"/>
            <w:vAlign w:val="center"/>
          </w:tcPr>
          <w:p w14:paraId="3D3C04EA" w14:textId="6672E54E" w:rsidR="00465FB3" w:rsidRPr="006673A0" w:rsidRDefault="00465FB3" w:rsidP="00C67005">
            <w:pPr>
              <w:spacing w:after="0"/>
            </w:pPr>
            <w:r>
              <w:rPr>
                <w:rFonts w:cstheme="minorHAnsi"/>
                <w:b/>
                <w:bCs/>
                <w:noProof/>
              </w:rPr>
              <w:t xml:space="preserve">Composite </w:t>
            </w:r>
            <w:r w:rsidRPr="007842AF">
              <w:rPr>
                <w:rFonts w:cstheme="minorHAnsi"/>
                <w:b/>
                <w:bCs/>
                <w:noProof/>
              </w:rPr>
              <w:t>Primary Key</w:t>
            </w:r>
            <w:r>
              <w:rPr>
                <w:rFonts w:cstheme="minorHAnsi"/>
                <w:b/>
                <w:bCs/>
                <w:noProof/>
              </w:rPr>
              <w:t xml:space="preserve"> </w:t>
            </w:r>
            <w:r w:rsidRPr="00465FB3">
              <w:rPr>
                <w:rFonts w:cstheme="minorHAnsi"/>
                <w:noProof/>
              </w:rPr>
              <w:t>on both columns</w:t>
            </w:r>
            <w:r w:rsidR="00942735">
              <w:rPr>
                <w:rFonts w:cstheme="minorHAnsi"/>
                <w:noProof/>
              </w:rPr>
              <w:t xml:space="preserve"> (</w:t>
            </w:r>
            <w:r w:rsidR="009035BA">
              <w:rPr>
                <w:rFonts w:ascii="Consolas" w:hAnsi="Consolas" w:cstheme="minorHAnsi"/>
                <w:b/>
                <w:bCs/>
                <w:noProof/>
              </w:rPr>
              <w:t>colonist</w:t>
            </w:r>
            <w:r w:rsidR="004F3F86" w:rsidRPr="004F3F86">
              <w:rPr>
                <w:rFonts w:ascii="Consolas" w:hAnsi="Consolas" w:cstheme="minorHAnsi"/>
                <w:b/>
                <w:bCs/>
                <w:noProof/>
              </w:rPr>
              <w:t xml:space="preserve">_id </w:t>
            </w:r>
            <w:r w:rsidR="00942735">
              <w:rPr>
                <w:rFonts w:cstheme="minorHAnsi"/>
                <w:noProof/>
              </w:rPr>
              <w:t xml:space="preserve">and </w:t>
            </w:r>
            <w:r w:rsidR="009035BA">
              <w:rPr>
                <w:rFonts w:ascii="Consolas" w:hAnsi="Consolas" w:cstheme="minorHAnsi"/>
                <w:b/>
                <w:bCs/>
                <w:noProof/>
              </w:rPr>
              <w:t>journey</w:t>
            </w:r>
            <w:r w:rsidR="004F3F86" w:rsidRPr="004F3F86">
              <w:rPr>
                <w:rFonts w:ascii="Consolas" w:hAnsi="Consolas" w:cstheme="minorHAnsi"/>
                <w:b/>
                <w:bCs/>
                <w:noProof/>
              </w:rPr>
              <w:t>_id</w:t>
            </w:r>
            <w:r w:rsidR="00942735">
              <w:rPr>
                <w:rFonts w:cstheme="minorHAnsi"/>
                <w:noProof/>
              </w:rPr>
              <w:t>)</w:t>
            </w:r>
            <w:r w:rsidR="004A00C3">
              <w:rPr>
                <w:rFonts w:cstheme="minorHAnsi"/>
                <w:noProof/>
              </w:rPr>
              <w:t xml:space="preserve">. </w:t>
            </w:r>
            <w:r w:rsidR="004A00C3" w:rsidRPr="0024169B">
              <w:rPr>
                <w:rFonts w:cstheme="minorHAnsi"/>
                <w:noProof/>
              </w:rPr>
              <w:t xml:space="preserve">Unique table </w:t>
            </w:r>
            <w:r w:rsidR="004A00C3" w:rsidRPr="000E399C">
              <w:rPr>
                <w:rFonts w:cstheme="minorHAnsi"/>
                <w:noProof/>
              </w:rPr>
              <w:t>identification</w:t>
            </w:r>
          </w:p>
        </w:tc>
      </w:tr>
      <w:tr w:rsidR="00052E88" w:rsidRPr="006673A0" w14:paraId="329C79B1" w14:textId="77777777" w:rsidTr="00D279E0">
        <w:trPr>
          <w:trHeight w:val="1154"/>
        </w:trPr>
        <w:tc>
          <w:tcPr>
            <w:tcW w:w="1838" w:type="dxa"/>
            <w:vAlign w:val="center"/>
          </w:tcPr>
          <w:p w14:paraId="2258D07C" w14:textId="7FE1AEED" w:rsidR="00052E88" w:rsidRDefault="008C08B6" w:rsidP="00D279E0">
            <w:pPr>
              <w:pStyle w:val="Code"/>
            </w:pPr>
            <w:r>
              <w:t>task</w:t>
            </w:r>
          </w:p>
        </w:tc>
        <w:tc>
          <w:tcPr>
            <w:tcW w:w="4678" w:type="dxa"/>
            <w:vAlign w:val="center"/>
          </w:tcPr>
          <w:p w14:paraId="4442ED5A" w14:textId="3613AE49" w:rsidR="00052E88" w:rsidRPr="008C08B6" w:rsidRDefault="00052E88" w:rsidP="00D279E0">
            <w:pPr>
              <w:spacing w:after="0"/>
              <w:rPr>
                <w:rFonts w:cstheme="minorHAnsi"/>
              </w:rPr>
            </w:pPr>
            <w:r w:rsidRPr="008C08B6">
              <w:rPr>
                <w:rFonts w:cstheme="minorHAnsi"/>
              </w:rPr>
              <w:t>A</w:t>
            </w:r>
            <w:r w:rsidR="008C08B6" w:rsidRPr="008C08B6">
              <w:rPr>
                <w:rFonts w:cstheme="minorHAnsi"/>
              </w:rPr>
              <w:t xml:space="preserve">n </w:t>
            </w:r>
            <w:r w:rsidR="008C08B6" w:rsidRPr="008C08B6">
              <w:rPr>
                <w:rFonts w:cstheme="minorHAnsi"/>
                <w:b/>
                <w:bCs/>
              </w:rPr>
              <w:t>unlimited</w:t>
            </w:r>
            <w:r w:rsidR="008C08B6" w:rsidRPr="008C08B6">
              <w:rPr>
                <w:rFonts w:cstheme="minorHAnsi"/>
              </w:rPr>
              <w:t xml:space="preserve"> </w:t>
            </w:r>
            <w:r w:rsidR="008C08B6" w:rsidRPr="008C08B6">
              <w:rPr>
                <w:rFonts w:cstheme="minorHAnsi"/>
                <w:b/>
                <w:bCs/>
              </w:rPr>
              <w:t>text</w:t>
            </w:r>
          </w:p>
        </w:tc>
        <w:tc>
          <w:tcPr>
            <w:tcW w:w="3829" w:type="dxa"/>
            <w:vAlign w:val="center"/>
          </w:tcPr>
          <w:p w14:paraId="56987A66" w14:textId="4FD1D5B3" w:rsidR="00052E88" w:rsidRPr="00140408" w:rsidRDefault="00052E88" w:rsidP="00D279E0">
            <w:pPr>
              <w:spacing w:after="0"/>
              <w:rPr>
                <w:rFonts w:cstheme="minorHAnsi"/>
                <w:b/>
                <w:bCs/>
                <w:noProof/>
                <w:lang w:val="bg-BG"/>
              </w:rPr>
            </w:pPr>
            <w:r w:rsidRPr="003A75A5">
              <w:rPr>
                <w:b/>
              </w:rPr>
              <w:t>NULL</w:t>
            </w:r>
            <w:r w:rsidRPr="00505D84">
              <w:rPr>
                <w:b/>
                <w:noProof/>
              </w:rPr>
              <w:t xml:space="preserve"> </w:t>
            </w:r>
            <w:r w:rsidRPr="003A75A5">
              <w:rPr>
                <w:noProof/>
              </w:rPr>
              <w:t>is</w:t>
            </w:r>
            <w:r w:rsidRPr="00505D84">
              <w:rPr>
                <w:b/>
                <w:noProof/>
              </w:rPr>
              <w:t xml:space="preserve"> </w:t>
            </w:r>
            <w:r w:rsidR="00136BA5">
              <w:rPr>
                <w:b/>
                <w:noProof/>
              </w:rPr>
              <w:t xml:space="preserve">NOT </w:t>
            </w:r>
            <w:r w:rsidRPr="003A75A5">
              <w:rPr>
                <w:noProof/>
              </w:rPr>
              <w:t>permitted</w:t>
            </w:r>
            <w:r w:rsidR="00660A65">
              <w:rPr>
                <w:noProof/>
              </w:rPr>
              <w:t xml:space="preserve">. </w:t>
            </w:r>
            <w:r w:rsidR="00660A65" w:rsidRPr="00660A65">
              <w:rPr>
                <w:b/>
                <w:bCs/>
                <w:noProof/>
              </w:rPr>
              <w:t xml:space="preserve">DEFAULT </w:t>
            </w:r>
            <w:r w:rsidR="006879CD">
              <w:rPr>
                <w:rFonts w:ascii="Consolas" w:hAnsi="Consolas"/>
                <w:b/>
                <w:bCs/>
                <w:noProof/>
              </w:rPr>
              <w:t>'</w:t>
            </w:r>
            <w:r w:rsidR="00462088" w:rsidRPr="00462088">
              <w:rPr>
                <w:rFonts w:ascii="Consolas" w:hAnsi="Consolas"/>
                <w:b/>
                <w:bCs/>
                <w:noProof/>
              </w:rPr>
              <w:t>Engineer</w:t>
            </w:r>
            <w:r w:rsidR="00462088">
              <w:rPr>
                <w:rFonts w:ascii="Consolas" w:hAnsi="Consolas"/>
                <w:b/>
                <w:bCs/>
                <w:noProof/>
              </w:rPr>
              <w:t>ing</w:t>
            </w:r>
            <w:r w:rsidR="00D279E0">
              <w:rPr>
                <w:rFonts w:ascii="Consolas" w:hAnsi="Consolas"/>
                <w:b/>
                <w:bCs/>
                <w:noProof/>
              </w:rPr>
              <w:t xml:space="preserve"> activities</w:t>
            </w:r>
            <w:r w:rsidR="006879CD">
              <w:rPr>
                <w:rFonts w:ascii="Consolas" w:hAnsi="Consolas"/>
                <w:b/>
                <w:bCs/>
                <w:noProof/>
              </w:rPr>
              <w:t>'</w:t>
            </w:r>
          </w:p>
        </w:tc>
      </w:tr>
    </w:tbl>
    <w:p w14:paraId="7AB181FB" w14:textId="13FE7263" w:rsidR="006673A0" w:rsidRPr="006673A0" w:rsidRDefault="006673A0" w:rsidP="00B96C73">
      <w:pPr>
        <w:pStyle w:val="Heading2"/>
        <w:numPr>
          <w:ilvl w:val="0"/>
          <w:numId w:val="0"/>
        </w:numPr>
        <w:rPr>
          <w:lang w:val="bg-BG"/>
        </w:rPr>
      </w:pPr>
      <w:r w:rsidRPr="006673A0">
        <w:t xml:space="preserve">Section 2: Data Manipulation Language </w:t>
      </w:r>
      <w:r w:rsidRPr="006673A0">
        <w:rPr>
          <w:noProof/>
        </w:rPr>
        <w:t xml:space="preserve">(DML) </w:t>
      </w:r>
      <w:r w:rsidR="00C61869">
        <w:t>-</w:t>
      </w:r>
      <w:r w:rsidRPr="006673A0">
        <w:t xml:space="preserve"> </w:t>
      </w:r>
      <w:r w:rsidR="00695D39">
        <w:t>1</w:t>
      </w:r>
      <w:r w:rsidRPr="006673A0">
        <w:t>0 Pts</w:t>
      </w:r>
    </w:p>
    <w:p w14:paraId="3F5B6200" w14:textId="61A757FA" w:rsidR="004709AA" w:rsidRDefault="00385282" w:rsidP="00695D39">
      <w:r>
        <w:t>Before</w:t>
      </w:r>
      <w:r w:rsidR="004709AA" w:rsidRPr="004709AA">
        <w:t xml:space="preserve"> </w:t>
      </w:r>
      <w:r>
        <w:t>starting</w:t>
      </w:r>
      <w:r w:rsidR="004709AA" w:rsidRPr="004709AA">
        <w:t xml:space="preserve">, ensure </w:t>
      </w:r>
      <w:r w:rsidR="00C76A6A">
        <w:t>you</w:t>
      </w:r>
      <w:r w:rsidR="004709AA" w:rsidRPr="004709AA">
        <w:t xml:space="preserve"> import the </w:t>
      </w:r>
      <w:r w:rsidR="004709AA" w:rsidRPr="00385282">
        <w:rPr>
          <w:b/>
          <w:bCs/>
        </w:rPr>
        <w:t>'</w:t>
      </w:r>
      <w:r w:rsidR="004709AA" w:rsidRPr="00385282">
        <w:rPr>
          <w:rFonts w:ascii="Consolas" w:hAnsi="Consolas"/>
          <w:b/>
          <w:bCs/>
        </w:rPr>
        <w:t>dataset.sql</w:t>
      </w:r>
      <w:r w:rsidR="004709AA" w:rsidRPr="00385282">
        <w:rPr>
          <w:b/>
          <w:bCs/>
        </w:rPr>
        <w:t>'</w:t>
      </w:r>
      <w:r w:rsidR="004709AA" w:rsidRPr="004709AA">
        <w:t xml:space="preserve"> file. Successful insertion of data is contingent upon the proper creation of the database structure.</w:t>
      </w:r>
    </w:p>
    <w:p w14:paraId="03596615" w14:textId="63E766B0" w:rsidR="006673A0" w:rsidRPr="006673A0" w:rsidRDefault="004709AA" w:rsidP="00695D39">
      <w:pPr>
        <w:rPr>
          <w:lang w:val="bg-BG"/>
        </w:rPr>
      </w:pPr>
      <w:r w:rsidRPr="004709AA">
        <w:t>This section entails executing various data manipulation tasks</w:t>
      </w:r>
      <w:r w:rsidR="00695D39">
        <w:t>:</w:t>
      </w:r>
    </w:p>
    <w:p w14:paraId="17ADF259" w14:textId="77777777" w:rsidR="006673A0" w:rsidRPr="006673A0" w:rsidRDefault="006673A0" w:rsidP="006673A0">
      <w:pPr>
        <w:pStyle w:val="Heading3"/>
        <w:numPr>
          <w:ilvl w:val="0"/>
          <w:numId w:val="41"/>
        </w:numPr>
        <w:ind w:left="540" w:hanging="540"/>
        <w:rPr>
          <w:lang w:val="bg-BG"/>
        </w:rPr>
      </w:pPr>
      <w:r w:rsidRPr="006673A0">
        <w:t>Insert</w:t>
      </w:r>
    </w:p>
    <w:p w14:paraId="188F021B" w14:textId="0A85ADF0" w:rsidR="002A7AEC" w:rsidRDefault="00A332DB" w:rsidP="00A332DB">
      <w:r>
        <w:t xml:space="preserve">You </w:t>
      </w:r>
      <w:r w:rsidR="007109F8">
        <w:t>must</w:t>
      </w:r>
      <w:r>
        <w:t xml:space="preserve"> </w:t>
      </w:r>
      <w:r w:rsidRPr="00F74C63">
        <w:rPr>
          <w:b/>
        </w:rPr>
        <w:t>insert</w:t>
      </w:r>
      <w:r>
        <w:t xml:space="preserve"> records with specific data into the </w:t>
      </w:r>
      <w:r w:rsidR="00BF3CDB">
        <w:rPr>
          <w:rFonts w:ascii="Consolas" w:hAnsi="Consolas"/>
          <w:b/>
        </w:rPr>
        <w:t>spaceships</w:t>
      </w:r>
      <w:r>
        <w:t xml:space="preserve"> table</w:t>
      </w:r>
      <w:r w:rsidR="00545EAE">
        <w:t xml:space="preserve"> </w:t>
      </w:r>
      <w:r w:rsidR="00545EAE" w:rsidRPr="00545EAE">
        <w:t xml:space="preserve">using data </w:t>
      </w:r>
      <w:r w:rsidR="00545EAE" w:rsidRPr="00545EAE">
        <w:rPr>
          <w:b/>
          <w:bCs/>
        </w:rPr>
        <w:t>derived</w:t>
      </w:r>
      <w:r w:rsidR="00545EAE" w:rsidRPr="00545EAE">
        <w:t xml:space="preserve"> from the</w:t>
      </w:r>
      <w:r>
        <w:t xml:space="preserve"> </w:t>
      </w:r>
      <w:r w:rsidR="00255842" w:rsidRPr="00255842">
        <w:rPr>
          <w:rFonts w:ascii="Consolas" w:hAnsi="Consolas"/>
          <w:b/>
          <w:bCs/>
        </w:rPr>
        <w:t>colonists</w:t>
      </w:r>
      <w:r w:rsidR="00255842" w:rsidRPr="00255842">
        <w:rPr>
          <w:rFonts w:cstheme="minorHAnsi"/>
          <w:b/>
          <w:bCs/>
        </w:rPr>
        <w:t xml:space="preserve"> </w:t>
      </w:r>
      <w:r w:rsidR="00255842" w:rsidRPr="00255842">
        <w:rPr>
          <w:rFonts w:ascii="Calibri" w:hAnsi="Calibri" w:cs="Calibri"/>
        </w:rPr>
        <w:t>table</w:t>
      </w:r>
      <w:r w:rsidR="00F04D8F" w:rsidRPr="00255842">
        <w:rPr>
          <w:rFonts w:ascii="Calibri" w:hAnsi="Calibri" w:cs="Calibri"/>
        </w:rPr>
        <w:t>.</w:t>
      </w:r>
    </w:p>
    <w:p w14:paraId="08E7E4B3" w14:textId="52CB4921" w:rsidR="00A332DB" w:rsidRDefault="00A332DB" w:rsidP="00A332DB">
      <w:r>
        <w:rPr>
          <w:b/>
        </w:rPr>
        <w:t>I</w:t>
      </w:r>
      <w:r w:rsidRPr="00F74C63">
        <w:rPr>
          <w:b/>
        </w:rPr>
        <w:t xml:space="preserve">nsert </w:t>
      </w:r>
      <w:r w:rsidR="00545EAE" w:rsidRPr="00545EAE">
        <w:rPr>
          <w:bCs/>
        </w:rPr>
        <w:t>the following</w:t>
      </w:r>
      <w:r w:rsidR="00545EAE">
        <w:rPr>
          <w:b/>
        </w:rPr>
        <w:t xml:space="preserve"> </w:t>
      </w:r>
      <w:r w:rsidRPr="00F74C63">
        <w:rPr>
          <w:b/>
        </w:rPr>
        <w:t>data</w:t>
      </w:r>
      <w:r>
        <w:t xml:space="preserve"> in</w:t>
      </w:r>
      <w:r w:rsidR="002A7AEC">
        <w:t>to</w:t>
      </w:r>
      <w:r>
        <w:t xml:space="preserve"> the </w:t>
      </w:r>
      <w:r w:rsidR="00BF3CDB">
        <w:rPr>
          <w:rFonts w:ascii="Consolas" w:hAnsi="Consolas"/>
          <w:b/>
        </w:rPr>
        <w:t>spaceship</w:t>
      </w:r>
      <w:r w:rsidR="00255842">
        <w:rPr>
          <w:rFonts w:ascii="Consolas" w:hAnsi="Consolas"/>
          <w:b/>
        </w:rPr>
        <w:t>s</w:t>
      </w:r>
      <w:r>
        <w:t xml:space="preserve"> table</w:t>
      </w:r>
      <w:r w:rsidR="00255842">
        <w:t xml:space="preserve"> based on the </w:t>
      </w:r>
      <w:r w:rsidR="00255842" w:rsidRPr="00255842">
        <w:rPr>
          <w:b/>
          <w:bCs/>
        </w:rPr>
        <w:t>colonists</w:t>
      </w:r>
      <w:r w:rsidR="00255842">
        <w:t xml:space="preserve"> </w:t>
      </w:r>
      <w:r w:rsidR="00255842" w:rsidRPr="00255842">
        <w:rPr>
          <w:b/>
          <w:bCs/>
        </w:rPr>
        <w:t>born</w:t>
      </w:r>
      <w:r w:rsidR="00255842">
        <w:t xml:space="preserve"> </w:t>
      </w:r>
      <w:r w:rsidR="00255842" w:rsidRPr="00BF3CDB">
        <w:rPr>
          <w:b/>
          <w:bCs/>
        </w:rPr>
        <w:t>after</w:t>
      </w:r>
      <w:r w:rsidR="00255842">
        <w:t xml:space="preserve"> </w:t>
      </w:r>
      <w:r w:rsidR="00255842" w:rsidRPr="00255842">
        <w:rPr>
          <w:rFonts w:ascii="Consolas" w:hAnsi="Consolas"/>
          <w:b/>
          <w:bCs/>
        </w:rPr>
        <w:t>'</w:t>
      </w:r>
      <w:r w:rsidR="0006713B">
        <w:rPr>
          <w:rFonts w:ascii="Consolas" w:hAnsi="Consolas"/>
          <w:b/>
          <w:bCs/>
        </w:rPr>
        <w:t>200</w:t>
      </w:r>
      <w:r w:rsidR="00FE7E55">
        <w:rPr>
          <w:rFonts w:ascii="Consolas" w:hAnsi="Consolas"/>
          <w:b/>
          <w:bCs/>
        </w:rPr>
        <w:t>1</w:t>
      </w:r>
      <w:r w:rsidR="00255842" w:rsidRPr="00255842">
        <w:rPr>
          <w:rFonts w:ascii="Consolas" w:hAnsi="Consolas"/>
          <w:b/>
          <w:bCs/>
        </w:rPr>
        <w:t>-01-01'</w:t>
      </w:r>
      <w:r>
        <w:t>:</w:t>
      </w:r>
    </w:p>
    <w:p w14:paraId="433D5F99" w14:textId="46730350" w:rsidR="00A332DB" w:rsidRDefault="00A332DB" w:rsidP="00A332DB">
      <w:pPr>
        <w:ind w:firstLine="284"/>
      </w:pPr>
      <w:r>
        <w:t>•</w:t>
      </w:r>
      <w:r>
        <w:tab/>
      </w:r>
      <w:r w:rsidRPr="00B6257B">
        <w:rPr>
          <w:rFonts w:ascii="Consolas" w:hAnsi="Consolas"/>
          <w:b/>
        </w:rPr>
        <w:t>name</w:t>
      </w:r>
      <w:r>
        <w:t xml:space="preserve"> </w:t>
      </w:r>
      <w:r w:rsidR="001D3812">
        <w:rPr>
          <w:rFonts w:cstheme="minorHAnsi"/>
        </w:rPr>
        <w:t>-</w:t>
      </w:r>
      <w:r w:rsidRPr="001D3812">
        <w:rPr>
          <w:rFonts w:cstheme="minorHAnsi"/>
        </w:rPr>
        <w:t xml:space="preserve"> </w:t>
      </w:r>
      <w:r w:rsidR="001D3812" w:rsidRPr="001D3812">
        <w:rPr>
          <w:rFonts w:cstheme="minorHAnsi"/>
        </w:rPr>
        <w:t>concatenate</w:t>
      </w:r>
      <w:r w:rsidR="001D3812">
        <w:t xml:space="preserve"> the </w:t>
      </w:r>
      <w:r w:rsidR="00C22975" w:rsidRPr="00C22975">
        <w:rPr>
          <w:b/>
          <w:bCs/>
        </w:rPr>
        <w:t>reversed</w:t>
      </w:r>
      <w:r w:rsidR="00C22975">
        <w:t xml:space="preserve"> </w:t>
      </w:r>
      <w:r w:rsidR="0006474A">
        <w:t>value for</w:t>
      </w:r>
      <w:r w:rsidR="001D3812">
        <w:t xml:space="preserve"> </w:t>
      </w:r>
      <w:r w:rsidR="0006474A">
        <w:rPr>
          <w:rFonts w:ascii="Consolas" w:hAnsi="Consolas"/>
          <w:b/>
          <w:bCs/>
        </w:rPr>
        <w:t>last_name</w:t>
      </w:r>
      <w:r w:rsidR="001D3812">
        <w:t xml:space="preserve"> and the </w:t>
      </w:r>
      <w:r w:rsidR="0006474A">
        <w:rPr>
          <w:rFonts w:ascii="Consolas" w:hAnsi="Consolas"/>
          <w:b/>
          <w:bCs/>
        </w:rPr>
        <w:t>identity</w:t>
      </w:r>
      <w:r w:rsidR="001D3812">
        <w:t xml:space="preserve"> </w:t>
      </w:r>
      <w:r w:rsidR="001D3812" w:rsidRPr="00E26CC4">
        <w:t>value</w:t>
      </w:r>
      <w:r w:rsidR="00FD2246" w:rsidRPr="00FD2246">
        <w:t xml:space="preserve"> of the corresponding </w:t>
      </w:r>
      <w:r w:rsidR="0006474A">
        <w:t>colonist</w:t>
      </w:r>
      <w:r>
        <w:t>.</w:t>
      </w:r>
    </w:p>
    <w:p w14:paraId="24894FBE" w14:textId="0A2D80C5" w:rsidR="00A332DB" w:rsidRDefault="00A332DB" w:rsidP="00A332DB">
      <w:pPr>
        <w:ind w:firstLine="284"/>
      </w:pPr>
      <w:r>
        <w:t>•</w:t>
      </w:r>
      <w:r>
        <w:tab/>
      </w:r>
      <w:r w:rsidR="0006474A">
        <w:rPr>
          <w:rFonts w:ascii="Consolas" w:hAnsi="Consolas"/>
          <w:b/>
        </w:rPr>
        <w:t>manufacturer</w:t>
      </w:r>
      <w:r>
        <w:t xml:space="preserve"> </w:t>
      </w:r>
      <w:r w:rsidR="002A7AEC">
        <w:t>-</w:t>
      </w:r>
      <w:r>
        <w:t xml:space="preserve"> </w:t>
      </w:r>
      <w:r w:rsidR="00FD2246">
        <w:t>use</w:t>
      </w:r>
      <w:r>
        <w:t xml:space="preserve"> the </w:t>
      </w:r>
      <w:r w:rsidR="0006474A" w:rsidRPr="0006474A">
        <w:rPr>
          <w:rFonts w:cstheme="minorHAnsi"/>
          <w:b/>
          <w:bCs/>
        </w:rPr>
        <w:t xml:space="preserve">first </w:t>
      </w:r>
      <w:r w:rsidR="0006474A">
        <w:rPr>
          <w:rFonts w:cstheme="minorHAnsi"/>
          <w:b/>
          <w:bCs/>
        </w:rPr>
        <w:t xml:space="preserve">two </w:t>
      </w:r>
      <w:r w:rsidR="0006474A" w:rsidRPr="0006474A">
        <w:rPr>
          <w:rFonts w:cstheme="minorHAnsi"/>
          <w:b/>
          <w:bCs/>
        </w:rPr>
        <w:t>letter</w:t>
      </w:r>
      <w:r w:rsidR="0006474A">
        <w:rPr>
          <w:rFonts w:cstheme="minorHAnsi"/>
          <w:b/>
          <w:bCs/>
        </w:rPr>
        <w:t>s</w:t>
      </w:r>
      <w:r w:rsidR="0006474A" w:rsidRPr="0006474A">
        <w:rPr>
          <w:rFonts w:cstheme="minorHAnsi"/>
        </w:rPr>
        <w:t xml:space="preserve"> from the </w:t>
      </w:r>
      <w:r w:rsidR="0006474A">
        <w:rPr>
          <w:rFonts w:ascii="Consolas" w:hAnsi="Consolas"/>
          <w:b/>
          <w:bCs/>
        </w:rPr>
        <w:t>first_name</w:t>
      </w:r>
      <w:r w:rsidR="0006474A" w:rsidRPr="0006474A">
        <w:rPr>
          <w:rFonts w:ascii="Calibri" w:hAnsi="Calibri" w:cs="Calibri"/>
        </w:rPr>
        <w:t xml:space="preserve"> (</w:t>
      </w:r>
      <w:r w:rsidR="0006474A" w:rsidRPr="0006474A">
        <w:rPr>
          <w:rFonts w:ascii="Calibri" w:hAnsi="Calibri" w:cs="Calibri"/>
          <w:b/>
          <w:bCs/>
        </w:rPr>
        <w:t>capitalized</w:t>
      </w:r>
      <w:r w:rsidR="0006474A" w:rsidRPr="0006474A">
        <w:rPr>
          <w:rFonts w:ascii="Calibri" w:hAnsi="Calibri" w:cs="Calibri"/>
        </w:rPr>
        <w:t>)</w:t>
      </w:r>
      <w:r w:rsidR="0006474A">
        <w:rPr>
          <w:rFonts w:ascii="Calibri" w:hAnsi="Calibri" w:cs="Calibri"/>
        </w:rPr>
        <w:t xml:space="preserve">, concatenated with the </w:t>
      </w:r>
      <w:r w:rsidR="00855194" w:rsidRPr="00C22975">
        <w:rPr>
          <w:rFonts w:ascii="Calibri" w:hAnsi="Calibri" w:cs="Calibri"/>
          <w:b/>
          <w:bCs/>
        </w:rPr>
        <w:t>month</w:t>
      </w:r>
      <w:r w:rsidR="00855194">
        <w:rPr>
          <w:rFonts w:ascii="Calibri" w:hAnsi="Calibri" w:cs="Calibri"/>
        </w:rPr>
        <w:t xml:space="preserve"> from the </w:t>
      </w:r>
      <w:r w:rsidR="00855194" w:rsidRPr="00855194">
        <w:rPr>
          <w:rFonts w:ascii="Consolas" w:hAnsi="Consolas" w:cs="Calibri"/>
          <w:b/>
          <w:bCs/>
        </w:rPr>
        <w:t>birth_date</w:t>
      </w:r>
      <w:r w:rsidRPr="0006474A">
        <w:rPr>
          <w:rFonts w:ascii="Calibri" w:hAnsi="Calibri" w:cs="Calibri"/>
        </w:rPr>
        <w:t>.</w:t>
      </w:r>
    </w:p>
    <w:p w14:paraId="42C4F9B9" w14:textId="2EE90882" w:rsidR="00A332DB" w:rsidRPr="000B7370" w:rsidRDefault="00A332DB" w:rsidP="00A332DB">
      <w:pPr>
        <w:ind w:firstLine="284"/>
        <w:rPr>
          <w:lang w:val="bg-BG"/>
        </w:rPr>
      </w:pPr>
      <w:r>
        <w:t>•</w:t>
      </w:r>
      <w:r>
        <w:tab/>
      </w:r>
      <w:r w:rsidR="00F0644D">
        <w:rPr>
          <w:rFonts w:ascii="Consolas" w:hAnsi="Consolas"/>
          <w:b/>
        </w:rPr>
        <w:t>speed</w:t>
      </w:r>
      <w:r>
        <w:t xml:space="preserve"> </w:t>
      </w:r>
      <w:r w:rsidR="00FD2246">
        <w:t>–</w:t>
      </w:r>
      <w:r w:rsidR="002A7AEC">
        <w:t xml:space="preserve"> </w:t>
      </w:r>
      <w:r w:rsidR="00F0644D">
        <w:t xml:space="preserve">use the </w:t>
      </w:r>
      <w:r w:rsidR="00F0644D" w:rsidRPr="00F0644D">
        <w:rPr>
          <w:b/>
          <w:bCs/>
        </w:rPr>
        <w:t>year</w:t>
      </w:r>
      <w:r w:rsidR="00F0644D">
        <w:t xml:space="preserve"> from the </w:t>
      </w:r>
      <w:r w:rsidR="00F0644D" w:rsidRPr="00F0644D">
        <w:rPr>
          <w:rFonts w:ascii="Consolas" w:hAnsi="Consolas"/>
          <w:b/>
          <w:bCs/>
        </w:rPr>
        <w:t>birth_date</w:t>
      </w:r>
      <w:r w:rsidR="00F0644D">
        <w:t xml:space="preserve">, </w:t>
      </w:r>
      <w:r w:rsidR="00F0644D" w:rsidRPr="00F0644D">
        <w:t>increased</w:t>
      </w:r>
      <w:r w:rsidR="00F0644D">
        <w:t xml:space="preserve"> by </w:t>
      </w:r>
      <w:r w:rsidR="00F0644D">
        <w:rPr>
          <w:rFonts w:ascii="Consolas" w:hAnsi="Consolas"/>
          <w:b/>
          <w:bCs/>
        </w:rPr>
        <w:t>10</w:t>
      </w:r>
      <w:r w:rsidR="00F0644D" w:rsidRPr="00F0644D">
        <w:rPr>
          <w:rFonts w:ascii="Consolas" w:hAnsi="Consolas"/>
          <w:b/>
          <w:bCs/>
        </w:rPr>
        <w:t>0</w:t>
      </w:r>
      <w:r>
        <w:t>.</w:t>
      </w:r>
    </w:p>
    <w:p w14:paraId="2C44717C" w14:textId="259198DB" w:rsidR="00FD2246" w:rsidRPr="00FD2246" w:rsidRDefault="00FD2246" w:rsidP="00FD2246">
      <w:pPr>
        <w:ind w:firstLine="284"/>
        <w:rPr>
          <w:bCs/>
        </w:rPr>
      </w:pPr>
      <w:r w:rsidRPr="00FD2246">
        <w:rPr>
          <w:bCs/>
        </w:rPr>
        <w:t xml:space="preserve">Do </w:t>
      </w:r>
      <w:r w:rsidRPr="00FD2246">
        <w:rPr>
          <w:b/>
        </w:rPr>
        <w:t xml:space="preserve">not hard-code </w:t>
      </w:r>
      <w:r w:rsidRPr="00FD2246">
        <w:rPr>
          <w:bCs/>
        </w:rPr>
        <w:t>values</w:t>
      </w:r>
      <w:r w:rsidR="00B90217">
        <w:rPr>
          <w:bCs/>
        </w:rPr>
        <w:t>! D</w:t>
      </w:r>
      <w:r w:rsidRPr="00FD2246">
        <w:rPr>
          <w:bCs/>
        </w:rPr>
        <w:t xml:space="preserve">erive them dynamically from the </w:t>
      </w:r>
      <w:r w:rsidR="00872135">
        <w:rPr>
          <w:rFonts w:ascii="Consolas" w:hAnsi="Consolas"/>
          <w:b/>
        </w:rPr>
        <w:t>colonist</w:t>
      </w:r>
      <w:r w:rsidRPr="00B90217">
        <w:rPr>
          <w:rFonts w:ascii="Consolas" w:hAnsi="Consolas"/>
          <w:b/>
        </w:rPr>
        <w:t>s</w:t>
      </w:r>
      <w:r w:rsidRPr="00FD2246">
        <w:rPr>
          <w:bCs/>
        </w:rPr>
        <w:t xml:space="preserve"> table using SQL queries.</w:t>
      </w:r>
    </w:p>
    <w:p w14:paraId="2B774012" w14:textId="40428EF4" w:rsidR="00A332DB" w:rsidRDefault="00FD2246" w:rsidP="00FD2246">
      <w:pPr>
        <w:ind w:firstLine="284"/>
      </w:pPr>
      <w:r w:rsidRPr="00FD2246">
        <w:rPr>
          <w:bCs/>
        </w:rPr>
        <w:t xml:space="preserve">Ensure you </w:t>
      </w:r>
      <w:r w:rsidR="00B90217">
        <w:rPr>
          <w:bCs/>
        </w:rPr>
        <w:t>only insert</w:t>
      </w:r>
      <w:r w:rsidRPr="00FD2246">
        <w:rPr>
          <w:bCs/>
        </w:rPr>
        <w:t xml:space="preserve"> data </w:t>
      </w:r>
      <w:r w:rsidR="00B90217">
        <w:rPr>
          <w:bCs/>
        </w:rPr>
        <w:t>from</w:t>
      </w:r>
      <w:r w:rsidRPr="00FD2246">
        <w:rPr>
          <w:bCs/>
        </w:rPr>
        <w:t xml:space="preserve"> the </w:t>
      </w:r>
      <w:r w:rsidR="00872135" w:rsidRPr="00255842">
        <w:rPr>
          <w:b/>
          <w:bCs/>
        </w:rPr>
        <w:t>colonists</w:t>
      </w:r>
      <w:r w:rsidR="00872135">
        <w:t xml:space="preserve"> </w:t>
      </w:r>
      <w:r w:rsidR="00872135" w:rsidRPr="00255842">
        <w:rPr>
          <w:b/>
          <w:bCs/>
        </w:rPr>
        <w:t>born</w:t>
      </w:r>
      <w:r w:rsidR="00872135">
        <w:t xml:space="preserve"> </w:t>
      </w:r>
      <w:r w:rsidR="00872135" w:rsidRPr="00BF3CDB">
        <w:rPr>
          <w:b/>
          <w:bCs/>
        </w:rPr>
        <w:t>after</w:t>
      </w:r>
      <w:r w:rsidR="00872135">
        <w:t xml:space="preserve"> </w:t>
      </w:r>
      <w:r w:rsidR="00872135" w:rsidRPr="00255842">
        <w:rPr>
          <w:rFonts w:ascii="Consolas" w:hAnsi="Consolas"/>
          <w:b/>
          <w:bCs/>
        </w:rPr>
        <w:t>'</w:t>
      </w:r>
      <w:r w:rsidR="00872135">
        <w:rPr>
          <w:rFonts w:ascii="Consolas" w:hAnsi="Consolas"/>
          <w:b/>
          <w:bCs/>
        </w:rPr>
        <w:t>200</w:t>
      </w:r>
      <w:r w:rsidR="00A93838">
        <w:rPr>
          <w:rFonts w:ascii="Consolas" w:hAnsi="Consolas"/>
          <w:b/>
          <w:bCs/>
        </w:rPr>
        <w:t>1</w:t>
      </w:r>
      <w:r w:rsidR="00872135" w:rsidRPr="00255842">
        <w:rPr>
          <w:rFonts w:ascii="Consolas" w:hAnsi="Consolas"/>
          <w:b/>
          <w:bCs/>
        </w:rPr>
        <w:t>-01-01'</w:t>
      </w:r>
      <w:r w:rsidR="00B90217" w:rsidRPr="00B90217">
        <w:rPr>
          <w:bCs/>
        </w:rPr>
        <w:t>.</w:t>
      </w:r>
    </w:p>
    <w:p w14:paraId="22EE5D69" w14:textId="77777777" w:rsidR="00F01F3D" w:rsidRPr="006673A0" w:rsidRDefault="00F01F3D" w:rsidP="00F01F3D">
      <w:pPr>
        <w:pStyle w:val="Heading4"/>
        <w:rPr>
          <w:lang w:val="bg-BG"/>
        </w:rPr>
      </w:pPr>
      <w:r w:rsidRPr="006673A0">
        <w:t>Example</w:t>
      </w:r>
    </w:p>
    <w:tbl>
      <w:tblPr>
        <w:tblStyle w:val="TableGrid"/>
        <w:tblW w:w="6494" w:type="dxa"/>
        <w:tblLayout w:type="fixed"/>
        <w:tblLook w:val="04A0" w:firstRow="1" w:lastRow="0" w:firstColumn="1" w:lastColumn="0" w:noHBand="0" w:noVBand="1"/>
      </w:tblPr>
      <w:tblGrid>
        <w:gridCol w:w="608"/>
        <w:gridCol w:w="2807"/>
        <w:gridCol w:w="2089"/>
        <w:gridCol w:w="990"/>
      </w:tblGrid>
      <w:tr w:rsidR="00831288" w:rsidRPr="006673A0" w14:paraId="4AB09083" w14:textId="29974FFC" w:rsidTr="0065458C">
        <w:trPr>
          <w:trHeight w:val="275"/>
        </w:trPr>
        <w:tc>
          <w:tcPr>
            <w:tcW w:w="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AC1F674" w14:textId="06DA5E6C" w:rsidR="00831288" w:rsidRDefault="00831288" w:rsidP="00F01F3D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id</w:t>
            </w:r>
          </w:p>
        </w:tc>
        <w:tc>
          <w:tcPr>
            <w:tcW w:w="2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D02E53E" w14:textId="0C0E54A1" w:rsidR="00831288" w:rsidRDefault="00831288" w:rsidP="00F01F3D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name</w:t>
            </w:r>
          </w:p>
        </w:tc>
        <w:tc>
          <w:tcPr>
            <w:tcW w:w="2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E187B1D" w14:textId="128867E1" w:rsidR="00831288" w:rsidRDefault="00831288" w:rsidP="00F01F3D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manufacturer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C37C787" w14:textId="61F3AC4D" w:rsidR="00831288" w:rsidRDefault="00831288" w:rsidP="00F01F3D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speed</w:t>
            </w:r>
          </w:p>
        </w:tc>
      </w:tr>
      <w:tr w:rsidR="00831288" w:rsidRPr="006673A0" w14:paraId="5F06B280" w14:textId="062EA5C8" w:rsidTr="0065458C">
        <w:trPr>
          <w:trHeight w:val="454"/>
        </w:trPr>
        <w:tc>
          <w:tcPr>
            <w:tcW w:w="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970508" w14:textId="277D4373" w:rsidR="00831288" w:rsidRPr="00831288" w:rsidRDefault="00831288" w:rsidP="00831288">
            <w:pPr>
              <w:spacing w:before="0" w:after="0"/>
              <w:rPr>
                <w:rFonts w:ascii="Consolas" w:hAnsi="Consolas"/>
              </w:rPr>
            </w:pPr>
            <w:r w:rsidRPr="00831288">
              <w:rPr>
                <w:rFonts w:ascii="Consolas" w:hAnsi="Consolas"/>
              </w:rPr>
              <w:t>…</w:t>
            </w:r>
          </w:p>
        </w:tc>
        <w:tc>
          <w:tcPr>
            <w:tcW w:w="2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A8DAAD" w14:textId="4A9C09EB" w:rsidR="00831288" w:rsidRPr="00831288" w:rsidRDefault="00831288" w:rsidP="00831288">
            <w:pPr>
              <w:spacing w:before="0" w:after="0"/>
              <w:rPr>
                <w:rFonts w:ascii="Consolas" w:hAnsi="Consolas"/>
              </w:rPr>
            </w:pPr>
            <w:r w:rsidRPr="00831288">
              <w:rPr>
                <w:rFonts w:ascii="Consolas" w:hAnsi="Consolas"/>
              </w:rPr>
              <w:t>…</w:t>
            </w:r>
          </w:p>
        </w:tc>
        <w:tc>
          <w:tcPr>
            <w:tcW w:w="2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CD9DF5D" w14:textId="69C7A09D" w:rsidR="00831288" w:rsidRPr="00831288" w:rsidRDefault="00831288" w:rsidP="00831288">
            <w:pPr>
              <w:spacing w:before="0" w:after="0"/>
              <w:rPr>
                <w:rFonts w:ascii="Consolas" w:hAnsi="Consolas"/>
              </w:rPr>
            </w:pPr>
            <w:r w:rsidRPr="00831288">
              <w:rPr>
                <w:rFonts w:ascii="Consolas" w:hAnsi="Consolas"/>
              </w:rPr>
              <w:t>…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5AB552" w14:textId="38D3C339" w:rsidR="00831288" w:rsidRPr="00831288" w:rsidRDefault="00831288" w:rsidP="00831288">
            <w:pPr>
              <w:spacing w:before="0" w:after="0"/>
              <w:rPr>
                <w:rFonts w:ascii="Consolas" w:hAnsi="Consolas"/>
              </w:rPr>
            </w:pPr>
            <w:r w:rsidRPr="00831288">
              <w:rPr>
                <w:rFonts w:ascii="Consolas" w:hAnsi="Consolas"/>
              </w:rPr>
              <w:t>…</w:t>
            </w:r>
          </w:p>
        </w:tc>
      </w:tr>
      <w:tr w:rsidR="00831288" w:rsidRPr="006673A0" w14:paraId="65BF2F9F" w14:textId="1CAB7E75" w:rsidTr="0065458C">
        <w:trPr>
          <w:trHeight w:val="454"/>
        </w:trPr>
        <w:tc>
          <w:tcPr>
            <w:tcW w:w="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D3ACF9" w14:textId="49656890" w:rsidR="00831288" w:rsidRPr="00831288" w:rsidRDefault="00831288" w:rsidP="00831288">
            <w:pPr>
              <w:spacing w:before="0" w:after="0"/>
              <w:rPr>
                <w:rFonts w:ascii="Consolas" w:hAnsi="Consolas"/>
              </w:rPr>
            </w:pPr>
            <w:r w:rsidRPr="00831288">
              <w:rPr>
                <w:rFonts w:ascii="Consolas" w:hAnsi="Consolas"/>
              </w:rPr>
              <w:t>14</w:t>
            </w:r>
          </w:p>
        </w:tc>
        <w:tc>
          <w:tcPr>
            <w:tcW w:w="2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9C2A1A" w14:textId="25BD1BF4" w:rsidR="00831288" w:rsidRPr="00831288" w:rsidRDefault="00831288" w:rsidP="00831288">
            <w:pPr>
              <w:spacing w:before="0" w:after="0"/>
              <w:rPr>
                <w:rFonts w:ascii="Consolas" w:hAnsi="Consolas"/>
              </w:rPr>
            </w:pPr>
            <w:r w:rsidRPr="00831288">
              <w:rPr>
                <w:rFonts w:ascii="Consolas" w:hAnsi="Consolas"/>
              </w:rPr>
              <w:t>Adder</w:t>
            </w:r>
          </w:p>
        </w:tc>
        <w:tc>
          <w:tcPr>
            <w:tcW w:w="2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9F8C86" w14:textId="33F245A5" w:rsidR="00831288" w:rsidRPr="0065458C" w:rsidRDefault="00831288" w:rsidP="00831288">
            <w:pPr>
              <w:spacing w:before="0" w:after="0"/>
              <w:rPr>
                <w:rFonts w:ascii="Consolas" w:hAnsi="Consolas"/>
                <w:lang w:val="bg-BG"/>
              </w:rPr>
            </w:pPr>
            <w:r w:rsidRPr="00831288">
              <w:rPr>
                <w:rFonts w:ascii="Consolas" w:hAnsi="Consolas"/>
              </w:rPr>
              <w:t>Fivebridge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DEAFC5" w14:textId="245E3298" w:rsidR="00831288" w:rsidRPr="00831288" w:rsidRDefault="00831288" w:rsidP="00831288">
            <w:pPr>
              <w:spacing w:before="0" w:after="0"/>
              <w:rPr>
                <w:rFonts w:ascii="Consolas" w:hAnsi="Consolas"/>
              </w:rPr>
            </w:pPr>
            <w:r w:rsidRPr="00831288">
              <w:rPr>
                <w:rFonts w:ascii="Consolas" w:hAnsi="Consolas"/>
              </w:rPr>
              <w:t>7000</w:t>
            </w:r>
          </w:p>
        </w:tc>
      </w:tr>
      <w:tr w:rsidR="00831288" w:rsidRPr="006673A0" w14:paraId="0C7962B4" w14:textId="4A45345D" w:rsidTr="0065458C">
        <w:trPr>
          <w:trHeight w:val="454"/>
        </w:trPr>
        <w:tc>
          <w:tcPr>
            <w:tcW w:w="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4F1556" w14:textId="4CC7AD50" w:rsidR="00831288" w:rsidRPr="00831288" w:rsidRDefault="00831288" w:rsidP="00831288">
            <w:pPr>
              <w:spacing w:before="0" w:after="0"/>
              <w:rPr>
                <w:rFonts w:ascii="Consolas" w:hAnsi="Consolas"/>
              </w:rPr>
            </w:pPr>
            <w:r w:rsidRPr="00831288">
              <w:rPr>
                <w:rFonts w:ascii="Consolas" w:hAnsi="Consolas"/>
              </w:rPr>
              <w:t>15</w:t>
            </w:r>
          </w:p>
        </w:tc>
        <w:tc>
          <w:tcPr>
            <w:tcW w:w="2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05FE28" w14:textId="3340EBFD" w:rsidR="00831288" w:rsidRPr="00831288" w:rsidRDefault="00831288" w:rsidP="00831288">
            <w:pPr>
              <w:spacing w:before="0" w:after="0"/>
              <w:rPr>
                <w:rFonts w:ascii="Consolas" w:hAnsi="Consolas"/>
              </w:rPr>
            </w:pPr>
            <w:r w:rsidRPr="00831288">
              <w:rPr>
                <w:rFonts w:ascii="Consolas" w:hAnsi="Consolas"/>
              </w:rPr>
              <w:t>CS Hannibal</w:t>
            </w:r>
          </w:p>
        </w:tc>
        <w:tc>
          <w:tcPr>
            <w:tcW w:w="2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F23FD0" w14:textId="11645E9C" w:rsidR="00831288" w:rsidRPr="0065458C" w:rsidRDefault="00831288" w:rsidP="00831288">
            <w:pPr>
              <w:spacing w:before="0" w:after="0"/>
              <w:rPr>
                <w:rFonts w:ascii="Consolas" w:hAnsi="Consolas"/>
                <w:lang w:val="bg-BG"/>
              </w:rPr>
            </w:pPr>
            <w:r w:rsidRPr="00831288">
              <w:rPr>
                <w:rFonts w:ascii="Consolas" w:hAnsi="Consolas"/>
              </w:rPr>
              <w:t>Oyoba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86D18D" w14:textId="60BC8A65" w:rsidR="00831288" w:rsidRPr="00831288" w:rsidRDefault="00831288" w:rsidP="00831288">
            <w:pPr>
              <w:spacing w:before="0" w:after="0"/>
              <w:rPr>
                <w:rFonts w:ascii="Consolas" w:hAnsi="Consolas"/>
              </w:rPr>
            </w:pPr>
            <w:r w:rsidRPr="00831288">
              <w:rPr>
                <w:rFonts w:ascii="Consolas" w:hAnsi="Consolas"/>
              </w:rPr>
              <w:t>9000</w:t>
            </w:r>
          </w:p>
        </w:tc>
      </w:tr>
      <w:tr w:rsidR="00831288" w:rsidRPr="006673A0" w14:paraId="0AAF05DE" w14:textId="7298467B" w:rsidTr="0065458C">
        <w:trPr>
          <w:trHeight w:val="454"/>
        </w:trPr>
        <w:tc>
          <w:tcPr>
            <w:tcW w:w="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49E818" w14:textId="3C162174" w:rsidR="00831288" w:rsidRPr="00831288" w:rsidRDefault="00831288" w:rsidP="00831288">
            <w:pPr>
              <w:spacing w:before="0" w:after="0"/>
              <w:rPr>
                <w:rFonts w:ascii="Consolas" w:hAnsi="Consolas"/>
              </w:rPr>
            </w:pPr>
            <w:r w:rsidRPr="00831288">
              <w:rPr>
                <w:rFonts w:ascii="Consolas" w:hAnsi="Consolas"/>
              </w:rPr>
              <w:t>16</w:t>
            </w:r>
          </w:p>
        </w:tc>
        <w:tc>
          <w:tcPr>
            <w:tcW w:w="2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17E7D2" w14:textId="27DB8646" w:rsidR="00831288" w:rsidRPr="0065458C" w:rsidRDefault="00831288" w:rsidP="00831288">
            <w:pPr>
              <w:spacing w:before="0" w:after="0"/>
              <w:rPr>
                <w:rFonts w:ascii="Consolas" w:hAnsi="Consolas"/>
                <w:lang w:val="bg-BG"/>
              </w:rPr>
            </w:pPr>
            <w:r w:rsidRPr="00831288">
              <w:rPr>
                <w:rFonts w:ascii="Consolas" w:hAnsi="Consolas"/>
              </w:rPr>
              <w:t>nawoC3675463850</w:t>
            </w:r>
          </w:p>
        </w:tc>
        <w:tc>
          <w:tcPr>
            <w:tcW w:w="2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59AFC4" w14:textId="41FB193E" w:rsidR="00831288" w:rsidRPr="0065458C" w:rsidRDefault="00831288" w:rsidP="00831288">
            <w:pPr>
              <w:spacing w:before="0" w:after="0"/>
              <w:rPr>
                <w:rFonts w:ascii="Consolas" w:hAnsi="Consolas"/>
                <w:lang w:val="bg-BG"/>
              </w:rPr>
            </w:pPr>
            <w:r w:rsidRPr="00831288">
              <w:rPr>
                <w:rFonts w:ascii="Consolas" w:hAnsi="Consolas"/>
              </w:rPr>
              <w:t>CL3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B8E43E" w14:textId="552E4C2A" w:rsidR="00831288" w:rsidRPr="00831288" w:rsidRDefault="00831288" w:rsidP="00831288">
            <w:pPr>
              <w:spacing w:before="0" w:after="0"/>
              <w:rPr>
                <w:rFonts w:ascii="Consolas" w:hAnsi="Consolas"/>
              </w:rPr>
            </w:pPr>
            <w:r w:rsidRPr="00831288">
              <w:rPr>
                <w:rFonts w:ascii="Consolas" w:hAnsi="Consolas"/>
              </w:rPr>
              <w:t>2102</w:t>
            </w:r>
          </w:p>
        </w:tc>
      </w:tr>
      <w:tr w:rsidR="00831288" w:rsidRPr="006673A0" w14:paraId="1BF4803A" w14:textId="3F66B7D8" w:rsidTr="0065458C">
        <w:trPr>
          <w:trHeight w:val="454"/>
        </w:trPr>
        <w:tc>
          <w:tcPr>
            <w:tcW w:w="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A7ABC2" w14:textId="6C2CC31E" w:rsidR="00831288" w:rsidRPr="00831288" w:rsidRDefault="00831288" w:rsidP="00831288">
            <w:pPr>
              <w:spacing w:before="0" w:after="0"/>
              <w:rPr>
                <w:rFonts w:ascii="Consolas" w:hAnsi="Consolas"/>
              </w:rPr>
            </w:pPr>
            <w:r w:rsidRPr="00831288">
              <w:rPr>
                <w:rFonts w:ascii="Consolas" w:hAnsi="Consolas"/>
              </w:rPr>
              <w:t>17</w:t>
            </w:r>
          </w:p>
        </w:tc>
        <w:tc>
          <w:tcPr>
            <w:tcW w:w="2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174E583" w14:textId="2BBAFEAD" w:rsidR="00831288" w:rsidRPr="0065458C" w:rsidRDefault="00831288" w:rsidP="00831288">
            <w:pPr>
              <w:spacing w:before="0" w:after="0"/>
              <w:rPr>
                <w:rFonts w:ascii="Consolas" w:hAnsi="Consolas"/>
                <w:lang w:val="bg-BG"/>
              </w:rPr>
            </w:pPr>
            <w:r w:rsidRPr="00831288">
              <w:rPr>
                <w:rFonts w:ascii="Consolas" w:hAnsi="Consolas"/>
              </w:rPr>
              <w:t>illeccU0309591317</w:t>
            </w:r>
          </w:p>
        </w:tc>
        <w:tc>
          <w:tcPr>
            <w:tcW w:w="2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95C559" w14:textId="3EF1D6EC" w:rsidR="00831288" w:rsidRPr="0065458C" w:rsidRDefault="00831288" w:rsidP="00831288">
            <w:pPr>
              <w:spacing w:before="0" w:after="0"/>
              <w:rPr>
                <w:rFonts w:ascii="Consolas" w:hAnsi="Consolas"/>
                <w:lang w:val="bg-BG"/>
              </w:rPr>
            </w:pPr>
            <w:r w:rsidRPr="00831288">
              <w:rPr>
                <w:rFonts w:ascii="Consolas" w:hAnsi="Consolas"/>
              </w:rPr>
              <w:t>BI6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8C08E98" w14:textId="1692DE70" w:rsidR="00831288" w:rsidRPr="00831288" w:rsidRDefault="00831288" w:rsidP="00831288">
            <w:pPr>
              <w:spacing w:before="0" w:after="0"/>
              <w:rPr>
                <w:rFonts w:ascii="Consolas" w:hAnsi="Consolas"/>
              </w:rPr>
            </w:pPr>
            <w:r w:rsidRPr="00831288">
              <w:rPr>
                <w:rFonts w:ascii="Consolas" w:hAnsi="Consolas"/>
              </w:rPr>
              <w:t>2101</w:t>
            </w:r>
          </w:p>
        </w:tc>
      </w:tr>
      <w:tr w:rsidR="00831288" w:rsidRPr="006673A0" w14:paraId="446894B1" w14:textId="4EA9B93D" w:rsidTr="0065458C">
        <w:trPr>
          <w:trHeight w:val="454"/>
        </w:trPr>
        <w:tc>
          <w:tcPr>
            <w:tcW w:w="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B9D7B32" w14:textId="1B6C23F7" w:rsidR="00831288" w:rsidRPr="00831288" w:rsidRDefault="00831288" w:rsidP="00831288">
            <w:pPr>
              <w:spacing w:before="0" w:after="0"/>
              <w:rPr>
                <w:rFonts w:ascii="Consolas" w:hAnsi="Consolas"/>
              </w:rPr>
            </w:pPr>
            <w:r w:rsidRPr="00831288">
              <w:rPr>
                <w:rFonts w:ascii="Consolas" w:hAnsi="Consolas"/>
              </w:rPr>
              <w:t>18</w:t>
            </w:r>
          </w:p>
        </w:tc>
        <w:tc>
          <w:tcPr>
            <w:tcW w:w="2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388101" w14:textId="3FC9051F" w:rsidR="00831288" w:rsidRPr="0065458C" w:rsidRDefault="00831288" w:rsidP="00831288">
            <w:pPr>
              <w:spacing w:before="0" w:after="0"/>
              <w:rPr>
                <w:rFonts w:ascii="Consolas" w:hAnsi="Consolas"/>
                <w:lang w:val="bg-BG"/>
              </w:rPr>
            </w:pPr>
            <w:r w:rsidRPr="00831288">
              <w:rPr>
                <w:rFonts w:ascii="Consolas" w:hAnsi="Consolas"/>
              </w:rPr>
              <w:t>yelswoM1893106179</w:t>
            </w:r>
          </w:p>
        </w:tc>
        <w:tc>
          <w:tcPr>
            <w:tcW w:w="2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8C014E" w14:textId="56E189F3" w:rsidR="00831288" w:rsidRPr="0065458C" w:rsidRDefault="00831288" w:rsidP="00831288">
            <w:pPr>
              <w:spacing w:before="0" w:after="0"/>
              <w:rPr>
                <w:rFonts w:ascii="Consolas" w:hAnsi="Consolas"/>
                <w:lang w:val="bg-BG"/>
              </w:rPr>
            </w:pPr>
            <w:r w:rsidRPr="00831288">
              <w:rPr>
                <w:rFonts w:ascii="Consolas" w:hAnsi="Consolas"/>
              </w:rPr>
              <w:t>RO9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1B0CDD" w14:textId="49C03B49" w:rsidR="00831288" w:rsidRPr="00831288" w:rsidRDefault="00831288" w:rsidP="00831288">
            <w:pPr>
              <w:spacing w:before="0" w:after="0"/>
              <w:rPr>
                <w:rFonts w:ascii="Consolas" w:hAnsi="Consolas"/>
              </w:rPr>
            </w:pPr>
            <w:r w:rsidRPr="00831288">
              <w:rPr>
                <w:rFonts w:ascii="Consolas" w:hAnsi="Consolas"/>
              </w:rPr>
              <w:t>2101</w:t>
            </w:r>
          </w:p>
        </w:tc>
      </w:tr>
      <w:tr w:rsidR="00831288" w:rsidRPr="006673A0" w14:paraId="0005BF8A" w14:textId="77777777" w:rsidTr="0065458C">
        <w:trPr>
          <w:trHeight w:val="454"/>
        </w:trPr>
        <w:tc>
          <w:tcPr>
            <w:tcW w:w="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A322AD" w14:textId="05BC0FEC" w:rsidR="00831288" w:rsidRPr="00831288" w:rsidRDefault="00831288" w:rsidP="00831288">
            <w:pPr>
              <w:spacing w:before="0" w:after="0"/>
              <w:rPr>
                <w:rFonts w:ascii="Consolas" w:hAnsi="Consolas"/>
              </w:rPr>
            </w:pPr>
            <w:r w:rsidRPr="00831288">
              <w:rPr>
                <w:rFonts w:ascii="Consolas" w:hAnsi="Consolas"/>
              </w:rPr>
              <w:lastRenderedPageBreak/>
              <w:t>…</w:t>
            </w:r>
          </w:p>
        </w:tc>
        <w:tc>
          <w:tcPr>
            <w:tcW w:w="2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764D6C" w14:textId="337F8ED9" w:rsidR="00831288" w:rsidRPr="00831288" w:rsidRDefault="00831288" w:rsidP="00831288">
            <w:pPr>
              <w:spacing w:before="0" w:after="0"/>
              <w:rPr>
                <w:rFonts w:ascii="Consolas" w:hAnsi="Consolas"/>
              </w:rPr>
            </w:pPr>
            <w:r w:rsidRPr="00831288">
              <w:rPr>
                <w:rFonts w:ascii="Consolas" w:hAnsi="Consolas"/>
              </w:rPr>
              <w:t>…</w:t>
            </w:r>
          </w:p>
        </w:tc>
        <w:tc>
          <w:tcPr>
            <w:tcW w:w="2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84E467" w14:textId="42945314" w:rsidR="00831288" w:rsidRPr="00831288" w:rsidRDefault="00831288" w:rsidP="00831288">
            <w:pPr>
              <w:spacing w:before="0" w:after="0"/>
              <w:rPr>
                <w:rFonts w:ascii="Consolas" w:hAnsi="Consolas"/>
              </w:rPr>
            </w:pPr>
            <w:r w:rsidRPr="00831288">
              <w:rPr>
                <w:rFonts w:ascii="Consolas" w:hAnsi="Consolas"/>
              </w:rPr>
              <w:t>…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3B17C9" w14:textId="1FBA3888" w:rsidR="00831288" w:rsidRPr="00831288" w:rsidRDefault="00831288" w:rsidP="00831288">
            <w:pPr>
              <w:spacing w:before="0" w:after="0"/>
              <w:rPr>
                <w:rFonts w:ascii="Consolas" w:hAnsi="Consolas"/>
              </w:rPr>
            </w:pPr>
            <w:r w:rsidRPr="00831288">
              <w:rPr>
                <w:rFonts w:ascii="Consolas" w:hAnsi="Consolas"/>
              </w:rPr>
              <w:t>…</w:t>
            </w:r>
          </w:p>
        </w:tc>
      </w:tr>
      <w:tr w:rsidR="00831288" w:rsidRPr="006673A0" w14:paraId="66CBDD10" w14:textId="77777777" w:rsidTr="0065458C">
        <w:trPr>
          <w:trHeight w:val="454"/>
        </w:trPr>
        <w:tc>
          <w:tcPr>
            <w:tcW w:w="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45E666" w14:textId="6AFE11AF" w:rsidR="00831288" w:rsidRPr="00831288" w:rsidRDefault="00831288" w:rsidP="00831288">
            <w:pPr>
              <w:spacing w:before="0" w:after="0"/>
              <w:rPr>
                <w:rFonts w:ascii="Consolas" w:hAnsi="Consolas"/>
              </w:rPr>
            </w:pPr>
            <w:r w:rsidRPr="00831288">
              <w:rPr>
                <w:rFonts w:ascii="Consolas" w:hAnsi="Consolas"/>
              </w:rPr>
              <w:t>34</w:t>
            </w:r>
          </w:p>
        </w:tc>
        <w:tc>
          <w:tcPr>
            <w:tcW w:w="2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A4B025" w14:textId="3E95AC1B" w:rsidR="00831288" w:rsidRPr="0065458C" w:rsidRDefault="00831288" w:rsidP="00831288">
            <w:pPr>
              <w:spacing w:before="0" w:after="0"/>
              <w:rPr>
                <w:rFonts w:ascii="Consolas" w:hAnsi="Consolas"/>
                <w:lang w:val="bg-BG"/>
              </w:rPr>
            </w:pPr>
            <w:r w:rsidRPr="00831288">
              <w:rPr>
                <w:rFonts w:ascii="Consolas" w:hAnsi="Consolas"/>
              </w:rPr>
              <w:t>ittuppiliF0934906106</w:t>
            </w:r>
          </w:p>
        </w:tc>
        <w:tc>
          <w:tcPr>
            <w:tcW w:w="2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C065428" w14:textId="6E5D532B" w:rsidR="00831288" w:rsidRPr="0065458C" w:rsidRDefault="00831288" w:rsidP="00831288">
            <w:pPr>
              <w:spacing w:before="0" w:after="0"/>
              <w:rPr>
                <w:rFonts w:ascii="Consolas" w:hAnsi="Consolas"/>
                <w:lang w:val="bg-BG"/>
              </w:rPr>
            </w:pPr>
            <w:r w:rsidRPr="00831288">
              <w:rPr>
                <w:rFonts w:ascii="Consolas" w:hAnsi="Consolas"/>
              </w:rPr>
              <w:t>CH12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D75EC5" w14:textId="335D8171" w:rsidR="00831288" w:rsidRPr="00831288" w:rsidRDefault="00831288" w:rsidP="00831288">
            <w:pPr>
              <w:spacing w:before="0" w:after="0"/>
              <w:rPr>
                <w:rFonts w:ascii="Consolas" w:hAnsi="Consolas"/>
              </w:rPr>
            </w:pPr>
            <w:r w:rsidRPr="00831288">
              <w:rPr>
                <w:rFonts w:ascii="Consolas" w:hAnsi="Consolas"/>
              </w:rPr>
              <w:t>2108</w:t>
            </w:r>
          </w:p>
        </w:tc>
      </w:tr>
      <w:tr w:rsidR="00831288" w:rsidRPr="006673A0" w14:paraId="7CE13F78" w14:textId="2EB05C8B" w:rsidTr="0065458C">
        <w:trPr>
          <w:trHeight w:val="454"/>
        </w:trPr>
        <w:tc>
          <w:tcPr>
            <w:tcW w:w="6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D4C7E5" w14:textId="253B9DF3" w:rsidR="00831288" w:rsidRPr="00831288" w:rsidRDefault="00831288" w:rsidP="00831288">
            <w:pPr>
              <w:spacing w:before="0" w:after="0"/>
              <w:rPr>
                <w:rFonts w:ascii="Consolas" w:hAnsi="Consolas"/>
              </w:rPr>
            </w:pPr>
            <w:r w:rsidRPr="00831288">
              <w:rPr>
                <w:rFonts w:ascii="Consolas" w:hAnsi="Consolas"/>
              </w:rPr>
              <w:t>35</w:t>
            </w:r>
          </w:p>
        </w:tc>
        <w:tc>
          <w:tcPr>
            <w:tcW w:w="280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055EBA" w14:textId="5EF3B224" w:rsidR="00831288" w:rsidRPr="0065458C" w:rsidRDefault="00831288" w:rsidP="00831288">
            <w:pPr>
              <w:spacing w:before="0" w:after="0"/>
              <w:rPr>
                <w:rFonts w:ascii="Consolas" w:hAnsi="Consolas"/>
                <w:lang w:val="bg-BG"/>
              </w:rPr>
            </w:pPr>
            <w:r w:rsidRPr="00831288">
              <w:rPr>
                <w:rFonts w:ascii="Consolas" w:hAnsi="Consolas"/>
              </w:rPr>
              <w:t>seveirhS8673439787</w:t>
            </w:r>
          </w:p>
        </w:tc>
        <w:tc>
          <w:tcPr>
            <w:tcW w:w="20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0FEACC" w14:textId="49CFBF07" w:rsidR="00831288" w:rsidRPr="0065458C" w:rsidRDefault="00831288" w:rsidP="00831288">
            <w:pPr>
              <w:spacing w:before="0" w:after="0"/>
              <w:rPr>
                <w:rFonts w:ascii="Consolas" w:hAnsi="Consolas"/>
                <w:lang w:val="bg-BG"/>
              </w:rPr>
            </w:pPr>
            <w:r w:rsidRPr="00831288">
              <w:rPr>
                <w:rFonts w:ascii="Consolas" w:hAnsi="Consolas"/>
              </w:rPr>
              <w:t>FA4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AF7D28" w14:textId="374463A3" w:rsidR="00831288" w:rsidRPr="00831288" w:rsidRDefault="00831288" w:rsidP="00831288">
            <w:pPr>
              <w:spacing w:before="0" w:after="0"/>
              <w:rPr>
                <w:rFonts w:ascii="Consolas" w:hAnsi="Consolas"/>
              </w:rPr>
            </w:pPr>
            <w:r w:rsidRPr="00831288">
              <w:rPr>
                <w:rFonts w:ascii="Consolas" w:hAnsi="Consolas"/>
              </w:rPr>
              <w:t>2102</w:t>
            </w:r>
          </w:p>
        </w:tc>
      </w:tr>
    </w:tbl>
    <w:p w14:paraId="0CAB4E7A" w14:textId="77777777" w:rsidR="00F01F3D" w:rsidRPr="00F01F3D" w:rsidRDefault="00F01F3D" w:rsidP="00F01F3D">
      <w:pPr>
        <w:pStyle w:val="ListParagraph"/>
        <w:ind w:left="0"/>
        <w:rPr>
          <w:b/>
        </w:rPr>
      </w:pPr>
    </w:p>
    <w:p w14:paraId="031E219F" w14:textId="77777777" w:rsidR="006673A0" w:rsidRPr="006673A0" w:rsidRDefault="006673A0" w:rsidP="006673A0">
      <w:pPr>
        <w:pStyle w:val="Heading3"/>
        <w:numPr>
          <w:ilvl w:val="0"/>
          <w:numId w:val="41"/>
        </w:numPr>
        <w:ind w:left="540" w:hanging="540"/>
        <w:rPr>
          <w:lang w:val="bg-BG"/>
        </w:rPr>
      </w:pPr>
      <w:r w:rsidRPr="006673A0">
        <w:t>Update</w:t>
      </w:r>
    </w:p>
    <w:p w14:paraId="35FC8A15" w14:textId="25043331" w:rsidR="006673A0" w:rsidRPr="006673A0" w:rsidRDefault="00D67EFB" w:rsidP="006673A0">
      <w:pPr>
        <w:rPr>
          <w:lang w:val="bg-BG"/>
        </w:rPr>
      </w:pPr>
      <w:r>
        <w:rPr>
          <w:b/>
          <w:noProof/>
        </w:rPr>
        <w:t>Update</w:t>
      </w:r>
      <w:r w:rsidR="009A5C6F" w:rsidRPr="009A5C6F">
        <w:rPr>
          <w:b/>
          <w:noProof/>
        </w:rPr>
        <w:t xml:space="preserve"> </w:t>
      </w:r>
      <w:r w:rsidR="009A5C6F" w:rsidRPr="009A5C6F">
        <w:rPr>
          <w:bCs/>
          <w:noProof/>
        </w:rPr>
        <w:t>the</w:t>
      </w:r>
      <w:r w:rsidR="009A5C6F" w:rsidRPr="009A5C6F">
        <w:rPr>
          <w:b/>
          <w:noProof/>
        </w:rPr>
        <w:t xml:space="preserve"> </w:t>
      </w:r>
      <w:r w:rsidR="00CF774E">
        <w:rPr>
          <w:rFonts w:ascii="Consolas" w:hAnsi="Consolas"/>
          <w:b/>
          <w:noProof/>
        </w:rPr>
        <w:t>purpose</w:t>
      </w:r>
      <w:r w:rsidR="009A5C6F" w:rsidRPr="009A5C6F">
        <w:rPr>
          <w:b/>
          <w:noProof/>
        </w:rPr>
        <w:t xml:space="preserve"> </w:t>
      </w:r>
      <w:r w:rsidR="00315684" w:rsidRPr="00315684">
        <w:rPr>
          <w:bCs/>
          <w:noProof/>
        </w:rPr>
        <w:t>column</w:t>
      </w:r>
      <w:r w:rsidR="00315684">
        <w:rPr>
          <w:b/>
          <w:noProof/>
        </w:rPr>
        <w:t xml:space="preserve"> </w:t>
      </w:r>
      <w:r w:rsidR="00315684">
        <w:rPr>
          <w:bCs/>
          <w:noProof/>
        </w:rPr>
        <w:t>in the</w:t>
      </w:r>
      <w:r w:rsidR="009A5C6F" w:rsidRPr="009A5C6F">
        <w:rPr>
          <w:bCs/>
          <w:noProof/>
        </w:rPr>
        <w:t xml:space="preserve"> </w:t>
      </w:r>
      <w:r w:rsidR="00CF774E">
        <w:rPr>
          <w:rFonts w:ascii="Consolas" w:hAnsi="Consolas"/>
          <w:b/>
          <w:noProof/>
        </w:rPr>
        <w:t>journeys</w:t>
      </w:r>
      <w:r w:rsidR="009A5C6F" w:rsidRPr="009A5C6F">
        <w:rPr>
          <w:bCs/>
          <w:noProof/>
        </w:rPr>
        <w:t xml:space="preserve"> </w:t>
      </w:r>
      <w:r w:rsidR="00315684">
        <w:rPr>
          <w:bCs/>
          <w:noProof/>
        </w:rPr>
        <w:t>table based</w:t>
      </w:r>
      <w:r w:rsidR="000765AF">
        <w:rPr>
          <w:bCs/>
          <w:noProof/>
        </w:rPr>
        <w:t xml:space="preserve"> on</w:t>
      </w:r>
      <w:r w:rsidR="00315684">
        <w:rPr>
          <w:bCs/>
          <w:noProof/>
        </w:rPr>
        <w:t xml:space="preserve"> </w:t>
      </w:r>
      <w:r w:rsidR="00CF774E" w:rsidRPr="00CF774E">
        <w:rPr>
          <w:rFonts w:cstheme="minorHAnsi"/>
          <w:bCs/>
          <w:noProof/>
        </w:rPr>
        <w:t xml:space="preserve">its </w:t>
      </w:r>
      <w:r w:rsidR="00CF774E" w:rsidRPr="00CF774E">
        <w:rPr>
          <w:rFonts w:cstheme="minorHAnsi"/>
          <w:b/>
          <w:noProof/>
        </w:rPr>
        <w:t>current state</w:t>
      </w:r>
      <w:r w:rsidR="006673A0" w:rsidRPr="003D2CCC">
        <w:rPr>
          <w:rFonts w:cstheme="minorHAnsi"/>
        </w:rPr>
        <w:t>:</w:t>
      </w:r>
    </w:p>
    <w:p w14:paraId="344A1FBF" w14:textId="2EB1BD49" w:rsidR="006673A0" w:rsidRPr="006673A0" w:rsidRDefault="00202325" w:rsidP="006673A0">
      <w:pPr>
        <w:pStyle w:val="ListParagraph"/>
        <w:numPr>
          <w:ilvl w:val="0"/>
          <w:numId w:val="45"/>
        </w:numPr>
        <w:rPr>
          <w:lang w:val="bg-BG"/>
        </w:rPr>
      </w:pPr>
      <w:r w:rsidRPr="00202325">
        <w:rPr>
          <w:bCs/>
          <w:noProof/>
        </w:rPr>
        <w:t>If</w:t>
      </w:r>
      <w:r w:rsidR="00A73A2C">
        <w:rPr>
          <w:bCs/>
          <w:noProof/>
        </w:rPr>
        <w:t xml:space="preserve"> </w:t>
      </w:r>
      <w:r w:rsidR="00315684">
        <w:rPr>
          <w:bCs/>
          <w:noProof/>
        </w:rPr>
        <w:t xml:space="preserve">the </w:t>
      </w:r>
      <w:r w:rsidR="00CF774E">
        <w:rPr>
          <w:rFonts w:ascii="Consolas" w:hAnsi="Consolas" w:cstheme="minorHAnsi"/>
          <w:b/>
          <w:noProof/>
        </w:rPr>
        <w:t>purpose</w:t>
      </w:r>
      <w:r w:rsidR="00CF774E" w:rsidRPr="00CF774E">
        <w:rPr>
          <w:rFonts w:cstheme="minorHAnsi"/>
          <w:b/>
          <w:noProof/>
        </w:rPr>
        <w:t xml:space="preserve"> </w:t>
      </w:r>
      <w:r w:rsidR="00CF774E" w:rsidRPr="00CF774E">
        <w:rPr>
          <w:rFonts w:cstheme="minorHAnsi"/>
          <w:bCs/>
          <w:noProof/>
        </w:rPr>
        <w:t xml:space="preserve">is currently </w:t>
      </w:r>
      <w:r w:rsidR="00CF774E">
        <w:rPr>
          <w:rFonts w:ascii="Consolas" w:hAnsi="Consolas" w:cstheme="minorHAnsi"/>
          <w:b/>
          <w:noProof/>
        </w:rPr>
        <w:t>'Military'</w:t>
      </w:r>
      <w:r w:rsidR="00CF774E" w:rsidRPr="00CF774E">
        <w:rPr>
          <w:rFonts w:cstheme="minorHAnsi"/>
          <w:bCs/>
          <w:noProof/>
        </w:rPr>
        <w:t xml:space="preserve">, </w:t>
      </w:r>
      <w:r w:rsidR="00506352">
        <w:rPr>
          <w:rFonts w:cstheme="minorHAnsi"/>
          <w:bCs/>
          <w:noProof/>
        </w:rPr>
        <w:t>change</w:t>
      </w:r>
      <w:r w:rsidR="00CF774E" w:rsidRPr="00CF774E">
        <w:rPr>
          <w:rFonts w:cstheme="minorHAnsi"/>
          <w:bCs/>
          <w:noProof/>
        </w:rPr>
        <w:t xml:space="preserve"> it to </w:t>
      </w:r>
      <w:r w:rsidR="00CF774E">
        <w:rPr>
          <w:rFonts w:ascii="Consolas" w:hAnsi="Consolas" w:cstheme="minorHAnsi"/>
          <w:b/>
          <w:noProof/>
        </w:rPr>
        <w:t>'Civil'</w:t>
      </w:r>
      <w:r w:rsidR="00CF774E" w:rsidRPr="00215CFE">
        <w:rPr>
          <w:rFonts w:cstheme="minorHAnsi"/>
          <w:bCs/>
          <w:noProof/>
        </w:rPr>
        <w:t>.</w:t>
      </w:r>
    </w:p>
    <w:p w14:paraId="2CDA3405" w14:textId="1B62F878" w:rsidR="00CF774E" w:rsidRPr="006673A0" w:rsidRDefault="00CF774E" w:rsidP="00CF774E">
      <w:pPr>
        <w:pStyle w:val="ListParagraph"/>
        <w:numPr>
          <w:ilvl w:val="0"/>
          <w:numId w:val="45"/>
        </w:numPr>
        <w:rPr>
          <w:lang w:val="bg-BG"/>
        </w:rPr>
      </w:pPr>
      <w:r w:rsidRPr="00202325">
        <w:rPr>
          <w:bCs/>
          <w:noProof/>
        </w:rPr>
        <w:t>If</w:t>
      </w:r>
      <w:r>
        <w:rPr>
          <w:bCs/>
          <w:noProof/>
        </w:rPr>
        <w:t xml:space="preserve"> the </w:t>
      </w:r>
      <w:r>
        <w:rPr>
          <w:rFonts w:ascii="Consolas" w:hAnsi="Consolas" w:cstheme="minorHAnsi"/>
          <w:b/>
          <w:noProof/>
        </w:rPr>
        <w:t>purpose</w:t>
      </w:r>
      <w:r w:rsidRPr="00CF774E">
        <w:rPr>
          <w:rFonts w:cstheme="minorHAnsi"/>
          <w:b/>
          <w:noProof/>
        </w:rPr>
        <w:t xml:space="preserve"> </w:t>
      </w:r>
      <w:r w:rsidRPr="00CF774E">
        <w:rPr>
          <w:rFonts w:cstheme="minorHAnsi"/>
          <w:bCs/>
          <w:noProof/>
        </w:rPr>
        <w:t>is currently set to</w:t>
      </w:r>
      <w:r w:rsidRPr="00CF774E">
        <w:rPr>
          <w:rFonts w:cstheme="minorHAnsi"/>
          <w:b/>
          <w:noProof/>
        </w:rPr>
        <w:t xml:space="preserve"> </w:t>
      </w:r>
      <w:r>
        <w:rPr>
          <w:rFonts w:ascii="Consolas" w:hAnsi="Consolas" w:cstheme="minorHAnsi"/>
          <w:b/>
          <w:noProof/>
        </w:rPr>
        <w:t>'Civil'</w:t>
      </w:r>
      <w:r w:rsidRPr="00CF774E">
        <w:rPr>
          <w:rFonts w:cstheme="minorHAnsi"/>
          <w:bCs/>
          <w:noProof/>
        </w:rPr>
        <w:t xml:space="preserve">, </w:t>
      </w:r>
      <w:r w:rsidR="00506352">
        <w:rPr>
          <w:rFonts w:cstheme="minorHAnsi"/>
          <w:bCs/>
          <w:noProof/>
        </w:rPr>
        <w:t>change</w:t>
      </w:r>
      <w:r w:rsidRPr="00CF774E">
        <w:rPr>
          <w:rFonts w:cstheme="minorHAnsi"/>
          <w:bCs/>
          <w:noProof/>
        </w:rPr>
        <w:t xml:space="preserve"> it to </w:t>
      </w:r>
      <w:r>
        <w:rPr>
          <w:rFonts w:ascii="Consolas" w:hAnsi="Consolas" w:cstheme="minorHAnsi"/>
          <w:b/>
          <w:noProof/>
        </w:rPr>
        <w:t>'Military'</w:t>
      </w:r>
      <w:r w:rsidRPr="00215CFE">
        <w:rPr>
          <w:rFonts w:cstheme="minorHAnsi"/>
          <w:bCs/>
          <w:noProof/>
        </w:rPr>
        <w:t>.</w:t>
      </w:r>
    </w:p>
    <w:p w14:paraId="0F98B76B" w14:textId="77777777" w:rsidR="00F80353" w:rsidRPr="006673A0" w:rsidRDefault="00F80353" w:rsidP="00F80353">
      <w:pPr>
        <w:pStyle w:val="Heading4"/>
        <w:rPr>
          <w:lang w:val="bg-BG"/>
        </w:rPr>
      </w:pPr>
      <w:r w:rsidRPr="006673A0">
        <w:t>Example</w:t>
      </w:r>
    </w:p>
    <w:tbl>
      <w:tblPr>
        <w:tblStyle w:val="TableGrid"/>
        <w:tblW w:w="6475" w:type="dxa"/>
        <w:tblLook w:val="04A0" w:firstRow="1" w:lastRow="0" w:firstColumn="1" w:lastColumn="0" w:noHBand="0" w:noVBand="1"/>
      </w:tblPr>
      <w:tblGrid>
        <w:gridCol w:w="625"/>
        <w:gridCol w:w="2084"/>
        <w:gridCol w:w="1876"/>
        <w:gridCol w:w="1890"/>
      </w:tblGrid>
      <w:tr w:rsidR="00B158BC" w:rsidRPr="006673A0" w14:paraId="324E1AE1" w14:textId="77777777" w:rsidTr="00B158BC">
        <w:trPr>
          <w:trHeight w:val="275"/>
        </w:trPr>
        <w:tc>
          <w:tcPr>
            <w:tcW w:w="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80AC09A" w14:textId="6B6B3240" w:rsidR="00B158BC" w:rsidRDefault="00B158BC" w:rsidP="008E2FF8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id</w:t>
            </w:r>
          </w:p>
        </w:tc>
        <w:tc>
          <w:tcPr>
            <w:tcW w:w="2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0C14E59" w14:textId="6F4A14BE" w:rsidR="00B158BC" w:rsidRDefault="00B158BC" w:rsidP="008E2FF8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purpose</w:t>
            </w:r>
          </w:p>
        </w:tc>
        <w:tc>
          <w:tcPr>
            <w:tcW w:w="1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2E79B4D" w14:textId="2F66C281" w:rsidR="00B158BC" w:rsidRDefault="00B158BC" w:rsidP="008E2FF8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station_id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A3DB343" w14:textId="591D4554" w:rsidR="00B158BC" w:rsidRDefault="00B158BC" w:rsidP="007075E5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spaceship_id</w:t>
            </w:r>
          </w:p>
        </w:tc>
      </w:tr>
      <w:tr w:rsidR="00B158BC" w:rsidRPr="006673A0" w14:paraId="50BCC25D" w14:textId="77777777" w:rsidTr="00B158BC">
        <w:trPr>
          <w:trHeight w:val="454"/>
        </w:trPr>
        <w:tc>
          <w:tcPr>
            <w:tcW w:w="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9D8E7E" w14:textId="7B57DA96" w:rsidR="00B158BC" w:rsidRPr="00B158BC" w:rsidRDefault="00B158BC" w:rsidP="00B158BC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</w:t>
            </w:r>
          </w:p>
        </w:tc>
        <w:tc>
          <w:tcPr>
            <w:tcW w:w="2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5C1B42D" w14:textId="1F8B85ED" w:rsidR="00B158BC" w:rsidRPr="00B158BC" w:rsidRDefault="00B158BC" w:rsidP="00B158BC">
            <w:pPr>
              <w:spacing w:before="0" w:after="0"/>
              <w:rPr>
                <w:rFonts w:ascii="Consolas" w:hAnsi="Consolas"/>
              </w:rPr>
            </w:pPr>
            <w:r w:rsidRPr="00B158BC">
              <w:rPr>
                <w:rFonts w:ascii="Consolas" w:hAnsi="Consolas"/>
              </w:rPr>
              <w:t>Military</w:t>
            </w:r>
          </w:p>
        </w:tc>
        <w:tc>
          <w:tcPr>
            <w:tcW w:w="1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32A0974" w14:textId="04FE8448" w:rsidR="00B158BC" w:rsidRPr="00B158BC" w:rsidRDefault="00B158BC" w:rsidP="00B158BC">
            <w:pPr>
              <w:spacing w:before="0" w:after="0"/>
              <w:rPr>
                <w:rFonts w:ascii="Consolas" w:hAnsi="Consolas"/>
              </w:rPr>
            </w:pPr>
            <w:r w:rsidRPr="00B158BC">
              <w:rPr>
                <w:rFonts w:ascii="Consolas" w:hAnsi="Consolas"/>
              </w:rPr>
              <w:t>25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EB95837" w14:textId="4125C743" w:rsidR="00B158BC" w:rsidRPr="00B158BC" w:rsidRDefault="00B158BC" w:rsidP="00B158BC">
            <w:pPr>
              <w:spacing w:before="0" w:after="0"/>
              <w:rPr>
                <w:rFonts w:ascii="Consolas" w:hAnsi="Consolas"/>
              </w:rPr>
            </w:pPr>
            <w:r w:rsidRPr="00B158BC">
              <w:rPr>
                <w:rFonts w:ascii="Consolas" w:hAnsi="Consolas"/>
              </w:rPr>
              <w:t>10</w:t>
            </w:r>
          </w:p>
        </w:tc>
      </w:tr>
      <w:tr w:rsidR="00B158BC" w:rsidRPr="006673A0" w14:paraId="70C75921" w14:textId="77777777" w:rsidTr="00B158BC">
        <w:trPr>
          <w:trHeight w:val="454"/>
        </w:trPr>
        <w:tc>
          <w:tcPr>
            <w:tcW w:w="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C0FCA7" w14:textId="7469A174" w:rsidR="00B158BC" w:rsidRPr="00B158BC" w:rsidRDefault="00B158BC" w:rsidP="00B158BC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</w:t>
            </w:r>
          </w:p>
        </w:tc>
        <w:tc>
          <w:tcPr>
            <w:tcW w:w="2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6A06B9" w14:textId="257056DC" w:rsidR="00B158BC" w:rsidRPr="00B158BC" w:rsidRDefault="00B158BC" w:rsidP="00B158BC">
            <w:pPr>
              <w:spacing w:before="0" w:after="0"/>
              <w:rPr>
                <w:rFonts w:ascii="Consolas" w:hAnsi="Consolas"/>
              </w:rPr>
            </w:pPr>
            <w:r w:rsidRPr="00B158BC">
              <w:rPr>
                <w:rFonts w:ascii="Consolas" w:hAnsi="Consolas"/>
              </w:rPr>
              <w:t>Military</w:t>
            </w:r>
          </w:p>
        </w:tc>
        <w:tc>
          <w:tcPr>
            <w:tcW w:w="1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90D101" w14:textId="420E4817" w:rsidR="00B158BC" w:rsidRPr="00B158BC" w:rsidRDefault="00B158BC" w:rsidP="00B158BC">
            <w:pPr>
              <w:spacing w:before="0" w:after="0"/>
              <w:rPr>
                <w:rFonts w:ascii="Consolas" w:hAnsi="Consolas"/>
              </w:rPr>
            </w:pPr>
            <w:r w:rsidRPr="00B158BC">
              <w:rPr>
                <w:rFonts w:ascii="Consolas" w:hAnsi="Consolas"/>
              </w:rPr>
              <w:t>30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AEFF7D" w14:textId="79678DB3" w:rsidR="00B158BC" w:rsidRPr="00B158BC" w:rsidRDefault="00B158BC" w:rsidP="00B158BC">
            <w:pPr>
              <w:spacing w:before="0" w:after="0"/>
              <w:rPr>
                <w:rFonts w:ascii="Consolas" w:hAnsi="Consolas"/>
              </w:rPr>
            </w:pPr>
            <w:r w:rsidRPr="00B158BC">
              <w:rPr>
                <w:rFonts w:ascii="Consolas" w:hAnsi="Consolas"/>
              </w:rPr>
              <w:t>11</w:t>
            </w:r>
          </w:p>
        </w:tc>
      </w:tr>
      <w:tr w:rsidR="00B158BC" w:rsidRPr="006673A0" w14:paraId="16E1FFEA" w14:textId="77777777" w:rsidTr="00B158BC">
        <w:trPr>
          <w:trHeight w:val="454"/>
        </w:trPr>
        <w:tc>
          <w:tcPr>
            <w:tcW w:w="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6669DC" w14:textId="1363CDD0" w:rsidR="00B158BC" w:rsidRPr="00B158BC" w:rsidRDefault="00B158BC" w:rsidP="00B158BC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</w:t>
            </w:r>
          </w:p>
        </w:tc>
        <w:tc>
          <w:tcPr>
            <w:tcW w:w="2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B33822" w14:textId="43A97E7D" w:rsidR="00B158BC" w:rsidRPr="00B158BC" w:rsidRDefault="00B158BC" w:rsidP="00B158BC">
            <w:pPr>
              <w:spacing w:before="0" w:after="0"/>
              <w:rPr>
                <w:rFonts w:ascii="Consolas" w:hAnsi="Consolas"/>
              </w:rPr>
            </w:pPr>
            <w:r w:rsidRPr="00B158BC">
              <w:rPr>
                <w:rFonts w:ascii="Consolas" w:hAnsi="Consolas"/>
              </w:rPr>
              <w:t>Civil</w:t>
            </w:r>
          </w:p>
        </w:tc>
        <w:tc>
          <w:tcPr>
            <w:tcW w:w="1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7D2E9E" w14:textId="33AA63E6" w:rsidR="00B158BC" w:rsidRPr="00B158BC" w:rsidRDefault="00B158BC" w:rsidP="00B158BC">
            <w:pPr>
              <w:spacing w:before="0" w:after="0"/>
              <w:rPr>
                <w:rFonts w:ascii="Consolas" w:hAnsi="Consolas"/>
              </w:rPr>
            </w:pPr>
            <w:r w:rsidRPr="00B158BC">
              <w:rPr>
                <w:rFonts w:ascii="Consolas" w:hAnsi="Consolas"/>
              </w:rPr>
              <w:t>9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723B11" w14:textId="36E9C221" w:rsidR="00B158BC" w:rsidRPr="00B158BC" w:rsidRDefault="00B158BC" w:rsidP="00B158BC">
            <w:pPr>
              <w:spacing w:before="0" w:after="0"/>
              <w:rPr>
                <w:rFonts w:ascii="Consolas" w:hAnsi="Consolas"/>
              </w:rPr>
            </w:pPr>
            <w:r w:rsidRPr="00B158BC">
              <w:rPr>
                <w:rFonts w:ascii="Consolas" w:hAnsi="Consolas"/>
              </w:rPr>
              <w:t>1</w:t>
            </w:r>
          </w:p>
        </w:tc>
      </w:tr>
      <w:tr w:rsidR="00B158BC" w:rsidRPr="006673A0" w14:paraId="330799E1" w14:textId="77777777" w:rsidTr="00B158BC">
        <w:trPr>
          <w:trHeight w:val="454"/>
        </w:trPr>
        <w:tc>
          <w:tcPr>
            <w:tcW w:w="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F31ACE" w14:textId="76DB62FA" w:rsidR="00B158BC" w:rsidRPr="00B158BC" w:rsidRDefault="00B158BC" w:rsidP="00B158BC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4</w:t>
            </w:r>
          </w:p>
        </w:tc>
        <w:tc>
          <w:tcPr>
            <w:tcW w:w="2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2372CB" w14:textId="6BF7FEB3" w:rsidR="00B158BC" w:rsidRPr="00B158BC" w:rsidRDefault="00B158BC" w:rsidP="00B158BC">
            <w:pPr>
              <w:spacing w:before="0" w:after="0"/>
              <w:rPr>
                <w:rFonts w:ascii="Consolas" w:hAnsi="Consolas"/>
              </w:rPr>
            </w:pPr>
            <w:r w:rsidRPr="00B158BC">
              <w:rPr>
                <w:rFonts w:ascii="Consolas" w:hAnsi="Consolas"/>
              </w:rPr>
              <w:t>Military</w:t>
            </w:r>
          </w:p>
        </w:tc>
        <w:tc>
          <w:tcPr>
            <w:tcW w:w="1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F7DE31" w14:textId="1605D5D5" w:rsidR="00B158BC" w:rsidRPr="00B158BC" w:rsidRDefault="00B158BC" w:rsidP="00B158BC">
            <w:pPr>
              <w:spacing w:before="0" w:after="0"/>
              <w:rPr>
                <w:rFonts w:ascii="Consolas" w:hAnsi="Consolas"/>
              </w:rPr>
            </w:pPr>
            <w:r w:rsidRPr="00B158BC">
              <w:rPr>
                <w:rFonts w:ascii="Consolas" w:hAnsi="Consolas"/>
              </w:rPr>
              <w:t>23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113CECD" w14:textId="1EF6D75C" w:rsidR="00B158BC" w:rsidRPr="00B158BC" w:rsidRDefault="00B158BC" w:rsidP="00B158BC">
            <w:pPr>
              <w:spacing w:before="0" w:after="0"/>
              <w:rPr>
                <w:rFonts w:ascii="Consolas" w:hAnsi="Consolas"/>
              </w:rPr>
            </w:pPr>
            <w:r w:rsidRPr="00B158BC">
              <w:rPr>
                <w:rFonts w:ascii="Consolas" w:hAnsi="Consolas"/>
              </w:rPr>
              <w:t>9</w:t>
            </w:r>
          </w:p>
        </w:tc>
      </w:tr>
      <w:tr w:rsidR="00B158BC" w:rsidRPr="006673A0" w14:paraId="6893BFBA" w14:textId="77777777" w:rsidTr="00B158BC">
        <w:trPr>
          <w:trHeight w:val="454"/>
        </w:trPr>
        <w:tc>
          <w:tcPr>
            <w:tcW w:w="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1F9AE8" w14:textId="5970F66C" w:rsidR="00B158BC" w:rsidRPr="00B158BC" w:rsidRDefault="00B158BC" w:rsidP="00B158BC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5</w:t>
            </w:r>
          </w:p>
        </w:tc>
        <w:tc>
          <w:tcPr>
            <w:tcW w:w="2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5A7120C" w14:textId="40581B64" w:rsidR="00B158BC" w:rsidRPr="00B158BC" w:rsidRDefault="00B158BC" w:rsidP="00B158BC">
            <w:pPr>
              <w:spacing w:before="0" w:after="0"/>
              <w:rPr>
                <w:rFonts w:ascii="Consolas" w:hAnsi="Consolas"/>
              </w:rPr>
            </w:pPr>
            <w:r w:rsidRPr="00B158BC">
              <w:rPr>
                <w:rFonts w:ascii="Consolas" w:hAnsi="Consolas"/>
              </w:rPr>
              <w:t>Civil</w:t>
            </w:r>
          </w:p>
        </w:tc>
        <w:tc>
          <w:tcPr>
            <w:tcW w:w="1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6C30E0" w14:textId="740C0531" w:rsidR="00B158BC" w:rsidRPr="00B158BC" w:rsidRDefault="00B158BC" w:rsidP="00B158BC">
            <w:pPr>
              <w:spacing w:before="0" w:after="0"/>
              <w:rPr>
                <w:rFonts w:ascii="Consolas" w:hAnsi="Consolas"/>
              </w:rPr>
            </w:pPr>
            <w:r w:rsidRPr="00B158BC">
              <w:rPr>
                <w:rFonts w:ascii="Consolas" w:hAnsi="Consolas"/>
              </w:rPr>
              <w:t>19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29BC50A" w14:textId="2CF87040" w:rsidR="00B158BC" w:rsidRPr="00B158BC" w:rsidRDefault="00B158BC" w:rsidP="00B158BC">
            <w:pPr>
              <w:spacing w:before="0" w:after="0"/>
              <w:rPr>
                <w:rFonts w:ascii="Consolas" w:hAnsi="Consolas"/>
              </w:rPr>
            </w:pPr>
            <w:r w:rsidRPr="00B158BC">
              <w:rPr>
                <w:rFonts w:ascii="Consolas" w:hAnsi="Consolas"/>
              </w:rPr>
              <w:t>15</w:t>
            </w:r>
          </w:p>
        </w:tc>
      </w:tr>
      <w:tr w:rsidR="00B158BC" w:rsidRPr="006673A0" w14:paraId="5EB4D2BF" w14:textId="77777777" w:rsidTr="00B158BC">
        <w:trPr>
          <w:trHeight w:val="454"/>
        </w:trPr>
        <w:tc>
          <w:tcPr>
            <w:tcW w:w="6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1044F9E" w14:textId="7A06F165" w:rsidR="00B158BC" w:rsidRPr="00B158BC" w:rsidRDefault="00B158BC" w:rsidP="00B158BC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…</w:t>
            </w:r>
          </w:p>
        </w:tc>
        <w:tc>
          <w:tcPr>
            <w:tcW w:w="20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FE2C80" w14:textId="4A866603" w:rsidR="00B158BC" w:rsidRPr="00B158BC" w:rsidRDefault="00B158BC" w:rsidP="00B158BC">
            <w:pPr>
              <w:spacing w:before="0" w:after="0"/>
              <w:rPr>
                <w:rFonts w:ascii="Consolas" w:hAnsi="Consolas"/>
              </w:rPr>
            </w:pPr>
            <w:r w:rsidRPr="00B158BC">
              <w:rPr>
                <w:rFonts w:ascii="Consolas" w:hAnsi="Consolas"/>
              </w:rPr>
              <w:t>…</w:t>
            </w:r>
          </w:p>
        </w:tc>
        <w:tc>
          <w:tcPr>
            <w:tcW w:w="18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1FE0730" w14:textId="77777777" w:rsidR="00B158BC" w:rsidRPr="00B158BC" w:rsidRDefault="00B158BC" w:rsidP="00B158BC">
            <w:pPr>
              <w:spacing w:before="0" w:after="0"/>
              <w:rPr>
                <w:rFonts w:ascii="Consolas" w:hAnsi="Consolas"/>
              </w:rPr>
            </w:pPr>
            <w:r w:rsidRPr="00B158BC">
              <w:rPr>
                <w:rFonts w:ascii="Consolas" w:hAnsi="Consolas"/>
              </w:rPr>
              <w:t>…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668A5D" w14:textId="77777777" w:rsidR="00B158BC" w:rsidRPr="00B158BC" w:rsidRDefault="00B158BC" w:rsidP="00B158BC">
            <w:pPr>
              <w:spacing w:before="0" w:after="0"/>
              <w:rPr>
                <w:rFonts w:ascii="Consolas" w:hAnsi="Consolas"/>
              </w:rPr>
            </w:pPr>
            <w:r w:rsidRPr="00B158BC">
              <w:rPr>
                <w:rFonts w:ascii="Consolas" w:hAnsi="Consolas"/>
              </w:rPr>
              <w:t>…</w:t>
            </w:r>
          </w:p>
        </w:tc>
      </w:tr>
    </w:tbl>
    <w:p w14:paraId="537D7906" w14:textId="77777777" w:rsidR="00F80353" w:rsidRPr="00034251" w:rsidRDefault="00F80353" w:rsidP="00F80353">
      <w:pPr>
        <w:pStyle w:val="ListParagraph"/>
        <w:ind w:left="0"/>
      </w:pPr>
    </w:p>
    <w:p w14:paraId="2B61BE6E" w14:textId="77777777" w:rsidR="006673A0" w:rsidRPr="006673A0" w:rsidRDefault="006673A0" w:rsidP="006673A0">
      <w:pPr>
        <w:pStyle w:val="Heading3"/>
        <w:numPr>
          <w:ilvl w:val="0"/>
          <w:numId w:val="41"/>
        </w:numPr>
        <w:ind w:left="540" w:hanging="540"/>
        <w:rPr>
          <w:lang w:val="bg-BG"/>
        </w:rPr>
      </w:pPr>
      <w:r w:rsidRPr="006673A0">
        <w:t>Delete</w:t>
      </w:r>
    </w:p>
    <w:p w14:paraId="5FD3549B" w14:textId="2172D1CA" w:rsidR="006673A0" w:rsidRPr="00316A03" w:rsidRDefault="00B12FFB" w:rsidP="006673A0">
      <w:pPr>
        <w:tabs>
          <w:tab w:val="left" w:pos="9162"/>
        </w:tabs>
        <w:rPr>
          <w:rFonts w:cstheme="minorHAnsi"/>
        </w:rPr>
      </w:pPr>
      <w:r w:rsidRPr="00B12FFB">
        <w:rPr>
          <w:rFonts w:cstheme="minorHAnsi"/>
        </w:rPr>
        <w:t>As you may recall</w:t>
      </w:r>
      <w:r w:rsidR="007415AF">
        <w:rPr>
          <w:rFonts w:cstheme="minorHAnsi"/>
        </w:rPr>
        <w:t xml:space="preserve">, </w:t>
      </w:r>
      <w:r w:rsidRPr="00B12FFB">
        <w:rPr>
          <w:rFonts w:cstheme="minorHAnsi"/>
        </w:rPr>
        <w:t>data was inserted and updated</w:t>
      </w:r>
      <w:r w:rsidR="007415AF" w:rsidRPr="007415AF">
        <w:rPr>
          <w:rFonts w:cstheme="minorHAnsi"/>
        </w:rPr>
        <w:t xml:space="preserve"> </w:t>
      </w:r>
      <w:r w:rsidR="007415AF" w:rsidRPr="00B12FFB">
        <w:rPr>
          <w:rFonts w:cstheme="minorHAnsi"/>
        </w:rPr>
        <w:t>during our initial work</w:t>
      </w:r>
      <w:r w:rsidRPr="00B12FFB">
        <w:rPr>
          <w:rFonts w:cstheme="minorHAnsi"/>
        </w:rPr>
        <w:t xml:space="preserve">. Now, </w:t>
      </w:r>
      <w:r w:rsidR="007415AF">
        <w:rPr>
          <w:rFonts w:cstheme="minorHAnsi"/>
        </w:rPr>
        <w:t>you</w:t>
      </w:r>
      <w:r w:rsidRPr="00B12FFB">
        <w:rPr>
          <w:rFonts w:cstheme="minorHAnsi"/>
        </w:rPr>
        <w:t xml:space="preserve"> need to </w:t>
      </w:r>
      <w:r w:rsidRPr="00B12FFB">
        <w:rPr>
          <w:rFonts w:cstheme="minorHAnsi"/>
          <w:b/>
          <w:bCs/>
        </w:rPr>
        <w:t>remove</w:t>
      </w:r>
      <w:r w:rsidRPr="00B12FFB">
        <w:rPr>
          <w:rFonts w:cstheme="minorHAnsi"/>
        </w:rPr>
        <w:t xml:space="preserve"> certain </w:t>
      </w:r>
      <w:r w:rsidR="004E0C4A" w:rsidRPr="0031312A">
        <w:rPr>
          <w:rFonts w:cstheme="minorHAnsi"/>
        </w:rPr>
        <w:t>records</w:t>
      </w:r>
      <w:r w:rsidRPr="00B12FFB">
        <w:rPr>
          <w:rFonts w:cstheme="minorHAnsi"/>
        </w:rPr>
        <w:t xml:space="preserve"> from the database</w:t>
      </w:r>
      <w:r w:rsidR="006673A0" w:rsidRPr="006673A0">
        <w:rPr>
          <w:rFonts w:cstheme="minorHAnsi"/>
        </w:rPr>
        <w:t>.</w:t>
      </w:r>
    </w:p>
    <w:p w14:paraId="42194454" w14:textId="733CC4A6" w:rsidR="006673A0" w:rsidRDefault="00734638" w:rsidP="006673A0">
      <w:r>
        <w:rPr>
          <w:b/>
        </w:rPr>
        <w:t>Delete</w:t>
      </w:r>
      <w:r>
        <w:t xml:space="preserve"> all </w:t>
      </w:r>
      <w:r w:rsidR="007415AF">
        <w:rPr>
          <w:b/>
        </w:rPr>
        <w:t>colonists</w:t>
      </w:r>
      <w:r>
        <w:t xml:space="preserve"> </w:t>
      </w:r>
      <w:r w:rsidR="007075E5">
        <w:t>who</w:t>
      </w:r>
      <w:r>
        <w:t xml:space="preserve"> </w:t>
      </w:r>
      <w:r w:rsidR="007075E5">
        <w:t xml:space="preserve">have </w:t>
      </w:r>
      <w:r w:rsidR="007075E5" w:rsidRPr="007075E5">
        <w:rPr>
          <w:b/>
          <w:bCs/>
        </w:rPr>
        <w:t>no</w:t>
      </w:r>
      <w:r w:rsidR="007415AF">
        <w:rPr>
          <w:b/>
          <w:bCs/>
        </w:rPr>
        <w:t xml:space="preserve">t </w:t>
      </w:r>
      <w:r w:rsidR="007415AF" w:rsidRPr="007415AF">
        <w:t>been</w:t>
      </w:r>
      <w:r w:rsidR="007415AF">
        <w:rPr>
          <w:b/>
          <w:bCs/>
        </w:rPr>
        <w:t xml:space="preserve"> assigned </w:t>
      </w:r>
      <w:r w:rsidR="007415AF" w:rsidRPr="007415AF">
        <w:t xml:space="preserve">to </w:t>
      </w:r>
      <w:r w:rsidR="007415AF">
        <w:rPr>
          <w:b/>
          <w:bCs/>
        </w:rPr>
        <w:t>any journeys</w:t>
      </w:r>
      <w:r w:rsidR="006673A0" w:rsidRPr="00DE7F6C">
        <w:rPr>
          <w:bCs/>
        </w:rPr>
        <w:t>.</w:t>
      </w:r>
    </w:p>
    <w:p w14:paraId="5F916334" w14:textId="77777777" w:rsidR="00204D76" w:rsidRPr="006673A0" w:rsidRDefault="00204D76" w:rsidP="00204D76">
      <w:pPr>
        <w:pStyle w:val="Heading4"/>
        <w:rPr>
          <w:lang w:val="bg-BG"/>
        </w:rPr>
      </w:pPr>
      <w:r w:rsidRPr="006673A0">
        <w:t>Example</w:t>
      </w:r>
    </w:p>
    <w:tbl>
      <w:tblPr>
        <w:tblStyle w:val="TableGrid"/>
        <w:tblW w:w="4495" w:type="dxa"/>
        <w:tblLook w:val="04A0" w:firstRow="1" w:lastRow="0" w:firstColumn="1" w:lastColumn="0" w:noHBand="0" w:noVBand="1"/>
      </w:tblPr>
      <w:tblGrid>
        <w:gridCol w:w="1280"/>
        <w:gridCol w:w="1547"/>
        <w:gridCol w:w="1668"/>
      </w:tblGrid>
      <w:tr w:rsidR="005C6160" w:rsidRPr="006673A0" w14:paraId="73EE8084" w14:textId="3374117A" w:rsidTr="00E41FC5">
        <w:trPr>
          <w:trHeight w:val="275"/>
        </w:trPr>
        <w:tc>
          <w:tcPr>
            <w:tcW w:w="1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797A29F" w14:textId="77777777" w:rsidR="005C6160" w:rsidRDefault="005C6160" w:rsidP="008E2FF8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id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F469AB5" w14:textId="5F6E3707" w:rsidR="005C6160" w:rsidRDefault="00F13A59" w:rsidP="008E2FF8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first_</w:t>
            </w:r>
            <w:r w:rsidR="005C6160">
              <w:rPr>
                <w:b/>
                <w:bCs/>
                <w:noProof/>
              </w:rPr>
              <w:t>name</w:t>
            </w:r>
          </w:p>
        </w:tc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6CF4D97" w14:textId="1CAF6587" w:rsidR="005C6160" w:rsidRDefault="00F13A59" w:rsidP="008E2FF8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last_name</w:t>
            </w:r>
          </w:p>
        </w:tc>
      </w:tr>
      <w:tr w:rsidR="005C6160" w:rsidRPr="006673A0" w14:paraId="5CD7F087" w14:textId="59E04C48" w:rsidTr="00E41FC5">
        <w:trPr>
          <w:trHeight w:val="454"/>
        </w:trPr>
        <w:tc>
          <w:tcPr>
            <w:tcW w:w="1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C53BDF" w14:textId="77777777" w:rsidR="005C6160" w:rsidRPr="005C6160" w:rsidRDefault="005C6160" w:rsidP="005C6160">
            <w:pPr>
              <w:spacing w:before="0" w:after="0"/>
              <w:rPr>
                <w:rFonts w:ascii="Consolas" w:hAnsi="Consolas"/>
              </w:rPr>
            </w:pPr>
            <w:r w:rsidRPr="005C6160">
              <w:rPr>
                <w:rFonts w:ascii="Consolas" w:hAnsi="Consolas"/>
              </w:rPr>
              <w:t>…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C968D7C" w14:textId="77777777" w:rsidR="005C6160" w:rsidRPr="005C6160" w:rsidRDefault="005C6160" w:rsidP="005C6160">
            <w:pPr>
              <w:spacing w:before="0" w:after="0"/>
              <w:rPr>
                <w:rFonts w:ascii="Consolas" w:hAnsi="Consolas"/>
              </w:rPr>
            </w:pPr>
            <w:r w:rsidRPr="005C6160">
              <w:rPr>
                <w:rFonts w:ascii="Consolas" w:hAnsi="Consolas"/>
              </w:rPr>
              <w:t>…</w:t>
            </w:r>
          </w:p>
        </w:tc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DB495D" w14:textId="605D61BA" w:rsidR="005C6160" w:rsidRPr="005C6160" w:rsidRDefault="005C6160" w:rsidP="005C6160">
            <w:pPr>
              <w:spacing w:before="0" w:after="0"/>
              <w:rPr>
                <w:rFonts w:ascii="Consolas" w:hAnsi="Consolas"/>
              </w:rPr>
            </w:pPr>
            <w:r w:rsidRPr="005C6160">
              <w:rPr>
                <w:rFonts w:ascii="Consolas" w:hAnsi="Consolas"/>
              </w:rPr>
              <w:t>…</w:t>
            </w:r>
          </w:p>
        </w:tc>
      </w:tr>
      <w:tr w:rsidR="00E41FC5" w:rsidRPr="006673A0" w14:paraId="0AFC9A0D" w14:textId="77777777" w:rsidTr="00E41FC5">
        <w:trPr>
          <w:trHeight w:val="454"/>
        </w:trPr>
        <w:tc>
          <w:tcPr>
            <w:tcW w:w="1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A2982F" w14:textId="46FCFAC4" w:rsidR="00E41FC5" w:rsidRPr="00E41FC5" w:rsidRDefault="00E41FC5" w:rsidP="00E41FC5">
            <w:pPr>
              <w:spacing w:before="0" w:after="0"/>
              <w:rPr>
                <w:rFonts w:ascii="Consolas" w:hAnsi="Consolas"/>
              </w:rPr>
            </w:pPr>
            <w:r w:rsidRPr="00E41FC5">
              <w:rPr>
                <w:rFonts w:ascii="Consolas" w:hAnsi="Consolas"/>
              </w:rPr>
              <w:t>93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B54920" w14:textId="5DF71058" w:rsidR="00E41FC5" w:rsidRPr="00E41FC5" w:rsidRDefault="00E41FC5" w:rsidP="00E41FC5">
            <w:pPr>
              <w:spacing w:before="0" w:after="0"/>
              <w:rPr>
                <w:rFonts w:ascii="Consolas" w:hAnsi="Consolas"/>
              </w:rPr>
            </w:pPr>
            <w:r w:rsidRPr="00E41FC5">
              <w:rPr>
                <w:rFonts w:ascii="Consolas" w:hAnsi="Consolas"/>
              </w:rPr>
              <w:t>Kirstin</w:t>
            </w:r>
          </w:p>
        </w:tc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C30DFE" w14:textId="2254EF1E" w:rsidR="00E41FC5" w:rsidRPr="00E41FC5" w:rsidRDefault="00E41FC5" w:rsidP="00E41FC5">
            <w:pPr>
              <w:spacing w:before="0" w:after="0"/>
              <w:rPr>
                <w:rFonts w:ascii="Consolas" w:hAnsi="Consolas"/>
              </w:rPr>
            </w:pPr>
            <w:r w:rsidRPr="00E41FC5">
              <w:rPr>
                <w:rFonts w:ascii="Consolas" w:hAnsi="Consolas"/>
              </w:rPr>
              <w:t>Steade</w:t>
            </w:r>
          </w:p>
        </w:tc>
      </w:tr>
      <w:tr w:rsidR="00E41FC5" w:rsidRPr="006673A0" w14:paraId="465058BA" w14:textId="77777777" w:rsidTr="00E41FC5">
        <w:trPr>
          <w:trHeight w:val="454"/>
        </w:trPr>
        <w:tc>
          <w:tcPr>
            <w:tcW w:w="1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AE90DC" w14:textId="18E699BC" w:rsidR="00E41FC5" w:rsidRPr="00E41FC5" w:rsidRDefault="00E41FC5" w:rsidP="00E41FC5">
            <w:pPr>
              <w:spacing w:before="0" w:after="0"/>
              <w:rPr>
                <w:rFonts w:ascii="Consolas" w:hAnsi="Consolas"/>
              </w:rPr>
            </w:pPr>
            <w:r w:rsidRPr="00E41FC5">
              <w:rPr>
                <w:rFonts w:ascii="Consolas" w:hAnsi="Consolas"/>
              </w:rPr>
              <w:t>94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EF7FAE0" w14:textId="739C7400" w:rsidR="00E41FC5" w:rsidRPr="00E41FC5" w:rsidRDefault="00E41FC5" w:rsidP="00E41FC5">
            <w:pPr>
              <w:spacing w:before="0" w:after="0"/>
              <w:rPr>
                <w:rFonts w:ascii="Consolas" w:hAnsi="Consolas"/>
              </w:rPr>
            </w:pPr>
            <w:r w:rsidRPr="00E41FC5">
              <w:rPr>
                <w:rFonts w:ascii="Consolas" w:hAnsi="Consolas"/>
              </w:rPr>
              <w:t>Chantalle</w:t>
            </w:r>
          </w:p>
        </w:tc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602AA2" w14:textId="798F9288" w:rsidR="00E41FC5" w:rsidRPr="00E41FC5" w:rsidRDefault="00E41FC5" w:rsidP="00E41FC5">
            <w:pPr>
              <w:spacing w:before="0" w:after="0"/>
              <w:rPr>
                <w:rFonts w:ascii="Consolas" w:hAnsi="Consolas"/>
              </w:rPr>
            </w:pPr>
            <w:r w:rsidRPr="00E41FC5">
              <w:rPr>
                <w:rFonts w:ascii="Consolas" w:hAnsi="Consolas"/>
              </w:rPr>
              <w:t>Filipputti</w:t>
            </w:r>
          </w:p>
        </w:tc>
      </w:tr>
      <w:tr w:rsidR="00E41FC5" w:rsidRPr="006673A0" w14:paraId="34BA3420" w14:textId="77777777" w:rsidTr="00E41FC5">
        <w:trPr>
          <w:trHeight w:val="454"/>
        </w:trPr>
        <w:tc>
          <w:tcPr>
            <w:tcW w:w="1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68A32D" w14:textId="04C31079" w:rsidR="00E41FC5" w:rsidRPr="00E41FC5" w:rsidRDefault="00E41FC5" w:rsidP="00E41FC5">
            <w:pPr>
              <w:spacing w:before="0" w:after="0"/>
              <w:rPr>
                <w:rFonts w:ascii="Consolas" w:hAnsi="Consolas"/>
              </w:rPr>
            </w:pPr>
            <w:r w:rsidRPr="00E41FC5">
              <w:rPr>
                <w:rFonts w:ascii="Consolas" w:hAnsi="Consolas"/>
              </w:rPr>
              <w:t>95</w:t>
            </w:r>
          </w:p>
        </w:tc>
        <w:tc>
          <w:tcPr>
            <w:tcW w:w="1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048B364" w14:textId="2DE18C51" w:rsidR="00E41FC5" w:rsidRPr="00E41FC5" w:rsidRDefault="00E41FC5" w:rsidP="00E41FC5">
            <w:pPr>
              <w:spacing w:before="0" w:after="0"/>
              <w:rPr>
                <w:rFonts w:ascii="Consolas" w:hAnsi="Consolas"/>
              </w:rPr>
            </w:pPr>
            <w:r w:rsidRPr="00E41FC5">
              <w:rPr>
                <w:rFonts w:ascii="Consolas" w:hAnsi="Consolas"/>
              </w:rPr>
              <w:t>Far</w:t>
            </w:r>
          </w:p>
        </w:tc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16C616" w14:textId="4A506448" w:rsidR="00E41FC5" w:rsidRPr="00E41FC5" w:rsidRDefault="00E41FC5" w:rsidP="00E41FC5">
            <w:pPr>
              <w:spacing w:before="0" w:after="0"/>
              <w:rPr>
                <w:rFonts w:ascii="Consolas" w:hAnsi="Consolas"/>
              </w:rPr>
            </w:pPr>
            <w:r w:rsidRPr="00E41FC5">
              <w:rPr>
                <w:rFonts w:ascii="Consolas" w:hAnsi="Consolas"/>
              </w:rPr>
              <w:t>Shrieves</w:t>
            </w:r>
          </w:p>
        </w:tc>
      </w:tr>
    </w:tbl>
    <w:p w14:paraId="20007E5F" w14:textId="456F642A" w:rsidR="006673A0" w:rsidRPr="006673A0" w:rsidRDefault="006673A0" w:rsidP="00B96C73">
      <w:pPr>
        <w:pStyle w:val="Heading2"/>
        <w:numPr>
          <w:ilvl w:val="0"/>
          <w:numId w:val="0"/>
        </w:numPr>
        <w:rPr>
          <w:lang w:val="bg-BG"/>
        </w:rPr>
      </w:pPr>
      <w:r w:rsidRPr="006673A0">
        <w:t xml:space="preserve">Section 3: Querying </w:t>
      </w:r>
      <w:r w:rsidR="00EB06AB">
        <w:t>-</w:t>
      </w:r>
      <w:r w:rsidRPr="006673A0">
        <w:t xml:space="preserve"> </w:t>
      </w:r>
      <w:r w:rsidR="006813F4">
        <w:t>4</w:t>
      </w:r>
      <w:r w:rsidRPr="006673A0">
        <w:t>0 Pts</w:t>
      </w:r>
    </w:p>
    <w:p w14:paraId="176F66C6" w14:textId="3F8A7855" w:rsidR="006673A0" w:rsidRPr="006673A0" w:rsidRDefault="009A5096" w:rsidP="006673A0">
      <w:pPr>
        <w:rPr>
          <w:lang w:val="bg-BG"/>
        </w:rPr>
      </w:pPr>
      <w:r w:rsidRPr="009A5096">
        <w:rPr>
          <w:b/>
          <w:bCs/>
          <w:u w:val="single"/>
        </w:rPr>
        <w:t>Important Note</w:t>
      </w:r>
      <w:r>
        <w:t xml:space="preserve">: </w:t>
      </w:r>
      <w:r w:rsidRPr="009A5096">
        <w:t xml:space="preserve">Now, we'll conduct some data extraction tasks. Please ensure that the database is cleared of any manipulations from the previous operations in the Data Manipulation Language (DML) section. </w:t>
      </w:r>
      <w:r w:rsidRPr="009A5096">
        <w:rPr>
          <w:b/>
          <w:bCs/>
        </w:rPr>
        <w:t>Insert</w:t>
      </w:r>
      <w:r w:rsidRPr="009A5096">
        <w:t xml:space="preserve"> the provided </w:t>
      </w:r>
      <w:r w:rsidRPr="009A5096">
        <w:rPr>
          <w:b/>
          <w:bCs/>
        </w:rPr>
        <w:t>dataset</w:t>
      </w:r>
      <w:r w:rsidRPr="009A5096">
        <w:t xml:space="preserve"> </w:t>
      </w:r>
      <w:r w:rsidRPr="009A5096">
        <w:rPr>
          <w:b/>
          <w:bCs/>
        </w:rPr>
        <w:t>again</w:t>
      </w:r>
      <w:r w:rsidRPr="009A5096">
        <w:t xml:space="preserve"> to maintain consistency with the examples in this section</w:t>
      </w:r>
      <w:r w:rsidR="006673A0" w:rsidRPr="006673A0">
        <w:t>.</w:t>
      </w:r>
    </w:p>
    <w:p w14:paraId="27C68071" w14:textId="34E173BE" w:rsidR="006673A0" w:rsidRPr="006673A0" w:rsidRDefault="00487612" w:rsidP="006673A0">
      <w:pPr>
        <w:pStyle w:val="Heading3"/>
        <w:numPr>
          <w:ilvl w:val="0"/>
          <w:numId w:val="41"/>
        </w:numPr>
        <w:ind w:left="540" w:hanging="540"/>
        <w:rPr>
          <w:lang w:val="bg-BG"/>
        </w:rPr>
      </w:pPr>
      <w:r>
        <w:t>Colonists</w:t>
      </w:r>
    </w:p>
    <w:p w14:paraId="0E4680DB" w14:textId="34E93C7B" w:rsidR="00354FC1" w:rsidRPr="00354FC1" w:rsidRDefault="00354FC1" w:rsidP="00354FC1">
      <w:pPr>
        <w:rPr>
          <w:rFonts w:cstheme="minorHAnsi"/>
        </w:rPr>
      </w:pPr>
      <w:r w:rsidRPr="00354FC1">
        <w:rPr>
          <w:rFonts w:cstheme="minorHAnsi"/>
          <w:b/>
          <w:bCs/>
        </w:rPr>
        <w:t>Extract</w:t>
      </w:r>
      <w:r w:rsidRPr="00354FC1">
        <w:rPr>
          <w:rFonts w:cstheme="minorHAnsi"/>
        </w:rPr>
        <w:t xml:space="preserve"> info</w:t>
      </w:r>
      <w:r w:rsidR="005D3F78">
        <w:rPr>
          <w:rFonts w:cstheme="minorHAnsi"/>
        </w:rPr>
        <w:t>rmation</w:t>
      </w:r>
      <w:r w:rsidRPr="00354FC1">
        <w:rPr>
          <w:rFonts w:cstheme="minorHAnsi"/>
        </w:rPr>
        <w:t xml:space="preserve"> about </w:t>
      </w:r>
      <w:r w:rsidR="00CB1DAB">
        <w:rPr>
          <w:rFonts w:cstheme="minorHAnsi"/>
          <w:b/>
          <w:bCs/>
        </w:rPr>
        <w:t>colonists</w:t>
      </w:r>
      <w:r>
        <w:rPr>
          <w:rFonts w:cstheme="minorHAnsi"/>
        </w:rPr>
        <w:t xml:space="preserve"> </w:t>
      </w:r>
      <w:r w:rsidR="00E8372F">
        <w:rPr>
          <w:rFonts w:cstheme="minorHAnsi"/>
        </w:rPr>
        <w:t xml:space="preserve">whose </w:t>
      </w:r>
      <w:r w:rsidR="00EF762B">
        <w:rPr>
          <w:rFonts w:cstheme="minorHAnsi"/>
          <w:b/>
          <w:bCs/>
        </w:rPr>
        <w:t>identity</w:t>
      </w:r>
      <w:r w:rsidR="00E8372F">
        <w:rPr>
          <w:rFonts w:cstheme="minorHAnsi"/>
        </w:rPr>
        <w:t xml:space="preserve"> contains </w:t>
      </w:r>
      <w:r>
        <w:rPr>
          <w:rFonts w:cstheme="minorHAnsi"/>
        </w:rPr>
        <w:t xml:space="preserve">the </w:t>
      </w:r>
      <w:r w:rsidR="00EF762B">
        <w:rPr>
          <w:rFonts w:cstheme="minorHAnsi"/>
          <w:b/>
          <w:bCs/>
        </w:rPr>
        <w:t>numbers</w:t>
      </w:r>
      <w:r w:rsidRPr="00354FC1">
        <w:rPr>
          <w:rFonts w:cstheme="minorHAnsi"/>
          <w:b/>
          <w:bCs/>
        </w:rPr>
        <w:t xml:space="preserve"> '</w:t>
      </w:r>
      <w:r w:rsidR="00EF762B">
        <w:rPr>
          <w:rFonts w:ascii="Consolas" w:hAnsi="Consolas" w:cstheme="minorHAnsi"/>
          <w:b/>
          <w:bCs/>
        </w:rPr>
        <w:t>00</w:t>
      </w:r>
      <w:r w:rsidRPr="00354FC1">
        <w:rPr>
          <w:rFonts w:cstheme="minorHAnsi"/>
          <w:b/>
          <w:bCs/>
        </w:rPr>
        <w:t>'</w:t>
      </w:r>
      <w:r w:rsidR="00EF762B">
        <w:rPr>
          <w:rFonts w:cstheme="minorHAnsi"/>
          <w:b/>
          <w:bCs/>
        </w:rPr>
        <w:t xml:space="preserve"> </w:t>
      </w:r>
      <w:r w:rsidR="00EF762B" w:rsidRPr="00525108">
        <w:rPr>
          <w:rFonts w:cstheme="minorHAnsi"/>
        </w:rPr>
        <w:t>and</w:t>
      </w:r>
      <w:r w:rsidR="00EF762B">
        <w:rPr>
          <w:rFonts w:cstheme="minorHAnsi"/>
          <w:b/>
          <w:bCs/>
        </w:rPr>
        <w:t xml:space="preserve"> last name ends </w:t>
      </w:r>
      <w:r w:rsidR="00EF762B" w:rsidRPr="00525108">
        <w:rPr>
          <w:rFonts w:cstheme="minorHAnsi"/>
        </w:rPr>
        <w:t>with</w:t>
      </w:r>
      <w:r w:rsidR="00525108">
        <w:rPr>
          <w:rFonts w:cstheme="minorHAnsi"/>
        </w:rPr>
        <w:t xml:space="preserve"> </w:t>
      </w:r>
      <w:r w:rsidR="00525108" w:rsidRPr="00525108">
        <w:rPr>
          <w:rFonts w:cstheme="minorHAnsi"/>
        </w:rPr>
        <w:t>letter</w:t>
      </w:r>
      <w:r w:rsidR="00EF762B" w:rsidRPr="00525108">
        <w:rPr>
          <w:rFonts w:cstheme="minorHAnsi"/>
        </w:rPr>
        <w:t xml:space="preserve"> </w:t>
      </w:r>
      <w:r w:rsidR="00EF762B">
        <w:rPr>
          <w:rFonts w:cstheme="minorHAnsi"/>
          <w:b/>
          <w:bCs/>
        </w:rPr>
        <w:t>'s'</w:t>
      </w:r>
      <w:r w:rsidRPr="00354FC1">
        <w:rPr>
          <w:rFonts w:cstheme="minorHAnsi"/>
        </w:rPr>
        <w:t>.</w:t>
      </w:r>
    </w:p>
    <w:p w14:paraId="239487E9" w14:textId="06AA5AF2" w:rsidR="006673A0" w:rsidRPr="00E573AA" w:rsidRDefault="00EF762B" w:rsidP="00354FC1">
      <w:pPr>
        <w:rPr>
          <w:rFonts w:cstheme="minorHAnsi"/>
          <w:lang w:val="bg-BG"/>
        </w:rPr>
      </w:pPr>
      <w:r>
        <w:rPr>
          <w:rFonts w:cstheme="minorHAnsi"/>
          <w:b/>
          <w:bCs/>
        </w:rPr>
        <w:lastRenderedPageBreak/>
        <w:t>Sort</w:t>
      </w:r>
      <w:r w:rsidR="00354FC1" w:rsidRPr="00354FC1">
        <w:rPr>
          <w:rFonts w:cstheme="minorHAnsi"/>
        </w:rPr>
        <w:t xml:space="preserve"> the results by </w:t>
      </w:r>
      <w:r w:rsidR="005852F2">
        <w:rPr>
          <w:rFonts w:ascii="Consolas" w:hAnsi="Consolas" w:cstheme="minorHAnsi"/>
          <w:b/>
          <w:bCs/>
        </w:rPr>
        <w:t>last_name</w:t>
      </w:r>
      <w:r w:rsidR="00354FC1" w:rsidRPr="00354FC1">
        <w:rPr>
          <w:rFonts w:cstheme="minorHAnsi"/>
        </w:rPr>
        <w:t xml:space="preserve"> in </w:t>
      </w:r>
      <w:r w:rsidR="00354FC1" w:rsidRPr="00992797">
        <w:rPr>
          <w:rFonts w:cstheme="minorHAnsi"/>
          <w:b/>
          <w:bCs/>
        </w:rPr>
        <w:t>descending</w:t>
      </w:r>
      <w:r w:rsidR="00354FC1" w:rsidRPr="00354FC1">
        <w:rPr>
          <w:rFonts w:cstheme="minorHAnsi"/>
        </w:rPr>
        <w:t xml:space="preserve"> order and then by </w:t>
      </w:r>
      <w:r w:rsidR="00354FC1" w:rsidRPr="00382CCC">
        <w:rPr>
          <w:rFonts w:ascii="Consolas" w:hAnsi="Consolas" w:cstheme="minorHAnsi"/>
          <w:b/>
          <w:bCs/>
        </w:rPr>
        <w:t>id</w:t>
      </w:r>
      <w:r w:rsidR="005852F2">
        <w:rPr>
          <w:rFonts w:ascii="Consolas" w:hAnsi="Consolas" w:cstheme="minorHAnsi"/>
          <w:b/>
          <w:bCs/>
        </w:rPr>
        <w:t>entity</w:t>
      </w:r>
      <w:r w:rsidR="00834D85">
        <w:rPr>
          <w:rFonts w:cstheme="minorHAnsi"/>
          <w:b/>
          <w:bCs/>
        </w:rPr>
        <w:t xml:space="preserve"> ascending</w:t>
      </w:r>
      <w:r w:rsidR="006673A0" w:rsidRPr="007358FD">
        <w:rPr>
          <w:rFonts w:cstheme="minorHAnsi"/>
          <w:bCs/>
        </w:rPr>
        <w:t>.</w:t>
      </w:r>
    </w:p>
    <w:p w14:paraId="142EB05B" w14:textId="77777777" w:rsidR="006673A0" w:rsidRPr="006673A0" w:rsidRDefault="006673A0" w:rsidP="006673A0">
      <w:pPr>
        <w:pStyle w:val="Heading4"/>
        <w:rPr>
          <w:lang w:val="bg-BG"/>
        </w:rPr>
      </w:pPr>
      <w:r w:rsidRPr="006673A0">
        <w:t>Required Columns</w:t>
      </w:r>
    </w:p>
    <w:p w14:paraId="302C8F18" w14:textId="48440265" w:rsidR="00257FF0" w:rsidRPr="00257FF0" w:rsidRDefault="00257FF0" w:rsidP="00B51125">
      <w:pPr>
        <w:pStyle w:val="Code"/>
        <w:numPr>
          <w:ilvl w:val="0"/>
          <w:numId w:val="44"/>
        </w:numPr>
        <w:spacing w:line="240" w:lineRule="auto"/>
        <w:rPr>
          <w:lang w:val="bg-BG"/>
        </w:rPr>
      </w:pPr>
      <w:r>
        <w:t>id</w:t>
      </w:r>
    </w:p>
    <w:p w14:paraId="5E303F74" w14:textId="70033C6D" w:rsidR="006673A0" w:rsidRPr="006673A0" w:rsidRDefault="00DD2983" w:rsidP="00B51125">
      <w:pPr>
        <w:pStyle w:val="Code"/>
        <w:numPr>
          <w:ilvl w:val="0"/>
          <w:numId w:val="44"/>
        </w:numPr>
        <w:spacing w:line="240" w:lineRule="auto"/>
        <w:rPr>
          <w:lang w:val="bg-BG"/>
        </w:rPr>
      </w:pPr>
      <w:r>
        <w:t>last_</w:t>
      </w:r>
      <w:r w:rsidR="006673A0" w:rsidRPr="006673A0">
        <w:t>name</w:t>
      </w:r>
    </w:p>
    <w:p w14:paraId="7BFF23A9" w14:textId="69F3DA2E" w:rsidR="006673A0" w:rsidRPr="006673A0" w:rsidRDefault="00960153" w:rsidP="00B51125">
      <w:pPr>
        <w:pStyle w:val="Code"/>
        <w:numPr>
          <w:ilvl w:val="0"/>
          <w:numId w:val="44"/>
        </w:numPr>
        <w:spacing w:line="240" w:lineRule="auto"/>
        <w:rPr>
          <w:lang w:val="bg-BG"/>
        </w:rPr>
      </w:pPr>
      <w:r>
        <w:t>identity</w:t>
      </w:r>
    </w:p>
    <w:p w14:paraId="36420DF9" w14:textId="77777777" w:rsidR="006673A0" w:rsidRPr="006673A0" w:rsidRDefault="006673A0" w:rsidP="006673A0">
      <w:pPr>
        <w:pStyle w:val="Heading4"/>
        <w:rPr>
          <w:lang w:val="bg-BG"/>
        </w:rPr>
      </w:pPr>
      <w:r w:rsidRPr="006673A0">
        <w:t>Example</w:t>
      </w:r>
    </w:p>
    <w:tbl>
      <w:tblPr>
        <w:tblStyle w:val="TableGrid"/>
        <w:tblW w:w="4855" w:type="dxa"/>
        <w:tblLook w:val="04A0" w:firstRow="1" w:lastRow="0" w:firstColumn="1" w:lastColumn="0" w:noHBand="0" w:noVBand="1"/>
      </w:tblPr>
      <w:tblGrid>
        <w:gridCol w:w="1435"/>
        <w:gridCol w:w="1800"/>
        <w:gridCol w:w="1620"/>
      </w:tblGrid>
      <w:tr w:rsidR="007412FD" w:rsidRPr="006673A0" w14:paraId="5E1BAAE7" w14:textId="77777777" w:rsidTr="00EE3770">
        <w:trPr>
          <w:trHeight w:val="458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5A7AE63" w14:textId="093EDC1D" w:rsidR="007412FD" w:rsidRPr="006673A0" w:rsidRDefault="007412FD" w:rsidP="007412FD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id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F1ED703" w14:textId="451F0D68" w:rsidR="007412FD" w:rsidRPr="006673A0" w:rsidRDefault="007412FD" w:rsidP="007412FD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last_</w:t>
            </w:r>
            <w:r w:rsidRPr="006673A0">
              <w:rPr>
                <w:b/>
                <w:bCs/>
                <w:noProof/>
              </w:rPr>
              <w:t>name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D2B417D" w14:textId="416D1F9E" w:rsidR="007412FD" w:rsidRPr="006673A0" w:rsidRDefault="00486591" w:rsidP="007412FD">
            <w:pPr>
              <w:tabs>
                <w:tab w:val="left" w:pos="628"/>
              </w:tabs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identyty</w:t>
            </w:r>
          </w:p>
        </w:tc>
      </w:tr>
      <w:tr w:rsidR="008A4A4B" w:rsidRPr="006673A0" w14:paraId="357FA6D3" w14:textId="77777777" w:rsidTr="008A4A4B">
        <w:trPr>
          <w:trHeight w:val="458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789BE9" w14:textId="09C1919E" w:rsidR="008A4A4B" w:rsidRPr="008A4A4B" w:rsidRDefault="008A4A4B" w:rsidP="008A4A4B">
            <w:pPr>
              <w:spacing w:before="0" w:after="0"/>
              <w:rPr>
                <w:rFonts w:ascii="Consolas" w:hAnsi="Consolas"/>
                <w:sz w:val="24"/>
                <w:szCs w:val="24"/>
              </w:rPr>
            </w:pPr>
            <w:r w:rsidRPr="008A4A4B">
              <w:rPr>
                <w:rFonts w:ascii="Consolas" w:hAnsi="Consolas"/>
              </w:rPr>
              <w:t>37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785B2C" w14:textId="1C855A56" w:rsidR="008A4A4B" w:rsidRPr="000671B5" w:rsidRDefault="008A4A4B" w:rsidP="008A4A4B">
            <w:pPr>
              <w:spacing w:before="0" w:after="0"/>
              <w:rPr>
                <w:rFonts w:ascii="Consolas" w:hAnsi="Consolas"/>
                <w:sz w:val="24"/>
                <w:szCs w:val="24"/>
              </w:rPr>
            </w:pPr>
            <w:r w:rsidRPr="000671B5">
              <w:rPr>
                <w:rFonts w:ascii="Consolas" w:hAnsi="Consolas"/>
              </w:rPr>
              <w:t>Woods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24E9F78" w14:textId="04C7EF3F" w:rsidR="008A4A4B" w:rsidRPr="000671B5" w:rsidRDefault="008A4A4B" w:rsidP="008A4A4B">
            <w:pPr>
              <w:spacing w:before="0" w:after="0"/>
              <w:rPr>
                <w:rFonts w:ascii="Consolas" w:hAnsi="Consolas"/>
                <w:sz w:val="24"/>
                <w:szCs w:val="24"/>
              </w:rPr>
            </w:pPr>
            <w:r w:rsidRPr="000671B5">
              <w:rPr>
                <w:rFonts w:ascii="Consolas" w:hAnsi="Consolas"/>
              </w:rPr>
              <w:t>7888873006</w:t>
            </w:r>
          </w:p>
        </w:tc>
      </w:tr>
      <w:tr w:rsidR="008A4A4B" w:rsidRPr="00EE3770" w14:paraId="13EF0C07" w14:textId="77777777" w:rsidTr="008A4A4B">
        <w:trPr>
          <w:trHeight w:val="458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62AAE3" w14:textId="206D5C5D" w:rsidR="008A4A4B" w:rsidRPr="008A4A4B" w:rsidRDefault="008A4A4B" w:rsidP="008A4A4B">
            <w:pPr>
              <w:spacing w:before="0" w:after="0"/>
              <w:rPr>
                <w:rFonts w:ascii="Consolas" w:hAnsi="Consolas"/>
                <w:sz w:val="24"/>
                <w:szCs w:val="24"/>
              </w:rPr>
            </w:pPr>
            <w:r w:rsidRPr="008A4A4B">
              <w:rPr>
                <w:rFonts w:ascii="Consolas" w:hAnsi="Consolas"/>
              </w:rPr>
              <w:t>17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D2FBAA6" w14:textId="6206089D" w:rsidR="008A4A4B" w:rsidRPr="000671B5" w:rsidRDefault="008A4A4B" w:rsidP="008A4A4B">
            <w:pPr>
              <w:spacing w:before="0" w:after="0"/>
              <w:rPr>
                <w:rFonts w:ascii="Consolas" w:hAnsi="Consolas"/>
                <w:sz w:val="24"/>
                <w:szCs w:val="24"/>
              </w:rPr>
            </w:pPr>
            <w:r w:rsidRPr="000671B5">
              <w:rPr>
                <w:rFonts w:ascii="Consolas" w:hAnsi="Consolas"/>
              </w:rPr>
              <w:t>Gatus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1875E1" w14:textId="67CC0963" w:rsidR="008A4A4B" w:rsidRPr="000671B5" w:rsidRDefault="008A4A4B" w:rsidP="008A4A4B">
            <w:pPr>
              <w:rPr>
                <w:rFonts w:ascii="Consolas" w:hAnsi="Consolas"/>
              </w:rPr>
            </w:pPr>
            <w:r w:rsidRPr="000671B5">
              <w:rPr>
                <w:rFonts w:ascii="Consolas" w:hAnsi="Consolas"/>
              </w:rPr>
              <w:t>3407200129</w:t>
            </w:r>
          </w:p>
        </w:tc>
      </w:tr>
      <w:tr w:rsidR="008A4A4B" w:rsidRPr="00EE3770" w14:paraId="2347A4EA" w14:textId="77777777" w:rsidTr="008A4A4B">
        <w:trPr>
          <w:trHeight w:val="458"/>
        </w:trPr>
        <w:tc>
          <w:tcPr>
            <w:tcW w:w="14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8E6885" w14:textId="1E7D28F7" w:rsidR="008A4A4B" w:rsidRPr="008A4A4B" w:rsidRDefault="008A4A4B" w:rsidP="008A4A4B">
            <w:pPr>
              <w:spacing w:before="0" w:after="0"/>
              <w:rPr>
                <w:rFonts w:ascii="Consolas" w:hAnsi="Consolas"/>
              </w:rPr>
            </w:pPr>
            <w:r w:rsidRPr="008A4A4B">
              <w:rPr>
                <w:rFonts w:ascii="Consolas" w:hAnsi="Consolas"/>
              </w:rPr>
              <w:t>49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4C80A5" w14:textId="42E74CEA" w:rsidR="008A4A4B" w:rsidRPr="000671B5" w:rsidRDefault="008A4A4B" w:rsidP="008A4A4B">
            <w:pPr>
              <w:spacing w:before="0" w:after="0"/>
              <w:rPr>
                <w:rFonts w:ascii="Consolas" w:hAnsi="Consolas"/>
              </w:rPr>
            </w:pPr>
            <w:r w:rsidRPr="000671B5">
              <w:rPr>
                <w:rFonts w:ascii="Consolas" w:hAnsi="Consolas"/>
              </w:rPr>
              <w:t>Gatus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1F01AF9" w14:textId="6D3F6423" w:rsidR="008A4A4B" w:rsidRPr="000671B5" w:rsidRDefault="008A4A4B" w:rsidP="008A4A4B">
            <w:pPr>
              <w:rPr>
                <w:rFonts w:ascii="Consolas" w:hAnsi="Consolas"/>
              </w:rPr>
            </w:pPr>
            <w:r w:rsidRPr="000671B5">
              <w:rPr>
                <w:rFonts w:ascii="Consolas" w:hAnsi="Consolas"/>
              </w:rPr>
              <w:t>5642134000</w:t>
            </w:r>
          </w:p>
        </w:tc>
      </w:tr>
    </w:tbl>
    <w:p w14:paraId="78F9BBE9" w14:textId="77777777" w:rsidR="006673A0" w:rsidRPr="006673A0" w:rsidRDefault="006673A0" w:rsidP="006673A0">
      <w:pPr>
        <w:rPr>
          <w:lang w:val="bg-BG"/>
        </w:rPr>
      </w:pPr>
    </w:p>
    <w:p w14:paraId="73151A1F" w14:textId="24259219" w:rsidR="006673A0" w:rsidRPr="00B21CF3" w:rsidRDefault="003A34B9" w:rsidP="00B21CF3">
      <w:pPr>
        <w:pStyle w:val="Heading3"/>
        <w:numPr>
          <w:ilvl w:val="0"/>
          <w:numId w:val="41"/>
        </w:numPr>
        <w:ind w:left="540" w:hanging="540"/>
      </w:pPr>
      <w:r>
        <w:t>Journeys</w:t>
      </w:r>
      <w:r w:rsidR="00F0131B">
        <w:t xml:space="preserve"> by </w:t>
      </w:r>
      <w:r w:rsidR="00D1678F">
        <w:t>Date</w:t>
      </w:r>
    </w:p>
    <w:p w14:paraId="7AE38CA5" w14:textId="5257B441" w:rsidR="005B0667" w:rsidRDefault="00A52652" w:rsidP="00A52652">
      <w:r w:rsidRPr="005B0667">
        <w:rPr>
          <w:b/>
          <w:bCs/>
        </w:rPr>
        <w:t>Extract</w:t>
      </w:r>
      <w:r>
        <w:t xml:space="preserve"> information about </w:t>
      </w:r>
      <w:r w:rsidR="00077214">
        <w:rPr>
          <w:b/>
          <w:bCs/>
        </w:rPr>
        <w:t>journeys</w:t>
      </w:r>
      <w:r>
        <w:t xml:space="preserve"> (</w:t>
      </w:r>
      <w:r w:rsidR="00596656" w:rsidRPr="00596656">
        <w:rPr>
          <w:rFonts w:ascii="Consolas" w:hAnsi="Consolas"/>
          <w:b/>
          <w:bCs/>
        </w:rPr>
        <w:t>id</w:t>
      </w:r>
      <w:r w:rsidR="00596656">
        <w:t xml:space="preserve">, </w:t>
      </w:r>
      <w:r w:rsidR="00077214">
        <w:rPr>
          <w:rFonts w:ascii="Consolas" w:hAnsi="Consolas"/>
          <w:b/>
          <w:bCs/>
        </w:rPr>
        <w:t>start_time</w:t>
      </w:r>
      <w:r w:rsidRPr="005B0667">
        <w:rPr>
          <w:rFonts w:cstheme="minorHAnsi"/>
        </w:rPr>
        <w:t xml:space="preserve">, </w:t>
      </w:r>
      <w:r w:rsidR="00897710">
        <w:rPr>
          <w:rFonts w:ascii="Consolas" w:hAnsi="Consolas"/>
          <w:b/>
          <w:bCs/>
        </w:rPr>
        <w:t>station</w:t>
      </w:r>
      <w:r w:rsidR="00D1678F">
        <w:rPr>
          <w:rFonts w:ascii="Consolas" w:hAnsi="Consolas"/>
          <w:b/>
          <w:bCs/>
        </w:rPr>
        <w:t>_id</w:t>
      </w:r>
      <w:r>
        <w:t xml:space="preserve">). </w:t>
      </w:r>
    </w:p>
    <w:p w14:paraId="2807564C" w14:textId="2547176E" w:rsidR="00A52652" w:rsidRDefault="00A52652" w:rsidP="00A52652">
      <w:r w:rsidRPr="005B0667">
        <w:rPr>
          <w:b/>
          <w:bCs/>
        </w:rPr>
        <w:t>Filter</w:t>
      </w:r>
      <w:r>
        <w:t xml:space="preserve"> </w:t>
      </w:r>
      <w:r w:rsidR="00077214" w:rsidRPr="002843F4">
        <w:t>journeys</w:t>
      </w:r>
      <w:r>
        <w:t xml:space="preserve"> </w:t>
      </w:r>
      <w:r w:rsidR="00077214">
        <w:rPr>
          <w:b/>
          <w:bCs/>
        </w:rPr>
        <w:t>started</w:t>
      </w:r>
      <w:r>
        <w:t xml:space="preserve"> </w:t>
      </w:r>
      <w:r w:rsidR="00D1678F">
        <w:t>after</w:t>
      </w:r>
      <w:r>
        <w:t xml:space="preserve"> </w:t>
      </w:r>
      <w:r w:rsidR="00077214">
        <w:rPr>
          <w:rFonts w:ascii="Consolas" w:hAnsi="Consolas"/>
          <w:b/>
          <w:bCs/>
        </w:rPr>
        <w:t>10</w:t>
      </w:r>
      <w:r w:rsidR="00C60950" w:rsidRPr="00C60950">
        <w:rPr>
          <w:rFonts w:ascii="Consolas" w:hAnsi="Consolas"/>
          <w:b/>
          <w:bCs/>
        </w:rPr>
        <w:t>-0</w:t>
      </w:r>
      <w:r w:rsidR="00077214">
        <w:rPr>
          <w:rFonts w:ascii="Consolas" w:hAnsi="Consolas"/>
          <w:b/>
          <w:bCs/>
        </w:rPr>
        <w:t>2</w:t>
      </w:r>
      <w:r w:rsidR="00C60950" w:rsidRPr="00C60950">
        <w:rPr>
          <w:rFonts w:ascii="Consolas" w:hAnsi="Consolas"/>
          <w:b/>
          <w:bCs/>
        </w:rPr>
        <w:t>-</w:t>
      </w:r>
      <w:r w:rsidR="00737E8C" w:rsidRPr="00C60950">
        <w:rPr>
          <w:rFonts w:ascii="Consolas" w:hAnsi="Consolas"/>
          <w:b/>
          <w:bCs/>
        </w:rPr>
        <w:t>20</w:t>
      </w:r>
      <w:r w:rsidR="00C60950" w:rsidRPr="00C60950">
        <w:rPr>
          <w:rFonts w:ascii="Consolas" w:hAnsi="Consolas"/>
          <w:b/>
          <w:bCs/>
        </w:rPr>
        <w:t>2</w:t>
      </w:r>
      <w:r w:rsidR="000408D4">
        <w:rPr>
          <w:rFonts w:ascii="Consolas" w:hAnsi="Consolas"/>
          <w:b/>
          <w:bCs/>
        </w:rPr>
        <w:t>5</w:t>
      </w:r>
      <w:r w:rsidR="00D1678F">
        <w:t xml:space="preserve"> </w:t>
      </w:r>
      <w:r w:rsidR="002843F4">
        <w:t xml:space="preserve">and with </w:t>
      </w:r>
      <w:r w:rsidR="00077214">
        <w:rPr>
          <w:rFonts w:ascii="Consolas" w:hAnsi="Consolas"/>
          <w:b/>
          <w:bCs/>
        </w:rPr>
        <w:t>purpose</w:t>
      </w:r>
      <w:r w:rsidR="00077214" w:rsidRPr="00077214">
        <w:rPr>
          <w:rFonts w:cstheme="minorHAnsi"/>
        </w:rPr>
        <w:t xml:space="preserve"> set to </w:t>
      </w:r>
      <w:r w:rsidR="00077214">
        <w:rPr>
          <w:rFonts w:ascii="Consolas" w:hAnsi="Consolas"/>
          <w:b/>
          <w:bCs/>
        </w:rPr>
        <w:t>'Civil'</w:t>
      </w:r>
      <w:r>
        <w:t>.</w:t>
      </w:r>
    </w:p>
    <w:p w14:paraId="7F0AE0AF" w14:textId="3D28CDA9" w:rsidR="0042270D" w:rsidRDefault="0042270D" w:rsidP="0042270D">
      <w:pPr>
        <w:rPr>
          <w:b/>
          <w:bCs/>
        </w:rPr>
      </w:pPr>
      <w:r>
        <w:t xml:space="preserve">Format the </w:t>
      </w:r>
      <w:r w:rsidR="002843F4">
        <w:rPr>
          <w:b/>
          <w:bCs/>
        </w:rPr>
        <w:t>start</w:t>
      </w:r>
      <w:r w:rsidR="00D8672B">
        <w:rPr>
          <w:b/>
          <w:bCs/>
        </w:rPr>
        <w:t xml:space="preserve"> </w:t>
      </w:r>
      <w:r w:rsidR="00897710">
        <w:rPr>
          <w:b/>
          <w:bCs/>
        </w:rPr>
        <w:t>time</w:t>
      </w:r>
      <w:r>
        <w:t xml:space="preserve"> as </w:t>
      </w:r>
      <w:r w:rsidRPr="00FC0141">
        <w:rPr>
          <w:rFonts w:ascii="Consolas" w:hAnsi="Consolas"/>
          <w:b/>
          <w:bCs/>
        </w:rPr>
        <w:t>'</w:t>
      </w:r>
      <w:r w:rsidR="00C60950" w:rsidRPr="00FC0141">
        <w:rPr>
          <w:rFonts w:ascii="Consolas" w:hAnsi="Consolas"/>
          <w:b/>
          <w:bCs/>
        </w:rPr>
        <w:t>DD-</w:t>
      </w:r>
      <w:r w:rsidRPr="00FC0141">
        <w:rPr>
          <w:rFonts w:ascii="Consolas" w:hAnsi="Consolas"/>
          <w:b/>
          <w:bCs/>
        </w:rPr>
        <w:t>MM-YY</w:t>
      </w:r>
      <w:r w:rsidR="00897710" w:rsidRPr="00FC0141">
        <w:rPr>
          <w:rFonts w:ascii="Consolas" w:hAnsi="Consolas"/>
          <w:b/>
          <w:bCs/>
        </w:rPr>
        <w:t xml:space="preserve"> </w:t>
      </w:r>
      <w:r w:rsidR="00FC0141" w:rsidRPr="00FC0141">
        <w:rPr>
          <w:rFonts w:ascii="Consolas" w:hAnsi="Consolas"/>
          <w:b/>
          <w:bCs/>
        </w:rPr>
        <w:t>HH24</w:t>
      </w:r>
      <w:r w:rsidR="002A4C35">
        <w:rPr>
          <w:rFonts w:ascii="Consolas" w:hAnsi="Consolas"/>
          <w:b/>
          <w:bCs/>
        </w:rPr>
        <w:t>:</w:t>
      </w:r>
      <w:r w:rsidR="00FC0141" w:rsidRPr="00FC0141">
        <w:rPr>
          <w:rFonts w:ascii="Consolas" w:hAnsi="Consolas"/>
          <w:b/>
          <w:bCs/>
        </w:rPr>
        <w:t>MI</w:t>
      </w:r>
      <w:r w:rsidRPr="00FC0141">
        <w:rPr>
          <w:rFonts w:ascii="Consolas" w:hAnsi="Consolas"/>
          <w:b/>
          <w:bCs/>
        </w:rPr>
        <w:t>'</w:t>
      </w:r>
      <w:r>
        <w:t>.</w:t>
      </w:r>
    </w:p>
    <w:p w14:paraId="37D5E8E1" w14:textId="3D072932" w:rsidR="009545B1" w:rsidRDefault="00A52652" w:rsidP="00A52652">
      <w:r w:rsidRPr="009545B1">
        <w:rPr>
          <w:b/>
          <w:bCs/>
        </w:rPr>
        <w:t>Order</w:t>
      </w:r>
      <w:r>
        <w:t xml:space="preserve"> the results by </w:t>
      </w:r>
      <w:r w:rsidR="002843F4" w:rsidRPr="00897710">
        <w:rPr>
          <w:rFonts w:ascii="Consolas" w:hAnsi="Consolas"/>
          <w:b/>
          <w:bCs/>
        </w:rPr>
        <w:t>start</w:t>
      </w:r>
      <w:r w:rsidR="00897710" w:rsidRPr="00897710">
        <w:rPr>
          <w:rFonts w:ascii="Consolas" w:hAnsi="Consolas"/>
          <w:b/>
          <w:bCs/>
        </w:rPr>
        <w:t>_</w:t>
      </w:r>
      <w:r w:rsidR="000D7155">
        <w:rPr>
          <w:rFonts w:ascii="Consolas" w:hAnsi="Consolas"/>
          <w:b/>
          <w:bCs/>
        </w:rPr>
        <w:t>time</w:t>
      </w:r>
      <w:r w:rsidR="002D6CC2" w:rsidRPr="002D6CC2">
        <w:rPr>
          <w:rFonts w:cstheme="minorHAnsi"/>
          <w:b/>
          <w:bCs/>
        </w:rPr>
        <w:t xml:space="preserve"> ascending</w:t>
      </w:r>
      <w:r w:rsidR="00C5753E" w:rsidRPr="00BF0516">
        <w:t>,</w:t>
      </w:r>
      <w:r w:rsidR="00C5753E">
        <w:t xml:space="preserve"> </w:t>
      </w:r>
      <w:r>
        <w:t xml:space="preserve">then by </w:t>
      </w:r>
      <w:r w:rsidR="002843F4">
        <w:rPr>
          <w:rFonts w:ascii="Consolas" w:hAnsi="Consolas"/>
          <w:b/>
          <w:bCs/>
        </w:rPr>
        <w:t>station</w:t>
      </w:r>
      <w:r w:rsidR="00C60950" w:rsidRPr="00C60950">
        <w:rPr>
          <w:rFonts w:ascii="Consolas" w:hAnsi="Consolas"/>
          <w:b/>
          <w:bCs/>
        </w:rPr>
        <w:t>_id</w:t>
      </w:r>
      <w:r w:rsidR="002D6CC2" w:rsidRPr="002D6CC2">
        <w:rPr>
          <w:rFonts w:cstheme="minorHAnsi"/>
          <w:b/>
          <w:bCs/>
        </w:rPr>
        <w:t xml:space="preserve"> ascending</w:t>
      </w:r>
      <w:r w:rsidR="00C5753E" w:rsidRPr="002D6CC2">
        <w:rPr>
          <w:rFonts w:cstheme="minorHAnsi"/>
        </w:rPr>
        <w:t>,</w:t>
      </w:r>
      <w:r w:rsidR="00C5753E" w:rsidRPr="002D6CC2">
        <w:rPr>
          <w:rFonts w:cstheme="minorHAnsi"/>
          <w:b/>
          <w:bCs/>
        </w:rPr>
        <w:t xml:space="preserve"> </w:t>
      </w:r>
      <w:r w:rsidR="00C5753E" w:rsidRPr="00C5753E">
        <w:t>and finally by</w:t>
      </w:r>
      <w:r w:rsidR="00483621">
        <w:rPr>
          <w:b/>
          <w:bCs/>
        </w:rPr>
        <w:t xml:space="preserve"> </w:t>
      </w:r>
      <w:r w:rsidR="00C5753E" w:rsidRPr="00EC26DF">
        <w:rPr>
          <w:rFonts w:ascii="Consolas" w:hAnsi="Consolas"/>
          <w:b/>
          <w:bCs/>
        </w:rPr>
        <w:t>id</w:t>
      </w:r>
      <w:r w:rsidR="00656219">
        <w:rPr>
          <w:b/>
          <w:bCs/>
        </w:rPr>
        <w:t xml:space="preserve"> </w:t>
      </w:r>
      <w:r w:rsidR="00897710">
        <w:rPr>
          <w:b/>
          <w:bCs/>
        </w:rPr>
        <w:t>de</w:t>
      </w:r>
      <w:r w:rsidR="00656219">
        <w:rPr>
          <w:b/>
          <w:bCs/>
        </w:rPr>
        <w:t>scending</w:t>
      </w:r>
      <w:r w:rsidR="009545B1" w:rsidRPr="009545B1">
        <w:t>.</w:t>
      </w:r>
    </w:p>
    <w:p w14:paraId="07DCD89C" w14:textId="584F87EB" w:rsidR="006673A0" w:rsidRPr="00BB6A7B" w:rsidRDefault="009545B1" w:rsidP="00A52652">
      <w:pPr>
        <w:rPr>
          <w:lang w:val="bg-BG"/>
        </w:rPr>
      </w:pPr>
      <w:r>
        <w:t>Display</w:t>
      </w:r>
      <w:r w:rsidR="00A52652">
        <w:t xml:space="preserve"> the </w:t>
      </w:r>
      <w:r w:rsidR="00A52652" w:rsidRPr="009545B1">
        <w:rPr>
          <w:b/>
          <w:bCs/>
        </w:rPr>
        <w:t xml:space="preserve">first </w:t>
      </w:r>
      <w:r w:rsidR="00C13623">
        <w:rPr>
          <w:b/>
          <w:bCs/>
        </w:rPr>
        <w:t xml:space="preserve">3 </w:t>
      </w:r>
      <w:r w:rsidR="00A52652">
        <w:t>results</w:t>
      </w:r>
      <w:r w:rsidR="006673A0" w:rsidRPr="006673A0">
        <w:t>.</w:t>
      </w:r>
    </w:p>
    <w:p w14:paraId="3E6E9C08" w14:textId="77777777" w:rsidR="006673A0" w:rsidRPr="006673A0" w:rsidRDefault="006673A0" w:rsidP="006673A0">
      <w:pPr>
        <w:pStyle w:val="Heading4"/>
        <w:rPr>
          <w:lang w:val="bg-BG"/>
        </w:rPr>
      </w:pPr>
      <w:r w:rsidRPr="006673A0">
        <w:t>Required Columns</w:t>
      </w:r>
    </w:p>
    <w:p w14:paraId="75D97C1F" w14:textId="2A9BFC41" w:rsidR="00B366C6" w:rsidRPr="00B366C6" w:rsidRDefault="00B366C6" w:rsidP="006673A0">
      <w:pPr>
        <w:pStyle w:val="Code"/>
        <w:numPr>
          <w:ilvl w:val="0"/>
          <w:numId w:val="44"/>
        </w:numPr>
        <w:rPr>
          <w:lang w:val="bg-BG"/>
        </w:rPr>
      </w:pPr>
      <w:r>
        <w:t>id</w:t>
      </w:r>
    </w:p>
    <w:p w14:paraId="5E38F2B5" w14:textId="58E03281" w:rsidR="00871CAF" w:rsidRPr="00871CAF" w:rsidRDefault="00F1532F" w:rsidP="006673A0">
      <w:pPr>
        <w:pStyle w:val="Code"/>
        <w:numPr>
          <w:ilvl w:val="0"/>
          <w:numId w:val="44"/>
        </w:numPr>
        <w:rPr>
          <w:lang w:val="bg-BG"/>
        </w:rPr>
      </w:pPr>
      <w:r>
        <w:t>start_time</w:t>
      </w:r>
    </w:p>
    <w:p w14:paraId="12DD05FB" w14:textId="5D2D32A2" w:rsidR="00871CAF" w:rsidRPr="00BE073D" w:rsidRDefault="00F1532F" w:rsidP="006673A0">
      <w:pPr>
        <w:pStyle w:val="Code"/>
        <w:numPr>
          <w:ilvl w:val="0"/>
          <w:numId w:val="44"/>
        </w:numPr>
        <w:rPr>
          <w:lang w:val="bg-BG"/>
        </w:rPr>
      </w:pPr>
      <w:r>
        <w:t>station</w:t>
      </w:r>
      <w:r w:rsidR="00BE073D" w:rsidRPr="00BE073D">
        <w:t>_id</w:t>
      </w:r>
    </w:p>
    <w:p w14:paraId="3523046D" w14:textId="77777777" w:rsidR="006673A0" w:rsidRPr="006673A0" w:rsidRDefault="006673A0" w:rsidP="006673A0">
      <w:pPr>
        <w:pStyle w:val="Heading4"/>
        <w:rPr>
          <w:lang w:val="bg-BG"/>
        </w:rPr>
      </w:pPr>
      <w:r w:rsidRPr="006673A0">
        <w:t>Example</w:t>
      </w:r>
    </w:p>
    <w:tbl>
      <w:tblPr>
        <w:tblStyle w:val="TableGrid"/>
        <w:tblW w:w="4945" w:type="dxa"/>
        <w:tblLayout w:type="fixed"/>
        <w:tblLook w:val="04A0" w:firstRow="1" w:lastRow="0" w:firstColumn="1" w:lastColumn="0" w:noHBand="0" w:noVBand="1"/>
      </w:tblPr>
      <w:tblGrid>
        <w:gridCol w:w="1249"/>
        <w:gridCol w:w="2436"/>
        <w:gridCol w:w="1260"/>
      </w:tblGrid>
      <w:tr w:rsidR="00BE073D" w:rsidRPr="006673A0" w14:paraId="067ED0B6" w14:textId="0223B48B" w:rsidTr="00446B3C">
        <w:trPr>
          <w:trHeight w:val="275"/>
        </w:trPr>
        <w:tc>
          <w:tcPr>
            <w:tcW w:w="1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B6D9893" w14:textId="0D33BB17" w:rsidR="00BE073D" w:rsidRPr="006673A0" w:rsidRDefault="00BE073D" w:rsidP="00B70FF1">
            <w:pPr>
              <w:spacing w:after="0"/>
              <w:jc w:val="center"/>
              <w:rPr>
                <w:b/>
                <w:bCs/>
                <w:noProof/>
              </w:rPr>
            </w:pPr>
            <w:r w:rsidRPr="006673A0">
              <w:rPr>
                <w:b/>
                <w:bCs/>
                <w:noProof/>
              </w:rPr>
              <w:t>id</w:t>
            </w:r>
          </w:p>
        </w:tc>
        <w:tc>
          <w:tcPr>
            <w:tcW w:w="2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683041C" w14:textId="62E60B27" w:rsidR="00BE073D" w:rsidRPr="00832409" w:rsidRDefault="0072487C" w:rsidP="00B70FF1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start_time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B4195A9" w14:textId="5963AB95" w:rsidR="00BE073D" w:rsidRPr="006673A0" w:rsidRDefault="0072487C" w:rsidP="00B70FF1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station</w:t>
            </w:r>
            <w:r w:rsidR="00BE073D" w:rsidRPr="00BE073D">
              <w:rPr>
                <w:b/>
                <w:bCs/>
                <w:noProof/>
              </w:rPr>
              <w:t>_id</w:t>
            </w:r>
          </w:p>
        </w:tc>
      </w:tr>
      <w:tr w:rsidR="00446B3C" w:rsidRPr="006673A0" w14:paraId="2E691456" w14:textId="486D2914" w:rsidTr="00446B3C">
        <w:trPr>
          <w:trHeight w:val="454"/>
        </w:trPr>
        <w:tc>
          <w:tcPr>
            <w:tcW w:w="1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197E21" w14:textId="404C6E59" w:rsidR="00446B3C" w:rsidRPr="00446B3C" w:rsidRDefault="00446B3C" w:rsidP="00446B3C">
            <w:pPr>
              <w:spacing w:before="0" w:after="0"/>
              <w:rPr>
                <w:rFonts w:ascii="Consolas" w:hAnsi="Consolas"/>
                <w:noProof/>
              </w:rPr>
            </w:pPr>
            <w:r w:rsidRPr="00446B3C">
              <w:rPr>
                <w:rFonts w:ascii="Consolas" w:hAnsi="Consolas"/>
              </w:rPr>
              <w:t>11</w:t>
            </w:r>
          </w:p>
        </w:tc>
        <w:tc>
          <w:tcPr>
            <w:tcW w:w="2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F0891AD" w14:textId="1FE7BA3E" w:rsidR="00446B3C" w:rsidRPr="00446B3C" w:rsidRDefault="00446B3C" w:rsidP="00446B3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46B3C">
              <w:rPr>
                <w:rFonts w:ascii="Consolas" w:hAnsi="Consolas"/>
              </w:rPr>
              <w:t>13-02-25 20:20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C983F3" w14:textId="7402C89D" w:rsidR="00446B3C" w:rsidRPr="00446B3C" w:rsidRDefault="00446B3C" w:rsidP="00446B3C">
            <w:pPr>
              <w:spacing w:before="0" w:after="0"/>
              <w:rPr>
                <w:rFonts w:ascii="Consolas" w:hAnsi="Consolas"/>
                <w:noProof/>
              </w:rPr>
            </w:pPr>
            <w:r w:rsidRPr="00446B3C">
              <w:rPr>
                <w:rFonts w:ascii="Consolas" w:hAnsi="Consolas"/>
              </w:rPr>
              <w:t>3</w:t>
            </w:r>
          </w:p>
        </w:tc>
      </w:tr>
      <w:tr w:rsidR="00446B3C" w:rsidRPr="006673A0" w14:paraId="0B738F29" w14:textId="53C11D79" w:rsidTr="00446B3C">
        <w:trPr>
          <w:trHeight w:val="454"/>
        </w:trPr>
        <w:tc>
          <w:tcPr>
            <w:tcW w:w="1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3DFA0B" w14:textId="3D929C0C" w:rsidR="00446B3C" w:rsidRPr="00446B3C" w:rsidRDefault="00446B3C" w:rsidP="00446B3C">
            <w:pPr>
              <w:spacing w:before="0" w:after="0"/>
              <w:rPr>
                <w:rFonts w:ascii="Consolas" w:hAnsi="Consolas"/>
              </w:rPr>
            </w:pPr>
            <w:r w:rsidRPr="00446B3C">
              <w:rPr>
                <w:rFonts w:ascii="Consolas" w:hAnsi="Consolas"/>
              </w:rPr>
              <w:t>13</w:t>
            </w:r>
          </w:p>
        </w:tc>
        <w:tc>
          <w:tcPr>
            <w:tcW w:w="2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AE2075" w14:textId="17E09745" w:rsidR="00446B3C" w:rsidRPr="00446B3C" w:rsidRDefault="00446B3C" w:rsidP="00446B3C">
            <w:pPr>
              <w:spacing w:before="0" w:after="0"/>
              <w:rPr>
                <w:rFonts w:ascii="Consolas" w:hAnsi="Consolas"/>
                <w:lang w:val="bg-BG"/>
              </w:rPr>
            </w:pPr>
            <w:r w:rsidRPr="00446B3C">
              <w:rPr>
                <w:rFonts w:ascii="Consolas" w:hAnsi="Consolas"/>
              </w:rPr>
              <w:t>19-02-25 16:40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2005A5" w14:textId="643BA5B1" w:rsidR="00446B3C" w:rsidRPr="00446B3C" w:rsidRDefault="00446B3C" w:rsidP="00446B3C">
            <w:pPr>
              <w:spacing w:before="0" w:after="0"/>
              <w:rPr>
                <w:rFonts w:ascii="Consolas" w:hAnsi="Consolas"/>
              </w:rPr>
            </w:pPr>
            <w:r w:rsidRPr="00446B3C">
              <w:rPr>
                <w:rFonts w:ascii="Consolas" w:hAnsi="Consolas"/>
              </w:rPr>
              <w:t>10</w:t>
            </w:r>
          </w:p>
        </w:tc>
      </w:tr>
      <w:tr w:rsidR="00446B3C" w:rsidRPr="006673A0" w14:paraId="3941A922" w14:textId="0A0D1160" w:rsidTr="00446B3C">
        <w:trPr>
          <w:trHeight w:val="454"/>
        </w:trPr>
        <w:tc>
          <w:tcPr>
            <w:tcW w:w="12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B47D03D" w14:textId="29AFA7F2" w:rsidR="00446B3C" w:rsidRPr="00446B3C" w:rsidRDefault="00446B3C" w:rsidP="00446B3C">
            <w:pPr>
              <w:spacing w:before="0" w:after="0"/>
              <w:rPr>
                <w:rFonts w:ascii="Consolas" w:hAnsi="Consolas"/>
                <w:noProof/>
              </w:rPr>
            </w:pPr>
            <w:r w:rsidRPr="00446B3C">
              <w:rPr>
                <w:rFonts w:ascii="Consolas" w:hAnsi="Consolas"/>
              </w:rPr>
              <w:t>9</w:t>
            </w:r>
          </w:p>
        </w:tc>
        <w:tc>
          <w:tcPr>
            <w:tcW w:w="24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0CA4C7" w14:textId="1E17F521" w:rsidR="00446B3C" w:rsidRPr="00446B3C" w:rsidRDefault="00446B3C" w:rsidP="00446B3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446B3C">
              <w:rPr>
                <w:rFonts w:ascii="Consolas" w:hAnsi="Consolas"/>
              </w:rPr>
              <w:t>22-02-25 08:37</w:t>
            </w:r>
          </w:p>
        </w:tc>
        <w:tc>
          <w:tcPr>
            <w:tcW w:w="1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91A406F" w14:textId="2EA7B438" w:rsidR="00446B3C" w:rsidRPr="00446B3C" w:rsidRDefault="00446B3C" w:rsidP="00446B3C">
            <w:pPr>
              <w:spacing w:before="0" w:after="0"/>
              <w:rPr>
                <w:rFonts w:ascii="Consolas" w:hAnsi="Consolas"/>
                <w:noProof/>
              </w:rPr>
            </w:pPr>
            <w:r w:rsidRPr="00446B3C">
              <w:rPr>
                <w:rFonts w:ascii="Consolas" w:hAnsi="Consolas"/>
              </w:rPr>
              <w:t>18</w:t>
            </w:r>
          </w:p>
        </w:tc>
      </w:tr>
    </w:tbl>
    <w:p w14:paraId="2A0A9B1E" w14:textId="5A2E504B" w:rsidR="006673A0" w:rsidRPr="00C31F9C" w:rsidRDefault="006673A0" w:rsidP="006673A0"/>
    <w:p w14:paraId="647B6564" w14:textId="0B5CAF45" w:rsidR="006673A0" w:rsidRPr="00B21CF3" w:rsidRDefault="00AA063A" w:rsidP="00B21CF3">
      <w:pPr>
        <w:pStyle w:val="Heading3"/>
        <w:numPr>
          <w:ilvl w:val="0"/>
          <w:numId w:val="41"/>
        </w:numPr>
        <w:ind w:left="540" w:hanging="540"/>
      </w:pPr>
      <w:r>
        <w:t>Managers</w:t>
      </w:r>
    </w:p>
    <w:p w14:paraId="759B7503" w14:textId="7A52AA2A" w:rsidR="00C220DD" w:rsidRDefault="005044EB" w:rsidP="00C220DD">
      <w:r w:rsidRPr="003F7601">
        <w:rPr>
          <w:b/>
          <w:bCs/>
        </w:rPr>
        <w:t>Identify</w:t>
      </w:r>
      <w:r w:rsidR="00C220DD">
        <w:t xml:space="preserve"> </w:t>
      </w:r>
      <w:r>
        <w:t xml:space="preserve">all </w:t>
      </w:r>
      <w:r w:rsidRPr="005044EB">
        <w:rPr>
          <w:b/>
          <w:bCs/>
        </w:rPr>
        <w:t>colonists</w:t>
      </w:r>
      <w:r>
        <w:t xml:space="preserve"> </w:t>
      </w:r>
      <w:r w:rsidRPr="005044EB">
        <w:rPr>
          <w:b/>
          <w:bCs/>
        </w:rPr>
        <w:t>tasked</w:t>
      </w:r>
      <w:r>
        <w:t xml:space="preserve"> with </w:t>
      </w:r>
      <w:r w:rsidRPr="005044EB">
        <w:rPr>
          <w:rFonts w:ascii="Consolas" w:hAnsi="Consolas"/>
          <w:b/>
          <w:bCs/>
        </w:rPr>
        <w:t>'</w:t>
      </w:r>
      <w:r w:rsidR="009B5E07">
        <w:rPr>
          <w:rFonts w:ascii="Consolas" w:hAnsi="Consolas"/>
          <w:b/>
          <w:bCs/>
        </w:rPr>
        <w:t>Management</w:t>
      </w:r>
      <w:r w:rsidRPr="005044EB">
        <w:rPr>
          <w:rFonts w:ascii="Consolas" w:hAnsi="Consolas"/>
          <w:b/>
          <w:bCs/>
        </w:rPr>
        <w:t>'</w:t>
      </w:r>
      <w:r w:rsidR="00C220DD">
        <w:t xml:space="preserve"> </w:t>
      </w:r>
      <w:r w:rsidR="002E28C1">
        <w:t xml:space="preserve">on </w:t>
      </w:r>
      <w:r w:rsidR="002E28C1" w:rsidRPr="00AA063A">
        <w:t>their</w:t>
      </w:r>
      <w:r w:rsidR="002E28C1" w:rsidRPr="00AA063A">
        <w:rPr>
          <w:b/>
          <w:bCs/>
        </w:rPr>
        <w:t xml:space="preserve"> </w:t>
      </w:r>
      <w:r w:rsidR="00021237">
        <w:rPr>
          <w:b/>
          <w:bCs/>
        </w:rPr>
        <w:t>assignments</w:t>
      </w:r>
      <w:r w:rsidR="002E28C1">
        <w:t xml:space="preserve"> </w:t>
      </w:r>
      <w:r w:rsidR="00C220DD">
        <w:t xml:space="preserve">and </w:t>
      </w:r>
      <w:r w:rsidR="003F7601">
        <w:rPr>
          <w:b/>
          <w:bCs/>
        </w:rPr>
        <w:t>display</w:t>
      </w:r>
      <w:r w:rsidR="00C20A61">
        <w:t xml:space="preserve"> the</w:t>
      </w:r>
      <w:r w:rsidR="003F7601">
        <w:t xml:space="preserve"> </w:t>
      </w:r>
      <w:r w:rsidR="002E28C1">
        <w:t>required</w:t>
      </w:r>
      <w:r w:rsidR="003F7601">
        <w:t xml:space="preserve"> data</w:t>
      </w:r>
      <w:r w:rsidR="00C220DD">
        <w:t>.</w:t>
      </w:r>
    </w:p>
    <w:p w14:paraId="67E4FD82" w14:textId="7D25688B" w:rsidR="00C220DD" w:rsidRDefault="00C220DD" w:rsidP="00C220DD">
      <w:r>
        <w:t>Write a query that returns the</w:t>
      </w:r>
      <w:r w:rsidR="003F7601">
        <w:t xml:space="preserve"> </w:t>
      </w:r>
      <w:r w:rsidR="002E28C1">
        <w:t>colonists</w:t>
      </w:r>
      <w:r w:rsidR="003F7601">
        <w:t>'</w:t>
      </w:r>
      <w:r>
        <w:t xml:space="preserve"> </w:t>
      </w:r>
      <w:r w:rsidR="002E28C1" w:rsidRPr="002E28C1">
        <w:rPr>
          <w:b/>
          <w:bCs/>
        </w:rPr>
        <w:t>full</w:t>
      </w:r>
      <w:r w:rsidR="002E28C1">
        <w:t xml:space="preserve"> </w:t>
      </w:r>
      <w:r w:rsidRPr="002E28C1">
        <w:rPr>
          <w:rFonts w:cstheme="minorHAnsi"/>
          <w:b/>
          <w:bCs/>
        </w:rPr>
        <w:t>name</w:t>
      </w:r>
      <w:r w:rsidR="00021237">
        <w:rPr>
          <w:rFonts w:cstheme="minorHAnsi"/>
          <w:b/>
          <w:bCs/>
        </w:rPr>
        <w:t>s</w:t>
      </w:r>
      <w:r w:rsidR="002E28C1" w:rsidRPr="002E28C1">
        <w:rPr>
          <w:rFonts w:cstheme="minorHAnsi"/>
          <w:b/>
          <w:bCs/>
        </w:rPr>
        <w:t xml:space="preserve"> </w:t>
      </w:r>
      <w:r w:rsidR="002E28C1" w:rsidRPr="002E28C1">
        <w:rPr>
          <w:rFonts w:cstheme="minorHAnsi"/>
        </w:rPr>
        <w:t>(</w:t>
      </w:r>
      <w:r w:rsidR="003509D7">
        <w:t xml:space="preserve">concatenate the </w:t>
      </w:r>
      <w:r w:rsidR="003509D7" w:rsidRPr="00755647">
        <w:rPr>
          <w:rFonts w:ascii="Consolas" w:hAnsi="Consolas"/>
          <w:b/>
          <w:bCs/>
        </w:rPr>
        <w:t>first_name</w:t>
      </w:r>
      <w:r w:rsidR="003509D7">
        <w:t xml:space="preserve"> and </w:t>
      </w:r>
      <w:r w:rsidR="003509D7" w:rsidRPr="00755647">
        <w:rPr>
          <w:rFonts w:ascii="Consolas" w:hAnsi="Consolas"/>
          <w:b/>
          <w:bCs/>
        </w:rPr>
        <w:t>last_name</w:t>
      </w:r>
      <w:r w:rsidR="003509D7">
        <w:t xml:space="preserve">, separated by </w:t>
      </w:r>
      <w:r w:rsidR="00681685" w:rsidRPr="00681685">
        <w:rPr>
          <w:b/>
          <w:bCs/>
        </w:rPr>
        <w:t>space</w:t>
      </w:r>
      <w:r w:rsidR="002E28C1" w:rsidRPr="002E28C1">
        <w:rPr>
          <w:rFonts w:ascii="Consolas" w:hAnsi="Consolas"/>
        </w:rPr>
        <w:t>)</w:t>
      </w:r>
      <w:r>
        <w:t xml:space="preserve">, </w:t>
      </w:r>
      <w:r w:rsidR="00AA063A">
        <w:rPr>
          <w:rFonts w:ascii="Consolas" w:hAnsi="Consolas"/>
          <w:b/>
          <w:bCs/>
        </w:rPr>
        <w:t>identity</w:t>
      </w:r>
      <w:r>
        <w:t xml:space="preserve">, </w:t>
      </w:r>
      <w:r w:rsidR="00AA063A">
        <w:t xml:space="preserve">and </w:t>
      </w:r>
      <w:r w:rsidR="00021237">
        <w:rPr>
          <w:rFonts w:ascii="Consolas" w:hAnsi="Consolas"/>
          <w:b/>
          <w:bCs/>
        </w:rPr>
        <w:t>role</w:t>
      </w:r>
      <w:r>
        <w:t>.</w:t>
      </w:r>
    </w:p>
    <w:p w14:paraId="56DE4329" w14:textId="42146685" w:rsidR="00C220DD" w:rsidRDefault="006C01B5" w:rsidP="00C220DD">
      <w:r w:rsidRPr="006C01B5">
        <w:t xml:space="preserve">Construct the </w:t>
      </w:r>
      <w:r w:rsidR="00021237">
        <w:rPr>
          <w:rFonts w:ascii="Consolas" w:hAnsi="Consolas"/>
          <w:b/>
          <w:bCs/>
        </w:rPr>
        <w:t>role</w:t>
      </w:r>
      <w:r w:rsidRPr="006C01B5">
        <w:t xml:space="preserve"> </w:t>
      </w:r>
      <w:r w:rsidR="007861EC">
        <w:t xml:space="preserve">value </w:t>
      </w:r>
      <w:r w:rsidR="00021237">
        <w:t>by concatenating</w:t>
      </w:r>
      <w:r w:rsidR="00C220DD">
        <w:t xml:space="preserve"> the </w:t>
      </w:r>
      <w:r w:rsidR="00021237" w:rsidRPr="00021237">
        <w:t>string</w:t>
      </w:r>
      <w:r w:rsidR="00FD3158">
        <w:rPr>
          <w:b/>
          <w:bCs/>
        </w:rPr>
        <w:t xml:space="preserve"> </w:t>
      </w:r>
      <w:r w:rsidR="00021237" w:rsidRPr="00021237">
        <w:rPr>
          <w:rFonts w:ascii="Consolas" w:hAnsi="Consolas"/>
          <w:b/>
          <w:bCs/>
        </w:rPr>
        <w:t>'Manager/'</w:t>
      </w:r>
      <w:r w:rsidR="007861EC">
        <w:rPr>
          <w:b/>
          <w:bCs/>
        </w:rPr>
        <w:t xml:space="preserve"> </w:t>
      </w:r>
      <w:r w:rsidR="007861EC" w:rsidRPr="007861EC">
        <w:t>and</w:t>
      </w:r>
      <w:r w:rsidR="007861EC">
        <w:rPr>
          <w:b/>
          <w:bCs/>
        </w:rPr>
        <w:t xml:space="preserve"> </w:t>
      </w:r>
      <w:r w:rsidR="00C220DD" w:rsidRPr="00C220DD">
        <w:t>the</w:t>
      </w:r>
      <w:r w:rsidR="00C220DD">
        <w:rPr>
          <w:b/>
          <w:bCs/>
        </w:rPr>
        <w:t xml:space="preserve"> </w:t>
      </w:r>
      <w:r w:rsidR="00021237" w:rsidRPr="00021237">
        <w:rPr>
          <w:rFonts w:ascii="Consolas" w:hAnsi="Consolas"/>
          <w:b/>
          <w:bCs/>
        </w:rPr>
        <w:t>journey_id</w:t>
      </w:r>
      <w:r w:rsidR="00135D68">
        <w:t>.</w:t>
      </w:r>
    </w:p>
    <w:p w14:paraId="7BBF6391" w14:textId="10EA0EA2" w:rsidR="006673A0" w:rsidRPr="006673A0" w:rsidRDefault="00C220DD" w:rsidP="00C220DD">
      <w:pPr>
        <w:rPr>
          <w:b/>
          <w:lang w:val="bg-BG"/>
        </w:rPr>
      </w:pPr>
      <w:r>
        <w:t xml:space="preserve">Order </w:t>
      </w:r>
      <w:r w:rsidR="000F41D9">
        <w:t xml:space="preserve">the results </w:t>
      </w:r>
      <w:r>
        <w:t xml:space="preserve">by </w:t>
      </w:r>
      <w:r w:rsidR="00DA3393" w:rsidRPr="00DA3393">
        <w:rPr>
          <w:rFonts w:ascii="Consolas" w:hAnsi="Consolas"/>
          <w:b/>
          <w:bCs/>
        </w:rPr>
        <w:t>role</w:t>
      </w:r>
      <w:r>
        <w:t xml:space="preserve"> </w:t>
      </w:r>
      <w:r w:rsidR="00C71DCC" w:rsidRPr="00C71DCC">
        <w:rPr>
          <w:b/>
          <w:bCs/>
        </w:rPr>
        <w:t>descending</w:t>
      </w:r>
      <w:r w:rsidR="00DA3393">
        <w:t xml:space="preserve">, </w:t>
      </w:r>
      <w:r w:rsidR="00C71DCC">
        <w:t xml:space="preserve">then by </w:t>
      </w:r>
      <w:r w:rsidR="00DA3393" w:rsidRPr="00DA3393">
        <w:rPr>
          <w:rFonts w:ascii="Consolas" w:hAnsi="Consolas"/>
          <w:b/>
          <w:bCs/>
        </w:rPr>
        <w:t>identity</w:t>
      </w:r>
      <w:r w:rsidR="0006207E">
        <w:rPr>
          <w:b/>
          <w:bCs/>
        </w:rPr>
        <w:t xml:space="preserve"> ascending</w:t>
      </w:r>
      <w:r w:rsidR="006673A0" w:rsidRPr="00F80AFF">
        <w:rPr>
          <w:bCs/>
        </w:rPr>
        <w:t>.</w:t>
      </w:r>
    </w:p>
    <w:p w14:paraId="785BB9F8" w14:textId="77777777" w:rsidR="006673A0" w:rsidRPr="006673A0" w:rsidRDefault="006673A0" w:rsidP="006673A0">
      <w:pPr>
        <w:pStyle w:val="Heading4"/>
        <w:rPr>
          <w:lang w:val="bg-BG"/>
        </w:rPr>
      </w:pPr>
      <w:r w:rsidRPr="006673A0">
        <w:lastRenderedPageBreak/>
        <w:t>Required Columns</w:t>
      </w:r>
    </w:p>
    <w:p w14:paraId="7A24DEC7" w14:textId="30A5D132" w:rsidR="00C220DD" w:rsidRDefault="009128C8" w:rsidP="00C220DD">
      <w:pPr>
        <w:pStyle w:val="Code"/>
        <w:numPr>
          <w:ilvl w:val="0"/>
          <w:numId w:val="44"/>
        </w:numPr>
      </w:pPr>
      <w:r>
        <w:t>full_</w:t>
      </w:r>
      <w:r w:rsidR="00C220DD">
        <w:t>name</w:t>
      </w:r>
      <w:r>
        <w:t xml:space="preserve"> </w:t>
      </w:r>
      <w:r w:rsidRPr="009128C8">
        <w:rPr>
          <w:rFonts w:asciiTheme="minorHAnsi" w:hAnsiTheme="minorHAnsi" w:cstheme="minorHAnsi"/>
          <w:b w:val="0"/>
          <w:bCs/>
        </w:rPr>
        <w:t>(</w:t>
      </w:r>
      <w:r>
        <w:rPr>
          <w:bCs/>
        </w:rPr>
        <w:t>first_name</w:t>
      </w:r>
      <w:r>
        <w:rPr>
          <w:b w:val="0"/>
          <w:bCs/>
        </w:rPr>
        <w:t xml:space="preserve"> + ' ' + </w:t>
      </w:r>
      <w:r w:rsidRPr="009128C8">
        <w:t>last_name</w:t>
      </w:r>
      <w:r w:rsidRPr="002E28C1">
        <w:t>)</w:t>
      </w:r>
    </w:p>
    <w:p w14:paraId="769D95E7" w14:textId="7BE9687B" w:rsidR="009128C8" w:rsidRPr="009128C8" w:rsidRDefault="00BE72BC" w:rsidP="00C220DD">
      <w:pPr>
        <w:pStyle w:val="Code"/>
        <w:numPr>
          <w:ilvl w:val="0"/>
          <w:numId w:val="44"/>
        </w:numPr>
        <w:rPr>
          <w:rFonts w:asciiTheme="minorHAnsi" w:hAnsiTheme="minorHAnsi" w:cstheme="minorHAnsi"/>
          <w:lang w:val="bg-BG"/>
        </w:rPr>
      </w:pPr>
      <w:r>
        <w:rPr>
          <w:rFonts w:cstheme="minorHAnsi"/>
        </w:rPr>
        <w:t>identity</w:t>
      </w:r>
    </w:p>
    <w:p w14:paraId="7A43106D" w14:textId="3C68A253" w:rsidR="00C71DCC" w:rsidRPr="009128C8" w:rsidRDefault="00BE72BC" w:rsidP="009128C8">
      <w:pPr>
        <w:pStyle w:val="Code"/>
        <w:numPr>
          <w:ilvl w:val="0"/>
          <w:numId w:val="44"/>
        </w:numPr>
        <w:rPr>
          <w:rFonts w:asciiTheme="minorHAnsi" w:hAnsiTheme="minorHAnsi" w:cstheme="minorHAnsi"/>
          <w:lang w:val="bg-BG"/>
        </w:rPr>
      </w:pPr>
      <w:r>
        <w:t>role</w:t>
      </w:r>
      <w:r w:rsidR="00C71DCC" w:rsidRPr="00C71DCC">
        <w:rPr>
          <w:rFonts w:asciiTheme="minorHAnsi" w:hAnsiTheme="minorHAnsi" w:cstheme="minorHAnsi"/>
        </w:rPr>
        <w:t xml:space="preserve"> </w:t>
      </w:r>
      <w:r w:rsidR="00C71DCC" w:rsidRPr="00C71DCC">
        <w:rPr>
          <w:rFonts w:asciiTheme="minorHAnsi" w:hAnsiTheme="minorHAnsi" w:cstheme="minorHAnsi"/>
          <w:b w:val="0"/>
          <w:bCs/>
        </w:rPr>
        <w:t xml:space="preserve">(a resulting string, according to </w:t>
      </w:r>
      <w:r w:rsidR="00304125">
        <w:rPr>
          <w:rFonts w:asciiTheme="minorHAnsi" w:hAnsiTheme="minorHAnsi" w:cstheme="minorHAnsi"/>
          <w:b w:val="0"/>
          <w:bCs/>
        </w:rPr>
        <w:t xml:space="preserve">the </w:t>
      </w:r>
      <w:r w:rsidR="00C71DCC" w:rsidRPr="00C71DCC">
        <w:rPr>
          <w:rFonts w:asciiTheme="minorHAnsi" w:hAnsiTheme="minorHAnsi" w:cstheme="minorHAnsi"/>
          <w:b w:val="0"/>
          <w:bCs/>
        </w:rPr>
        <w:t>description</w:t>
      </w:r>
      <w:r w:rsidR="00753FBE">
        <w:rPr>
          <w:rFonts w:asciiTheme="minorHAnsi" w:hAnsiTheme="minorHAnsi" w:cstheme="minorHAnsi"/>
          <w:b w:val="0"/>
          <w:bCs/>
        </w:rPr>
        <w:t xml:space="preserve"> above</w:t>
      </w:r>
      <w:r w:rsidR="00C71DCC" w:rsidRPr="00C71DCC">
        <w:rPr>
          <w:rFonts w:asciiTheme="minorHAnsi" w:hAnsiTheme="minorHAnsi" w:cstheme="minorHAnsi"/>
          <w:b w:val="0"/>
          <w:bCs/>
        </w:rPr>
        <w:t>)</w:t>
      </w:r>
    </w:p>
    <w:p w14:paraId="4DDD9CBB" w14:textId="77777777" w:rsidR="006673A0" w:rsidRPr="006673A0" w:rsidRDefault="006673A0" w:rsidP="006673A0">
      <w:pPr>
        <w:pStyle w:val="Heading4"/>
        <w:rPr>
          <w:lang w:val="bg-BG"/>
        </w:rPr>
      </w:pPr>
      <w:r w:rsidRPr="006673A0">
        <w:t>Example</w:t>
      </w:r>
    </w:p>
    <w:tbl>
      <w:tblPr>
        <w:tblStyle w:val="TableGrid"/>
        <w:tblW w:w="6675" w:type="dxa"/>
        <w:tblLook w:val="04A0" w:firstRow="1" w:lastRow="0" w:firstColumn="1" w:lastColumn="0" w:noHBand="0" w:noVBand="1"/>
      </w:tblPr>
      <w:tblGrid>
        <w:gridCol w:w="2965"/>
        <w:gridCol w:w="1890"/>
        <w:gridCol w:w="1820"/>
      </w:tblGrid>
      <w:tr w:rsidR="00F80BB8" w:rsidRPr="006673A0" w14:paraId="6247B260" w14:textId="7C96C2AF" w:rsidTr="00F9543D">
        <w:trPr>
          <w:trHeight w:val="275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9D28434" w14:textId="408B052A" w:rsidR="00F80BB8" w:rsidRPr="00724787" w:rsidRDefault="00F80BB8" w:rsidP="00B70FF1">
            <w:pPr>
              <w:spacing w:after="0"/>
              <w:jc w:val="center"/>
              <w:rPr>
                <w:rFonts w:cstheme="minorHAnsi"/>
                <w:b/>
                <w:bCs/>
                <w:noProof/>
              </w:rPr>
            </w:pPr>
            <w:r>
              <w:rPr>
                <w:rFonts w:cstheme="minorHAnsi"/>
                <w:b/>
                <w:bCs/>
                <w:noProof/>
              </w:rPr>
              <w:t>full_name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C26A9AA" w14:textId="3267FC26" w:rsidR="00F80BB8" w:rsidRPr="00724787" w:rsidRDefault="00F80BB8" w:rsidP="00B70FF1">
            <w:pPr>
              <w:pStyle w:val="Code"/>
              <w:jc w:val="center"/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>identity</w:t>
            </w:r>
          </w:p>
        </w:tc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CA55CDB" w14:textId="2498A1EE" w:rsidR="00F80BB8" w:rsidRPr="00724787" w:rsidRDefault="00F80BB8" w:rsidP="00B70FF1">
            <w:pPr>
              <w:pStyle w:val="Code"/>
              <w:jc w:val="center"/>
              <w:rPr>
                <w:rFonts w:asciiTheme="minorHAnsi" w:hAnsiTheme="minorHAnsi" w:cstheme="minorHAnsi"/>
                <w:bCs/>
              </w:rPr>
            </w:pPr>
            <w:r>
              <w:rPr>
                <w:rFonts w:asciiTheme="minorHAnsi" w:hAnsiTheme="minorHAnsi" w:cstheme="minorHAnsi"/>
                <w:bCs/>
              </w:rPr>
              <w:t>role</w:t>
            </w:r>
          </w:p>
        </w:tc>
      </w:tr>
      <w:tr w:rsidR="00F9543D" w:rsidRPr="006673A0" w14:paraId="0A285DEA" w14:textId="2944C1EF" w:rsidTr="00F9543D">
        <w:trPr>
          <w:trHeight w:val="454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39301FC" w14:textId="0A76FCBB" w:rsidR="00F9543D" w:rsidRPr="00F9543D" w:rsidRDefault="00F9543D" w:rsidP="00F9543D">
            <w:pPr>
              <w:spacing w:before="0" w:after="0"/>
              <w:rPr>
                <w:rFonts w:ascii="Consolas" w:hAnsi="Consolas"/>
                <w:noProof/>
                <w:sz w:val="24"/>
                <w:szCs w:val="24"/>
              </w:rPr>
            </w:pPr>
            <w:r w:rsidRPr="00F9543D">
              <w:rPr>
                <w:rFonts w:ascii="Consolas" w:hAnsi="Consolas"/>
              </w:rPr>
              <w:t>Kennith Teasell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9C01D13" w14:textId="6958793B" w:rsidR="00F9543D" w:rsidRPr="00F9543D" w:rsidRDefault="00F9543D" w:rsidP="00F9543D">
            <w:pPr>
              <w:spacing w:before="0" w:after="0"/>
              <w:rPr>
                <w:rFonts w:ascii="Consolas" w:hAnsi="Consolas"/>
                <w:sz w:val="24"/>
                <w:szCs w:val="24"/>
              </w:rPr>
            </w:pPr>
            <w:r w:rsidRPr="00F9543D">
              <w:rPr>
                <w:rFonts w:ascii="Consolas" w:hAnsi="Consolas"/>
              </w:rPr>
              <w:t>0361925158</w:t>
            </w:r>
          </w:p>
        </w:tc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755470F" w14:textId="00B597A5" w:rsidR="00F9543D" w:rsidRPr="00F9543D" w:rsidRDefault="00F9543D" w:rsidP="00F9543D">
            <w:pPr>
              <w:spacing w:before="0" w:after="0"/>
              <w:rPr>
                <w:rFonts w:ascii="Consolas" w:hAnsi="Consolas"/>
              </w:rPr>
            </w:pPr>
            <w:r w:rsidRPr="00F9543D">
              <w:rPr>
                <w:rFonts w:ascii="Consolas" w:hAnsi="Consolas"/>
              </w:rPr>
              <w:t>Manager/8</w:t>
            </w:r>
          </w:p>
        </w:tc>
      </w:tr>
      <w:tr w:rsidR="00F9543D" w:rsidRPr="006673A0" w14:paraId="263E1C7F" w14:textId="5BF348AA" w:rsidTr="00F9543D">
        <w:trPr>
          <w:trHeight w:val="454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63F9C8" w14:textId="11CA4184" w:rsidR="00F9543D" w:rsidRPr="00F9543D" w:rsidRDefault="00F9543D" w:rsidP="00F9543D">
            <w:pPr>
              <w:spacing w:before="0" w:after="0"/>
              <w:rPr>
                <w:rFonts w:ascii="Consolas" w:hAnsi="Consolas"/>
              </w:rPr>
            </w:pPr>
            <w:r w:rsidRPr="00F9543D">
              <w:rPr>
                <w:rFonts w:ascii="Consolas" w:hAnsi="Consolas"/>
              </w:rPr>
              <w:t>Chantalle Filipputti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8724373" w14:textId="2E736D0D" w:rsidR="00F9543D" w:rsidRPr="00F9543D" w:rsidRDefault="00F9543D" w:rsidP="00F9543D">
            <w:pPr>
              <w:spacing w:before="0" w:after="0"/>
              <w:rPr>
                <w:rFonts w:ascii="Consolas" w:hAnsi="Consolas"/>
              </w:rPr>
            </w:pPr>
            <w:r w:rsidRPr="00F9543D">
              <w:rPr>
                <w:rFonts w:ascii="Consolas" w:hAnsi="Consolas"/>
              </w:rPr>
              <w:t>0934906106</w:t>
            </w:r>
          </w:p>
        </w:tc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926BCA" w14:textId="0E47CA63" w:rsidR="00F9543D" w:rsidRPr="00F9543D" w:rsidRDefault="00F9543D" w:rsidP="00F9543D">
            <w:pPr>
              <w:spacing w:before="0" w:after="0"/>
              <w:rPr>
                <w:rFonts w:ascii="Consolas" w:hAnsi="Consolas"/>
              </w:rPr>
            </w:pPr>
            <w:r w:rsidRPr="00F9543D">
              <w:rPr>
                <w:rFonts w:ascii="Consolas" w:hAnsi="Consolas"/>
              </w:rPr>
              <w:t>Manager/8</w:t>
            </w:r>
          </w:p>
        </w:tc>
      </w:tr>
      <w:tr w:rsidR="00F9543D" w:rsidRPr="006673A0" w14:paraId="7D2BB2C5" w14:textId="2F53C555" w:rsidTr="00F9543D">
        <w:trPr>
          <w:trHeight w:val="454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9A77EB9" w14:textId="1740258B" w:rsidR="00F9543D" w:rsidRPr="00F9543D" w:rsidRDefault="00F9543D" w:rsidP="00F9543D">
            <w:pPr>
              <w:spacing w:before="0" w:after="0"/>
              <w:rPr>
                <w:rFonts w:ascii="Consolas" w:hAnsi="Consolas"/>
              </w:rPr>
            </w:pPr>
            <w:r w:rsidRPr="00F9543D">
              <w:rPr>
                <w:rFonts w:ascii="Consolas" w:hAnsi="Consolas"/>
              </w:rPr>
              <w:t>Reid Kiera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B55932" w14:textId="1D2B6065" w:rsidR="00F9543D" w:rsidRPr="00F9543D" w:rsidRDefault="00F9543D" w:rsidP="00F9543D">
            <w:pPr>
              <w:spacing w:before="0" w:after="0"/>
              <w:rPr>
                <w:rFonts w:ascii="Consolas" w:hAnsi="Consolas"/>
              </w:rPr>
            </w:pPr>
            <w:r w:rsidRPr="00F9543D">
              <w:rPr>
                <w:rFonts w:ascii="Consolas" w:hAnsi="Consolas"/>
              </w:rPr>
              <w:t>8944188416</w:t>
            </w:r>
          </w:p>
        </w:tc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1D656B" w14:textId="732BE1D9" w:rsidR="00F9543D" w:rsidRPr="00F9543D" w:rsidRDefault="00F9543D" w:rsidP="00F9543D">
            <w:pPr>
              <w:spacing w:before="0" w:after="0"/>
              <w:rPr>
                <w:rFonts w:ascii="Consolas" w:hAnsi="Consolas"/>
              </w:rPr>
            </w:pPr>
            <w:r w:rsidRPr="00F9543D">
              <w:rPr>
                <w:rFonts w:ascii="Consolas" w:hAnsi="Consolas"/>
              </w:rPr>
              <w:t>Manager/8</w:t>
            </w:r>
          </w:p>
        </w:tc>
      </w:tr>
      <w:tr w:rsidR="00F9543D" w:rsidRPr="006673A0" w14:paraId="2D80AA66" w14:textId="397ECB94" w:rsidTr="00F9543D">
        <w:trPr>
          <w:trHeight w:val="454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49D3017" w14:textId="12ED0F01" w:rsidR="00F9543D" w:rsidRPr="00F9543D" w:rsidRDefault="00F9543D" w:rsidP="00F9543D">
            <w:pPr>
              <w:spacing w:before="0" w:after="0"/>
              <w:rPr>
                <w:rFonts w:ascii="Consolas" w:hAnsi="Consolas"/>
              </w:rPr>
            </w:pPr>
            <w:r w:rsidRPr="00F9543D">
              <w:rPr>
                <w:rFonts w:ascii="Consolas" w:hAnsi="Consolas"/>
              </w:rPr>
              <w:t>Sheena Oleszkiewicz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D4A99F5" w14:textId="241DCB69" w:rsidR="00F9543D" w:rsidRPr="00F9543D" w:rsidRDefault="00F9543D" w:rsidP="00F9543D">
            <w:pPr>
              <w:spacing w:before="0" w:after="0"/>
              <w:rPr>
                <w:rFonts w:ascii="Consolas" w:hAnsi="Consolas"/>
              </w:rPr>
            </w:pPr>
            <w:r w:rsidRPr="00F9543D">
              <w:rPr>
                <w:rFonts w:ascii="Consolas" w:hAnsi="Consolas"/>
              </w:rPr>
              <w:t>0516669745</w:t>
            </w:r>
          </w:p>
        </w:tc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010DF0" w14:textId="75843046" w:rsidR="00F9543D" w:rsidRPr="00F9543D" w:rsidRDefault="00F9543D" w:rsidP="00F9543D">
            <w:pPr>
              <w:spacing w:before="0" w:after="0"/>
              <w:rPr>
                <w:rFonts w:ascii="Consolas" w:hAnsi="Consolas"/>
              </w:rPr>
            </w:pPr>
            <w:r w:rsidRPr="00F9543D">
              <w:rPr>
                <w:rFonts w:ascii="Consolas" w:hAnsi="Consolas"/>
              </w:rPr>
              <w:t>Manager/7</w:t>
            </w:r>
          </w:p>
        </w:tc>
      </w:tr>
      <w:tr w:rsidR="00F80BB8" w:rsidRPr="006673A0" w14:paraId="6AA31D3C" w14:textId="1B29A330" w:rsidTr="00F9543D">
        <w:trPr>
          <w:trHeight w:val="454"/>
        </w:trPr>
        <w:tc>
          <w:tcPr>
            <w:tcW w:w="2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CA9E2E2" w14:textId="51C62BD5" w:rsidR="00F80BB8" w:rsidRPr="007B43EF" w:rsidRDefault="00F80BB8" w:rsidP="007B43EF">
            <w:pPr>
              <w:spacing w:before="0" w:after="0"/>
              <w:rPr>
                <w:rFonts w:ascii="Consolas" w:hAnsi="Consolas"/>
              </w:rPr>
            </w:pPr>
            <w:r w:rsidRPr="007B43EF">
              <w:rPr>
                <w:rFonts w:ascii="Consolas" w:hAnsi="Consolas"/>
              </w:rPr>
              <w:t>…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C71F4B6" w14:textId="11EF784E" w:rsidR="00F80BB8" w:rsidRPr="007B43EF" w:rsidRDefault="00F80BB8" w:rsidP="007B43EF">
            <w:pPr>
              <w:spacing w:before="0" w:after="0"/>
              <w:rPr>
                <w:rFonts w:ascii="Consolas" w:hAnsi="Consolas"/>
              </w:rPr>
            </w:pPr>
            <w:r w:rsidRPr="007B43EF">
              <w:rPr>
                <w:rFonts w:ascii="Consolas" w:hAnsi="Consolas"/>
              </w:rPr>
              <w:t>…</w:t>
            </w:r>
          </w:p>
        </w:tc>
        <w:tc>
          <w:tcPr>
            <w:tcW w:w="18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C5A04A" w14:textId="2D422E69" w:rsidR="00F80BB8" w:rsidRPr="007B43EF" w:rsidRDefault="00F80BB8" w:rsidP="007B43EF">
            <w:pPr>
              <w:spacing w:before="0" w:after="0"/>
              <w:rPr>
                <w:rFonts w:ascii="Consolas" w:hAnsi="Consolas"/>
              </w:rPr>
            </w:pPr>
            <w:r w:rsidRPr="007B43EF">
              <w:rPr>
                <w:rFonts w:ascii="Consolas" w:hAnsi="Consolas"/>
              </w:rPr>
              <w:t>…</w:t>
            </w:r>
          </w:p>
        </w:tc>
      </w:tr>
    </w:tbl>
    <w:p w14:paraId="10762715" w14:textId="77777777" w:rsidR="006673A0" w:rsidRPr="006673A0" w:rsidRDefault="006673A0" w:rsidP="006673A0">
      <w:pPr>
        <w:rPr>
          <w:lang w:val="bg-BG"/>
        </w:rPr>
      </w:pPr>
    </w:p>
    <w:p w14:paraId="74833372" w14:textId="46634A0A" w:rsidR="006673A0" w:rsidRPr="00B21CF3" w:rsidRDefault="009C0B85" w:rsidP="00B21CF3">
      <w:pPr>
        <w:pStyle w:val="Heading3"/>
        <w:numPr>
          <w:ilvl w:val="0"/>
          <w:numId w:val="41"/>
        </w:numPr>
        <w:ind w:left="540" w:hanging="540"/>
      </w:pPr>
      <w:r>
        <w:t>Planets by Stations Count</w:t>
      </w:r>
    </w:p>
    <w:p w14:paraId="0379E78F" w14:textId="24222311" w:rsidR="000530B6" w:rsidRDefault="000530B6" w:rsidP="000530B6">
      <w:r>
        <w:t xml:space="preserve">Write a query to </w:t>
      </w:r>
      <w:r w:rsidR="009C0B85">
        <w:rPr>
          <w:b/>
          <w:bCs/>
        </w:rPr>
        <w:t xml:space="preserve">extract data </w:t>
      </w:r>
      <w:r w:rsidR="009C0B85" w:rsidRPr="009C0B85">
        <w:t>about</w:t>
      </w:r>
      <w:r w:rsidRPr="009C0B85">
        <w:t xml:space="preserve"> </w:t>
      </w:r>
      <w:r w:rsidR="009C0B85">
        <w:rPr>
          <w:b/>
          <w:bCs/>
        </w:rPr>
        <w:t>planet</w:t>
      </w:r>
      <w:r w:rsidRPr="000530B6">
        <w:rPr>
          <w:b/>
          <w:bCs/>
        </w:rPr>
        <w:t>s</w:t>
      </w:r>
      <w:r>
        <w:t xml:space="preserve"> </w:t>
      </w:r>
      <w:r w:rsidR="009C0B85">
        <w:t xml:space="preserve">by their </w:t>
      </w:r>
      <w:r w:rsidR="009C0B85" w:rsidRPr="009C0B85">
        <w:rPr>
          <w:b/>
          <w:bCs/>
        </w:rPr>
        <w:t>station count</w:t>
      </w:r>
      <w:r>
        <w:t>. The query should include the following columns:</w:t>
      </w:r>
    </w:p>
    <w:p w14:paraId="6B16E7C0" w14:textId="70B3C533" w:rsidR="00755647" w:rsidRDefault="009C0B85" w:rsidP="000530B6">
      <w:r>
        <w:rPr>
          <w:rFonts w:ascii="Consolas" w:hAnsi="Consolas"/>
          <w:b/>
          <w:bCs/>
        </w:rPr>
        <w:t xml:space="preserve">planet_name - </w:t>
      </w:r>
      <w:r w:rsidRPr="002D7C31">
        <w:rPr>
          <w:rFonts w:cstheme="minorHAnsi"/>
        </w:rPr>
        <w:t>concatenate</w:t>
      </w:r>
      <w:r w:rsidR="002D7C31">
        <w:rPr>
          <w:rFonts w:cstheme="minorHAnsi"/>
        </w:rPr>
        <w:t xml:space="preserve"> the</w:t>
      </w:r>
      <w:r w:rsidRPr="002D7C31">
        <w:rPr>
          <w:rFonts w:cstheme="minorHAnsi"/>
        </w:rPr>
        <w:t xml:space="preserve"> string</w:t>
      </w:r>
      <w:r w:rsidRPr="002D7C31">
        <w:rPr>
          <w:rFonts w:cstheme="minorHAnsi"/>
          <w:b/>
          <w:bCs/>
        </w:rPr>
        <w:t xml:space="preserve"> </w:t>
      </w:r>
      <w:r>
        <w:rPr>
          <w:rFonts w:ascii="Consolas" w:hAnsi="Consolas"/>
          <w:b/>
          <w:bCs/>
        </w:rPr>
        <w:t>'Planet: '</w:t>
      </w:r>
      <w:r w:rsidRPr="009C0B85">
        <w:rPr>
          <w:rFonts w:cstheme="minorHAnsi"/>
        </w:rPr>
        <w:t xml:space="preserve"> with the value of the planet's</w:t>
      </w:r>
      <w:r w:rsidRPr="009C0B85">
        <w:rPr>
          <w:rFonts w:cstheme="minorHAnsi"/>
          <w:b/>
          <w:bCs/>
        </w:rPr>
        <w:t xml:space="preserve"> </w:t>
      </w:r>
      <w:r>
        <w:rPr>
          <w:rFonts w:ascii="Consolas" w:hAnsi="Consolas"/>
          <w:b/>
          <w:bCs/>
        </w:rPr>
        <w:t>name</w:t>
      </w:r>
      <w:r w:rsidRPr="009C0B85">
        <w:rPr>
          <w:rFonts w:cstheme="minorHAnsi"/>
        </w:rPr>
        <w:t>.</w:t>
      </w:r>
    </w:p>
    <w:p w14:paraId="51E86278" w14:textId="3831E0B3" w:rsidR="00755647" w:rsidRDefault="009C0B85" w:rsidP="000530B6">
      <w:r>
        <w:rPr>
          <w:rFonts w:ascii="Consolas" w:hAnsi="Consolas"/>
          <w:b/>
          <w:bCs/>
        </w:rPr>
        <w:t>station_count</w:t>
      </w:r>
      <w:r w:rsidR="00755647">
        <w:t xml:space="preserve"> </w:t>
      </w:r>
      <w:r w:rsidR="00787699">
        <w:t xml:space="preserve">- </w:t>
      </w:r>
      <w:r w:rsidR="00755647">
        <w:t>t</w:t>
      </w:r>
      <w:r w:rsidR="000530B6">
        <w:t xml:space="preserve">he </w:t>
      </w:r>
      <w:r w:rsidR="000530B6" w:rsidRPr="002D7C31">
        <w:rPr>
          <w:b/>
          <w:bCs/>
        </w:rPr>
        <w:t>total</w:t>
      </w:r>
      <w:r w:rsidR="000530B6">
        <w:t xml:space="preserve"> </w:t>
      </w:r>
      <w:r w:rsidR="000530B6" w:rsidRPr="002D7C31">
        <w:rPr>
          <w:b/>
          <w:bCs/>
        </w:rPr>
        <w:t>number</w:t>
      </w:r>
      <w:r w:rsidR="000530B6">
        <w:t xml:space="preserve"> of </w:t>
      </w:r>
      <w:r w:rsidR="002D7C31" w:rsidRPr="002D7C31">
        <w:rPr>
          <w:b/>
          <w:bCs/>
        </w:rPr>
        <w:t>stations</w:t>
      </w:r>
      <w:r w:rsidR="002D7C31">
        <w:t xml:space="preserve"> associated with the </w:t>
      </w:r>
      <w:r w:rsidR="002D7C31" w:rsidRPr="002D7C31">
        <w:rPr>
          <w:b/>
          <w:bCs/>
        </w:rPr>
        <w:t>planet</w:t>
      </w:r>
      <w:r w:rsidR="002D7C31">
        <w:t>.</w:t>
      </w:r>
    </w:p>
    <w:p w14:paraId="1583F351" w14:textId="0E1B32A9" w:rsidR="000530B6" w:rsidRDefault="002D7C31" w:rsidP="000530B6">
      <w:r>
        <w:rPr>
          <w:rFonts w:ascii="Consolas" w:hAnsi="Consolas"/>
          <w:b/>
          <w:bCs/>
        </w:rPr>
        <w:t>avg_capacity</w:t>
      </w:r>
      <w:r w:rsidR="00755647">
        <w:t xml:space="preserve"> </w:t>
      </w:r>
      <w:r w:rsidR="00787699">
        <w:t>-</w:t>
      </w:r>
      <w:r>
        <w:t xml:space="preserve"> the </w:t>
      </w:r>
      <w:r w:rsidRPr="002D7C31">
        <w:rPr>
          <w:b/>
          <w:bCs/>
        </w:rPr>
        <w:t>average</w:t>
      </w:r>
      <w:r>
        <w:t xml:space="preserve"> value for </w:t>
      </w:r>
      <w:r w:rsidRPr="002D7C31">
        <w:rPr>
          <w:b/>
          <w:bCs/>
        </w:rPr>
        <w:t>stations' maximum capacities</w:t>
      </w:r>
      <w:r>
        <w:t xml:space="preserve"> </w:t>
      </w:r>
      <w:r w:rsidR="00FA1663">
        <w:t>related to each</w:t>
      </w:r>
      <w:r>
        <w:t xml:space="preserve"> planet</w:t>
      </w:r>
      <w:r w:rsidR="000530B6">
        <w:t>.</w:t>
      </w:r>
      <w:r w:rsidR="00FA1663">
        <w:t xml:space="preserve"> </w:t>
      </w:r>
      <w:r w:rsidR="00FA1663" w:rsidRPr="00FA1663">
        <w:rPr>
          <w:b/>
          <w:bCs/>
        </w:rPr>
        <w:t>Truncate</w:t>
      </w:r>
      <w:r w:rsidR="00FA1663">
        <w:t xml:space="preserve"> the resulting value to the </w:t>
      </w:r>
      <w:r w:rsidR="00FA1663" w:rsidRPr="00FA1663">
        <w:rPr>
          <w:b/>
          <w:bCs/>
        </w:rPr>
        <w:t>second decimal place</w:t>
      </w:r>
      <w:r w:rsidR="00FA1663">
        <w:t>.</w:t>
      </w:r>
    </w:p>
    <w:p w14:paraId="08DF24D2" w14:textId="41B2261A" w:rsidR="006673A0" w:rsidRDefault="000530B6" w:rsidP="000530B6">
      <w:pPr>
        <w:rPr>
          <w:bCs/>
          <w:lang w:val="bg-BG"/>
        </w:rPr>
      </w:pPr>
      <w:r>
        <w:t xml:space="preserve">Sort the results by </w:t>
      </w:r>
      <w:r w:rsidR="002D7C31">
        <w:rPr>
          <w:rFonts w:ascii="Consolas" w:hAnsi="Consolas"/>
          <w:b/>
          <w:bCs/>
        </w:rPr>
        <w:t>station_count</w:t>
      </w:r>
      <w:r>
        <w:t xml:space="preserve"> in </w:t>
      </w:r>
      <w:r w:rsidRPr="001F6D71">
        <w:rPr>
          <w:b/>
          <w:bCs/>
        </w:rPr>
        <w:t>descending</w:t>
      </w:r>
      <w:r>
        <w:t xml:space="preserve"> order, then by </w:t>
      </w:r>
      <w:r w:rsidR="002D7C31">
        <w:rPr>
          <w:rFonts w:ascii="Consolas" w:hAnsi="Consolas"/>
          <w:b/>
          <w:bCs/>
        </w:rPr>
        <w:t>avg_capacity</w:t>
      </w:r>
      <w:r>
        <w:t xml:space="preserve"> in </w:t>
      </w:r>
      <w:r w:rsidR="002D7C31">
        <w:rPr>
          <w:b/>
          <w:bCs/>
        </w:rPr>
        <w:t>de</w:t>
      </w:r>
      <w:r w:rsidRPr="001F6D71">
        <w:rPr>
          <w:b/>
          <w:bCs/>
        </w:rPr>
        <w:t>scending</w:t>
      </w:r>
      <w:r>
        <w:t xml:space="preserve"> order</w:t>
      </w:r>
      <w:r w:rsidR="002D7C31">
        <w:t xml:space="preserve"> and finally by </w:t>
      </w:r>
      <w:r w:rsidR="002D7C31" w:rsidRPr="002D7C31">
        <w:rPr>
          <w:rFonts w:ascii="Consolas" w:hAnsi="Consolas"/>
          <w:b/>
          <w:bCs/>
        </w:rPr>
        <w:t>planet_name</w:t>
      </w:r>
      <w:r w:rsidR="002D7C31" w:rsidRPr="002D7C31">
        <w:rPr>
          <w:rFonts w:cstheme="minorHAnsi"/>
        </w:rPr>
        <w:t xml:space="preserve"> </w:t>
      </w:r>
      <w:r w:rsidR="002D7C31" w:rsidRPr="002D7C31">
        <w:rPr>
          <w:rFonts w:cstheme="minorHAnsi"/>
          <w:b/>
          <w:bCs/>
        </w:rPr>
        <w:t>ascending</w:t>
      </w:r>
      <w:r>
        <w:t>.</w:t>
      </w:r>
    </w:p>
    <w:p w14:paraId="73944AED" w14:textId="77777777" w:rsidR="006673A0" w:rsidRPr="006673A0" w:rsidRDefault="006673A0" w:rsidP="006673A0">
      <w:pPr>
        <w:pStyle w:val="Heading4"/>
        <w:rPr>
          <w:lang w:val="bg-BG"/>
        </w:rPr>
      </w:pPr>
      <w:r w:rsidRPr="006673A0">
        <w:t>Required Columns</w:t>
      </w:r>
    </w:p>
    <w:p w14:paraId="1E85F38D" w14:textId="760F6886" w:rsidR="006673A0" w:rsidRPr="001F6D71" w:rsidRDefault="007541EE" w:rsidP="006673A0">
      <w:pPr>
        <w:pStyle w:val="Code"/>
        <w:numPr>
          <w:ilvl w:val="0"/>
          <w:numId w:val="44"/>
        </w:numPr>
        <w:rPr>
          <w:lang w:val="bg-BG"/>
        </w:rPr>
      </w:pPr>
      <w:r>
        <w:t>planet</w:t>
      </w:r>
      <w:r w:rsidR="001F6D71" w:rsidRPr="001F6D71">
        <w:t>_name</w:t>
      </w:r>
    </w:p>
    <w:p w14:paraId="13DD2884" w14:textId="4268D41F" w:rsidR="006673A0" w:rsidRPr="001F6D71" w:rsidRDefault="007541EE" w:rsidP="006673A0">
      <w:pPr>
        <w:pStyle w:val="Code"/>
        <w:numPr>
          <w:ilvl w:val="0"/>
          <w:numId w:val="44"/>
        </w:numPr>
        <w:rPr>
          <w:lang w:val="bg-BG"/>
        </w:rPr>
      </w:pPr>
      <w:r>
        <w:t>station</w:t>
      </w:r>
      <w:r w:rsidR="001F6D71" w:rsidRPr="001F6D71">
        <w:t>_</w:t>
      </w:r>
      <w:r>
        <w:t>count</w:t>
      </w:r>
    </w:p>
    <w:p w14:paraId="7F46D388" w14:textId="694D995C" w:rsidR="001F6D71" w:rsidRPr="006673A0" w:rsidRDefault="007541EE" w:rsidP="006673A0">
      <w:pPr>
        <w:pStyle w:val="Code"/>
        <w:numPr>
          <w:ilvl w:val="0"/>
          <w:numId w:val="44"/>
        </w:numPr>
        <w:rPr>
          <w:lang w:val="bg-BG"/>
        </w:rPr>
      </w:pPr>
      <w:r>
        <w:t>avg_capacity</w:t>
      </w:r>
    </w:p>
    <w:p w14:paraId="2667FD96" w14:textId="77777777" w:rsidR="006673A0" w:rsidRPr="006673A0" w:rsidRDefault="006673A0" w:rsidP="006673A0">
      <w:pPr>
        <w:pStyle w:val="Heading4"/>
        <w:rPr>
          <w:lang w:val="bg-BG"/>
        </w:rPr>
      </w:pPr>
      <w:r w:rsidRPr="006673A0">
        <w:t>Example</w:t>
      </w:r>
    </w:p>
    <w:tbl>
      <w:tblPr>
        <w:tblStyle w:val="TableGrid"/>
        <w:tblW w:w="5575" w:type="dxa"/>
        <w:tblLayout w:type="fixed"/>
        <w:tblLook w:val="04A0" w:firstRow="1" w:lastRow="0" w:firstColumn="1" w:lastColumn="0" w:noHBand="0" w:noVBand="1"/>
      </w:tblPr>
      <w:tblGrid>
        <w:gridCol w:w="2425"/>
        <w:gridCol w:w="1530"/>
        <w:gridCol w:w="1620"/>
      </w:tblGrid>
      <w:tr w:rsidR="004436D2" w:rsidRPr="006673A0" w14:paraId="44619E97" w14:textId="2BBFDD97" w:rsidTr="00C12B7B">
        <w:trPr>
          <w:trHeight w:val="469"/>
        </w:trPr>
        <w:tc>
          <w:tcPr>
            <w:tcW w:w="2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7E782EB7" w14:textId="0539C14A" w:rsidR="004436D2" w:rsidRPr="00CC581C" w:rsidRDefault="004436D2" w:rsidP="003E5EE6">
            <w:pPr>
              <w:pStyle w:val="Code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planet_name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3A530C4" w14:textId="59375FEC" w:rsidR="004436D2" w:rsidRPr="006057DC" w:rsidRDefault="004436D2" w:rsidP="003E5EE6">
            <w:pPr>
              <w:pStyle w:val="Code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station_count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34CCD02" w14:textId="0C88E2F5" w:rsidR="004436D2" w:rsidRPr="006057DC" w:rsidRDefault="004436D2" w:rsidP="003E5EE6">
            <w:pPr>
              <w:pStyle w:val="Code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avg_capacity</w:t>
            </w:r>
          </w:p>
        </w:tc>
      </w:tr>
      <w:tr w:rsidR="004436D2" w:rsidRPr="006673A0" w14:paraId="37AFFB48" w14:textId="1E4D7154" w:rsidTr="00C12B7B">
        <w:trPr>
          <w:trHeight w:val="469"/>
        </w:trPr>
        <w:tc>
          <w:tcPr>
            <w:tcW w:w="2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0DF107" w14:textId="7D136278" w:rsidR="004436D2" w:rsidRPr="00C12B7B" w:rsidRDefault="004436D2" w:rsidP="00C12B7B">
            <w:pPr>
              <w:spacing w:before="0" w:after="0"/>
              <w:rPr>
                <w:rFonts w:ascii="Consolas" w:hAnsi="Consolas"/>
                <w:sz w:val="24"/>
                <w:szCs w:val="24"/>
              </w:rPr>
            </w:pPr>
            <w:r w:rsidRPr="00C12B7B">
              <w:rPr>
                <w:rFonts w:ascii="Consolas" w:hAnsi="Consolas"/>
              </w:rPr>
              <w:t>Planet: Kascarth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1E48224" w14:textId="3F7B659B" w:rsidR="004436D2" w:rsidRPr="00C12B7B" w:rsidRDefault="004436D2" w:rsidP="00C12B7B">
            <w:pPr>
              <w:spacing w:before="0" w:after="0"/>
              <w:rPr>
                <w:rFonts w:ascii="Consolas" w:hAnsi="Consolas"/>
                <w:sz w:val="24"/>
                <w:szCs w:val="24"/>
              </w:rPr>
            </w:pPr>
            <w:r w:rsidRPr="00C12B7B">
              <w:rPr>
                <w:rFonts w:ascii="Consolas" w:hAnsi="Consolas"/>
              </w:rPr>
              <w:t>4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618ECD" w14:textId="1EDB3181" w:rsidR="004436D2" w:rsidRPr="00C12B7B" w:rsidRDefault="004436D2" w:rsidP="00C12B7B">
            <w:pPr>
              <w:spacing w:before="0" w:after="0"/>
              <w:rPr>
                <w:rFonts w:ascii="Consolas" w:hAnsi="Consolas"/>
                <w:sz w:val="24"/>
                <w:szCs w:val="24"/>
              </w:rPr>
            </w:pPr>
            <w:r w:rsidRPr="00C12B7B">
              <w:rPr>
                <w:rFonts w:ascii="Consolas" w:hAnsi="Consolas"/>
              </w:rPr>
              <w:t>100.00</w:t>
            </w:r>
          </w:p>
        </w:tc>
      </w:tr>
      <w:tr w:rsidR="004436D2" w:rsidRPr="006673A0" w14:paraId="19C3CB3F" w14:textId="7E3EB43B" w:rsidTr="00C12B7B">
        <w:trPr>
          <w:trHeight w:val="469"/>
        </w:trPr>
        <w:tc>
          <w:tcPr>
            <w:tcW w:w="2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47C475" w14:textId="49ED40B2" w:rsidR="004436D2" w:rsidRPr="00C12B7B" w:rsidRDefault="004436D2" w:rsidP="00C12B7B">
            <w:pPr>
              <w:spacing w:before="0" w:after="0"/>
              <w:rPr>
                <w:rFonts w:ascii="Consolas" w:hAnsi="Consolas"/>
                <w:sz w:val="24"/>
                <w:szCs w:val="24"/>
              </w:rPr>
            </w:pPr>
            <w:r w:rsidRPr="00C12B7B">
              <w:rPr>
                <w:rFonts w:ascii="Consolas" w:hAnsi="Consolas"/>
              </w:rPr>
              <w:t>Planet: Jeayama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48AB65" w14:textId="46FBB43C" w:rsidR="004436D2" w:rsidRPr="00C12B7B" w:rsidRDefault="004436D2" w:rsidP="00C12B7B">
            <w:pPr>
              <w:rPr>
                <w:rFonts w:ascii="Consolas" w:hAnsi="Consolas"/>
              </w:rPr>
            </w:pPr>
            <w:r w:rsidRPr="00C12B7B">
              <w:rPr>
                <w:rFonts w:ascii="Consolas" w:hAnsi="Consolas"/>
              </w:rPr>
              <w:t>3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7E43B4D" w14:textId="0CBEDFAA" w:rsidR="004436D2" w:rsidRPr="00C12B7B" w:rsidRDefault="004436D2" w:rsidP="00C12B7B">
            <w:pPr>
              <w:rPr>
                <w:rFonts w:ascii="Consolas" w:hAnsi="Consolas"/>
              </w:rPr>
            </w:pPr>
            <w:r w:rsidRPr="00C12B7B">
              <w:rPr>
                <w:rFonts w:ascii="Consolas" w:hAnsi="Consolas"/>
              </w:rPr>
              <w:t>100.00</w:t>
            </w:r>
          </w:p>
        </w:tc>
      </w:tr>
      <w:tr w:rsidR="004436D2" w:rsidRPr="006673A0" w14:paraId="17902252" w14:textId="6446432B" w:rsidTr="00C12B7B">
        <w:trPr>
          <w:trHeight w:val="469"/>
        </w:trPr>
        <w:tc>
          <w:tcPr>
            <w:tcW w:w="2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58F44D" w14:textId="408F0630" w:rsidR="004436D2" w:rsidRPr="00C12B7B" w:rsidRDefault="004436D2" w:rsidP="00C12B7B">
            <w:pPr>
              <w:spacing w:before="0" w:after="0"/>
              <w:rPr>
                <w:rFonts w:ascii="Consolas" w:hAnsi="Consolas"/>
                <w:sz w:val="24"/>
                <w:szCs w:val="24"/>
              </w:rPr>
            </w:pPr>
            <w:r w:rsidRPr="00C12B7B">
              <w:rPr>
                <w:rFonts w:ascii="Consolas" w:hAnsi="Consolas"/>
              </w:rPr>
              <w:t>Planet: Pleceliv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AA0DB3A" w14:textId="7F7F9EB0" w:rsidR="004436D2" w:rsidRPr="00C12B7B" w:rsidRDefault="004436D2" w:rsidP="00C12B7B">
            <w:pPr>
              <w:rPr>
                <w:rFonts w:ascii="Consolas" w:hAnsi="Consolas"/>
              </w:rPr>
            </w:pPr>
            <w:r w:rsidRPr="00C12B7B">
              <w:rPr>
                <w:rFonts w:ascii="Consolas" w:hAnsi="Consolas"/>
              </w:rPr>
              <w:t>3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073530" w14:textId="03F51637" w:rsidR="004436D2" w:rsidRPr="00C12B7B" w:rsidRDefault="004436D2" w:rsidP="00C12B7B">
            <w:pPr>
              <w:rPr>
                <w:rFonts w:ascii="Consolas" w:hAnsi="Consolas"/>
              </w:rPr>
            </w:pPr>
            <w:r w:rsidRPr="00C12B7B">
              <w:rPr>
                <w:rFonts w:ascii="Consolas" w:hAnsi="Consolas"/>
              </w:rPr>
              <w:t>100.00</w:t>
            </w:r>
          </w:p>
        </w:tc>
      </w:tr>
      <w:tr w:rsidR="004436D2" w:rsidRPr="006673A0" w14:paraId="7FD602EF" w14:textId="6A6AC66B" w:rsidTr="00C12B7B">
        <w:trPr>
          <w:trHeight w:val="469"/>
        </w:trPr>
        <w:tc>
          <w:tcPr>
            <w:tcW w:w="2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034101" w14:textId="4893E3CC" w:rsidR="004436D2" w:rsidRPr="00C12B7B" w:rsidRDefault="004436D2" w:rsidP="00C12B7B">
            <w:pPr>
              <w:spacing w:before="0" w:after="0"/>
              <w:rPr>
                <w:rFonts w:ascii="Consolas" w:hAnsi="Consolas"/>
              </w:rPr>
            </w:pPr>
            <w:r w:rsidRPr="00C12B7B">
              <w:rPr>
                <w:rFonts w:ascii="Consolas" w:hAnsi="Consolas"/>
              </w:rPr>
              <w:t>Planet: Teutera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E1830D" w14:textId="73CE6BD5" w:rsidR="004436D2" w:rsidRPr="00C12B7B" w:rsidRDefault="004436D2" w:rsidP="00C12B7B">
            <w:pPr>
              <w:spacing w:before="0" w:after="0"/>
              <w:rPr>
                <w:rFonts w:ascii="Consolas" w:hAnsi="Consolas"/>
              </w:rPr>
            </w:pPr>
            <w:r w:rsidRPr="00C12B7B">
              <w:rPr>
                <w:rFonts w:ascii="Consolas" w:hAnsi="Consolas"/>
              </w:rPr>
              <w:t>3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66D72B3" w14:textId="4B287628" w:rsidR="004436D2" w:rsidRPr="00C12B7B" w:rsidRDefault="004436D2" w:rsidP="00C12B7B">
            <w:pPr>
              <w:spacing w:before="0" w:after="0"/>
              <w:rPr>
                <w:rFonts w:ascii="Consolas" w:hAnsi="Consolas"/>
              </w:rPr>
            </w:pPr>
            <w:r w:rsidRPr="00C12B7B">
              <w:rPr>
                <w:rFonts w:ascii="Consolas" w:hAnsi="Consolas"/>
              </w:rPr>
              <w:t>76.66</w:t>
            </w:r>
          </w:p>
        </w:tc>
      </w:tr>
      <w:tr w:rsidR="004436D2" w:rsidRPr="006673A0" w14:paraId="7049039B" w14:textId="066BA7C0" w:rsidTr="00C12B7B">
        <w:trPr>
          <w:trHeight w:val="469"/>
        </w:trPr>
        <w:tc>
          <w:tcPr>
            <w:tcW w:w="2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D6A83E1" w14:textId="233CE051" w:rsidR="004436D2" w:rsidRPr="00C12B7B" w:rsidRDefault="004436D2" w:rsidP="00C12B7B">
            <w:pPr>
              <w:spacing w:before="0" w:after="0"/>
              <w:rPr>
                <w:rFonts w:ascii="Consolas" w:hAnsi="Consolas"/>
              </w:rPr>
            </w:pPr>
            <w:r w:rsidRPr="00C12B7B">
              <w:rPr>
                <w:rFonts w:ascii="Consolas" w:hAnsi="Consolas"/>
              </w:rPr>
              <w:t>…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A5231B8" w14:textId="2863E78E" w:rsidR="004436D2" w:rsidRPr="00C12B7B" w:rsidRDefault="004436D2" w:rsidP="00C12B7B">
            <w:pPr>
              <w:spacing w:before="0" w:after="0"/>
              <w:rPr>
                <w:rFonts w:ascii="Consolas" w:hAnsi="Consolas"/>
              </w:rPr>
            </w:pPr>
            <w:r w:rsidRPr="00C12B7B">
              <w:rPr>
                <w:rFonts w:ascii="Consolas" w:hAnsi="Consolas"/>
              </w:rPr>
              <w:t>…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E4A37BC" w14:textId="35720E97" w:rsidR="004436D2" w:rsidRPr="00C12B7B" w:rsidRDefault="004436D2" w:rsidP="00C12B7B">
            <w:pPr>
              <w:spacing w:before="0" w:after="0"/>
              <w:rPr>
                <w:rFonts w:ascii="Consolas" w:hAnsi="Consolas"/>
              </w:rPr>
            </w:pPr>
            <w:r w:rsidRPr="00C12B7B">
              <w:rPr>
                <w:rFonts w:ascii="Consolas" w:hAnsi="Consolas"/>
              </w:rPr>
              <w:t>…</w:t>
            </w:r>
          </w:p>
        </w:tc>
      </w:tr>
      <w:tr w:rsidR="004436D2" w:rsidRPr="006673A0" w14:paraId="2CC0AA25" w14:textId="3D9A6601" w:rsidTr="00C12B7B">
        <w:trPr>
          <w:trHeight w:val="469"/>
        </w:trPr>
        <w:tc>
          <w:tcPr>
            <w:tcW w:w="2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2A606B" w14:textId="719EEC31" w:rsidR="004436D2" w:rsidRPr="00C12B7B" w:rsidRDefault="004436D2" w:rsidP="00C12B7B">
            <w:pPr>
              <w:spacing w:before="0" w:after="0"/>
              <w:rPr>
                <w:rFonts w:ascii="Consolas" w:hAnsi="Consolas"/>
              </w:rPr>
            </w:pPr>
            <w:r w:rsidRPr="00C12B7B">
              <w:rPr>
                <w:rFonts w:ascii="Consolas" w:hAnsi="Consolas"/>
              </w:rPr>
              <w:t>Planet: WR8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4C19ED3" w14:textId="5C0B6590" w:rsidR="004436D2" w:rsidRPr="00C12B7B" w:rsidRDefault="004436D2" w:rsidP="00C12B7B">
            <w:pPr>
              <w:spacing w:before="0" w:after="0"/>
              <w:rPr>
                <w:rFonts w:ascii="Consolas" w:hAnsi="Consolas"/>
              </w:rPr>
            </w:pPr>
            <w:r w:rsidRPr="00C12B7B">
              <w:rPr>
                <w:rFonts w:ascii="Consolas" w:hAnsi="Consolas"/>
              </w:rPr>
              <w:t>1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2F6AFBC" w14:textId="20F53898" w:rsidR="004436D2" w:rsidRPr="00C12B7B" w:rsidRDefault="004436D2" w:rsidP="00C12B7B">
            <w:pPr>
              <w:spacing w:before="0" w:after="0"/>
              <w:rPr>
                <w:rFonts w:ascii="Consolas" w:hAnsi="Consolas"/>
              </w:rPr>
            </w:pPr>
            <w:r w:rsidRPr="00C12B7B">
              <w:rPr>
                <w:rFonts w:ascii="Consolas" w:hAnsi="Consolas"/>
              </w:rPr>
              <w:t>100.00</w:t>
            </w:r>
          </w:p>
        </w:tc>
      </w:tr>
      <w:tr w:rsidR="004436D2" w:rsidRPr="006673A0" w14:paraId="49F38B76" w14:textId="77777777" w:rsidTr="00C12B7B">
        <w:trPr>
          <w:trHeight w:val="469"/>
        </w:trPr>
        <w:tc>
          <w:tcPr>
            <w:tcW w:w="2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927F79" w14:textId="11765F4A" w:rsidR="004436D2" w:rsidRPr="00C12B7B" w:rsidRDefault="004436D2" w:rsidP="00C12B7B">
            <w:pPr>
              <w:spacing w:before="0" w:after="0"/>
              <w:rPr>
                <w:rFonts w:ascii="Consolas" w:hAnsi="Consolas"/>
              </w:rPr>
            </w:pPr>
            <w:r w:rsidRPr="00C12B7B">
              <w:rPr>
                <w:rFonts w:ascii="Consolas" w:hAnsi="Consolas"/>
              </w:rPr>
              <w:lastRenderedPageBreak/>
              <w:t>Planet: Aswuenerth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310F6F" w14:textId="716BE147" w:rsidR="004436D2" w:rsidRPr="00C12B7B" w:rsidRDefault="004436D2" w:rsidP="00C12B7B">
            <w:pPr>
              <w:spacing w:before="0" w:after="0"/>
              <w:rPr>
                <w:rFonts w:ascii="Consolas" w:hAnsi="Consolas"/>
              </w:rPr>
            </w:pPr>
            <w:r w:rsidRPr="00C12B7B">
              <w:rPr>
                <w:rFonts w:ascii="Consolas" w:hAnsi="Consolas"/>
              </w:rPr>
              <w:t>0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2A044B" w14:textId="3D8CDD52" w:rsidR="004436D2" w:rsidRPr="00C12B7B" w:rsidRDefault="004436D2" w:rsidP="00C12B7B">
            <w:pPr>
              <w:spacing w:before="0" w:after="0"/>
              <w:rPr>
                <w:rFonts w:ascii="Consolas" w:hAnsi="Consolas"/>
              </w:rPr>
            </w:pPr>
            <w:r w:rsidRPr="00C12B7B">
              <w:rPr>
                <w:rFonts w:ascii="Consolas" w:hAnsi="Consolas"/>
              </w:rPr>
              <w:t>[null]</w:t>
            </w:r>
          </w:p>
        </w:tc>
      </w:tr>
      <w:tr w:rsidR="004436D2" w:rsidRPr="006673A0" w14:paraId="187ED0AC" w14:textId="77777777" w:rsidTr="00C12B7B">
        <w:trPr>
          <w:trHeight w:val="469"/>
        </w:trPr>
        <w:tc>
          <w:tcPr>
            <w:tcW w:w="2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D4EBEE" w14:textId="780D7A3A" w:rsidR="004436D2" w:rsidRPr="00C12B7B" w:rsidRDefault="004436D2" w:rsidP="00C12B7B">
            <w:pPr>
              <w:spacing w:before="0" w:after="0"/>
              <w:rPr>
                <w:rFonts w:ascii="Consolas" w:hAnsi="Consolas"/>
              </w:rPr>
            </w:pPr>
            <w:r w:rsidRPr="00C12B7B">
              <w:rPr>
                <w:rFonts w:ascii="Consolas" w:hAnsi="Consolas"/>
              </w:rPr>
              <w:t>Planet: Chumeter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86BB945" w14:textId="04310664" w:rsidR="004436D2" w:rsidRPr="00C12B7B" w:rsidRDefault="004436D2" w:rsidP="00C12B7B">
            <w:pPr>
              <w:spacing w:before="0" w:after="0"/>
              <w:rPr>
                <w:rFonts w:ascii="Consolas" w:hAnsi="Consolas"/>
              </w:rPr>
            </w:pPr>
            <w:r w:rsidRPr="00C12B7B">
              <w:rPr>
                <w:rFonts w:ascii="Consolas" w:hAnsi="Consolas"/>
              </w:rPr>
              <w:t>0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7AF3B31" w14:textId="0A374B05" w:rsidR="004436D2" w:rsidRPr="00C12B7B" w:rsidRDefault="004436D2" w:rsidP="00C12B7B">
            <w:pPr>
              <w:spacing w:before="0" w:after="0"/>
              <w:rPr>
                <w:rFonts w:ascii="Consolas" w:hAnsi="Consolas"/>
              </w:rPr>
            </w:pPr>
            <w:r w:rsidRPr="00C12B7B">
              <w:rPr>
                <w:rFonts w:ascii="Consolas" w:hAnsi="Consolas"/>
              </w:rPr>
              <w:t>[null]</w:t>
            </w:r>
          </w:p>
        </w:tc>
      </w:tr>
      <w:tr w:rsidR="004436D2" w:rsidRPr="006673A0" w14:paraId="569B2F49" w14:textId="77777777" w:rsidTr="00C12B7B">
        <w:trPr>
          <w:trHeight w:val="469"/>
        </w:trPr>
        <w:tc>
          <w:tcPr>
            <w:tcW w:w="24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2F50E63" w14:textId="3D7EE659" w:rsidR="004436D2" w:rsidRPr="00C12B7B" w:rsidRDefault="004436D2" w:rsidP="00C12B7B">
            <w:pPr>
              <w:spacing w:before="0" w:after="0"/>
              <w:rPr>
                <w:rFonts w:ascii="Consolas" w:hAnsi="Consolas"/>
              </w:rPr>
            </w:pPr>
            <w:r w:rsidRPr="00C12B7B">
              <w:rPr>
                <w:rFonts w:ascii="Consolas" w:hAnsi="Consolas"/>
              </w:rPr>
              <w:t>…</w:t>
            </w:r>
          </w:p>
        </w:tc>
        <w:tc>
          <w:tcPr>
            <w:tcW w:w="15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35C607" w14:textId="56F478F8" w:rsidR="004436D2" w:rsidRPr="00C12B7B" w:rsidRDefault="004436D2" w:rsidP="00C12B7B">
            <w:pPr>
              <w:spacing w:before="0" w:after="0"/>
              <w:rPr>
                <w:rFonts w:ascii="Consolas" w:hAnsi="Consolas"/>
              </w:rPr>
            </w:pPr>
            <w:r w:rsidRPr="00C12B7B">
              <w:rPr>
                <w:rFonts w:ascii="Consolas" w:hAnsi="Consolas"/>
              </w:rPr>
              <w:t>…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FFAE11E" w14:textId="3FE0AAA3" w:rsidR="004436D2" w:rsidRPr="00C12B7B" w:rsidRDefault="004436D2" w:rsidP="00C12B7B">
            <w:pPr>
              <w:spacing w:before="0" w:after="0"/>
              <w:rPr>
                <w:rFonts w:ascii="Consolas" w:hAnsi="Consolas"/>
              </w:rPr>
            </w:pPr>
            <w:r w:rsidRPr="00C12B7B">
              <w:rPr>
                <w:rFonts w:ascii="Consolas" w:hAnsi="Consolas"/>
              </w:rPr>
              <w:t>…</w:t>
            </w:r>
          </w:p>
        </w:tc>
      </w:tr>
    </w:tbl>
    <w:p w14:paraId="2E62EBB0" w14:textId="77777777" w:rsidR="006673A0" w:rsidRPr="006673A0" w:rsidRDefault="006673A0" w:rsidP="006673A0">
      <w:pPr>
        <w:rPr>
          <w:lang w:val="bg-BG"/>
        </w:rPr>
      </w:pPr>
    </w:p>
    <w:p w14:paraId="110FF2BB" w14:textId="16DEE210" w:rsidR="006673A0" w:rsidRPr="00C8425D" w:rsidRDefault="001D4F40" w:rsidP="006673A0">
      <w:pPr>
        <w:pStyle w:val="Heading3"/>
        <w:numPr>
          <w:ilvl w:val="0"/>
          <w:numId w:val="41"/>
        </w:numPr>
        <w:ind w:left="540" w:hanging="540"/>
      </w:pPr>
      <w:r>
        <w:t>Top 5</w:t>
      </w:r>
      <w:r w:rsidR="00D120F4">
        <w:t xml:space="preserve"> Spaceships</w:t>
      </w:r>
    </w:p>
    <w:p w14:paraId="285F88AF" w14:textId="77777777" w:rsidR="00696D00" w:rsidRDefault="0056072C" w:rsidP="0056072C">
      <w:r>
        <w:t xml:space="preserve">Write a query to </w:t>
      </w:r>
      <w:r w:rsidRPr="005313D9">
        <w:rPr>
          <w:b/>
          <w:bCs/>
        </w:rPr>
        <w:t>extract</w:t>
      </w:r>
      <w:r>
        <w:t xml:space="preserve"> the</w:t>
      </w:r>
      <w:r w:rsidR="00D120F4">
        <w:t xml:space="preserve"> </w:t>
      </w:r>
      <w:r w:rsidR="00D120F4" w:rsidRPr="00D120F4">
        <w:rPr>
          <w:b/>
          <w:bCs/>
        </w:rPr>
        <w:t>top 5</w:t>
      </w:r>
      <w:r>
        <w:t xml:space="preserve"> </w:t>
      </w:r>
      <w:r w:rsidR="00D120F4" w:rsidRPr="00696D00">
        <w:rPr>
          <w:b/>
          <w:bCs/>
        </w:rPr>
        <w:t>spaceships</w:t>
      </w:r>
      <w:r w:rsidR="00D120F4">
        <w:t xml:space="preserve"> </w:t>
      </w:r>
      <w:r>
        <w:t xml:space="preserve">with the </w:t>
      </w:r>
      <w:r w:rsidRPr="0056072C">
        <w:rPr>
          <w:b/>
          <w:bCs/>
        </w:rPr>
        <w:t xml:space="preserve">highest </w:t>
      </w:r>
      <w:r w:rsidR="00696D00">
        <w:rPr>
          <w:b/>
          <w:bCs/>
        </w:rPr>
        <w:t>count</w:t>
      </w:r>
      <w:r w:rsidR="00D120F4">
        <w:rPr>
          <w:b/>
          <w:bCs/>
        </w:rPr>
        <w:t xml:space="preserve"> </w:t>
      </w:r>
      <w:r w:rsidR="00D120F4" w:rsidRPr="00D120F4">
        <w:t>of associated</w:t>
      </w:r>
      <w:r w:rsidR="00D120F4">
        <w:rPr>
          <w:b/>
          <w:bCs/>
        </w:rPr>
        <w:t xml:space="preserve"> journeys</w:t>
      </w:r>
      <w:r>
        <w:t>.</w:t>
      </w:r>
    </w:p>
    <w:p w14:paraId="372D2435" w14:textId="036081C8" w:rsidR="0056072C" w:rsidRDefault="0056072C" w:rsidP="0056072C">
      <w:r>
        <w:t xml:space="preserve">For each </w:t>
      </w:r>
      <w:r w:rsidR="00A4705E">
        <w:t>spaceship</w:t>
      </w:r>
      <w:r>
        <w:t xml:space="preserve">, </w:t>
      </w:r>
      <w:r w:rsidRPr="0056072C">
        <w:rPr>
          <w:b/>
          <w:bCs/>
        </w:rPr>
        <w:t>display</w:t>
      </w:r>
      <w:r>
        <w:t xml:space="preserve"> the following information:</w:t>
      </w:r>
    </w:p>
    <w:p w14:paraId="1733422C" w14:textId="2F7E272C" w:rsidR="0056072C" w:rsidRDefault="0056072C" w:rsidP="0056072C">
      <w:r>
        <w:t xml:space="preserve">The </w:t>
      </w:r>
      <w:r w:rsidR="00A4705E">
        <w:rPr>
          <w:b/>
          <w:bCs/>
        </w:rPr>
        <w:t>spaceship</w:t>
      </w:r>
      <w:r w:rsidRPr="0056072C">
        <w:rPr>
          <w:b/>
          <w:bCs/>
        </w:rPr>
        <w:t>'s name</w:t>
      </w:r>
      <w:r>
        <w:t xml:space="preserve">, </w:t>
      </w:r>
      <w:r w:rsidR="00A4705E">
        <w:t>the</w:t>
      </w:r>
      <w:r>
        <w:t xml:space="preserve"> </w:t>
      </w:r>
      <w:r w:rsidR="00A4705E">
        <w:rPr>
          <w:b/>
          <w:bCs/>
        </w:rPr>
        <w:t>journeys</w:t>
      </w:r>
      <w:r w:rsidR="003A21BA">
        <w:rPr>
          <w:b/>
          <w:bCs/>
        </w:rPr>
        <w:t xml:space="preserve"> count</w:t>
      </w:r>
      <w:r>
        <w:t xml:space="preserve">, </w:t>
      </w:r>
      <w:r w:rsidR="00A4705E">
        <w:t xml:space="preserve">and </w:t>
      </w:r>
      <w:r>
        <w:t xml:space="preserve">the </w:t>
      </w:r>
      <w:r w:rsidRPr="0056072C">
        <w:rPr>
          <w:b/>
          <w:bCs/>
        </w:rPr>
        <w:t>total number</w:t>
      </w:r>
      <w:r>
        <w:t xml:space="preserve"> of </w:t>
      </w:r>
      <w:r w:rsidR="00A4705E">
        <w:rPr>
          <w:b/>
          <w:bCs/>
        </w:rPr>
        <w:t>colonists</w:t>
      </w:r>
      <w:r>
        <w:t xml:space="preserve"> </w:t>
      </w:r>
      <w:r w:rsidR="00A4705E">
        <w:t>associated with these journeys.</w:t>
      </w:r>
    </w:p>
    <w:p w14:paraId="6845B4EF" w14:textId="02E71FF2" w:rsidR="0056072C" w:rsidRDefault="00F16FCA" w:rsidP="0056072C">
      <w:r>
        <w:t xml:space="preserve">Display the </w:t>
      </w:r>
      <w:r w:rsidRPr="009545B1">
        <w:rPr>
          <w:b/>
          <w:bCs/>
        </w:rPr>
        <w:t xml:space="preserve">first </w:t>
      </w:r>
      <w:r w:rsidR="00A4705E">
        <w:rPr>
          <w:b/>
          <w:bCs/>
        </w:rPr>
        <w:t>5</w:t>
      </w:r>
      <w:r>
        <w:t xml:space="preserve"> results.</w:t>
      </w:r>
    </w:p>
    <w:p w14:paraId="198D0939" w14:textId="5E7E75DF" w:rsidR="006673A0" w:rsidRPr="006673A0" w:rsidRDefault="0056072C" w:rsidP="0056072C">
      <w:pPr>
        <w:rPr>
          <w:lang w:val="bg-BG"/>
        </w:rPr>
      </w:pPr>
      <w:r w:rsidRPr="0056072C">
        <w:rPr>
          <w:b/>
          <w:bCs/>
        </w:rPr>
        <w:t>Sort</w:t>
      </w:r>
      <w:r>
        <w:t xml:space="preserve"> the results by </w:t>
      </w:r>
      <w:r w:rsidR="003A21BA" w:rsidRPr="003A21BA">
        <w:rPr>
          <w:b/>
          <w:bCs/>
        </w:rPr>
        <w:t>journeys count</w:t>
      </w:r>
      <w:r w:rsidR="003A21BA">
        <w:t xml:space="preserve"> </w:t>
      </w:r>
      <w:r>
        <w:t xml:space="preserve">in </w:t>
      </w:r>
      <w:r w:rsidRPr="0056072C">
        <w:rPr>
          <w:b/>
          <w:bCs/>
        </w:rPr>
        <w:t>descending</w:t>
      </w:r>
      <w:r>
        <w:t xml:space="preserve"> order</w:t>
      </w:r>
      <w:r w:rsidR="003A21BA">
        <w:t xml:space="preserve">, </w:t>
      </w:r>
      <w:r>
        <w:t xml:space="preserve">then by the </w:t>
      </w:r>
      <w:r w:rsidR="003A21BA">
        <w:rPr>
          <w:b/>
          <w:bCs/>
        </w:rPr>
        <w:t>colonists count</w:t>
      </w:r>
      <w:r>
        <w:t xml:space="preserve"> in </w:t>
      </w:r>
      <w:r w:rsidR="003A21BA">
        <w:rPr>
          <w:b/>
          <w:bCs/>
        </w:rPr>
        <w:t>de</w:t>
      </w:r>
      <w:r w:rsidRPr="0056072C">
        <w:rPr>
          <w:b/>
          <w:bCs/>
        </w:rPr>
        <w:t>scending</w:t>
      </w:r>
      <w:r>
        <w:t xml:space="preserve"> order</w:t>
      </w:r>
      <w:r w:rsidR="003A21BA">
        <w:t xml:space="preserve">, and finally by </w:t>
      </w:r>
      <w:r w:rsidR="005A01E1">
        <w:t xml:space="preserve">the </w:t>
      </w:r>
      <w:r w:rsidR="003A21BA" w:rsidRPr="005A01E1">
        <w:rPr>
          <w:b/>
          <w:bCs/>
        </w:rPr>
        <w:t>spaceship'</w:t>
      </w:r>
      <w:r w:rsidR="005A01E1" w:rsidRPr="005A01E1">
        <w:rPr>
          <w:b/>
          <w:bCs/>
        </w:rPr>
        <w:t>s name</w:t>
      </w:r>
      <w:r w:rsidR="005A01E1">
        <w:rPr>
          <w:bCs/>
        </w:rPr>
        <w:t xml:space="preserve"> </w:t>
      </w:r>
      <w:r w:rsidR="005A01E1" w:rsidRPr="005A01E1">
        <w:rPr>
          <w:b/>
        </w:rPr>
        <w:t>ascending</w:t>
      </w:r>
      <w:r w:rsidR="006673A0" w:rsidRPr="00EC00E5">
        <w:rPr>
          <w:bCs/>
        </w:rPr>
        <w:t>.</w:t>
      </w:r>
    </w:p>
    <w:p w14:paraId="52A789B3" w14:textId="77777777" w:rsidR="006673A0" w:rsidRPr="006673A0" w:rsidRDefault="006673A0" w:rsidP="006673A0">
      <w:pPr>
        <w:pStyle w:val="Heading4"/>
        <w:rPr>
          <w:lang w:val="bg-BG"/>
        </w:rPr>
      </w:pPr>
      <w:r w:rsidRPr="006673A0">
        <w:t>Required Columns</w:t>
      </w:r>
    </w:p>
    <w:p w14:paraId="005A8880" w14:textId="647B6CCA" w:rsidR="006673A0" w:rsidRPr="00CB3D4B" w:rsidRDefault="00AB2981" w:rsidP="006673A0">
      <w:pPr>
        <w:pStyle w:val="Code"/>
        <w:numPr>
          <w:ilvl w:val="0"/>
          <w:numId w:val="44"/>
        </w:numPr>
        <w:rPr>
          <w:lang w:val="bg-BG"/>
        </w:rPr>
      </w:pPr>
      <w:r>
        <w:t>spaceship</w:t>
      </w:r>
      <w:r w:rsidR="00B3781D">
        <w:t>_name</w:t>
      </w:r>
    </w:p>
    <w:p w14:paraId="3011DA14" w14:textId="2630CBFB" w:rsidR="00CB3D4B" w:rsidRPr="00CB3D4B" w:rsidRDefault="00AB2981" w:rsidP="006673A0">
      <w:pPr>
        <w:pStyle w:val="Code"/>
        <w:numPr>
          <w:ilvl w:val="0"/>
          <w:numId w:val="44"/>
        </w:numPr>
        <w:rPr>
          <w:lang w:val="bg-BG"/>
        </w:rPr>
      </w:pPr>
      <w:r>
        <w:t>journeys</w:t>
      </w:r>
      <w:r w:rsidR="00B3781D">
        <w:t>_</w:t>
      </w:r>
      <w:r>
        <w:t>count</w:t>
      </w:r>
    </w:p>
    <w:p w14:paraId="3C0D4DA9" w14:textId="6BFCCFA3" w:rsidR="00CB3D4B" w:rsidRPr="006673A0" w:rsidRDefault="00AB2981" w:rsidP="006673A0">
      <w:pPr>
        <w:pStyle w:val="Code"/>
        <w:numPr>
          <w:ilvl w:val="0"/>
          <w:numId w:val="44"/>
        </w:numPr>
        <w:rPr>
          <w:lang w:val="bg-BG"/>
        </w:rPr>
      </w:pPr>
      <w:r>
        <w:t>colonists</w:t>
      </w:r>
      <w:r w:rsidR="00B3781D">
        <w:t>_</w:t>
      </w:r>
      <w:r>
        <w:t>count</w:t>
      </w:r>
    </w:p>
    <w:p w14:paraId="449BC529" w14:textId="77777777" w:rsidR="006673A0" w:rsidRPr="006673A0" w:rsidRDefault="006673A0" w:rsidP="006673A0">
      <w:pPr>
        <w:pStyle w:val="Heading4"/>
        <w:rPr>
          <w:lang w:val="bg-BG"/>
        </w:rPr>
      </w:pPr>
      <w:r w:rsidRPr="006673A0">
        <w:t>Example</w:t>
      </w:r>
    </w:p>
    <w:tbl>
      <w:tblPr>
        <w:tblStyle w:val="TableGrid"/>
        <w:tblW w:w="6115" w:type="dxa"/>
        <w:tblLayout w:type="fixed"/>
        <w:tblLook w:val="04A0" w:firstRow="1" w:lastRow="0" w:firstColumn="1" w:lastColumn="0" w:noHBand="0" w:noVBand="1"/>
      </w:tblPr>
      <w:tblGrid>
        <w:gridCol w:w="2515"/>
        <w:gridCol w:w="1710"/>
        <w:gridCol w:w="1890"/>
      </w:tblGrid>
      <w:tr w:rsidR="00AB2981" w:rsidRPr="006673A0" w14:paraId="7D0CC047" w14:textId="3580998D" w:rsidTr="00AE2DE5">
        <w:trPr>
          <w:trHeight w:val="476"/>
        </w:trPr>
        <w:tc>
          <w:tcPr>
            <w:tcW w:w="251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6E7908F" w14:textId="6B690BF6" w:rsidR="00AB2981" w:rsidRPr="00D22821" w:rsidRDefault="00FA3BFE" w:rsidP="00980F91">
            <w:pPr>
              <w:spacing w:after="0"/>
              <w:jc w:val="center"/>
              <w:rPr>
                <w:rFonts w:cstheme="minorHAnsi"/>
                <w:b/>
                <w:bCs/>
                <w:noProof/>
              </w:rPr>
            </w:pPr>
            <w:r>
              <w:rPr>
                <w:rFonts w:cstheme="minorHAnsi"/>
                <w:b/>
                <w:bCs/>
              </w:rPr>
              <w:t>spaceship</w:t>
            </w:r>
            <w:r w:rsidR="00AB2981" w:rsidRPr="00D22821">
              <w:rPr>
                <w:rFonts w:cstheme="minorHAnsi"/>
                <w:b/>
                <w:bCs/>
              </w:rPr>
              <w:t>_name</w:t>
            </w: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CA18F8C" w14:textId="16833DE1" w:rsidR="00AB2981" w:rsidRPr="00D22821" w:rsidRDefault="00FA3BFE" w:rsidP="00980F91">
            <w:pPr>
              <w:pStyle w:val="Code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journeys_count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09AF8A8" w14:textId="0C6F3DFB" w:rsidR="00AB2981" w:rsidRPr="00D22821" w:rsidRDefault="00FA3BFE" w:rsidP="00980F91">
            <w:pPr>
              <w:pStyle w:val="Code"/>
              <w:jc w:val="center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colonists_count</w:t>
            </w:r>
          </w:p>
        </w:tc>
      </w:tr>
      <w:tr w:rsidR="00AE2DE5" w:rsidRPr="006673A0" w14:paraId="7979D5F7" w14:textId="1812CFF7" w:rsidTr="00AE2DE5">
        <w:trPr>
          <w:trHeight w:val="454"/>
        </w:trPr>
        <w:tc>
          <w:tcPr>
            <w:tcW w:w="2515" w:type="dxa"/>
            <w:vAlign w:val="center"/>
          </w:tcPr>
          <w:p w14:paraId="6D395C80" w14:textId="1F603A22" w:rsidR="00AE2DE5" w:rsidRPr="00AE2DE5" w:rsidRDefault="00AE2DE5" w:rsidP="00AE2DE5">
            <w:pPr>
              <w:spacing w:before="0" w:after="0"/>
              <w:rPr>
                <w:rFonts w:ascii="Consolas" w:hAnsi="Consolas" w:cstheme="minorHAnsi"/>
              </w:rPr>
            </w:pPr>
            <w:r w:rsidRPr="00AE2DE5">
              <w:rPr>
                <w:rFonts w:ascii="Consolas" w:hAnsi="Consolas"/>
              </w:rPr>
              <w:t>Fade</w:t>
            </w:r>
          </w:p>
        </w:tc>
        <w:tc>
          <w:tcPr>
            <w:tcW w:w="1710" w:type="dxa"/>
            <w:vAlign w:val="center"/>
          </w:tcPr>
          <w:p w14:paraId="4C9E8C51" w14:textId="24EAFD25" w:rsidR="00AE2DE5" w:rsidRPr="00AE2DE5" w:rsidRDefault="00AE2DE5" w:rsidP="00AE2DE5">
            <w:pPr>
              <w:spacing w:before="0" w:after="0"/>
              <w:rPr>
                <w:rFonts w:ascii="Consolas" w:hAnsi="Consolas" w:cstheme="minorHAnsi"/>
              </w:rPr>
            </w:pPr>
            <w:r w:rsidRPr="00AE2DE5">
              <w:rPr>
                <w:rFonts w:ascii="Consolas" w:hAnsi="Consolas"/>
              </w:rPr>
              <w:t>3</w:t>
            </w:r>
          </w:p>
        </w:tc>
        <w:tc>
          <w:tcPr>
            <w:tcW w:w="1890" w:type="dxa"/>
            <w:vAlign w:val="center"/>
          </w:tcPr>
          <w:p w14:paraId="789E009F" w14:textId="65FE3328" w:rsidR="00AE2DE5" w:rsidRPr="00AE2DE5" w:rsidRDefault="00AE2DE5" w:rsidP="00AE2DE5">
            <w:pPr>
              <w:spacing w:before="0" w:after="0"/>
              <w:rPr>
                <w:rFonts w:ascii="Consolas" w:hAnsi="Consolas"/>
              </w:rPr>
            </w:pPr>
            <w:r w:rsidRPr="00AE2DE5">
              <w:rPr>
                <w:rFonts w:ascii="Consolas" w:hAnsi="Consolas"/>
              </w:rPr>
              <w:t>20</w:t>
            </w:r>
          </w:p>
        </w:tc>
      </w:tr>
      <w:tr w:rsidR="00AE2DE5" w:rsidRPr="006673A0" w14:paraId="193F90C0" w14:textId="1B697C73" w:rsidTr="00AE2DE5">
        <w:trPr>
          <w:trHeight w:val="454"/>
        </w:trPr>
        <w:tc>
          <w:tcPr>
            <w:tcW w:w="2515" w:type="dxa"/>
            <w:vAlign w:val="center"/>
          </w:tcPr>
          <w:p w14:paraId="52125D11" w14:textId="793FCB1E" w:rsidR="00AE2DE5" w:rsidRPr="00AE2DE5" w:rsidRDefault="00AE2DE5" w:rsidP="00AE2DE5">
            <w:pPr>
              <w:spacing w:before="0" w:after="0"/>
              <w:rPr>
                <w:rFonts w:ascii="Consolas" w:hAnsi="Consolas" w:cstheme="minorHAnsi"/>
              </w:rPr>
            </w:pPr>
            <w:r w:rsidRPr="00AE2DE5">
              <w:rPr>
                <w:rFonts w:ascii="Consolas" w:hAnsi="Consolas"/>
              </w:rPr>
              <w:t>Katherina</w:t>
            </w:r>
          </w:p>
        </w:tc>
        <w:tc>
          <w:tcPr>
            <w:tcW w:w="1710" w:type="dxa"/>
            <w:vAlign w:val="center"/>
          </w:tcPr>
          <w:p w14:paraId="2589243A" w14:textId="0A716EFD" w:rsidR="00AE2DE5" w:rsidRPr="00AE2DE5" w:rsidRDefault="00AE2DE5" w:rsidP="00AE2DE5">
            <w:pPr>
              <w:spacing w:before="0" w:after="0"/>
              <w:rPr>
                <w:rFonts w:ascii="Consolas" w:hAnsi="Consolas" w:cstheme="minorHAnsi"/>
              </w:rPr>
            </w:pPr>
            <w:r w:rsidRPr="00AE2DE5">
              <w:rPr>
                <w:rFonts w:ascii="Consolas" w:hAnsi="Consolas"/>
              </w:rPr>
              <w:t>1</w:t>
            </w:r>
          </w:p>
        </w:tc>
        <w:tc>
          <w:tcPr>
            <w:tcW w:w="1890" w:type="dxa"/>
            <w:vAlign w:val="center"/>
          </w:tcPr>
          <w:p w14:paraId="62E7E59B" w14:textId="3CBB999B" w:rsidR="00AE2DE5" w:rsidRPr="00AE2DE5" w:rsidRDefault="00AE2DE5" w:rsidP="00AE2DE5">
            <w:pPr>
              <w:spacing w:before="0" w:after="0"/>
              <w:rPr>
                <w:rFonts w:ascii="Consolas" w:hAnsi="Consolas"/>
              </w:rPr>
            </w:pPr>
            <w:r w:rsidRPr="00AE2DE5">
              <w:rPr>
                <w:rFonts w:ascii="Consolas" w:hAnsi="Consolas"/>
              </w:rPr>
              <w:t>10</w:t>
            </w:r>
          </w:p>
        </w:tc>
      </w:tr>
      <w:tr w:rsidR="00AE2DE5" w:rsidRPr="006673A0" w14:paraId="7F4527D3" w14:textId="52E8461A" w:rsidTr="00AE2DE5">
        <w:trPr>
          <w:trHeight w:val="454"/>
        </w:trPr>
        <w:tc>
          <w:tcPr>
            <w:tcW w:w="2515" w:type="dxa"/>
            <w:vAlign w:val="center"/>
          </w:tcPr>
          <w:p w14:paraId="36A0DAC3" w14:textId="3A80C62F" w:rsidR="00AE2DE5" w:rsidRPr="00AE2DE5" w:rsidRDefault="00AE2DE5" w:rsidP="00AE2DE5">
            <w:pPr>
              <w:spacing w:before="0" w:after="0"/>
              <w:rPr>
                <w:rFonts w:ascii="Consolas" w:hAnsi="Consolas" w:cstheme="minorHAnsi"/>
              </w:rPr>
            </w:pPr>
            <w:r w:rsidRPr="00AE2DE5">
              <w:rPr>
                <w:rFonts w:ascii="Consolas" w:hAnsi="Consolas"/>
              </w:rPr>
              <w:t>SC Serpent</w:t>
            </w:r>
          </w:p>
        </w:tc>
        <w:tc>
          <w:tcPr>
            <w:tcW w:w="1710" w:type="dxa"/>
            <w:vAlign w:val="center"/>
          </w:tcPr>
          <w:p w14:paraId="53F5297B" w14:textId="279CB188" w:rsidR="00AE2DE5" w:rsidRPr="00AE2DE5" w:rsidRDefault="00AE2DE5" w:rsidP="00AE2DE5">
            <w:pPr>
              <w:spacing w:before="0" w:after="0"/>
              <w:rPr>
                <w:rFonts w:ascii="Consolas" w:hAnsi="Consolas" w:cstheme="minorHAnsi"/>
              </w:rPr>
            </w:pPr>
            <w:r w:rsidRPr="00AE2DE5">
              <w:rPr>
                <w:rFonts w:ascii="Consolas" w:hAnsi="Consolas"/>
              </w:rPr>
              <w:t>1</w:t>
            </w:r>
          </w:p>
        </w:tc>
        <w:tc>
          <w:tcPr>
            <w:tcW w:w="1890" w:type="dxa"/>
            <w:vAlign w:val="center"/>
          </w:tcPr>
          <w:p w14:paraId="05FAD561" w14:textId="4153755D" w:rsidR="00AE2DE5" w:rsidRPr="00AE2DE5" w:rsidRDefault="00AE2DE5" w:rsidP="00AE2DE5">
            <w:pPr>
              <w:spacing w:before="0" w:after="0"/>
              <w:rPr>
                <w:rFonts w:ascii="Consolas" w:hAnsi="Consolas"/>
              </w:rPr>
            </w:pPr>
            <w:r w:rsidRPr="00AE2DE5">
              <w:rPr>
                <w:rFonts w:ascii="Consolas" w:hAnsi="Consolas"/>
              </w:rPr>
              <w:t>10</w:t>
            </w:r>
          </w:p>
        </w:tc>
      </w:tr>
      <w:tr w:rsidR="00AE2DE5" w:rsidRPr="006673A0" w14:paraId="3BB9BC29" w14:textId="77777777" w:rsidTr="00AE2DE5">
        <w:trPr>
          <w:trHeight w:val="454"/>
        </w:trPr>
        <w:tc>
          <w:tcPr>
            <w:tcW w:w="2515" w:type="dxa"/>
            <w:vAlign w:val="center"/>
          </w:tcPr>
          <w:p w14:paraId="69857D0E" w14:textId="7AF8EBF3" w:rsidR="00AE2DE5" w:rsidRPr="00AE2DE5" w:rsidRDefault="00AE2DE5" w:rsidP="00AE2DE5">
            <w:pPr>
              <w:spacing w:before="0" w:after="0"/>
              <w:rPr>
                <w:rFonts w:ascii="Consolas" w:hAnsi="Consolas" w:cstheme="minorHAnsi"/>
              </w:rPr>
            </w:pPr>
            <w:r w:rsidRPr="00AE2DE5">
              <w:rPr>
                <w:rFonts w:ascii="Consolas" w:hAnsi="Consolas"/>
              </w:rPr>
              <w:t>LWSS Romulus</w:t>
            </w:r>
          </w:p>
        </w:tc>
        <w:tc>
          <w:tcPr>
            <w:tcW w:w="1710" w:type="dxa"/>
            <w:vAlign w:val="center"/>
          </w:tcPr>
          <w:p w14:paraId="411B7BFF" w14:textId="20B1CCE5" w:rsidR="00AE2DE5" w:rsidRPr="00AE2DE5" w:rsidRDefault="00AE2DE5" w:rsidP="00AE2DE5">
            <w:pPr>
              <w:spacing w:before="0" w:after="0"/>
              <w:rPr>
                <w:rFonts w:ascii="Consolas" w:hAnsi="Consolas" w:cstheme="minorHAnsi"/>
              </w:rPr>
            </w:pPr>
            <w:r w:rsidRPr="00AE2DE5">
              <w:rPr>
                <w:rFonts w:ascii="Consolas" w:hAnsi="Consolas"/>
              </w:rPr>
              <w:t>1</w:t>
            </w:r>
          </w:p>
        </w:tc>
        <w:tc>
          <w:tcPr>
            <w:tcW w:w="1890" w:type="dxa"/>
            <w:vAlign w:val="center"/>
          </w:tcPr>
          <w:p w14:paraId="5670AD6B" w14:textId="600E29BB" w:rsidR="00AE2DE5" w:rsidRPr="00AE2DE5" w:rsidRDefault="00AE2DE5" w:rsidP="00AE2DE5">
            <w:pPr>
              <w:spacing w:before="0" w:after="0"/>
              <w:rPr>
                <w:rFonts w:ascii="Consolas" w:hAnsi="Consolas"/>
              </w:rPr>
            </w:pPr>
            <w:r w:rsidRPr="00AE2DE5">
              <w:rPr>
                <w:rFonts w:ascii="Consolas" w:hAnsi="Consolas"/>
              </w:rPr>
              <w:t>9</w:t>
            </w:r>
          </w:p>
        </w:tc>
      </w:tr>
      <w:tr w:rsidR="00AE2DE5" w:rsidRPr="006673A0" w14:paraId="2701D480" w14:textId="77777777" w:rsidTr="00AE2DE5">
        <w:trPr>
          <w:trHeight w:val="454"/>
        </w:trPr>
        <w:tc>
          <w:tcPr>
            <w:tcW w:w="2515" w:type="dxa"/>
            <w:vAlign w:val="center"/>
          </w:tcPr>
          <w:p w14:paraId="5F744603" w14:textId="58B38B6E" w:rsidR="00AE2DE5" w:rsidRPr="00AE2DE5" w:rsidRDefault="00AE2DE5" w:rsidP="00AE2DE5">
            <w:pPr>
              <w:spacing w:before="0" w:after="0"/>
              <w:rPr>
                <w:rFonts w:ascii="Consolas" w:hAnsi="Consolas" w:cstheme="minorHAnsi"/>
              </w:rPr>
            </w:pPr>
            <w:r w:rsidRPr="00AE2DE5">
              <w:rPr>
                <w:rFonts w:ascii="Consolas" w:hAnsi="Consolas"/>
              </w:rPr>
              <w:t>LWSS Dark Phoenix</w:t>
            </w:r>
          </w:p>
        </w:tc>
        <w:tc>
          <w:tcPr>
            <w:tcW w:w="1710" w:type="dxa"/>
            <w:vAlign w:val="center"/>
          </w:tcPr>
          <w:p w14:paraId="0AAEC81F" w14:textId="04E77EE9" w:rsidR="00AE2DE5" w:rsidRPr="00AE2DE5" w:rsidRDefault="00AE2DE5" w:rsidP="00AE2DE5">
            <w:pPr>
              <w:spacing w:before="0" w:after="0"/>
              <w:rPr>
                <w:rFonts w:ascii="Consolas" w:hAnsi="Consolas" w:cstheme="minorHAnsi"/>
              </w:rPr>
            </w:pPr>
            <w:r w:rsidRPr="00AE2DE5">
              <w:rPr>
                <w:rFonts w:ascii="Consolas" w:hAnsi="Consolas"/>
              </w:rPr>
              <w:t>1</w:t>
            </w:r>
          </w:p>
        </w:tc>
        <w:tc>
          <w:tcPr>
            <w:tcW w:w="1890" w:type="dxa"/>
            <w:vAlign w:val="center"/>
          </w:tcPr>
          <w:p w14:paraId="6E3FF75E" w14:textId="3FFC5F7A" w:rsidR="00AE2DE5" w:rsidRPr="00AE2DE5" w:rsidRDefault="00AE2DE5" w:rsidP="00AE2DE5">
            <w:pPr>
              <w:spacing w:before="0" w:after="0"/>
              <w:rPr>
                <w:rFonts w:ascii="Consolas" w:hAnsi="Consolas"/>
              </w:rPr>
            </w:pPr>
            <w:r w:rsidRPr="00AE2DE5">
              <w:rPr>
                <w:rFonts w:ascii="Consolas" w:hAnsi="Consolas"/>
              </w:rPr>
              <w:t>8</w:t>
            </w:r>
          </w:p>
        </w:tc>
      </w:tr>
    </w:tbl>
    <w:p w14:paraId="4047FD55" w14:textId="77777777" w:rsidR="006673A0" w:rsidRPr="006673A0" w:rsidRDefault="006673A0" w:rsidP="006673A0">
      <w:pPr>
        <w:rPr>
          <w:lang w:val="bg-BG"/>
        </w:rPr>
      </w:pPr>
    </w:p>
    <w:p w14:paraId="0E135057" w14:textId="070201CC" w:rsidR="006673A0" w:rsidRPr="006673A0" w:rsidRDefault="006673A0" w:rsidP="00B96C73">
      <w:pPr>
        <w:pStyle w:val="Heading2"/>
        <w:numPr>
          <w:ilvl w:val="0"/>
          <w:numId w:val="0"/>
        </w:numPr>
        <w:rPr>
          <w:lang w:val="bg-BG"/>
        </w:rPr>
      </w:pPr>
      <w:r w:rsidRPr="006673A0">
        <w:t xml:space="preserve">Section 4: Programmability </w:t>
      </w:r>
      <w:r w:rsidR="009E5468">
        <w:t>-</w:t>
      </w:r>
      <w:r w:rsidRPr="006673A0">
        <w:t xml:space="preserve"> </w:t>
      </w:r>
      <w:r w:rsidR="009F373F">
        <w:t>2</w:t>
      </w:r>
      <w:r w:rsidRPr="006673A0">
        <w:t>0 Pts</w:t>
      </w:r>
    </w:p>
    <w:p w14:paraId="1C90D822" w14:textId="77230EE0" w:rsidR="006673A0" w:rsidRPr="006673A0" w:rsidRDefault="00B35D0E" w:rsidP="006673A0">
      <w:pPr>
        <w:rPr>
          <w:lang w:val="bg-BG"/>
        </w:rPr>
      </w:pPr>
      <w:r w:rsidRPr="00B35D0E">
        <w:t xml:space="preserve">Now it's time to showcase your database skills with some dynamic scripting. </w:t>
      </w:r>
      <w:r w:rsidR="00865A0F">
        <w:t>W</w:t>
      </w:r>
      <w:r w:rsidRPr="00B35D0E">
        <w:t>rite a series of functions and procedures to demonstrate your versatility</w:t>
      </w:r>
      <w:r w:rsidR="006673A0" w:rsidRPr="006673A0">
        <w:t>.</w:t>
      </w:r>
    </w:p>
    <w:p w14:paraId="4685FB38" w14:textId="6D109E68" w:rsidR="006673A0" w:rsidRPr="00B21CF3" w:rsidRDefault="00020400" w:rsidP="00B21CF3">
      <w:pPr>
        <w:pStyle w:val="Heading3"/>
        <w:numPr>
          <w:ilvl w:val="0"/>
          <w:numId w:val="41"/>
        </w:numPr>
        <w:ind w:left="540" w:hanging="540"/>
      </w:pPr>
      <w:r>
        <w:t>Spaceship Journeys Count</w:t>
      </w:r>
    </w:p>
    <w:p w14:paraId="4A1962E8" w14:textId="2FD139EC" w:rsidR="00A94348" w:rsidRDefault="006673A0" w:rsidP="00EF6DF2">
      <w:pPr>
        <w:spacing w:line="240" w:lineRule="auto"/>
        <w:rPr>
          <w:rFonts w:eastAsia="Consolas" w:cstheme="minorHAnsi"/>
          <w:b/>
          <w:noProof/>
        </w:rPr>
      </w:pPr>
      <w:r w:rsidRPr="006673A0">
        <w:t xml:space="preserve">Create a </w:t>
      </w:r>
      <w:r w:rsidR="00CD0400">
        <w:rPr>
          <w:b/>
        </w:rPr>
        <w:t>user-defined</w:t>
      </w:r>
      <w:r w:rsidRPr="006673A0">
        <w:rPr>
          <w:b/>
        </w:rPr>
        <w:t xml:space="preserve"> function</w:t>
      </w:r>
      <w:r w:rsidRPr="006673A0">
        <w:t xml:space="preserve"> name</w:t>
      </w:r>
      <w:r w:rsidR="00CD0400">
        <w:t>d</w:t>
      </w:r>
      <w:r w:rsidRPr="006673A0">
        <w:t xml:space="preserve"> </w:t>
      </w:r>
      <w:r w:rsidR="006453D8" w:rsidRPr="006453D8">
        <w:rPr>
          <w:rFonts w:ascii="Consolas" w:eastAsia="Consolas" w:hAnsi="Consolas" w:cs="Consolas"/>
          <w:b/>
          <w:noProof/>
        </w:rPr>
        <w:t>udf_</w:t>
      </w:r>
      <w:r w:rsidR="00020400">
        <w:rPr>
          <w:rFonts w:ascii="Consolas" w:eastAsia="Consolas" w:hAnsi="Consolas" w:cs="Consolas"/>
          <w:b/>
          <w:noProof/>
        </w:rPr>
        <w:t>spaceship_journeys</w:t>
      </w:r>
      <w:r w:rsidR="006453D8" w:rsidRPr="006453D8">
        <w:rPr>
          <w:rFonts w:ascii="Consolas" w:eastAsia="Consolas" w:hAnsi="Consolas" w:cs="Consolas"/>
          <w:b/>
          <w:noProof/>
        </w:rPr>
        <w:t>_count(</w:t>
      </w:r>
      <w:r w:rsidR="00020400">
        <w:rPr>
          <w:rFonts w:ascii="Consolas" w:eastAsia="Consolas" w:hAnsi="Consolas" w:cs="Consolas"/>
          <w:b/>
          <w:noProof/>
        </w:rPr>
        <w:t>spaceship</w:t>
      </w:r>
      <w:r w:rsidR="00952E21">
        <w:rPr>
          <w:rFonts w:ascii="Consolas" w:eastAsia="Consolas" w:hAnsi="Consolas" w:cs="Consolas"/>
          <w:b/>
          <w:noProof/>
        </w:rPr>
        <w:t>_name</w:t>
      </w:r>
      <w:r w:rsidR="006453D8" w:rsidRPr="006453D8">
        <w:rPr>
          <w:rFonts w:ascii="Consolas" w:eastAsia="Consolas" w:hAnsi="Consolas" w:cs="Consolas"/>
          <w:b/>
          <w:noProof/>
        </w:rPr>
        <w:t xml:space="preserve"> VARCHAR(</w:t>
      </w:r>
      <w:r w:rsidR="00020400">
        <w:rPr>
          <w:rFonts w:ascii="Consolas" w:eastAsia="Consolas" w:hAnsi="Consolas" w:cs="Consolas"/>
          <w:b/>
          <w:noProof/>
        </w:rPr>
        <w:t>6</w:t>
      </w:r>
      <w:r w:rsidR="006453D8" w:rsidRPr="006453D8">
        <w:rPr>
          <w:rFonts w:ascii="Consolas" w:eastAsia="Consolas" w:hAnsi="Consolas" w:cs="Consolas"/>
          <w:b/>
          <w:noProof/>
        </w:rPr>
        <w:t>0))</w:t>
      </w:r>
      <w:r w:rsidR="006453D8" w:rsidRPr="00F240EF">
        <w:rPr>
          <w:rFonts w:eastAsia="Consolas" w:cstheme="minorHAnsi"/>
          <w:b/>
          <w:noProof/>
        </w:rPr>
        <w:t xml:space="preserve"> </w:t>
      </w:r>
      <w:r w:rsidR="006453D8" w:rsidRPr="006453D8">
        <w:rPr>
          <w:rFonts w:eastAsia="Consolas" w:cstheme="minorHAnsi"/>
          <w:bCs/>
          <w:noProof/>
        </w:rPr>
        <w:t xml:space="preserve">that </w:t>
      </w:r>
      <w:r w:rsidR="006453D8" w:rsidRPr="00F240EF">
        <w:rPr>
          <w:rFonts w:eastAsia="Consolas" w:cstheme="minorHAnsi"/>
          <w:b/>
          <w:noProof/>
        </w:rPr>
        <w:t>receives</w:t>
      </w:r>
      <w:r w:rsidR="006453D8" w:rsidRPr="006453D8">
        <w:rPr>
          <w:rFonts w:eastAsia="Consolas" w:cstheme="minorHAnsi"/>
          <w:bCs/>
          <w:noProof/>
        </w:rPr>
        <w:t xml:space="preserve"> a</w:t>
      </w:r>
      <w:r w:rsidR="004C0210">
        <w:rPr>
          <w:rFonts w:eastAsia="Consolas" w:cstheme="minorHAnsi"/>
          <w:bCs/>
          <w:noProof/>
        </w:rPr>
        <w:t xml:space="preserve"> </w:t>
      </w:r>
      <w:r w:rsidR="00315C30">
        <w:rPr>
          <w:rFonts w:eastAsia="Consolas" w:cstheme="minorHAnsi"/>
          <w:b/>
          <w:noProof/>
        </w:rPr>
        <w:t>spaceship</w:t>
      </w:r>
      <w:r w:rsidR="006453D8" w:rsidRPr="006453D8">
        <w:rPr>
          <w:rFonts w:eastAsia="Consolas" w:cstheme="minorHAnsi"/>
          <w:bCs/>
          <w:noProof/>
        </w:rPr>
        <w:t xml:space="preserve"> </w:t>
      </w:r>
      <w:r w:rsidR="004C0210" w:rsidRPr="004C0210">
        <w:rPr>
          <w:rFonts w:eastAsia="Consolas" w:cstheme="minorHAnsi"/>
          <w:b/>
          <w:noProof/>
        </w:rPr>
        <w:t>name</w:t>
      </w:r>
      <w:r w:rsidR="004C0210">
        <w:rPr>
          <w:rFonts w:eastAsia="Consolas" w:cstheme="minorHAnsi"/>
          <w:bCs/>
          <w:noProof/>
        </w:rPr>
        <w:t xml:space="preserve"> </w:t>
      </w:r>
      <w:r w:rsidR="006453D8" w:rsidRPr="006453D8">
        <w:rPr>
          <w:rFonts w:eastAsia="Consolas" w:cstheme="minorHAnsi"/>
          <w:bCs/>
          <w:noProof/>
        </w:rPr>
        <w:t xml:space="preserve">and </w:t>
      </w:r>
      <w:r w:rsidR="006453D8" w:rsidRPr="00F240EF">
        <w:rPr>
          <w:rFonts w:eastAsia="Consolas" w:cstheme="minorHAnsi"/>
          <w:b/>
          <w:noProof/>
        </w:rPr>
        <w:t>returns</w:t>
      </w:r>
      <w:r w:rsidR="006453D8" w:rsidRPr="006453D8">
        <w:rPr>
          <w:rFonts w:eastAsia="Consolas" w:cstheme="minorHAnsi"/>
          <w:bCs/>
          <w:noProof/>
        </w:rPr>
        <w:t xml:space="preserve"> the </w:t>
      </w:r>
      <w:r w:rsidR="006453D8" w:rsidRPr="00F240EF">
        <w:rPr>
          <w:rFonts w:eastAsia="Consolas" w:cstheme="minorHAnsi"/>
          <w:b/>
          <w:noProof/>
        </w:rPr>
        <w:t>total number</w:t>
      </w:r>
      <w:r w:rsidR="006453D8" w:rsidRPr="006453D8">
        <w:rPr>
          <w:rFonts w:eastAsia="Consolas" w:cstheme="minorHAnsi"/>
          <w:bCs/>
          <w:noProof/>
        </w:rPr>
        <w:t xml:space="preserve"> of </w:t>
      </w:r>
      <w:r w:rsidR="00B81011">
        <w:rPr>
          <w:rFonts w:eastAsia="Consolas" w:cstheme="minorHAnsi"/>
          <w:bCs/>
          <w:noProof/>
        </w:rPr>
        <w:t xml:space="preserve">associated </w:t>
      </w:r>
      <w:r w:rsidR="00315C30">
        <w:rPr>
          <w:rFonts w:eastAsia="Consolas" w:cstheme="minorHAnsi"/>
          <w:b/>
          <w:noProof/>
        </w:rPr>
        <w:t>journeys</w:t>
      </w:r>
      <w:r w:rsidR="00315C30" w:rsidRPr="00315C30">
        <w:rPr>
          <w:rFonts w:eastAsia="Consolas" w:cstheme="minorHAnsi"/>
          <w:bCs/>
          <w:noProof/>
        </w:rPr>
        <w:t>.</w:t>
      </w:r>
    </w:p>
    <w:p w14:paraId="0651E656" w14:textId="18C9E4DF" w:rsidR="00662527" w:rsidRDefault="00662527" w:rsidP="00EF6DF2">
      <w:pPr>
        <w:pStyle w:val="ListParagraph"/>
        <w:numPr>
          <w:ilvl w:val="0"/>
          <w:numId w:val="52"/>
        </w:numPr>
        <w:spacing w:line="240" w:lineRule="auto"/>
      </w:pPr>
      <w:r w:rsidRPr="00662527">
        <w:t xml:space="preserve">If no </w:t>
      </w:r>
      <w:r w:rsidR="00CF5583">
        <w:t>associated journeys</w:t>
      </w:r>
      <w:r w:rsidRPr="00662527">
        <w:t xml:space="preserve"> are found for the given </w:t>
      </w:r>
      <w:r w:rsidR="00CF5583">
        <w:t>spaceship</w:t>
      </w:r>
      <w:r w:rsidRPr="00662527">
        <w:t xml:space="preserve"> name, the function should return </w:t>
      </w:r>
      <w:r w:rsidR="00CF5583" w:rsidRPr="00CF5583">
        <w:rPr>
          <w:b/>
          <w:bCs/>
        </w:rPr>
        <w:t>zero</w:t>
      </w:r>
      <w:r w:rsidR="00CF5583">
        <w:t xml:space="preserve"> (</w:t>
      </w:r>
      <w:r w:rsidR="00CF5583" w:rsidRPr="00CF5583">
        <w:rPr>
          <w:rFonts w:ascii="Consolas" w:hAnsi="Consolas"/>
          <w:b/>
          <w:bCs/>
        </w:rPr>
        <w:t>0</w:t>
      </w:r>
      <w:r w:rsidR="00CF5583">
        <w:t>).</w:t>
      </w:r>
    </w:p>
    <w:p w14:paraId="1C85346F" w14:textId="00FC7FA3" w:rsidR="00C00452" w:rsidRPr="00BF0461" w:rsidRDefault="00C00452" w:rsidP="006673A0">
      <w:pPr>
        <w:rPr>
          <w:lang w:val="bg-BG"/>
        </w:rPr>
      </w:pPr>
      <w:r w:rsidRPr="00C00452">
        <w:t xml:space="preserve">Submit </w:t>
      </w:r>
      <w:r w:rsidRPr="00C00452">
        <w:rPr>
          <w:b/>
          <w:bCs/>
          <w:u w:val="single"/>
        </w:rPr>
        <w:t>only</w:t>
      </w:r>
      <w:r w:rsidRPr="00C00452">
        <w:t xml:space="preserve"> your </w:t>
      </w:r>
      <w:r w:rsidRPr="00C00452">
        <w:rPr>
          <w:b/>
          <w:bCs/>
        </w:rPr>
        <w:t>user-defined function</w:t>
      </w:r>
      <w:r w:rsidRPr="00C00452">
        <w:t xml:space="preserve"> to the Judge system</w:t>
      </w:r>
      <w:r>
        <w:rPr>
          <w:rFonts w:ascii="Calibri" w:hAnsi="Calibri" w:cs="Calibri"/>
        </w:rPr>
        <w:t>.</w:t>
      </w:r>
    </w:p>
    <w:p w14:paraId="5E3A5CE3" w14:textId="77777777" w:rsidR="006673A0" w:rsidRPr="006673A0" w:rsidRDefault="006673A0" w:rsidP="006673A0">
      <w:pPr>
        <w:pStyle w:val="Heading4"/>
        <w:ind w:left="720" w:hanging="720"/>
        <w:rPr>
          <w:lang w:val="bg-BG"/>
        </w:rPr>
      </w:pPr>
      <w:r w:rsidRPr="006673A0">
        <w:t>Example</w:t>
      </w:r>
    </w:p>
    <w:tbl>
      <w:tblPr>
        <w:tblW w:w="892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00" w:firstRow="0" w:lastRow="0" w:firstColumn="0" w:lastColumn="0" w:noHBand="0" w:noVBand="1"/>
      </w:tblPr>
      <w:tblGrid>
        <w:gridCol w:w="8926"/>
      </w:tblGrid>
      <w:tr w:rsidR="00F37F1E" w:rsidRPr="006673A0" w14:paraId="51099461" w14:textId="77777777" w:rsidTr="003E4C31">
        <w:trPr>
          <w:trHeight w:val="300"/>
        </w:trPr>
        <w:tc>
          <w:tcPr>
            <w:tcW w:w="8926" w:type="dxa"/>
            <w:shd w:val="clear" w:color="auto" w:fill="D9D9D9"/>
          </w:tcPr>
          <w:p w14:paraId="5AD24E10" w14:textId="7EE635EA" w:rsidR="00F37F1E" w:rsidRDefault="00F37F1E" w:rsidP="00F37F1E">
            <w:pPr>
              <w:spacing w:before="0" w:after="0"/>
              <w:rPr>
                <w:b/>
              </w:rPr>
            </w:pPr>
            <w:r>
              <w:rPr>
                <w:b/>
              </w:rPr>
              <w:t xml:space="preserve">Test </w:t>
            </w:r>
            <w:r w:rsidRPr="006673A0">
              <w:rPr>
                <w:b/>
              </w:rPr>
              <w:t>Query</w:t>
            </w:r>
          </w:p>
        </w:tc>
      </w:tr>
      <w:tr w:rsidR="00F37F1E" w:rsidRPr="006673A0" w14:paraId="21C34FDB" w14:textId="77777777" w:rsidTr="003E4C31">
        <w:trPr>
          <w:trHeight w:val="300"/>
        </w:trPr>
        <w:tc>
          <w:tcPr>
            <w:tcW w:w="8926" w:type="dxa"/>
            <w:shd w:val="clear" w:color="auto" w:fill="FFFFFF" w:themeFill="background1"/>
          </w:tcPr>
          <w:p w14:paraId="778E1B89" w14:textId="02B413CF" w:rsidR="00F37F1E" w:rsidRPr="00F37F1E" w:rsidRDefault="00F37F1E" w:rsidP="00F37F1E">
            <w:pPr>
              <w:spacing w:before="0" w:after="0"/>
              <w:rPr>
                <w:rFonts w:ascii="Consolas" w:hAnsi="Consolas"/>
                <w:b/>
              </w:rPr>
            </w:pPr>
            <w:r w:rsidRPr="00F37F1E">
              <w:rPr>
                <w:rFonts w:ascii="Consolas" w:hAnsi="Consolas"/>
                <w:b/>
                <w:bCs/>
                <w:color w:val="0000FF"/>
              </w:rPr>
              <w:lastRenderedPageBreak/>
              <w:t>SELECT</w:t>
            </w:r>
            <w:r w:rsidRPr="00F37F1E">
              <w:rPr>
                <w:rFonts w:ascii="Consolas" w:hAnsi="Consolas"/>
                <w:color w:val="0000FF"/>
              </w:rPr>
              <w:t xml:space="preserve"> </w:t>
            </w:r>
            <w:r w:rsidR="0046165E" w:rsidRPr="0046165E">
              <w:rPr>
                <w:rFonts w:ascii="Consolas" w:hAnsi="Consolas"/>
                <w:bCs/>
                <w:color w:val="000000" w:themeColor="text1"/>
              </w:rPr>
              <w:t>udf_</w:t>
            </w:r>
            <w:r w:rsidR="00825914" w:rsidRPr="00825914">
              <w:rPr>
                <w:rFonts w:ascii="Consolas" w:hAnsi="Consolas"/>
                <w:bCs/>
                <w:color w:val="000000" w:themeColor="text1"/>
              </w:rPr>
              <w:t>spaceship_journeys</w:t>
            </w:r>
            <w:r w:rsidR="0046165E" w:rsidRPr="0046165E">
              <w:rPr>
                <w:rFonts w:ascii="Consolas" w:hAnsi="Consolas"/>
                <w:bCs/>
                <w:color w:val="000000" w:themeColor="text1"/>
              </w:rPr>
              <w:t>_count</w:t>
            </w:r>
            <w:r w:rsidRPr="00F37F1E">
              <w:rPr>
                <w:rFonts w:ascii="Consolas" w:hAnsi="Consolas"/>
                <w:bCs/>
                <w:color w:val="000000" w:themeColor="text1"/>
              </w:rPr>
              <w:t>(</w:t>
            </w:r>
            <w:r w:rsidRPr="00F37F1E">
              <w:rPr>
                <w:rFonts w:ascii="Consolas" w:hAnsi="Consolas"/>
                <w:bCs/>
                <w:color w:val="FF0000"/>
              </w:rPr>
              <w:t>'</w:t>
            </w:r>
            <w:r w:rsidR="00345C40">
              <w:rPr>
                <w:rFonts w:ascii="Consolas" w:hAnsi="Consolas"/>
                <w:bCs/>
                <w:color w:val="FF0000"/>
              </w:rPr>
              <w:t>Nonexistent</w:t>
            </w:r>
            <w:r w:rsidRPr="00F37F1E">
              <w:rPr>
                <w:rFonts w:ascii="Consolas" w:hAnsi="Consolas"/>
                <w:bCs/>
                <w:color w:val="FF0000"/>
              </w:rPr>
              <w:t>'</w:t>
            </w:r>
            <w:r w:rsidRPr="00F37F1E">
              <w:rPr>
                <w:rFonts w:ascii="Consolas" w:hAnsi="Consolas"/>
                <w:bCs/>
                <w:color w:val="000000" w:themeColor="text1"/>
              </w:rPr>
              <w:t>)</w:t>
            </w:r>
            <w:r w:rsidRPr="00F37F1E">
              <w:rPr>
                <w:rFonts w:ascii="Consolas" w:hAnsi="Consolas"/>
                <w:color w:val="000000" w:themeColor="text1"/>
              </w:rPr>
              <w:t xml:space="preserve"> </w:t>
            </w:r>
            <w:r w:rsidRPr="00345C40">
              <w:rPr>
                <w:rFonts w:ascii="Consolas" w:hAnsi="Consolas"/>
                <w:b/>
                <w:bCs/>
                <w:color w:val="0000FF"/>
              </w:rPr>
              <w:t>AS</w:t>
            </w:r>
            <w:r w:rsidRPr="00F37F1E">
              <w:rPr>
                <w:rFonts w:ascii="Consolas" w:hAnsi="Consolas"/>
                <w:color w:val="0000FF"/>
              </w:rPr>
              <w:t xml:space="preserve"> </w:t>
            </w:r>
            <w:r w:rsidR="00C15F06" w:rsidRPr="00C15F06">
              <w:rPr>
                <w:rFonts w:ascii="Consolas" w:hAnsi="Consolas"/>
                <w:color w:val="000000" w:themeColor="text1"/>
              </w:rPr>
              <w:t>journey_count</w:t>
            </w:r>
            <w:r w:rsidRPr="00F37F1E">
              <w:rPr>
                <w:rFonts w:ascii="Consolas" w:hAnsi="Consolas"/>
                <w:color w:val="000000" w:themeColor="text1"/>
              </w:rPr>
              <w:t>;</w:t>
            </w:r>
          </w:p>
        </w:tc>
      </w:tr>
      <w:tr w:rsidR="00F37F1E" w:rsidRPr="006673A0" w14:paraId="640F5FC3" w14:textId="77777777" w:rsidTr="00136E9E">
        <w:trPr>
          <w:trHeight w:val="300"/>
        </w:trPr>
        <w:tc>
          <w:tcPr>
            <w:tcW w:w="8926" w:type="dxa"/>
            <w:shd w:val="clear" w:color="auto" w:fill="D9D9D9"/>
            <w:vAlign w:val="center"/>
          </w:tcPr>
          <w:p w14:paraId="5CDB4C6A" w14:textId="403F7B62" w:rsidR="00F37F1E" w:rsidRPr="00F37F1E" w:rsidRDefault="00F37F1E" w:rsidP="00F37F1E">
            <w:pPr>
              <w:spacing w:before="0" w:after="0"/>
              <w:rPr>
                <w:b/>
                <w:bCs/>
              </w:rPr>
            </w:pPr>
            <w:r w:rsidRPr="00F37F1E">
              <w:rPr>
                <w:b/>
                <w:bCs/>
              </w:rPr>
              <w:t>Result</w:t>
            </w:r>
          </w:p>
        </w:tc>
      </w:tr>
      <w:tr w:rsidR="00F37F1E" w:rsidRPr="006673A0" w14:paraId="06BC92EF" w14:textId="77777777" w:rsidTr="00E629EE">
        <w:trPr>
          <w:trHeight w:val="300"/>
        </w:trPr>
        <w:tc>
          <w:tcPr>
            <w:tcW w:w="8926" w:type="dxa"/>
            <w:tcBorders>
              <w:bottom w:val="single" w:sz="4" w:space="0" w:color="auto"/>
            </w:tcBorders>
            <w:shd w:val="clear" w:color="auto" w:fill="D9D9D9"/>
            <w:vAlign w:val="center"/>
          </w:tcPr>
          <w:p w14:paraId="3CD9B333" w14:textId="2A8E3C96" w:rsidR="00F37F1E" w:rsidRPr="00F37F1E" w:rsidRDefault="00C15F06" w:rsidP="00F37F1E">
            <w:pPr>
              <w:spacing w:before="0" w:after="0"/>
              <w:rPr>
                <w:rFonts w:cstheme="minorHAnsi"/>
                <w:b/>
                <w:bCs/>
              </w:rPr>
            </w:pPr>
            <w:r w:rsidRPr="00C15F06">
              <w:rPr>
                <w:rFonts w:cstheme="minorHAnsi"/>
                <w:b/>
                <w:bCs/>
              </w:rPr>
              <w:t>journey_count</w:t>
            </w:r>
          </w:p>
        </w:tc>
      </w:tr>
      <w:tr w:rsidR="00F37F1E" w:rsidRPr="006673A0" w14:paraId="1D3A87E4" w14:textId="77777777" w:rsidTr="00E629EE">
        <w:trPr>
          <w:trHeight w:val="300"/>
        </w:trPr>
        <w:tc>
          <w:tcPr>
            <w:tcW w:w="8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14:paraId="0B5D816A" w14:textId="58A1401C" w:rsidR="00F37F1E" w:rsidRPr="00F37F1E" w:rsidRDefault="00825914" w:rsidP="00F37F1E">
            <w:pPr>
              <w:spacing w:before="0" w:after="0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Cs/>
              </w:rPr>
              <w:t>0</w:t>
            </w:r>
          </w:p>
        </w:tc>
      </w:tr>
      <w:tr w:rsidR="00E629EE" w:rsidRPr="006673A0" w14:paraId="03ECE492" w14:textId="77777777" w:rsidTr="00E629EE">
        <w:trPr>
          <w:trHeight w:val="300"/>
        </w:trPr>
        <w:tc>
          <w:tcPr>
            <w:tcW w:w="89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15980462" w14:textId="77777777" w:rsidR="00E629EE" w:rsidRDefault="00E629EE" w:rsidP="00B70FF1">
            <w:pPr>
              <w:spacing w:before="0" w:after="0"/>
              <w:rPr>
                <w:b/>
              </w:rPr>
            </w:pPr>
          </w:p>
        </w:tc>
      </w:tr>
      <w:tr w:rsidR="006673A0" w:rsidRPr="006673A0" w14:paraId="29609B03" w14:textId="77777777" w:rsidTr="00E629EE">
        <w:trPr>
          <w:trHeight w:val="300"/>
        </w:trPr>
        <w:tc>
          <w:tcPr>
            <w:tcW w:w="89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00A620F" w14:textId="0845D406" w:rsidR="006673A0" w:rsidRPr="006673A0" w:rsidRDefault="00561641" w:rsidP="00B70FF1">
            <w:pPr>
              <w:spacing w:before="0" w:after="0"/>
              <w:rPr>
                <w:b/>
              </w:rPr>
            </w:pPr>
            <w:r>
              <w:rPr>
                <w:b/>
              </w:rPr>
              <w:t xml:space="preserve">Test </w:t>
            </w:r>
            <w:r w:rsidR="006673A0" w:rsidRPr="006673A0">
              <w:rPr>
                <w:b/>
              </w:rPr>
              <w:t>Query</w:t>
            </w:r>
          </w:p>
        </w:tc>
      </w:tr>
      <w:tr w:rsidR="006673A0" w:rsidRPr="006673A0" w14:paraId="5C36FD09" w14:textId="77777777" w:rsidTr="00E629EE">
        <w:trPr>
          <w:trHeight w:val="300"/>
        </w:trPr>
        <w:tc>
          <w:tcPr>
            <w:tcW w:w="8926" w:type="dxa"/>
            <w:tcBorders>
              <w:top w:val="single" w:sz="4" w:space="0" w:color="auto"/>
            </w:tcBorders>
          </w:tcPr>
          <w:p w14:paraId="7A279974" w14:textId="58F9036D" w:rsidR="006673A0" w:rsidRPr="006673A0" w:rsidRDefault="006673A0" w:rsidP="00B70FF1">
            <w:pPr>
              <w:pStyle w:val="Code"/>
              <w:spacing w:after="0"/>
              <w:rPr>
                <w:color w:val="000000" w:themeColor="text1"/>
              </w:rPr>
            </w:pPr>
            <w:r w:rsidRPr="006673A0">
              <w:rPr>
                <w:color w:val="0000FF"/>
              </w:rPr>
              <w:t xml:space="preserve">SELECT </w:t>
            </w:r>
            <w:r w:rsidR="0046165E" w:rsidRPr="0046165E">
              <w:rPr>
                <w:b w:val="0"/>
                <w:color w:val="000000" w:themeColor="text1"/>
              </w:rPr>
              <w:t>udf_</w:t>
            </w:r>
            <w:r w:rsidR="009A385A" w:rsidRPr="009A385A">
              <w:rPr>
                <w:b w:val="0"/>
                <w:color w:val="000000" w:themeColor="text1"/>
              </w:rPr>
              <w:t>spaceship_journeys</w:t>
            </w:r>
            <w:r w:rsidR="0046165E" w:rsidRPr="0046165E">
              <w:rPr>
                <w:b w:val="0"/>
                <w:color w:val="000000" w:themeColor="text1"/>
              </w:rPr>
              <w:t>_count</w:t>
            </w:r>
            <w:r w:rsidR="003E4C31" w:rsidRPr="003E4C31">
              <w:rPr>
                <w:b w:val="0"/>
                <w:bCs/>
                <w:color w:val="000000" w:themeColor="text1"/>
              </w:rPr>
              <w:t>(</w:t>
            </w:r>
            <w:r w:rsidR="00724592" w:rsidRPr="00707B67">
              <w:rPr>
                <w:b w:val="0"/>
                <w:bCs/>
                <w:color w:val="FF0000"/>
              </w:rPr>
              <w:t>'</w:t>
            </w:r>
            <w:r w:rsidR="00825914">
              <w:rPr>
                <w:b w:val="0"/>
                <w:bCs/>
                <w:color w:val="FF0000"/>
              </w:rPr>
              <w:t>Fade</w:t>
            </w:r>
            <w:r w:rsidR="00724592" w:rsidRPr="00707B67">
              <w:rPr>
                <w:b w:val="0"/>
                <w:bCs/>
                <w:color w:val="FF0000"/>
              </w:rPr>
              <w:t>'</w:t>
            </w:r>
            <w:r w:rsidRPr="00642848">
              <w:rPr>
                <w:b w:val="0"/>
                <w:bCs/>
                <w:color w:val="000000" w:themeColor="text1"/>
              </w:rPr>
              <w:t>)</w:t>
            </w:r>
            <w:r w:rsidRPr="006673A0">
              <w:rPr>
                <w:color w:val="000000" w:themeColor="text1"/>
              </w:rPr>
              <w:t xml:space="preserve"> </w:t>
            </w:r>
            <w:r w:rsidRPr="006673A0">
              <w:rPr>
                <w:color w:val="0000FF"/>
              </w:rPr>
              <w:t xml:space="preserve">AS </w:t>
            </w:r>
            <w:r w:rsidR="00C15F06" w:rsidRPr="00C15F06">
              <w:rPr>
                <w:b w:val="0"/>
                <w:bCs/>
                <w:color w:val="000000" w:themeColor="text1"/>
              </w:rPr>
              <w:t>journey_count</w:t>
            </w:r>
            <w:r w:rsidRPr="00642848">
              <w:rPr>
                <w:b w:val="0"/>
                <w:bCs/>
                <w:color w:val="000000" w:themeColor="text1"/>
              </w:rPr>
              <w:t>;</w:t>
            </w:r>
          </w:p>
        </w:tc>
      </w:tr>
      <w:tr w:rsidR="001367F4" w:rsidRPr="006673A0" w14:paraId="4E7F8DE4" w14:textId="77777777" w:rsidTr="003E4C31">
        <w:trPr>
          <w:trHeight w:val="300"/>
        </w:trPr>
        <w:tc>
          <w:tcPr>
            <w:tcW w:w="8926" w:type="dxa"/>
            <w:shd w:val="clear" w:color="auto" w:fill="D9D9D9"/>
            <w:vAlign w:val="center"/>
          </w:tcPr>
          <w:p w14:paraId="6109C2B5" w14:textId="0ADF0CF0" w:rsidR="001367F4" w:rsidRPr="00F37F1E" w:rsidRDefault="00B57267" w:rsidP="00B70FF1">
            <w:pPr>
              <w:pStyle w:val="Code"/>
              <w:spacing w:after="0"/>
              <w:rPr>
                <w:rFonts w:asciiTheme="minorHAnsi" w:hAnsiTheme="minorHAnsi" w:cstheme="minorHAnsi"/>
              </w:rPr>
            </w:pPr>
            <w:r w:rsidRPr="00F37F1E">
              <w:rPr>
                <w:rFonts w:asciiTheme="minorHAnsi" w:hAnsiTheme="minorHAnsi" w:cstheme="minorHAnsi"/>
              </w:rPr>
              <w:t>Result</w:t>
            </w:r>
          </w:p>
        </w:tc>
      </w:tr>
      <w:tr w:rsidR="006673A0" w:rsidRPr="006673A0" w14:paraId="512B0887" w14:textId="77777777" w:rsidTr="003E4C31">
        <w:trPr>
          <w:trHeight w:val="300"/>
        </w:trPr>
        <w:tc>
          <w:tcPr>
            <w:tcW w:w="8926" w:type="dxa"/>
            <w:shd w:val="clear" w:color="auto" w:fill="D9D9D9"/>
            <w:vAlign w:val="center"/>
          </w:tcPr>
          <w:p w14:paraId="449632E3" w14:textId="50CB3C64" w:rsidR="006673A0" w:rsidRPr="00F37F1E" w:rsidRDefault="00C15F06" w:rsidP="00B70FF1">
            <w:pPr>
              <w:pStyle w:val="Code"/>
              <w:spacing w:after="0"/>
              <w:rPr>
                <w:rFonts w:asciiTheme="minorHAnsi" w:hAnsiTheme="minorHAnsi" w:cstheme="minorHAnsi"/>
              </w:rPr>
            </w:pPr>
            <w:r w:rsidRPr="00C15F06">
              <w:rPr>
                <w:rFonts w:asciiTheme="minorHAnsi" w:hAnsiTheme="minorHAnsi" w:cstheme="minorHAnsi"/>
              </w:rPr>
              <w:t>journey_count</w:t>
            </w:r>
          </w:p>
        </w:tc>
      </w:tr>
      <w:tr w:rsidR="006673A0" w:rsidRPr="006673A0" w14:paraId="58C4E5C9" w14:textId="77777777" w:rsidTr="003E4C31">
        <w:trPr>
          <w:trHeight w:val="300"/>
        </w:trPr>
        <w:tc>
          <w:tcPr>
            <w:tcW w:w="8926" w:type="dxa"/>
            <w:vAlign w:val="center"/>
          </w:tcPr>
          <w:p w14:paraId="7AF3099E" w14:textId="18143D78" w:rsidR="006673A0" w:rsidRPr="00642848" w:rsidRDefault="00825914" w:rsidP="002B54E1">
            <w:pPr>
              <w:spacing w:before="100" w:beforeAutospacing="1" w:after="100" w:afterAutospacing="1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3</w:t>
            </w:r>
          </w:p>
        </w:tc>
      </w:tr>
    </w:tbl>
    <w:p w14:paraId="496FFE7C" w14:textId="77777777" w:rsidR="006673A0" w:rsidRPr="006673A0" w:rsidRDefault="006673A0" w:rsidP="006673A0">
      <w:pPr>
        <w:rPr>
          <w:lang w:val="bg-BG"/>
        </w:rPr>
      </w:pPr>
    </w:p>
    <w:p w14:paraId="2A40B610" w14:textId="426CD6A5" w:rsidR="006673A0" w:rsidRPr="00B21CF3" w:rsidRDefault="002F107F" w:rsidP="00B21CF3">
      <w:pPr>
        <w:pStyle w:val="Heading3"/>
        <w:numPr>
          <w:ilvl w:val="0"/>
          <w:numId w:val="41"/>
        </w:numPr>
        <w:ind w:left="540" w:hanging="540"/>
      </w:pPr>
      <w:r w:rsidRPr="002F107F">
        <w:t xml:space="preserve">Update </w:t>
      </w:r>
      <w:r w:rsidR="00161E0F">
        <w:t>Max Capacity</w:t>
      </w:r>
    </w:p>
    <w:p w14:paraId="798A7853" w14:textId="0C39D47A" w:rsidR="006673A0" w:rsidRPr="006673A0" w:rsidRDefault="006673A0" w:rsidP="006673A0">
      <w:pPr>
        <w:rPr>
          <w:lang w:val="bg-BG"/>
        </w:rPr>
      </w:pPr>
      <w:r w:rsidRPr="006673A0">
        <w:t xml:space="preserve">Create a stored procedure </w:t>
      </w:r>
      <w:r w:rsidR="00D07A4D" w:rsidRPr="00D07A4D">
        <w:rPr>
          <w:rFonts w:ascii="Consolas" w:eastAsia="Consolas" w:hAnsi="Consolas" w:cs="Consolas"/>
          <w:b/>
          <w:noProof/>
        </w:rPr>
        <w:t>udp_</w:t>
      </w:r>
      <w:r w:rsidR="00520914" w:rsidRPr="00520914">
        <w:rPr>
          <w:rFonts w:ascii="Consolas" w:eastAsia="Consolas" w:hAnsi="Consolas" w:cs="Consolas"/>
          <w:b/>
          <w:noProof/>
        </w:rPr>
        <w:t>update_</w:t>
      </w:r>
      <w:r w:rsidR="009C5AC3">
        <w:rPr>
          <w:rFonts w:ascii="Consolas" w:eastAsia="Consolas" w:hAnsi="Consolas" w:cs="Consolas"/>
          <w:b/>
          <w:noProof/>
        </w:rPr>
        <w:t>max</w:t>
      </w:r>
      <w:r w:rsidR="00520914" w:rsidRPr="00520914">
        <w:rPr>
          <w:rFonts w:ascii="Consolas" w:eastAsia="Consolas" w:hAnsi="Consolas" w:cs="Consolas"/>
          <w:b/>
          <w:noProof/>
        </w:rPr>
        <w:t>_</w:t>
      </w:r>
      <w:r w:rsidR="009C5AC3">
        <w:rPr>
          <w:rFonts w:ascii="Consolas" w:eastAsia="Consolas" w:hAnsi="Consolas" w:cs="Consolas"/>
          <w:b/>
          <w:noProof/>
        </w:rPr>
        <w:t>capacity</w:t>
      </w:r>
      <w:r w:rsidR="00520914" w:rsidRPr="00520914">
        <w:rPr>
          <w:rFonts w:ascii="Consolas" w:eastAsia="Consolas" w:hAnsi="Consolas" w:cs="Consolas"/>
          <w:b/>
          <w:noProof/>
        </w:rPr>
        <w:t>(</w:t>
      </w:r>
      <w:r w:rsidR="009C5AC3">
        <w:rPr>
          <w:rFonts w:ascii="Consolas" w:eastAsia="Consolas" w:hAnsi="Consolas" w:cs="Consolas"/>
          <w:b/>
          <w:noProof/>
        </w:rPr>
        <w:t>planet_name</w:t>
      </w:r>
      <w:r w:rsidR="009C5AC3" w:rsidRPr="006453D8">
        <w:rPr>
          <w:rFonts w:ascii="Consolas" w:eastAsia="Consolas" w:hAnsi="Consolas" w:cs="Consolas"/>
          <w:b/>
          <w:noProof/>
        </w:rPr>
        <w:t xml:space="preserve"> VARCHAR(</w:t>
      </w:r>
      <w:r w:rsidR="009C5AC3">
        <w:rPr>
          <w:rFonts w:ascii="Consolas" w:eastAsia="Consolas" w:hAnsi="Consolas" w:cs="Consolas"/>
          <w:b/>
          <w:noProof/>
        </w:rPr>
        <w:t>6</w:t>
      </w:r>
      <w:r w:rsidR="009C5AC3" w:rsidRPr="006453D8">
        <w:rPr>
          <w:rFonts w:ascii="Consolas" w:eastAsia="Consolas" w:hAnsi="Consolas" w:cs="Consolas"/>
          <w:b/>
          <w:noProof/>
        </w:rPr>
        <w:t>0)</w:t>
      </w:r>
      <w:r w:rsidR="009C5AC3">
        <w:rPr>
          <w:rFonts w:ascii="Consolas" w:eastAsia="Consolas" w:hAnsi="Consolas" w:cs="Consolas"/>
          <w:b/>
          <w:noProof/>
        </w:rPr>
        <w:t>, incre</w:t>
      </w:r>
      <w:r w:rsidR="008061CD">
        <w:rPr>
          <w:rFonts w:ascii="Consolas" w:eastAsia="Consolas" w:hAnsi="Consolas" w:cs="Consolas"/>
          <w:b/>
          <w:noProof/>
        </w:rPr>
        <w:t>ment</w:t>
      </w:r>
      <w:r w:rsidR="00520914" w:rsidRPr="00520914">
        <w:rPr>
          <w:rFonts w:ascii="Consolas" w:eastAsia="Consolas" w:hAnsi="Consolas" w:cs="Consolas"/>
          <w:b/>
          <w:noProof/>
        </w:rPr>
        <w:t xml:space="preserve"> INT)</w:t>
      </w:r>
      <w:r w:rsidR="00D07A4D" w:rsidRPr="00D07A4D">
        <w:rPr>
          <w:rFonts w:eastAsia="Consolas" w:cstheme="minorHAnsi"/>
          <w:b/>
          <w:noProof/>
        </w:rPr>
        <w:t xml:space="preserve"> </w:t>
      </w:r>
      <w:r w:rsidR="005516BC">
        <w:t xml:space="preserve">with </w:t>
      </w:r>
      <w:r w:rsidRPr="006673A0">
        <w:t>the following parameters:</w:t>
      </w:r>
    </w:p>
    <w:p w14:paraId="4137E528" w14:textId="180C81CD" w:rsidR="009C5AC3" w:rsidRPr="009C5AC3" w:rsidRDefault="009C5AC3" w:rsidP="003E4717">
      <w:pPr>
        <w:pStyle w:val="Code"/>
        <w:numPr>
          <w:ilvl w:val="0"/>
          <w:numId w:val="43"/>
        </w:numPr>
        <w:rPr>
          <w:lang w:val="bg-BG"/>
        </w:rPr>
      </w:pPr>
      <w:r>
        <w:t xml:space="preserve">planet_name - </w:t>
      </w:r>
      <w:r w:rsidRPr="006453D8">
        <w:rPr>
          <w:rFonts w:eastAsia="Consolas" w:cs="Consolas"/>
        </w:rPr>
        <w:t>VARCHAR(</w:t>
      </w:r>
      <w:r w:rsidRPr="00061BC3">
        <w:rPr>
          <w:rFonts w:eastAsia="Consolas" w:cs="Consolas"/>
          <w:bCs/>
        </w:rPr>
        <w:t>6</w:t>
      </w:r>
      <w:r w:rsidRPr="006453D8">
        <w:rPr>
          <w:rFonts w:eastAsia="Consolas" w:cs="Consolas"/>
        </w:rPr>
        <w:t>0)</w:t>
      </w:r>
    </w:p>
    <w:p w14:paraId="67517EF2" w14:textId="0BEAF21B" w:rsidR="006673A0" w:rsidRPr="00D011F6" w:rsidRDefault="00061BC3" w:rsidP="003E4717">
      <w:pPr>
        <w:pStyle w:val="Code"/>
        <w:numPr>
          <w:ilvl w:val="0"/>
          <w:numId w:val="43"/>
        </w:numPr>
        <w:rPr>
          <w:lang w:val="bg-BG"/>
        </w:rPr>
      </w:pPr>
      <w:r>
        <w:t>incr</w:t>
      </w:r>
      <w:r w:rsidR="008061CD">
        <w:t>ement</w:t>
      </w:r>
      <w:r w:rsidR="00520914">
        <w:t xml:space="preserve"> </w:t>
      </w:r>
      <w:r w:rsidR="00520914" w:rsidRPr="00520914">
        <w:rPr>
          <w:b w:val="0"/>
          <w:bCs/>
        </w:rPr>
        <w:t>-</w:t>
      </w:r>
      <w:r w:rsidR="00520914">
        <w:t xml:space="preserve"> </w:t>
      </w:r>
      <w:r w:rsidR="00520914" w:rsidRPr="00520914">
        <w:t>INT</w:t>
      </w:r>
      <w:r w:rsidR="00520914">
        <w:t>EGER</w:t>
      </w:r>
    </w:p>
    <w:p w14:paraId="3C7FF80F" w14:textId="507CE43B" w:rsidR="006673A0" w:rsidRDefault="00F52745" w:rsidP="006673A0">
      <w:r w:rsidRPr="00F52745">
        <w:rPr>
          <w:rFonts w:eastAsia="Consolas" w:cstheme="minorHAnsi"/>
          <w:bCs/>
          <w:noProof/>
        </w:rPr>
        <w:t>The procedure</w:t>
      </w:r>
      <w:r w:rsidRPr="00F52745">
        <w:rPr>
          <w:rFonts w:eastAsia="Consolas" w:cstheme="minorHAnsi"/>
          <w:b/>
          <w:noProof/>
        </w:rPr>
        <w:t xml:space="preserve"> </w:t>
      </w:r>
      <w:r w:rsidR="00ED259C" w:rsidRPr="00D07A4D">
        <w:rPr>
          <w:rFonts w:ascii="Consolas" w:eastAsia="Consolas" w:hAnsi="Consolas" w:cs="Consolas"/>
          <w:b/>
          <w:noProof/>
        </w:rPr>
        <w:t>udp_</w:t>
      </w:r>
      <w:r w:rsidR="00ED259C" w:rsidRPr="00520914">
        <w:rPr>
          <w:rFonts w:ascii="Consolas" w:eastAsia="Consolas" w:hAnsi="Consolas" w:cs="Consolas"/>
          <w:b/>
          <w:noProof/>
        </w:rPr>
        <w:t>update_</w:t>
      </w:r>
      <w:r w:rsidR="00536A8C">
        <w:rPr>
          <w:rFonts w:ascii="Consolas" w:eastAsia="Consolas" w:hAnsi="Consolas" w:cs="Consolas"/>
          <w:b/>
          <w:noProof/>
        </w:rPr>
        <w:t>max</w:t>
      </w:r>
      <w:r w:rsidR="00536A8C" w:rsidRPr="00520914">
        <w:rPr>
          <w:rFonts w:ascii="Consolas" w:eastAsia="Consolas" w:hAnsi="Consolas" w:cs="Consolas"/>
          <w:b/>
          <w:noProof/>
        </w:rPr>
        <w:t>_</w:t>
      </w:r>
      <w:r w:rsidR="00536A8C">
        <w:rPr>
          <w:rFonts w:ascii="Consolas" w:eastAsia="Consolas" w:hAnsi="Consolas" w:cs="Consolas"/>
          <w:b/>
          <w:noProof/>
        </w:rPr>
        <w:t>capacity</w:t>
      </w:r>
      <w:r w:rsidR="00536A8C" w:rsidRPr="00520914">
        <w:rPr>
          <w:rFonts w:ascii="Consolas" w:eastAsia="Consolas" w:hAnsi="Consolas" w:cs="Consolas"/>
          <w:b/>
          <w:noProof/>
        </w:rPr>
        <w:t>(</w:t>
      </w:r>
      <w:r w:rsidR="00536A8C">
        <w:rPr>
          <w:rFonts w:ascii="Consolas" w:eastAsia="Consolas" w:hAnsi="Consolas" w:cs="Consolas"/>
          <w:b/>
          <w:noProof/>
        </w:rPr>
        <w:t>planet_name</w:t>
      </w:r>
      <w:r w:rsidR="00536A8C" w:rsidRPr="006453D8">
        <w:rPr>
          <w:rFonts w:ascii="Consolas" w:eastAsia="Consolas" w:hAnsi="Consolas" w:cs="Consolas"/>
          <w:b/>
          <w:noProof/>
        </w:rPr>
        <w:t xml:space="preserve"> VARCHAR(</w:t>
      </w:r>
      <w:r w:rsidR="00536A8C">
        <w:rPr>
          <w:rFonts w:ascii="Consolas" w:eastAsia="Consolas" w:hAnsi="Consolas" w:cs="Consolas"/>
          <w:b/>
          <w:noProof/>
        </w:rPr>
        <w:t>6</w:t>
      </w:r>
      <w:r w:rsidR="00536A8C" w:rsidRPr="006453D8">
        <w:rPr>
          <w:rFonts w:ascii="Consolas" w:eastAsia="Consolas" w:hAnsi="Consolas" w:cs="Consolas"/>
          <w:b/>
          <w:noProof/>
        </w:rPr>
        <w:t>0)</w:t>
      </w:r>
      <w:r w:rsidR="00536A8C">
        <w:rPr>
          <w:rFonts w:ascii="Consolas" w:eastAsia="Consolas" w:hAnsi="Consolas" w:cs="Consolas"/>
          <w:b/>
          <w:noProof/>
        </w:rPr>
        <w:t>, incre</w:t>
      </w:r>
      <w:r w:rsidR="008061CD">
        <w:rPr>
          <w:rFonts w:ascii="Consolas" w:eastAsia="Consolas" w:hAnsi="Consolas" w:cs="Consolas"/>
          <w:b/>
          <w:noProof/>
        </w:rPr>
        <w:t>ment</w:t>
      </w:r>
      <w:r w:rsidR="00536A8C" w:rsidRPr="00520914">
        <w:rPr>
          <w:rFonts w:ascii="Consolas" w:eastAsia="Consolas" w:hAnsi="Consolas" w:cs="Consolas"/>
          <w:b/>
          <w:noProof/>
        </w:rPr>
        <w:t xml:space="preserve"> INT</w:t>
      </w:r>
      <w:r w:rsidR="00ED259C" w:rsidRPr="00520914">
        <w:rPr>
          <w:rFonts w:ascii="Consolas" w:eastAsia="Consolas" w:hAnsi="Consolas" w:cs="Consolas"/>
          <w:b/>
          <w:noProof/>
        </w:rPr>
        <w:t>)</w:t>
      </w:r>
      <w:r w:rsidRPr="00343E56">
        <w:rPr>
          <w:rFonts w:eastAsia="Consolas" w:cstheme="minorHAnsi"/>
          <w:b/>
          <w:noProof/>
        </w:rPr>
        <w:t xml:space="preserve"> </w:t>
      </w:r>
      <w:r w:rsidR="006673A0" w:rsidRPr="006673A0">
        <w:t xml:space="preserve">receives a </w:t>
      </w:r>
      <w:r w:rsidR="00536A8C" w:rsidRPr="00536A8C">
        <w:rPr>
          <w:b/>
          <w:bCs/>
        </w:rPr>
        <w:t>planet name</w:t>
      </w:r>
      <w:r w:rsidR="00536A8C">
        <w:t xml:space="preserve"> and </w:t>
      </w:r>
      <w:r w:rsidR="00536A8C" w:rsidRPr="00536A8C">
        <w:rPr>
          <w:bCs/>
        </w:rPr>
        <w:t xml:space="preserve">an </w:t>
      </w:r>
      <w:r w:rsidR="00536A8C">
        <w:rPr>
          <w:b/>
        </w:rPr>
        <w:t>incre</w:t>
      </w:r>
      <w:r w:rsidR="008061CD">
        <w:rPr>
          <w:b/>
        </w:rPr>
        <w:t>ment</w:t>
      </w:r>
      <w:r w:rsidR="005516BC">
        <w:rPr>
          <w:b/>
        </w:rPr>
        <w:t xml:space="preserve"> </w:t>
      </w:r>
      <w:r w:rsidR="005516BC" w:rsidRPr="005516BC">
        <w:rPr>
          <w:bCs/>
        </w:rPr>
        <w:t xml:space="preserve">as </w:t>
      </w:r>
      <w:r w:rsidR="005516BC" w:rsidRPr="007339F9">
        <w:rPr>
          <w:b/>
        </w:rPr>
        <w:t>input</w:t>
      </w:r>
      <w:r w:rsidR="00C3193A">
        <w:rPr>
          <w:bCs/>
        </w:rPr>
        <w:t xml:space="preserve"> </w:t>
      </w:r>
      <w:r w:rsidR="006673A0" w:rsidRPr="006673A0">
        <w:t xml:space="preserve">and </w:t>
      </w:r>
      <w:r w:rsidR="005516BC" w:rsidRPr="00F52745">
        <w:rPr>
          <w:b/>
          <w:bCs/>
        </w:rPr>
        <w:t>modifies</w:t>
      </w:r>
      <w:r w:rsidR="005516BC">
        <w:t xml:space="preserve"> the </w:t>
      </w:r>
      <w:r w:rsidR="00536A8C">
        <w:rPr>
          <w:b/>
          <w:bCs/>
        </w:rPr>
        <w:t>stations' maximum capacit</w:t>
      </w:r>
      <w:r w:rsidR="00356D02">
        <w:rPr>
          <w:b/>
          <w:bCs/>
        </w:rPr>
        <w:t>ies</w:t>
      </w:r>
      <w:r w:rsidR="00520914">
        <w:t xml:space="preserve"> </w:t>
      </w:r>
      <w:r w:rsidR="00536A8C" w:rsidRPr="00536A8C">
        <w:rPr>
          <w:b/>
          <w:bCs/>
        </w:rPr>
        <w:t>associated</w:t>
      </w:r>
      <w:r w:rsidR="00536A8C">
        <w:t xml:space="preserve"> with the given </w:t>
      </w:r>
      <w:r w:rsidR="00536A8C" w:rsidRPr="00536A8C">
        <w:rPr>
          <w:b/>
          <w:bCs/>
        </w:rPr>
        <w:t>planet</w:t>
      </w:r>
      <w:r w:rsidR="006673A0" w:rsidRPr="00337649">
        <w:t>.</w:t>
      </w:r>
    </w:p>
    <w:p w14:paraId="7D33F1E2" w14:textId="29766772" w:rsidR="00536A8C" w:rsidRPr="00536A8C" w:rsidRDefault="00536A8C" w:rsidP="00ED259C">
      <w:pPr>
        <w:pStyle w:val="ListParagraph"/>
        <w:numPr>
          <w:ilvl w:val="0"/>
          <w:numId w:val="53"/>
        </w:numPr>
        <w:ind w:left="720"/>
        <w:rPr>
          <w:rFonts w:cstheme="minorHAnsi"/>
          <w:lang w:val="bg-BG"/>
        </w:rPr>
      </w:pPr>
      <w:r>
        <w:rPr>
          <w:rFonts w:cstheme="minorHAnsi"/>
        </w:rPr>
        <w:t xml:space="preserve">Update the </w:t>
      </w:r>
      <w:r w:rsidRPr="008061CD">
        <w:rPr>
          <w:rFonts w:cstheme="minorHAnsi"/>
          <w:b/>
          <w:bCs/>
        </w:rPr>
        <w:t>maximum capacity</w:t>
      </w:r>
      <w:r>
        <w:rPr>
          <w:rFonts w:cstheme="minorHAnsi"/>
        </w:rPr>
        <w:t xml:space="preserve"> by </w:t>
      </w:r>
      <w:r w:rsidRPr="008061CD">
        <w:rPr>
          <w:rFonts w:cstheme="minorHAnsi"/>
          <w:b/>
          <w:bCs/>
        </w:rPr>
        <w:t>increasing</w:t>
      </w:r>
      <w:r>
        <w:rPr>
          <w:rFonts w:cstheme="minorHAnsi"/>
        </w:rPr>
        <w:t xml:space="preserve"> its value with the</w:t>
      </w:r>
      <w:r w:rsidR="008061CD">
        <w:rPr>
          <w:rFonts w:cstheme="minorHAnsi"/>
        </w:rPr>
        <w:t xml:space="preserve"> given</w:t>
      </w:r>
      <w:r>
        <w:rPr>
          <w:rFonts w:cstheme="minorHAnsi"/>
        </w:rPr>
        <w:t xml:space="preserve"> </w:t>
      </w:r>
      <w:r w:rsidRPr="008061CD">
        <w:rPr>
          <w:rFonts w:ascii="Consolas" w:hAnsi="Consolas" w:cstheme="minorHAnsi"/>
          <w:b/>
          <w:bCs/>
        </w:rPr>
        <w:t>incre</w:t>
      </w:r>
      <w:r w:rsidR="00955DE9">
        <w:rPr>
          <w:rFonts w:ascii="Consolas" w:hAnsi="Consolas" w:cstheme="minorHAnsi"/>
          <w:b/>
          <w:bCs/>
        </w:rPr>
        <w:t>ment</w:t>
      </w:r>
      <w:r w:rsidRPr="008061CD">
        <w:rPr>
          <w:rFonts w:cstheme="minorHAnsi"/>
          <w:b/>
          <w:bCs/>
        </w:rPr>
        <w:t xml:space="preserve"> </w:t>
      </w:r>
      <w:r w:rsidR="00622EB7">
        <w:rPr>
          <w:rFonts w:cstheme="minorHAnsi"/>
        </w:rPr>
        <w:t>argument</w:t>
      </w:r>
      <w:r>
        <w:rPr>
          <w:rFonts w:cstheme="minorHAnsi"/>
        </w:rPr>
        <w:t>.</w:t>
      </w:r>
    </w:p>
    <w:p w14:paraId="5EF7AAC8" w14:textId="5F2317B0" w:rsidR="00146894" w:rsidRPr="00ED259C" w:rsidRDefault="00146894" w:rsidP="00ED259C">
      <w:pPr>
        <w:pStyle w:val="ListParagraph"/>
        <w:numPr>
          <w:ilvl w:val="0"/>
          <w:numId w:val="53"/>
        </w:numPr>
        <w:ind w:left="720"/>
        <w:rPr>
          <w:rFonts w:cstheme="minorHAnsi"/>
          <w:lang w:val="bg-BG"/>
        </w:rPr>
      </w:pPr>
      <w:r w:rsidRPr="00146894">
        <w:rPr>
          <w:rFonts w:cstheme="minorHAnsi"/>
        </w:rPr>
        <w:t xml:space="preserve">The </w:t>
      </w:r>
      <w:r w:rsidR="00536A8C">
        <w:rPr>
          <w:rFonts w:ascii="Consolas" w:hAnsi="Consolas" w:cstheme="minorHAnsi"/>
          <w:b/>
          <w:bCs/>
        </w:rPr>
        <w:t>incre</w:t>
      </w:r>
      <w:r w:rsidR="00955DE9">
        <w:rPr>
          <w:rFonts w:ascii="Consolas" w:hAnsi="Consolas" w:cstheme="minorHAnsi"/>
          <w:b/>
          <w:bCs/>
        </w:rPr>
        <w:t>ment</w:t>
      </w:r>
      <w:r w:rsidRPr="00146894">
        <w:rPr>
          <w:rFonts w:cstheme="minorHAnsi"/>
        </w:rPr>
        <w:t xml:space="preserve"> will always be a </w:t>
      </w:r>
      <w:r>
        <w:rPr>
          <w:rFonts w:cstheme="minorHAnsi"/>
          <w:b/>
          <w:bCs/>
        </w:rPr>
        <w:t xml:space="preserve">positive integer greater than </w:t>
      </w:r>
      <w:r w:rsidRPr="00146894">
        <w:rPr>
          <w:rFonts w:ascii="Consolas" w:hAnsi="Consolas" w:cstheme="minorHAnsi"/>
          <w:b/>
          <w:bCs/>
        </w:rPr>
        <w:t>0</w:t>
      </w:r>
      <w:r w:rsidRPr="00146894">
        <w:rPr>
          <w:rFonts w:cstheme="minorHAnsi"/>
        </w:rPr>
        <w:t>.</w:t>
      </w:r>
      <w:r>
        <w:rPr>
          <w:rFonts w:cstheme="minorHAnsi"/>
        </w:rPr>
        <w:t xml:space="preserve"> You are not supposed to validate this condition.</w:t>
      </w:r>
    </w:p>
    <w:p w14:paraId="51FF1239" w14:textId="7490964B" w:rsidR="008B3093" w:rsidRPr="006673A0" w:rsidRDefault="008B3093" w:rsidP="006673A0">
      <w:pPr>
        <w:rPr>
          <w:lang w:val="bg-BG"/>
        </w:rPr>
      </w:pPr>
      <w:r w:rsidRPr="00C00452">
        <w:t xml:space="preserve">Submit </w:t>
      </w:r>
      <w:r w:rsidRPr="00C00452">
        <w:rPr>
          <w:b/>
          <w:bCs/>
          <w:u w:val="single"/>
        </w:rPr>
        <w:t>only</w:t>
      </w:r>
      <w:r w:rsidRPr="00C00452">
        <w:t xml:space="preserve"> your </w:t>
      </w:r>
      <w:r w:rsidRPr="008B3093">
        <w:rPr>
          <w:b/>
          <w:bCs/>
        </w:rPr>
        <w:t>stored procedure</w:t>
      </w:r>
      <w:r w:rsidRPr="00C00452">
        <w:t xml:space="preserve"> to the Judge system</w:t>
      </w:r>
      <w:r>
        <w:t>.</w:t>
      </w:r>
    </w:p>
    <w:p w14:paraId="56D64F3D" w14:textId="77777777" w:rsidR="00744CD1" w:rsidRPr="006673A0" w:rsidRDefault="00744CD1" w:rsidP="00744CD1">
      <w:pPr>
        <w:pStyle w:val="Heading4"/>
        <w:ind w:left="720" w:hanging="720"/>
        <w:rPr>
          <w:lang w:val="bg-BG"/>
        </w:rPr>
      </w:pPr>
      <w:r w:rsidRPr="006673A0">
        <w:t>Example</w:t>
      </w:r>
    </w:p>
    <w:tbl>
      <w:tblPr>
        <w:tblW w:w="963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00" w:firstRow="0" w:lastRow="0" w:firstColumn="0" w:lastColumn="0" w:noHBand="0" w:noVBand="1"/>
      </w:tblPr>
      <w:tblGrid>
        <w:gridCol w:w="9634"/>
      </w:tblGrid>
      <w:tr w:rsidR="006673A0" w:rsidRPr="006673A0" w14:paraId="6E43E342" w14:textId="77777777" w:rsidTr="0053231F">
        <w:trPr>
          <w:trHeight w:val="376"/>
        </w:trPr>
        <w:tc>
          <w:tcPr>
            <w:tcW w:w="9634" w:type="dxa"/>
            <w:shd w:val="clear" w:color="auto" w:fill="D9D9D9"/>
          </w:tcPr>
          <w:p w14:paraId="30775D52" w14:textId="16513819" w:rsidR="006673A0" w:rsidRPr="006673A0" w:rsidRDefault="00B0353E" w:rsidP="00B70FF1">
            <w:pPr>
              <w:spacing w:before="0" w:after="0"/>
              <w:rPr>
                <w:b/>
              </w:rPr>
            </w:pPr>
            <w:r>
              <w:rPr>
                <w:b/>
              </w:rPr>
              <w:t xml:space="preserve">Test </w:t>
            </w:r>
            <w:r w:rsidR="006673A0" w:rsidRPr="006673A0">
              <w:rPr>
                <w:b/>
              </w:rPr>
              <w:t>Query</w:t>
            </w:r>
          </w:p>
        </w:tc>
      </w:tr>
      <w:tr w:rsidR="006673A0" w:rsidRPr="006673A0" w14:paraId="285A85E8" w14:textId="77777777" w:rsidTr="0053231F">
        <w:trPr>
          <w:trHeight w:val="454"/>
        </w:trPr>
        <w:tc>
          <w:tcPr>
            <w:tcW w:w="9634" w:type="dxa"/>
          </w:tcPr>
          <w:p w14:paraId="06D15946" w14:textId="034B5E13" w:rsidR="006673A0" w:rsidRPr="006673A0" w:rsidRDefault="006673A0" w:rsidP="0053231F">
            <w:pPr>
              <w:pStyle w:val="Code"/>
              <w:spacing w:after="0"/>
              <w:rPr>
                <w:color w:val="000000" w:themeColor="text1"/>
              </w:rPr>
            </w:pPr>
            <w:r w:rsidRPr="006673A0">
              <w:rPr>
                <w:color w:val="0000FF"/>
              </w:rPr>
              <w:t>CALL</w:t>
            </w:r>
            <w:r w:rsidRPr="006673A0">
              <w:rPr>
                <w:rFonts w:asciiTheme="minorHAnsi" w:hAnsiTheme="minorHAnsi"/>
                <w:b w:val="0"/>
              </w:rPr>
              <w:t xml:space="preserve"> </w:t>
            </w:r>
            <w:r w:rsidR="00381844" w:rsidRPr="00381844">
              <w:rPr>
                <w:rFonts w:eastAsia="Consolas" w:cs="Consolas"/>
                <w:b w:val="0"/>
                <w:bCs/>
              </w:rPr>
              <w:t>udp_update_</w:t>
            </w:r>
            <w:r w:rsidR="003E3E5F" w:rsidRPr="003E3E5F">
              <w:rPr>
                <w:rFonts w:eastAsia="Consolas" w:cs="Consolas"/>
                <w:b w:val="0"/>
                <w:bCs/>
              </w:rPr>
              <w:t>max_capacity</w:t>
            </w:r>
            <w:r w:rsidRPr="00434A49">
              <w:rPr>
                <w:b w:val="0"/>
                <w:bCs/>
              </w:rPr>
              <w:t>(</w:t>
            </w:r>
            <w:r w:rsidR="008902AC" w:rsidRPr="008902AC">
              <w:rPr>
                <w:b w:val="0"/>
                <w:bCs/>
                <w:color w:val="FF0000"/>
              </w:rPr>
              <w:t>'Teutera'</w:t>
            </w:r>
            <w:r w:rsidR="008902AC">
              <w:rPr>
                <w:b w:val="0"/>
                <w:bCs/>
              </w:rPr>
              <w:t>,</w:t>
            </w:r>
            <w:r w:rsidR="008902AC" w:rsidRPr="008902AC">
              <w:rPr>
                <w:b w:val="0"/>
                <w:bCs/>
              </w:rPr>
              <w:t xml:space="preserve"> </w:t>
            </w:r>
            <w:r w:rsidR="00CE36C2">
              <w:rPr>
                <w:b w:val="0"/>
                <w:bCs/>
                <w:color w:val="FF0000"/>
              </w:rPr>
              <w:t>50</w:t>
            </w:r>
            <w:r w:rsidRPr="00434A49">
              <w:rPr>
                <w:rFonts w:cstheme="minorHAnsi"/>
                <w:b w:val="0"/>
                <w:bCs/>
              </w:rPr>
              <w:t>);</w:t>
            </w:r>
          </w:p>
        </w:tc>
      </w:tr>
    </w:tbl>
    <w:tbl>
      <w:tblPr>
        <w:tblStyle w:val="TableGrid"/>
        <w:tblpPr w:leftFromText="141" w:rightFromText="141" w:vertAnchor="text" w:horzAnchor="margin" w:tblpY="294"/>
        <w:tblOverlap w:val="never"/>
        <w:tblW w:w="9625" w:type="dxa"/>
        <w:tblLayout w:type="fixed"/>
        <w:tblLook w:val="04A0" w:firstRow="1" w:lastRow="0" w:firstColumn="1" w:lastColumn="0" w:noHBand="0" w:noVBand="1"/>
      </w:tblPr>
      <w:tblGrid>
        <w:gridCol w:w="4045"/>
        <w:gridCol w:w="2970"/>
        <w:gridCol w:w="2610"/>
      </w:tblGrid>
      <w:tr w:rsidR="005654B3" w:rsidRPr="006673A0" w14:paraId="00512A55" w14:textId="396E0626" w:rsidTr="005654B3">
        <w:trPr>
          <w:trHeight w:val="275"/>
        </w:trPr>
        <w:tc>
          <w:tcPr>
            <w:tcW w:w="962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4CEEC0E9" w14:textId="43B17507" w:rsidR="005654B3" w:rsidRDefault="005654B3" w:rsidP="00A46F05">
            <w:pPr>
              <w:spacing w:after="0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 xml:space="preserve">Initial State </w:t>
            </w:r>
            <w:r w:rsidR="0074111C">
              <w:rPr>
                <w:b/>
                <w:bCs/>
                <w:noProof/>
              </w:rPr>
              <w:t>for</w:t>
            </w:r>
            <w:r>
              <w:rPr>
                <w:b/>
                <w:bCs/>
                <w:noProof/>
              </w:rPr>
              <w:t xml:space="preserve"> </w:t>
            </w:r>
            <w:r w:rsidR="008B144E">
              <w:rPr>
                <w:b/>
                <w:bCs/>
                <w:noProof/>
              </w:rPr>
              <w:t>Stations</w:t>
            </w:r>
          </w:p>
        </w:tc>
      </w:tr>
      <w:tr w:rsidR="008B144E" w:rsidRPr="006673A0" w14:paraId="09F08A09" w14:textId="7E6B9411" w:rsidTr="00453E6B">
        <w:trPr>
          <w:trHeight w:val="275"/>
        </w:trPr>
        <w:tc>
          <w:tcPr>
            <w:tcW w:w="4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3DAB281A" w14:textId="2F8D321F" w:rsidR="008B144E" w:rsidRPr="006673A0" w:rsidRDefault="008B144E" w:rsidP="00A46F05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name</w:t>
            </w:r>
          </w:p>
        </w:tc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A2E3693" w14:textId="091F92C6" w:rsidR="008B144E" w:rsidRPr="006673A0" w:rsidRDefault="003D4E73" w:rsidP="00A46F05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max_capacity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01C3FD3" w14:textId="51516C13" w:rsidR="008B144E" w:rsidRPr="00F02743" w:rsidRDefault="003D4E73" w:rsidP="00A46F05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planet_id</w:t>
            </w:r>
          </w:p>
        </w:tc>
      </w:tr>
      <w:tr w:rsidR="008B144E" w:rsidRPr="006673A0" w14:paraId="121A2753" w14:textId="56C927A4" w:rsidTr="00B879D8">
        <w:trPr>
          <w:trHeight w:val="458"/>
        </w:trPr>
        <w:tc>
          <w:tcPr>
            <w:tcW w:w="4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76CACF" w14:textId="7A384FD6" w:rsidR="008B144E" w:rsidRPr="005D410A" w:rsidRDefault="008B144E" w:rsidP="008B144E">
            <w:pPr>
              <w:pStyle w:val="Code"/>
              <w:rPr>
                <w:b w:val="0"/>
                <w:bCs/>
              </w:rPr>
            </w:pPr>
            <w:r>
              <w:rPr>
                <w:b w:val="0"/>
                <w:bCs/>
              </w:rPr>
              <w:t>…</w:t>
            </w:r>
          </w:p>
        </w:tc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4F4516" w14:textId="168B4379" w:rsidR="008B144E" w:rsidRPr="005D410A" w:rsidRDefault="008B144E" w:rsidP="00A46F05">
            <w:pPr>
              <w:pStyle w:val="Code"/>
              <w:rPr>
                <w:b w:val="0"/>
                <w:bCs/>
              </w:rPr>
            </w:pPr>
            <w:r>
              <w:rPr>
                <w:b w:val="0"/>
                <w:bCs/>
              </w:rPr>
              <w:t>…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029BF0" w14:textId="40E9583A" w:rsidR="008B144E" w:rsidRPr="005D410A" w:rsidRDefault="008B144E" w:rsidP="00A46F05">
            <w:pPr>
              <w:pStyle w:val="Code"/>
              <w:rPr>
                <w:b w:val="0"/>
                <w:bCs/>
              </w:rPr>
            </w:pPr>
            <w:r>
              <w:rPr>
                <w:b w:val="0"/>
                <w:bCs/>
              </w:rPr>
              <w:t>…</w:t>
            </w:r>
          </w:p>
        </w:tc>
      </w:tr>
      <w:tr w:rsidR="003D4E73" w:rsidRPr="006673A0" w14:paraId="2A27D9CF" w14:textId="77777777" w:rsidTr="003D4E73">
        <w:trPr>
          <w:trHeight w:val="458"/>
        </w:trPr>
        <w:tc>
          <w:tcPr>
            <w:tcW w:w="4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F67A0D1" w14:textId="088FF432" w:rsidR="003D4E73" w:rsidRPr="003D4E73" w:rsidRDefault="003D4E73" w:rsidP="003D4E73">
            <w:pPr>
              <w:pStyle w:val="Code"/>
              <w:rPr>
                <w:b w:val="0"/>
                <w:bCs/>
              </w:rPr>
            </w:pPr>
            <w:r w:rsidRPr="003D4E73">
              <w:rPr>
                <w:b w:val="0"/>
                <w:bCs/>
              </w:rPr>
              <w:t>Juno Station</w:t>
            </w:r>
          </w:p>
        </w:tc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5912819" w14:textId="199439CB" w:rsidR="003D4E73" w:rsidRPr="003D4E73" w:rsidRDefault="003D4E73" w:rsidP="003D4E73">
            <w:pPr>
              <w:pStyle w:val="Code"/>
              <w:rPr>
                <w:b w:val="0"/>
                <w:bCs/>
              </w:rPr>
            </w:pPr>
            <w:r w:rsidRPr="003D4E73">
              <w:rPr>
                <w:b w:val="0"/>
                <w:bCs/>
              </w:rPr>
              <w:t>100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CBC2D70" w14:textId="6679DBF0" w:rsidR="003D4E73" w:rsidRPr="003D4E73" w:rsidRDefault="003D4E73" w:rsidP="003D4E73">
            <w:pPr>
              <w:pStyle w:val="Code"/>
              <w:rPr>
                <w:b w:val="0"/>
                <w:bCs/>
              </w:rPr>
            </w:pPr>
            <w:r w:rsidRPr="003D4E73">
              <w:rPr>
                <w:b w:val="0"/>
                <w:bCs/>
              </w:rPr>
              <w:t>3</w:t>
            </w:r>
          </w:p>
        </w:tc>
      </w:tr>
      <w:tr w:rsidR="003D4E73" w:rsidRPr="006673A0" w14:paraId="45FF9066" w14:textId="77777777" w:rsidTr="003D4E73">
        <w:trPr>
          <w:trHeight w:val="458"/>
        </w:trPr>
        <w:tc>
          <w:tcPr>
            <w:tcW w:w="4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1CF52D" w14:textId="1ABABA76" w:rsidR="003D4E73" w:rsidRPr="003D4E73" w:rsidRDefault="003D4E73" w:rsidP="003D4E73">
            <w:pPr>
              <w:pStyle w:val="Code"/>
              <w:rPr>
                <w:b w:val="0"/>
                <w:bCs/>
              </w:rPr>
            </w:pPr>
            <w:r w:rsidRPr="003D4E73">
              <w:rPr>
                <w:b w:val="0"/>
                <w:bCs/>
              </w:rPr>
              <w:t>Tartarus</w:t>
            </w:r>
          </w:p>
        </w:tc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3F68DA5" w14:textId="0F05DD5F" w:rsidR="003D4E73" w:rsidRPr="003D4E73" w:rsidRDefault="003D4E73" w:rsidP="003D4E73">
            <w:pPr>
              <w:pStyle w:val="Code"/>
              <w:rPr>
                <w:b w:val="0"/>
                <w:bCs/>
              </w:rPr>
            </w:pPr>
            <w:r w:rsidRPr="003D4E73">
              <w:rPr>
                <w:b w:val="0"/>
                <w:bCs/>
              </w:rPr>
              <w:t>200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4A4EC08" w14:textId="6F0A2D99" w:rsidR="003D4E73" w:rsidRPr="003D4E73" w:rsidRDefault="003D4E73" w:rsidP="003D4E73">
            <w:pPr>
              <w:pStyle w:val="Code"/>
              <w:rPr>
                <w:b w:val="0"/>
                <w:bCs/>
              </w:rPr>
            </w:pPr>
            <w:r w:rsidRPr="003D4E73">
              <w:rPr>
                <w:b w:val="0"/>
                <w:bCs/>
              </w:rPr>
              <w:t>3</w:t>
            </w:r>
          </w:p>
        </w:tc>
      </w:tr>
      <w:tr w:rsidR="003D4E73" w:rsidRPr="006673A0" w14:paraId="6C4E055E" w14:textId="77777777" w:rsidTr="003D4E73">
        <w:trPr>
          <w:trHeight w:val="458"/>
        </w:trPr>
        <w:tc>
          <w:tcPr>
            <w:tcW w:w="4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232E7CD" w14:textId="23B61119" w:rsidR="003D4E73" w:rsidRPr="003D4E73" w:rsidRDefault="003D4E73" w:rsidP="003D4E73">
            <w:pPr>
              <w:pStyle w:val="Code"/>
              <w:rPr>
                <w:b w:val="0"/>
                <w:bCs/>
              </w:rPr>
            </w:pPr>
            <w:r w:rsidRPr="003D4E73">
              <w:rPr>
                <w:b w:val="0"/>
                <w:bCs/>
              </w:rPr>
              <w:t>Torus Base</w:t>
            </w:r>
          </w:p>
        </w:tc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5F3749F" w14:textId="2EA12229" w:rsidR="003D4E73" w:rsidRPr="002B2AE9" w:rsidRDefault="003D4E73" w:rsidP="003D4E73">
            <w:pPr>
              <w:pStyle w:val="Code"/>
              <w:rPr>
                <w:b w:val="0"/>
                <w:bCs/>
                <w:color w:val="00B050"/>
              </w:rPr>
            </w:pPr>
            <w:r w:rsidRPr="002B2AE9">
              <w:rPr>
                <w:b w:val="0"/>
                <w:bCs/>
                <w:color w:val="00B050"/>
              </w:rPr>
              <w:t>30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7CDC6BD" w14:textId="5D232189" w:rsidR="003D4E73" w:rsidRPr="00F02000" w:rsidRDefault="003D4E73" w:rsidP="003D4E73">
            <w:pPr>
              <w:pStyle w:val="Code"/>
              <w:rPr>
                <w:b w:val="0"/>
                <w:bCs/>
                <w:highlight w:val="yellow"/>
              </w:rPr>
            </w:pPr>
            <w:r w:rsidRPr="00F02000">
              <w:rPr>
                <w:b w:val="0"/>
                <w:bCs/>
                <w:highlight w:val="yellow"/>
              </w:rPr>
              <w:t>5</w:t>
            </w:r>
          </w:p>
        </w:tc>
      </w:tr>
      <w:tr w:rsidR="003D4E73" w:rsidRPr="006673A0" w14:paraId="3B943324" w14:textId="77777777" w:rsidTr="003D4E73">
        <w:trPr>
          <w:trHeight w:val="458"/>
        </w:trPr>
        <w:tc>
          <w:tcPr>
            <w:tcW w:w="4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830D6A5" w14:textId="4A727317" w:rsidR="003D4E73" w:rsidRPr="003D4E73" w:rsidRDefault="003D4E73" w:rsidP="003D4E73">
            <w:pPr>
              <w:pStyle w:val="Code"/>
              <w:rPr>
                <w:b w:val="0"/>
                <w:bCs/>
              </w:rPr>
            </w:pPr>
            <w:r w:rsidRPr="003D4E73">
              <w:rPr>
                <w:b w:val="0"/>
                <w:bCs/>
              </w:rPr>
              <w:t>Themis</w:t>
            </w:r>
          </w:p>
        </w:tc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A73635" w14:textId="2E9E2CCE" w:rsidR="003D4E73" w:rsidRPr="002B2AE9" w:rsidRDefault="003D4E73" w:rsidP="003D4E73">
            <w:pPr>
              <w:pStyle w:val="Code"/>
              <w:rPr>
                <w:b w:val="0"/>
                <w:bCs/>
                <w:color w:val="00B050"/>
              </w:rPr>
            </w:pPr>
            <w:r w:rsidRPr="002B2AE9">
              <w:rPr>
                <w:b w:val="0"/>
                <w:bCs/>
                <w:color w:val="00B050"/>
              </w:rPr>
              <w:t>100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D766EC" w14:textId="05CD106B" w:rsidR="003D4E73" w:rsidRPr="00F02000" w:rsidRDefault="003D4E73" w:rsidP="003D4E73">
            <w:pPr>
              <w:pStyle w:val="Code"/>
              <w:rPr>
                <w:b w:val="0"/>
                <w:bCs/>
                <w:highlight w:val="yellow"/>
              </w:rPr>
            </w:pPr>
            <w:r w:rsidRPr="00F02000">
              <w:rPr>
                <w:b w:val="0"/>
                <w:bCs/>
                <w:highlight w:val="yellow"/>
              </w:rPr>
              <w:t>5</w:t>
            </w:r>
          </w:p>
        </w:tc>
      </w:tr>
      <w:tr w:rsidR="003D4E73" w:rsidRPr="006673A0" w14:paraId="0E5CD93B" w14:textId="77777777" w:rsidTr="003D4E73">
        <w:trPr>
          <w:trHeight w:val="458"/>
        </w:trPr>
        <w:tc>
          <w:tcPr>
            <w:tcW w:w="4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8678AE2" w14:textId="7FE334ED" w:rsidR="003D4E73" w:rsidRPr="003D4E73" w:rsidRDefault="003D4E73" w:rsidP="003D4E73">
            <w:pPr>
              <w:pStyle w:val="Code"/>
              <w:rPr>
                <w:b w:val="0"/>
                <w:bCs/>
              </w:rPr>
            </w:pPr>
            <w:r w:rsidRPr="003D4E73">
              <w:rPr>
                <w:b w:val="0"/>
                <w:bCs/>
              </w:rPr>
              <w:t>Zeus Colony</w:t>
            </w:r>
          </w:p>
        </w:tc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47E422" w14:textId="295EC10B" w:rsidR="003D4E73" w:rsidRPr="002B2AE9" w:rsidRDefault="003D4E73" w:rsidP="003D4E73">
            <w:pPr>
              <w:pStyle w:val="Code"/>
              <w:rPr>
                <w:b w:val="0"/>
                <w:bCs/>
                <w:color w:val="00B050"/>
              </w:rPr>
            </w:pPr>
            <w:r w:rsidRPr="002B2AE9">
              <w:rPr>
                <w:b w:val="0"/>
                <w:bCs/>
                <w:color w:val="00B050"/>
              </w:rPr>
              <w:t>100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C07B2A3" w14:textId="444411F3" w:rsidR="003D4E73" w:rsidRPr="00F02000" w:rsidRDefault="003D4E73" w:rsidP="003D4E73">
            <w:pPr>
              <w:pStyle w:val="Code"/>
              <w:rPr>
                <w:b w:val="0"/>
                <w:bCs/>
                <w:highlight w:val="yellow"/>
              </w:rPr>
            </w:pPr>
            <w:r w:rsidRPr="00F02000">
              <w:rPr>
                <w:b w:val="0"/>
                <w:bCs/>
                <w:highlight w:val="yellow"/>
              </w:rPr>
              <w:t>5</w:t>
            </w:r>
          </w:p>
        </w:tc>
      </w:tr>
      <w:tr w:rsidR="003D4E73" w:rsidRPr="006673A0" w14:paraId="7C2635C9" w14:textId="77777777" w:rsidTr="003D4E73">
        <w:trPr>
          <w:trHeight w:val="458"/>
        </w:trPr>
        <w:tc>
          <w:tcPr>
            <w:tcW w:w="4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B0660E3" w14:textId="7F5B8A2F" w:rsidR="003D4E73" w:rsidRPr="003D4E73" w:rsidRDefault="003D4E73" w:rsidP="003D4E73">
            <w:pPr>
              <w:pStyle w:val="Code"/>
              <w:rPr>
                <w:b w:val="0"/>
                <w:bCs/>
              </w:rPr>
            </w:pPr>
            <w:r w:rsidRPr="003D4E73">
              <w:rPr>
                <w:b w:val="0"/>
                <w:bCs/>
              </w:rPr>
              <w:t>Illume</w:t>
            </w:r>
          </w:p>
        </w:tc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EBF9DA2" w14:textId="55103D71" w:rsidR="003D4E73" w:rsidRPr="003D4E73" w:rsidRDefault="003D4E73" w:rsidP="003D4E73">
            <w:pPr>
              <w:pStyle w:val="Code"/>
              <w:rPr>
                <w:b w:val="0"/>
                <w:bCs/>
              </w:rPr>
            </w:pPr>
            <w:r w:rsidRPr="003D4E73">
              <w:rPr>
                <w:b w:val="0"/>
                <w:bCs/>
              </w:rPr>
              <w:t>200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0F4064" w14:textId="6B11ED52" w:rsidR="003D4E73" w:rsidRPr="003D4E73" w:rsidRDefault="003D4E73" w:rsidP="003D4E73">
            <w:pPr>
              <w:pStyle w:val="Code"/>
              <w:rPr>
                <w:b w:val="0"/>
                <w:bCs/>
              </w:rPr>
            </w:pPr>
            <w:r w:rsidRPr="003D4E73">
              <w:rPr>
                <w:b w:val="0"/>
                <w:bCs/>
              </w:rPr>
              <w:t>7</w:t>
            </w:r>
          </w:p>
        </w:tc>
      </w:tr>
      <w:tr w:rsidR="003D4E73" w:rsidRPr="006673A0" w14:paraId="0FED749E" w14:textId="77777777" w:rsidTr="003D4E73">
        <w:trPr>
          <w:trHeight w:val="458"/>
        </w:trPr>
        <w:tc>
          <w:tcPr>
            <w:tcW w:w="4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0EA4ACA" w14:textId="72E883F3" w:rsidR="003D4E73" w:rsidRPr="003D4E73" w:rsidRDefault="003D4E73" w:rsidP="003D4E73">
            <w:pPr>
              <w:pStyle w:val="Code"/>
              <w:rPr>
                <w:b w:val="0"/>
                <w:bCs/>
              </w:rPr>
            </w:pPr>
            <w:r w:rsidRPr="003D4E73">
              <w:rPr>
                <w:b w:val="0"/>
                <w:bCs/>
              </w:rPr>
              <w:t>Borealis Colony</w:t>
            </w:r>
          </w:p>
        </w:tc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442172" w14:textId="504809DB" w:rsidR="003D4E73" w:rsidRPr="003D4E73" w:rsidRDefault="003D4E73" w:rsidP="003D4E73">
            <w:pPr>
              <w:pStyle w:val="Code"/>
              <w:rPr>
                <w:b w:val="0"/>
                <w:bCs/>
              </w:rPr>
            </w:pPr>
            <w:r w:rsidRPr="003D4E73">
              <w:rPr>
                <w:b w:val="0"/>
                <w:bCs/>
              </w:rPr>
              <w:t>100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C3C1C5" w14:textId="76AEF51D" w:rsidR="003D4E73" w:rsidRPr="003D4E73" w:rsidRDefault="003D4E73" w:rsidP="003D4E73">
            <w:pPr>
              <w:pStyle w:val="Code"/>
              <w:rPr>
                <w:b w:val="0"/>
                <w:bCs/>
              </w:rPr>
            </w:pPr>
            <w:r w:rsidRPr="003D4E73">
              <w:rPr>
                <w:b w:val="0"/>
                <w:bCs/>
              </w:rPr>
              <w:t>7</w:t>
            </w:r>
          </w:p>
        </w:tc>
      </w:tr>
      <w:tr w:rsidR="008B144E" w:rsidRPr="006673A0" w14:paraId="7DED393A" w14:textId="77777777" w:rsidTr="00B879D8">
        <w:trPr>
          <w:trHeight w:val="458"/>
        </w:trPr>
        <w:tc>
          <w:tcPr>
            <w:tcW w:w="4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9F80E8" w14:textId="55A632BE" w:rsidR="008B144E" w:rsidRDefault="003D4E73" w:rsidP="008B144E">
            <w:pPr>
              <w:pStyle w:val="Code"/>
              <w:rPr>
                <w:b w:val="0"/>
                <w:bCs/>
              </w:rPr>
            </w:pPr>
            <w:r>
              <w:rPr>
                <w:b w:val="0"/>
                <w:bCs/>
              </w:rPr>
              <w:lastRenderedPageBreak/>
              <w:t>…</w:t>
            </w:r>
          </w:p>
        </w:tc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920FDE7" w14:textId="7D2483DB" w:rsidR="008B144E" w:rsidRDefault="003D4E73" w:rsidP="00A46F05">
            <w:pPr>
              <w:pStyle w:val="Code"/>
              <w:rPr>
                <w:b w:val="0"/>
                <w:bCs/>
              </w:rPr>
            </w:pPr>
            <w:r>
              <w:rPr>
                <w:b w:val="0"/>
                <w:bCs/>
              </w:rPr>
              <w:t>…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B9548B" w14:textId="7B68C6EE" w:rsidR="008B144E" w:rsidRDefault="003D4E73" w:rsidP="00A46F05">
            <w:pPr>
              <w:pStyle w:val="Code"/>
              <w:rPr>
                <w:b w:val="0"/>
                <w:bCs/>
              </w:rPr>
            </w:pPr>
            <w:r>
              <w:rPr>
                <w:b w:val="0"/>
                <w:bCs/>
              </w:rPr>
              <w:t>…</w:t>
            </w:r>
          </w:p>
        </w:tc>
      </w:tr>
    </w:tbl>
    <w:p w14:paraId="592EBD29" w14:textId="51658AA2" w:rsidR="00640502" w:rsidRDefault="00640502" w:rsidP="006673A0"/>
    <w:p w14:paraId="3A6757EB" w14:textId="77777777" w:rsidR="00AB79B5" w:rsidRDefault="00AB79B5" w:rsidP="00F02743"/>
    <w:tbl>
      <w:tblPr>
        <w:tblStyle w:val="TableGrid"/>
        <w:tblpPr w:leftFromText="141" w:rightFromText="141" w:vertAnchor="text" w:horzAnchor="margin" w:tblpY="294"/>
        <w:tblOverlap w:val="never"/>
        <w:tblW w:w="9625" w:type="dxa"/>
        <w:tblLayout w:type="fixed"/>
        <w:tblLook w:val="04A0" w:firstRow="1" w:lastRow="0" w:firstColumn="1" w:lastColumn="0" w:noHBand="0" w:noVBand="1"/>
      </w:tblPr>
      <w:tblGrid>
        <w:gridCol w:w="4045"/>
        <w:gridCol w:w="2970"/>
        <w:gridCol w:w="2610"/>
      </w:tblGrid>
      <w:tr w:rsidR="003D4E73" w:rsidRPr="006673A0" w14:paraId="0A5E7F69" w14:textId="77777777" w:rsidTr="0092467C">
        <w:trPr>
          <w:trHeight w:val="275"/>
        </w:trPr>
        <w:tc>
          <w:tcPr>
            <w:tcW w:w="962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6D02669" w14:textId="116641B7" w:rsidR="003D4E73" w:rsidRDefault="003D4E73" w:rsidP="0092467C">
            <w:pPr>
              <w:spacing w:after="0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Resulting State for Stations</w:t>
            </w:r>
          </w:p>
        </w:tc>
      </w:tr>
      <w:tr w:rsidR="003D4E73" w:rsidRPr="006673A0" w14:paraId="29123C7D" w14:textId="77777777" w:rsidTr="0092467C">
        <w:trPr>
          <w:trHeight w:val="275"/>
        </w:trPr>
        <w:tc>
          <w:tcPr>
            <w:tcW w:w="4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664A9CE2" w14:textId="77777777" w:rsidR="003D4E73" w:rsidRPr="006673A0" w:rsidRDefault="003D4E73" w:rsidP="0092467C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name</w:t>
            </w:r>
          </w:p>
        </w:tc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</w:tcPr>
          <w:p w14:paraId="57717DB7" w14:textId="77777777" w:rsidR="003D4E73" w:rsidRPr="006673A0" w:rsidRDefault="003D4E73" w:rsidP="0092467C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max_capacity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7F0B9BC" w14:textId="77777777" w:rsidR="003D4E73" w:rsidRPr="00F02743" w:rsidRDefault="003D4E73" w:rsidP="0092467C">
            <w:pPr>
              <w:spacing w:after="0"/>
              <w:jc w:val="center"/>
              <w:rPr>
                <w:b/>
                <w:bCs/>
                <w:noProof/>
              </w:rPr>
            </w:pPr>
            <w:r>
              <w:rPr>
                <w:b/>
                <w:bCs/>
                <w:noProof/>
              </w:rPr>
              <w:t>planet_id</w:t>
            </w:r>
          </w:p>
        </w:tc>
      </w:tr>
      <w:tr w:rsidR="003D4E73" w:rsidRPr="006673A0" w14:paraId="3330CFEA" w14:textId="77777777" w:rsidTr="0092467C">
        <w:trPr>
          <w:trHeight w:val="458"/>
        </w:trPr>
        <w:tc>
          <w:tcPr>
            <w:tcW w:w="4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A73D0F" w14:textId="77777777" w:rsidR="003D4E73" w:rsidRPr="005D410A" w:rsidRDefault="003D4E73" w:rsidP="0092467C">
            <w:pPr>
              <w:pStyle w:val="Code"/>
              <w:rPr>
                <w:b w:val="0"/>
                <w:bCs/>
              </w:rPr>
            </w:pPr>
            <w:r>
              <w:rPr>
                <w:b w:val="0"/>
                <w:bCs/>
              </w:rPr>
              <w:t>…</w:t>
            </w:r>
          </w:p>
        </w:tc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DE4464" w14:textId="77777777" w:rsidR="003D4E73" w:rsidRPr="005D410A" w:rsidRDefault="003D4E73" w:rsidP="0092467C">
            <w:pPr>
              <w:pStyle w:val="Code"/>
              <w:rPr>
                <w:b w:val="0"/>
                <w:bCs/>
              </w:rPr>
            </w:pPr>
            <w:r>
              <w:rPr>
                <w:b w:val="0"/>
                <w:bCs/>
              </w:rPr>
              <w:t>…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F25EEE" w14:textId="77777777" w:rsidR="003D4E73" w:rsidRPr="005D410A" w:rsidRDefault="003D4E73" w:rsidP="0092467C">
            <w:pPr>
              <w:pStyle w:val="Code"/>
              <w:rPr>
                <w:b w:val="0"/>
                <w:bCs/>
              </w:rPr>
            </w:pPr>
            <w:r>
              <w:rPr>
                <w:b w:val="0"/>
                <w:bCs/>
              </w:rPr>
              <w:t>…</w:t>
            </w:r>
          </w:p>
        </w:tc>
      </w:tr>
      <w:tr w:rsidR="003D4E73" w:rsidRPr="006673A0" w14:paraId="2A66F600" w14:textId="77777777" w:rsidTr="0092467C">
        <w:trPr>
          <w:trHeight w:val="458"/>
        </w:trPr>
        <w:tc>
          <w:tcPr>
            <w:tcW w:w="4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2A51CCC" w14:textId="77777777" w:rsidR="003D4E73" w:rsidRPr="003D4E73" w:rsidRDefault="003D4E73" w:rsidP="0092467C">
            <w:pPr>
              <w:pStyle w:val="Code"/>
              <w:rPr>
                <w:b w:val="0"/>
                <w:bCs/>
              </w:rPr>
            </w:pPr>
            <w:r w:rsidRPr="003D4E73">
              <w:rPr>
                <w:b w:val="0"/>
                <w:bCs/>
              </w:rPr>
              <w:t>Juno Station</w:t>
            </w:r>
          </w:p>
        </w:tc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34EA151" w14:textId="77777777" w:rsidR="003D4E73" w:rsidRPr="003D4E73" w:rsidRDefault="003D4E73" w:rsidP="0092467C">
            <w:pPr>
              <w:pStyle w:val="Code"/>
              <w:rPr>
                <w:b w:val="0"/>
                <w:bCs/>
              </w:rPr>
            </w:pPr>
            <w:r w:rsidRPr="003D4E73">
              <w:rPr>
                <w:b w:val="0"/>
                <w:bCs/>
              </w:rPr>
              <w:t>100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8F66C9" w14:textId="77777777" w:rsidR="003D4E73" w:rsidRPr="003D4E73" w:rsidRDefault="003D4E73" w:rsidP="0092467C">
            <w:pPr>
              <w:pStyle w:val="Code"/>
              <w:rPr>
                <w:b w:val="0"/>
                <w:bCs/>
              </w:rPr>
            </w:pPr>
            <w:r w:rsidRPr="003D4E73">
              <w:rPr>
                <w:b w:val="0"/>
                <w:bCs/>
              </w:rPr>
              <w:t>3</w:t>
            </w:r>
          </w:p>
        </w:tc>
      </w:tr>
      <w:tr w:rsidR="003D4E73" w:rsidRPr="006673A0" w14:paraId="48562248" w14:textId="77777777" w:rsidTr="0092467C">
        <w:trPr>
          <w:trHeight w:val="458"/>
        </w:trPr>
        <w:tc>
          <w:tcPr>
            <w:tcW w:w="4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AF834B1" w14:textId="77777777" w:rsidR="003D4E73" w:rsidRPr="003D4E73" w:rsidRDefault="003D4E73" w:rsidP="0092467C">
            <w:pPr>
              <w:pStyle w:val="Code"/>
              <w:rPr>
                <w:b w:val="0"/>
                <w:bCs/>
              </w:rPr>
            </w:pPr>
            <w:r w:rsidRPr="003D4E73">
              <w:rPr>
                <w:b w:val="0"/>
                <w:bCs/>
              </w:rPr>
              <w:t>Tartarus</w:t>
            </w:r>
          </w:p>
        </w:tc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F0A4A36" w14:textId="77777777" w:rsidR="003D4E73" w:rsidRPr="003D4E73" w:rsidRDefault="003D4E73" w:rsidP="0092467C">
            <w:pPr>
              <w:pStyle w:val="Code"/>
              <w:rPr>
                <w:b w:val="0"/>
                <w:bCs/>
              </w:rPr>
            </w:pPr>
            <w:r w:rsidRPr="003D4E73">
              <w:rPr>
                <w:b w:val="0"/>
                <w:bCs/>
              </w:rPr>
              <w:t>200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CDC046" w14:textId="77777777" w:rsidR="003D4E73" w:rsidRPr="003D4E73" w:rsidRDefault="003D4E73" w:rsidP="0092467C">
            <w:pPr>
              <w:pStyle w:val="Code"/>
              <w:rPr>
                <w:b w:val="0"/>
                <w:bCs/>
              </w:rPr>
            </w:pPr>
            <w:r w:rsidRPr="003D4E73">
              <w:rPr>
                <w:b w:val="0"/>
                <w:bCs/>
              </w:rPr>
              <w:t>3</w:t>
            </w:r>
          </w:p>
        </w:tc>
      </w:tr>
      <w:tr w:rsidR="003D4E73" w:rsidRPr="006673A0" w14:paraId="2375BC46" w14:textId="77777777" w:rsidTr="0092467C">
        <w:trPr>
          <w:trHeight w:val="458"/>
        </w:trPr>
        <w:tc>
          <w:tcPr>
            <w:tcW w:w="4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B6E10BB" w14:textId="77777777" w:rsidR="003D4E73" w:rsidRPr="003D4E73" w:rsidRDefault="003D4E73" w:rsidP="0092467C">
            <w:pPr>
              <w:pStyle w:val="Code"/>
              <w:rPr>
                <w:b w:val="0"/>
                <w:bCs/>
              </w:rPr>
            </w:pPr>
            <w:r w:rsidRPr="003D4E73">
              <w:rPr>
                <w:b w:val="0"/>
                <w:bCs/>
              </w:rPr>
              <w:t>Torus Base</w:t>
            </w:r>
          </w:p>
        </w:tc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88490FA" w14:textId="2E460E3F" w:rsidR="003D4E73" w:rsidRPr="00F02000" w:rsidRDefault="00F02000" w:rsidP="0092467C">
            <w:pPr>
              <w:pStyle w:val="Code"/>
              <w:rPr>
                <w:b w:val="0"/>
                <w:bCs/>
                <w:color w:val="FF0000"/>
              </w:rPr>
            </w:pPr>
            <w:r w:rsidRPr="00F02000">
              <w:rPr>
                <w:b w:val="0"/>
                <w:bCs/>
                <w:color w:val="FF0000"/>
              </w:rPr>
              <w:t>8</w:t>
            </w:r>
            <w:r w:rsidR="003D4E73" w:rsidRPr="00F02000">
              <w:rPr>
                <w:b w:val="0"/>
                <w:bCs/>
                <w:color w:val="FF0000"/>
              </w:rPr>
              <w:t>0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0BAA5C1" w14:textId="77777777" w:rsidR="003D4E73" w:rsidRPr="00F02000" w:rsidRDefault="003D4E73" w:rsidP="0092467C">
            <w:pPr>
              <w:pStyle w:val="Code"/>
              <w:rPr>
                <w:b w:val="0"/>
                <w:bCs/>
                <w:highlight w:val="yellow"/>
              </w:rPr>
            </w:pPr>
            <w:r w:rsidRPr="00F02000">
              <w:rPr>
                <w:b w:val="0"/>
                <w:bCs/>
                <w:highlight w:val="yellow"/>
              </w:rPr>
              <w:t>5</w:t>
            </w:r>
          </w:p>
        </w:tc>
      </w:tr>
      <w:tr w:rsidR="003D4E73" w:rsidRPr="006673A0" w14:paraId="7F26932C" w14:textId="77777777" w:rsidTr="0092467C">
        <w:trPr>
          <w:trHeight w:val="458"/>
        </w:trPr>
        <w:tc>
          <w:tcPr>
            <w:tcW w:w="4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C49721" w14:textId="77777777" w:rsidR="003D4E73" w:rsidRPr="003D4E73" w:rsidRDefault="003D4E73" w:rsidP="0092467C">
            <w:pPr>
              <w:pStyle w:val="Code"/>
              <w:rPr>
                <w:b w:val="0"/>
                <w:bCs/>
              </w:rPr>
            </w:pPr>
            <w:r w:rsidRPr="003D4E73">
              <w:rPr>
                <w:b w:val="0"/>
                <w:bCs/>
              </w:rPr>
              <w:t>Themis</w:t>
            </w:r>
          </w:p>
        </w:tc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EE6B4B0" w14:textId="413869DF" w:rsidR="003D4E73" w:rsidRPr="00F02000" w:rsidRDefault="003D4E73" w:rsidP="0092467C">
            <w:pPr>
              <w:pStyle w:val="Code"/>
              <w:rPr>
                <w:b w:val="0"/>
                <w:bCs/>
                <w:color w:val="FF0000"/>
              </w:rPr>
            </w:pPr>
            <w:r w:rsidRPr="00F02000">
              <w:rPr>
                <w:b w:val="0"/>
                <w:bCs/>
                <w:color w:val="FF0000"/>
              </w:rPr>
              <w:t>1</w:t>
            </w:r>
            <w:r w:rsidR="00F02000" w:rsidRPr="00F02000">
              <w:rPr>
                <w:b w:val="0"/>
                <w:bCs/>
                <w:color w:val="FF0000"/>
              </w:rPr>
              <w:t>5</w:t>
            </w:r>
            <w:r w:rsidRPr="00F02000">
              <w:rPr>
                <w:b w:val="0"/>
                <w:bCs/>
                <w:color w:val="FF0000"/>
              </w:rPr>
              <w:t>0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3AEACC4" w14:textId="77777777" w:rsidR="003D4E73" w:rsidRPr="00F02000" w:rsidRDefault="003D4E73" w:rsidP="0092467C">
            <w:pPr>
              <w:pStyle w:val="Code"/>
              <w:rPr>
                <w:b w:val="0"/>
                <w:bCs/>
                <w:highlight w:val="yellow"/>
              </w:rPr>
            </w:pPr>
            <w:r w:rsidRPr="00F02000">
              <w:rPr>
                <w:b w:val="0"/>
                <w:bCs/>
                <w:highlight w:val="yellow"/>
              </w:rPr>
              <w:t>5</w:t>
            </w:r>
          </w:p>
        </w:tc>
      </w:tr>
      <w:tr w:rsidR="003D4E73" w:rsidRPr="006673A0" w14:paraId="59361AAC" w14:textId="77777777" w:rsidTr="0092467C">
        <w:trPr>
          <w:trHeight w:val="458"/>
        </w:trPr>
        <w:tc>
          <w:tcPr>
            <w:tcW w:w="4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5E8F321" w14:textId="77777777" w:rsidR="003D4E73" w:rsidRPr="003D4E73" w:rsidRDefault="003D4E73" w:rsidP="0092467C">
            <w:pPr>
              <w:pStyle w:val="Code"/>
              <w:rPr>
                <w:b w:val="0"/>
                <w:bCs/>
              </w:rPr>
            </w:pPr>
            <w:r w:rsidRPr="003D4E73">
              <w:rPr>
                <w:b w:val="0"/>
                <w:bCs/>
              </w:rPr>
              <w:t>Zeus Colony</w:t>
            </w:r>
          </w:p>
        </w:tc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4C3DB14" w14:textId="0A1D4ACB" w:rsidR="003D4E73" w:rsidRPr="00F02000" w:rsidRDefault="003D4E73" w:rsidP="0092467C">
            <w:pPr>
              <w:pStyle w:val="Code"/>
              <w:rPr>
                <w:b w:val="0"/>
                <w:bCs/>
                <w:color w:val="FF0000"/>
              </w:rPr>
            </w:pPr>
            <w:r w:rsidRPr="00F02000">
              <w:rPr>
                <w:b w:val="0"/>
                <w:bCs/>
                <w:color w:val="FF0000"/>
              </w:rPr>
              <w:t>1</w:t>
            </w:r>
            <w:r w:rsidR="00F02000" w:rsidRPr="00F02000">
              <w:rPr>
                <w:b w:val="0"/>
                <w:bCs/>
                <w:color w:val="FF0000"/>
              </w:rPr>
              <w:t>5</w:t>
            </w:r>
            <w:r w:rsidRPr="00F02000">
              <w:rPr>
                <w:b w:val="0"/>
                <w:bCs/>
                <w:color w:val="FF0000"/>
              </w:rPr>
              <w:t>0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8B880E7" w14:textId="77777777" w:rsidR="003D4E73" w:rsidRPr="00F02000" w:rsidRDefault="003D4E73" w:rsidP="0092467C">
            <w:pPr>
              <w:pStyle w:val="Code"/>
              <w:rPr>
                <w:b w:val="0"/>
                <w:bCs/>
                <w:highlight w:val="yellow"/>
              </w:rPr>
            </w:pPr>
            <w:r w:rsidRPr="00F02000">
              <w:rPr>
                <w:b w:val="0"/>
                <w:bCs/>
                <w:highlight w:val="yellow"/>
              </w:rPr>
              <w:t>5</w:t>
            </w:r>
          </w:p>
        </w:tc>
      </w:tr>
      <w:tr w:rsidR="003D4E73" w:rsidRPr="006673A0" w14:paraId="4966FC3C" w14:textId="77777777" w:rsidTr="0092467C">
        <w:trPr>
          <w:trHeight w:val="458"/>
        </w:trPr>
        <w:tc>
          <w:tcPr>
            <w:tcW w:w="4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BAA22F6" w14:textId="77777777" w:rsidR="003D4E73" w:rsidRPr="003D4E73" w:rsidRDefault="003D4E73" w:rsidP="0092467C">
            <w:pPr>
              <w:pStyle w:val="Code"/>
              <w:rPr>
                <w:b w:val="0"/>
                <w:bCs/>
              </w:rPr>
            </w:pPr>
            <w:r w:rsidRPr="003D4E73">
              <w:rPr>
                <w:b w:val="0"/>
                <w:bCs/>
              </w:rPr>
              <w:t>Illume</w:t>
            </w:r>
          </w:p>
        </w:tc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90BEF1E" w14:textId="77777777" w:rsidR="003D4E73" w:rsidRPr="003D4E73" w:rsidRDefault="003D4E73" w:rsidP="0092467C">
            <w:pPr>
              <w:pStyle w:val="Code"/>
              <w:rPr>
                <w:b w:val="0"/>
                <w:bCs/>
              </w:rPr>
            </w:pPr>
            <w:r w:rsidRPr="003D4E73">
              <w:rPr>
                <w:b w:val="0"/>
                <w:bCs/>
              </w:rPr>
              <w:t>200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9E10AC4" w14:textId="77777777" w:rsidR="003D4E73" w:rsidRPr="003D4E73" w:rsidRDefault="003D4E73" w:rsidP="0092467C">
            <w:pPr>
              <w:pStyle w:val="Code"/>
              <w:rPr>
                <w:b w:val="0"/>
                <w:bCs/>
              </w:rPr>
            </w:pPr>
            <w:r w:rsidRPr="003D4E73">
              <w:rPr>
                <w:b w:val="0"/>
                <w:bCs/>
              </w:rPr>
              <w:t>7</w:t>
            </w:r>
          </w:p>
        </w:tc>
      </w:tr>
      <w:tr w:rsidR="003D4E73" w:rsidRPr="006673A0" w14:paraId="5D3BE08C" w14:textId="77777777" w:rsidTr="0092467C">
        <w:trPr>
          <w:trHeight w:val="458"/>
        </w:trPr>
        <w:tc>
          <w:tcPr>
            <w:tcW w:w="4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E76D88" w14:textId="77777777" w:rsidR="003D4E73" w:rsidRPr="003D4E73" w:rsidRDefault="003D4E73" w:rsidP="0092467C">
            <w:pPr>
              <w:pStyle w:val="Code"/>
              <w:rPr>
                <w:b w:val="0"/>
                <w:bCs/>
              </w:rPr>
            </w:pPr>
            <w:r w:rsidRPr="003D4E73">
              <w:rPr>
                <w:b w:val="0"/>
                <w:bCs/>
              </w:rPr>
              <w:t>Borealis Colony</w:t>
            </w:r>
          </w:p>
        </w:tc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61A4D0" w14:textId="77777777" w:rsidR="003D4E73" w:rsidRPr="003D4E73" w:rsidRDefault="003D4E73" w:rsidP="0092467C">
            <w:pPr>
              <w:pStyle w:val="Code"/>
              <w:rPr>
                <w:b w:val="0"/>
                <w:bCs/>
              </w:rPr>
            </w:pPr>
            <w:r w:rsidRPr="003D4E73">
              <w:rPr>
                <w:b w:val="0"/>
                <w:bCs/>
              </w:rPr>
              <w:t>100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FFCB86C" w14:textId="77777777" w:rsidR="003D4E73" w:rsidRPr="003D4E73" w:rsidRDefault="003D4E73" w:rsidP="0092467C">
            <w:pPr>
              <w:pStyle w:val="Code"/>
              <w:rPr>
                <w:b w:val="0"/>
                <w:bCs/>
              </w:rPr>
            </w:pPr>
            <w:r w:rsidRPr="003D4E73">
              <w:rPr>
                <w:b w:val="0"/>
                <w:bCs/>
              </w:rPr>
              <w:t>7</w:t>
            </w:r>
          </w:p>
        </w:tc>
      </w:tr>
      <w:tr w:rsidR="003D4E73" w:rsidRPr="006673A0" w14:paraId="1B3FD0A1" w14:textId="77777777" w:rsidTr="0092467C">
        <w:trPr>
          <w:trHeight w:val="458"/>
        </w:trPr>
        <w:tc>
          <w:tcPr>
            <w:tcW w:w="4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22487A" w14:textId="77777777" w:rsidR="003D4E73" w:rsidRDefault="003D4E73" w:rsidP="0092467C">
            <w:pPr>
              <w:pStyle w:val="Code"/>
              <w:rPr>
                <w:b w:val="0"/>
                <w:bCs/>
              </w:rPr>
            </w:pPr>
            <w:r>
              <w:rPr>
                <w:b w:val="0"/>
                <w:bCs/>
              </w:rPr>
              <w:t>…</w:t>
            </w:r>
          </w:p>
        </w:tc>
        <w:tc>
          <w:tcPr>
            <w:tcW w:w="29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7436690" w14:textId="77777777" w:rsidR="003D4E73" w:rsidRDefault="003D4E73" w:rsidP="0092467C">
            <w:pPr>
              <w:pStyle w:val="Code"/>
              <w:rPr>
                <w:b w:val="0"/>
                <w:bCs/>
              </w:rPr>
            </w:pPr>
            <w:r>
              <w:rPr>
                <w:b w:val="0"/>
                <w:bCs/>
              </w:rPr>
              <w:t>…</w:t>
            </w:r>
          </w:p>
        </w:tc>
        <w:tc>
          <w:tcPr>
            <w:tcW w:w="26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C2478D" w14:textId="77777777" w:rsidR="003D4E73" w:rsidRDefault="003D4E73" w:rsidP="0092467C">
            <w:pPr>
              <w:pStyle w:val="Code"/>
              <w:rPr>
                <w:b w:val="0"/>
                <w:bCs/>
              </w:rPr>
            </w:pPr>
            <w:r>
              <w:rPr>
                <w:b w:val="0"/>
                <w:bCs/>
              </w:rPr>
              <w:t>…</w:t>
            </w:r>
          </w:p>
        </w:tc>
      </w:tr>
    </w:tbl>
    <w:p w14:paraId="2C265D25" w14:textId="77777777" w:rsidR="003D4E73" w:rsidRPr="003D4E73" w:rsidRDefault="003D4E73" w:rsidP="003D4E73"/>
    <w:sectPr w:rsidR="003D4E73" w:rsidRPr="003D4E73" w:rsidSect="00DE1DBF">
      <w:headerReference w:type="default" r:id="rId9"/>
      <w:footerReference w:type="default" r:id="rId10"/>
      <w:pgSz w:w="11909" w:h="16834" w:code="9"/>
      <w:pgMar w:top="360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39BBD5D" w14:textId="77777777" w:rsidR="001E2BDD" w:rsidRDefault="001E2BDD" w:rsidP="008068A2">
      <w:pPr>
        <w:spacing w:after="0" w:line="240" w:lineRule="auto"/>
      </w:pPr>
      <w:r>
        <w:separator/>
      </w:r>
    </w:p>
  </w:endnote>
  <w:endnote w:type="continuationSeparator" w:id="0">
    <w:p w14:paraId="360C763F" w14:textId="77777777" w:rsidR="001E2BDD" w:rsidRDefault="001E2BD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178204531" name="Picture 178204531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1304900991" name="Picture 1304900991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282063366" name="Picture 282063366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61308061" name="Picture 2061308061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874144868" name="Picture 874144868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708475248" name="Picture 708475248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966673531" name="Picture 96667353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712440642" name="Picture 71244064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478436674" name="Picture 478436674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178204531" name="Picture 178204531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1304900991" name="Picture 1304900991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282063366" name="Picture 282063366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61308061" name="Picture 2061308061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874144868" name="Picture 874144868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708475248" name="Picture 708475248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966673531" name="Picture 96667353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712440642" name="Picture 71244064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478436674" name="Picture 478436674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514900926" name="Picture 1514900926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40459BE" w14:textId="77777777" w:rsidR="001E2BDD" w:rsidRDefault="001E2BDD" w:rsidP="008068A2">
      <w:pPr>
        <w:spacing w:after="0" w:line="240" w:lineRule="auto"/>
      </w:pPr>
      <w:r>
        <w:separator/>
      </w:r>
    </w:p>
  </w:footnote>
  <w:footnote w:type="continuationSeparator" w:id="0">
    <w:p w14:paraId="56C21F71" w14:textId="77777777" w:rsidR="001E2BDD" w:rsidRDefault="001E2BD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961E88"/>
    <w:multiLevelType w:val="hybridMultilevel"/>
    <w:tmpl w:val="E87A1FC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1E023D"/>
    <w:multiLevelType w:val="hybridMultilevel"/>
    <w:tmpl w:val="0EF2C6A4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F16880"/>
    <w:multiLevelType w:val="hybridMultilevel"/>
    <w:tmpl w:val="742A00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4F70653"/>
    <w:multiLevelType w:val="hybridMultilevel"/>
    <w:tmpl w:val="9BFED644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5AE1963"/>
    <w:multiLevelType w:val="hybridMultilevel"/>
    <w:tmpl w:val="3DF673DC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73B0178"/>
    <w:multiLevelType w:val="hybridMultilevel"/>
    <w:tmpl w:val="E8966CF0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9922C8"/>
    <w:multiLevelType w:val="hybridMultilevel"/>
    <w:tmpl w:val="F7B0D0C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B551BB1"/>
    <w:multiLevelType w:val="hybridMultilevel"/>
    <w:tmpl w:val="0F9C165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7" w15:restartNumberingAfterBreak="0">
    <w:nsid w:val="5EEF3AB8"/>
    <w:multiLevelType w:val="multilevel"/>
    <w:tmpl w:val="5EEF3AB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2396910"/>
    <w:multiLevelType w:val="multilevel"/>
    <w:tmpl w:val="623969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2A22F23"/>
    <w:multiLevelType w:val="hybridMultilevel"/>
    <w:tmpl w:val="02025A90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7A572ABD"/>
    <w:multiLevelType w:val="multilevel"/>
    <w:tmpl w:val="7A572ABD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7DCB2E21"/>
    <w:multiLevelType w:val="multilevel"/>
    <w:tmpl w:val="7DCB2E21"/>
    <w:lvl w:ilvl="0">
      <w:start w:val="1"/>
      <w:numFmt w:val="decimalZero"/>
      <w:lvlText w:val="%1."/>
      <w:lvlJc w:val="left"/>
      <w:pPr>
        <w:ind w:left="420" w:hanging="42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607084030">
    <w:abstractNumId w:val="1"/>
  </w:num>
  <w:num w:numId="2" w16cid:durableId="411050719">
    <w:abstractNumId w:val="49"/>
  </w:num>
  <w:num w:numId="3" w16cid:durableId="1516766325">
    <w:abstractNumId w:val="12"/>
  </w:num>
  <w:num w:numId="4" w16cid:durableId="523396771">
    <w:abstractNumId w:val="30"/>
  </w:num>
  <w:num w:numId="5" w16cid:durableId="335891243">
    <w:abstractNumId w:val="31"/>
  </w:num>
  <w:num w:numId="6" w16cid:durableId="1779332067">
    <w:abstractNumId w:val="38"/>
  </w:num>
  <w:num w:numId="7" w16cid:durableId="788015779">
    <w:abstractNumId w:val="5"/>
  </w:num>
  <w:num w:numId="8" w16cid:durableId="1120880593">
    <w:abstractNumId w:val="11"/>
  </w:num>
  <w:num w:numId="9" w16cid:durableId="1179810783">
    <w:abstractNumId w:val="28"/>
  </w:num>
  <w:num w:numId="10" w16cid:durableId="313485074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9041853">
    <w:abstractNumId w:val="7"/>
  </w:num>
  <w:num w:numId="12" w16cid:durableId="1096242764">
    <w:abstractNumId w:val="24"/>
  </w:num>
  <w:num w:numId="13" w16cid:durableId="2043701313">
    <w:abstractNumId w:val="3"/>
  </w:num>
  <w:num w:numId="14" w16cid:durableId="843931629">
    <w:abstractNumId w:val="36"/>
  </w:num>
  <w:num w:numId="15" w16cid:durableId="50539641">
    <w:abstractNumId w:val="13"/>
  </w:num>
  <w:num w:numId="16" w16cid:durableId="22825592">
    <w:abstractNumId w:val="44"/>
  </w:num>
  <w:num w:numId="17" w16cid:durableId="1623267275">
    <w:abstractNumId w:val="29"/>
  </w:num>
  <w:num w:numId="18" w16cid:durableId="370349824">
    <w:abstractNumId w:val="48"/>
  </w:num>
  <w:num w:numId="19" w16cid:durableId="1571188609">
    <w:abstractNumId w:val="39"/>
  </w:num>
  <w:num w:numId="20" w16cid:durableId="732507874">
    <w:abstractNumId w:val="22"/>
  </w:num>
  <w:num w:numId="21" w16cid:durableId="1054157000">
    <w:abstractNumId w:val="34"/>
  </w:num>
  <w:num w:numId="22" w16cid:durableId="1232694343">
    <w:abstractNumId w:val="15"/>
  </w:num>
  <w:num w:numId="23" w16cid:durableId="1262300791">
    <w:abstractNumId w:val="18"/>
  </w:num>
  <w:num w:numId="24" w16cid:durableId="126709409">
    <w:abstractNumId w:val="4"/>
  </w:num>
  <w:num w:numId="25" w16cid:durableId="1721783903">
    <w:abstractNumId w:val="10"/>
  </w:num>
  <w:num w:numId="26" w16cid:durableId="984704460">
    <w:abstractNumId w:val="19"/>
  </w:num>
  <w:num w:numId="27" w16cid:durableId="924344841">
    <w:abstractNumId w:val="43"/>
  </w:num>
  <w:num w:numId="28" w16cid:durableId="1205288321">
    <w:abstractNumId w:val="20"/>
  </w:num>
  <w:num w:numId="29" w16cid:durableId="1476919437">
    <w:abstractNumId w:val="47"/>
  </w:num>
  <w:num w:numId="30" w16cid:durableId="1713262621">
    <w:abstractNumId w:val="25"/>
  </w:num>
  <w:num w:numId="31" w16cid:durableId="374279060">
    <w:abstractNumId w:val="14"/>
  </w:num>
  <w:num w:numId="32" w16cid:durableId="1172112054">
    <w:abstractNumId w:val="40"/>
  </w:num>
  <w:num w:numId="33" w16cid:durableId="1941450073">
    <w:abstractNumId w:val="45"/>
  </w:num>
  <w:num w:numId="34" w16cid:durableId="1687093616">
    <w:abstractNumId w:val="27"/>
  </w:num>
  <w:num w:numId="35" w16cid:durableId="1711374085">
    <w:abstractNumId w:val="46"/>
  </w:num>
  <w:num w:numId="36" w16cid:durableId="1103764887">
    <w:abstractNumId w:val="9"/>
  </w:num>
  <w:num w:numId="37" w16cid:durableId="1614358659">
    <w:abstractNumId w:val="26"/>
  </w:num>
  <w:num w:numId="38" w16cid:durableId="815952461">
    <w:abstractNumId w:val="17"/>
  </w:num>
  <w:num w:numId="39" w16cid:durableId="522979774">
    <w:abstractNumId w:val="33"/>
  </w:num>
  <w:num w:numId="40" w16cid:durableId="2099982747">
    <w:abstractNumId w:val="41"/>
  </w:num>
  <w:num w:numId="41" w16cid:durableId="1190532656">
    <w:abstractNumId w:val="51"/>
  </w:num>
  <w:num w:numId="42" w16cid:durableId="915943959">
    <w:abstractNumId w:val="37"/>
  </w:num>
  <w:num w:numId="43" w16cid:durableId="22825470">
    <w:abstractNumId w:val="50"/>
  </w:num>
  <w:num w:numId="44" w16cid:durableId="1769621297">
    <w:abstractNumId w:val="6"/>
  </w:num>
  <w:num w:numId="45" w16cid:durableId="984941737">
    <w:abstractNumId w:val="0"/>
  </w:num>
  <w:num w:numId="46" w16cid:durableId="2057851582">
    <w:abstractNumId w:val="35"/>
  </w:num>
  <w:num w:numId="47" w16cid:durableId="1714958615">
    <w:abstractNumId w:val="42"/>
  </w:num>
  <w:num w:numId="48" w16cid:durableId="1685353438">
    <w:abstractNumId w:val="2"/>
  </w:num>
  <w:num w:numId="49" w16cid:durableId="781459087">
    <w:abstractNumId w:val="41"/>
  </w:num>
  <w:num w:numId="50" w16cid:durableId="82074336">
    <w:abstractNumId w:val="8"/>
  </w:num>
  <w:num w:numId="51" w16cid:durableId="1463231157">
    <w:abstractNumId w:val="23"/>
  </w:num>
  <w:num w:numId="52" w16cid:durableId="999967943">
    <w:abstractNumId w:val="21"/>
  </w:num>
  <w:num w:numId="53" w16cid:durableId="1565797127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8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UwNLOwMDQ1NzA1NzVX0lEKTi0uzszPAykwrAUAE334fCwAAAA="/>
  </w:docVars>
  <w:rsids>
    <w:rsidRoot w:val="008068A2"/>
    <w:rsid w:val="00000158"/>
    <w:rsid w:val="000004A7"/>
    <w:rsid w:val="000006BB"/>
    <w:rsid w:val="00002B00"/>
    <w:rsid w:val="00002B79"/>
    <w:rsid w:val="00002C1C"/>
    <w:rsid w:val="00007044"/>
    <w:rsid w:val="00007A85"/>
    <w:rsid w:val="000105F5"/>
    <w:rsid w:val="000128AA"/>
    <w:rsid w:val="0001451E"/>
    <w:rsid w:val="000148CE"/>
    <w:rsid w:val="00016B03"/>
    <w:rsid w:val="00020400"/>
    <w:rsid w:val="0002044E"/>
    <w:rsid w:val="00021237"/>
    <w:rsid w:val="00023DC6"/>
    <w:rsid w:val="00025F04"/>
    <w:rsid w:val="0002655A"/>
    <w:rsid w:val="000312F1"/>
    <w:rsid w:val="00034251"/>
    <w:rsid w:val="000408D4"/>
    <w:rsid w:val="00042450"/>
    <w:rsid w:val="000461C4"/>
    <w:rsid w:val="000502BD"/>
    <w:rsid w:val="0005159B"/>
    <w:rsid w:val="00052746"/>
    <w:rsid w:val="00052E88"/>
    <w:rsid w:val="000530B6"/>
    <w:rsid w:val="00053905"/>
    <w:rsid w:val="00056CD1"/>
    <w:rsid w:val="000572F5"/>
    <w:rsid w:val="000604FF"/>
    <w:rsid w:val="000619BC"/>
    <w:rsid w:val="00061BC3"/>
    <w:rsid w:val="00061D68"/>
    <w:rsid w:val="0006207E"/>
    <w:rsid w:val="0006228D"/>
    <w:rsid w:val="000626AF"/>
    <w:rsid w:val="00063470"/>
    <w:rsid w:val="000639D5"/>
    <w:rsid w:val="0006474A"/>
    <w:rsid w:val="00064D15"/>
    <w:rsid w:val="0006713B"/>
    <w:rsid w:val="000671B5"/>
    <w:rsid w:val="00070B61"/>
    <w:rsid w:val="000765AF"/>
    <w:rsid w:val="00077214"/>
    <w:rsid w:val="000822E3"/>
    <w:rsid w:val="000827C1"/>
    <w:rsid w:val="0008443A"/>
    <w:rsid w:val="0008559D"/>
    <w:rsid w:val="00086727"/>
    <w:rsid w:val="00086A90"/>
    <w:rsid w:val="00087845"/>
    <w:rsid w:val="0009209B"/>
    <w:rsid w:val="0009322D"/>
    <w:rsid w:val="000934E3"/>
    <w:rsid w:val="0009498D"/>
    <w:rsid w:val="00095ED9"/>
    <w:rsid w:val="000960F1"/>
    <w:rsid w:val="00096BAB"/>
    <w:rsid w:val="0009751A"/>
    <w:rsid w:val="000A12D9"/>
    <w:rsid w:val="000A60A4"/>
    <w:rsid w:val="000A6794"/>
    <w:rsid w:val="000B1008"/>
    <w:rsid w:val="000B108B"/>
    <w:rsid w:val="000B39E6"/>
    <w:rsid w:val="000B56F0"/>
    <w:rsid w:val="000B7370"/>
    <w:rsid w:val="000C2827"/>
    <w:rsid w:val="000C3B2E"/>
    <w:rsid w:val="000C5361"/>
    <w:rsid w:val="000C5D22"/>
    <w:rsid w:val="000C7693"/>
    <w:rsid w:val="000D0C75"/>
    <w:rsid w:val="000D11B7"/>
    <w:rsid w:val="000D2258"/>
    <w:rsid w:val="000D26DF"/>
    <w:rsid w:val="000D5BE4"/>
    <w:rsid w:val="000D611D"/>
    <w:rsid w:val="000D6C64"/>
    <w:rsid w:val="000D7155"/>
    <w:rsid w:val="000D77E0"/>
    <w:rsid w:val="000E07D0"/>
    <w:rsid w:val="000E174E"/>
    <w:rsid w:val="000E222D"/>
    <w:rsid w:val="000E3CB1"/>
    <w:rsid w:val="000E6878"/>
    <w:rsid w:val="000E77AF"/>
    <w:rsid w:val="000F126B"/>
    <w:rsid w:val="000F139F"/>
    <w:rsid w:val="000F1CE2"/>
    <w:rsid w:val="000F41D9"/>
    <w:rsid w:val="001002CE"/>
    <w:rsid w:val="00103906"/>
    <w:rsid w:val="001047F7"/>
    <w:rsid w:val="00112D92"/>
    <w:rsid w:val="00112EB0"/>
    <w:rsid w:val="00114922"/>
    <w:rsid w:val="00123871"/>
    <w:rsid w:val="001252D8"/>
    <w:rsid w:val="00125404"/>
    <w:rsid w:val="001275B9"/>
    <w:rsid w:val="001349B4"/>
    <w:rsid w:val="00135D68"/>
    <w:rsid w:val="001367F4"/>
    <w:rsid w:val="00136BA5"/>
    <w:rsid w:val="00136D28"/>
    <w:rsid w:val="00137514"/>
    <w:rsid w:val="00140408"/>
    <w:rsid w:val="00140C6F"/>
    <w:rsid w:val="00140E87"/>
    <w:rsid w:val="0014175B"/>
    <w:rsid w:val="001424F6"/>
    <w:rsid w:val="00142C75"/>
    <w:rsid w:val="001449E8"/>
    <w:rsid w:val="00146894"/>
    <w:rsid w:val="001504BE"/>
    <w:rsid w:val="00151C84"/>
    <w:rsid w:val="00152D1A"/>
    <w:rsid w:val="001532D9"/>
    <w:rsid w:val="00154850"/>
    <w:rsid w:val="00154AEF"/>
    <w:rsid w:val="00154BDD"/>
    <w:rsid w:val="001572BA"/>
    <w:rsid w:val="00157BDA"/>
    <w:rsid w:val="001619DF"/>
    <w:rsid w:val="00161E0F"/>
    <w:rsid w:val="001638BD"/>
    <w:rsid w:val="00164AC8"/>
    <w:rsid w:val="00164CDC"/>
    <w:rsid w:val="0016788B"/>
    <w:rsid w:val="00167C67"/>
    <w:rsid w:val="00167CF1"/>
    <w:rsid w:val="00171021"/>
    <w:rsid w:val="00171F5E"/>
    <w:rsid w:val="00175E1D"/>
    <w:rsid w:val="00177288"/>
    <w:rsid w:val="001837BD"/>
    <w:rsid w:val="00183A2C"/>
    <w:rsid w:val="00184A07"/>
    <w:rsid w:val="00185228"/>
    <w:rsid w:val="001908D5"/>
    <w:rsid w:val="00191281"/>
    <w:rsid w:val="00191B90"/>
    <w:rsid w:val="0019508E"/>
    <w:rsid w:val="00195288"/>
    <w:rsid w:val="001A0B38"/>
    <w:rsid w:val="001A107C"/>
    <w:rsid w:val="001A15E6"/>
    <w:rsid w:val="001A2D4A"/>
    <w:rsid w:val="001A3CEB"/>
    <w:rsid w:val="001A405E"/>
    <w:rsid w:val="001A5FA3"/>
    <w:rsid w:val="001A6728"/>
    <w:rsid w:val="001A6919"/>
    <w:rsid w:val="001A6D0D"/>
    <w:rsid w:val="001B4D86"/>
    <w:rsid w:val="001B7060"/>
    <w:rsid w:val="001B7F6F"/>
    <w:rsid w:val="001C0439"/>
    <w:rsid w:val="001C1FCD"/>
    <w:rsid w:val="001C6493"/>
    <w:rsid w:val="001D08BD"/>
    <w:rsid w:val="001D11AD"/>
    <w:rsid w:val="001D2245"/>
    <w:rsid w:val="001D2464"/>
    <w:rsid w:val="001D253B"/>
    <w:rsid w:val="001D3812"/>
    <w:rsid w:val="001D3884"/>
    <w:rsid w:val="001D3914"/>
    <w:rsid w:val="001D468B"/>
    <w:rsid w:val="001D4F40"/>
    <w:rsid w:val="001D50AE"/>
    <w:rsid w:val="001D52EB"/>
    <w:rsid w:val="001D5A98"/>
    <w:rsid w:val="001E0972"/>
    <w:rsid w:val="001E1161"/>
    <w:rsid w:val="001E1F9F"/>
    <w:rsid w:val="001E2202"/>
    <w:rsid w:val="001E2BDD"/>
    <w:rsid w:val="001E3C17"/>
    <w:rsid w:val="001E3FEF"/>
    <w:rsid w:val="001E42BE"/>
    <w:rsid w:val="001E4674"/>
    <w:rsid w:val="001E5738"/>
    <w:rsid w:val="001E70F1"/>
    <w:rsid w:val="001E741E"/>
    <w:rsid w:val="001F0760"/>
    <w:rsid w:val="001F34A3"/>
    <w:rsid w:val="001F452D"/>
    <w:rsid w:val="001F6D71"/>
    <w:rsid w:val="001F7AFB"/>
    <w:rsid w:val="001F7B44"/>
    <w:rsid w:val="00202325"/>
    <w:rsid w:val="00202683"/>
    <w:rsid w:val="00202C1A"/>
    <w:rsid w:val="00204D76"/>
    <w:rsid w:val="0020548B"/>
    <w:rsid w:val="00207F8E"/>
    <w:rsid w:val="00212856"/>
    <w:rsid w:val="00213E60"/>
    <w:rsid w:val="00213F62"/>
    <w:rsid w:val="00215CFE"/>
    <w:rsid w:val="00215FCE"/>
    <w:rsid w:val="002175B9"/>
    <w:rsid w:val="00217AD3"/>
    <w:rsid w:val="0022068D"/>
    <w:rsid w:val="00223788"/>
    <w:rsid w:val="002243A2"/>
    <w:rsid w:val="002300BB"/>
    <w:rsid w:val="0023198C"/>
    <w:rsid w:val="00231F21"/>
    <w:rsid w:val="002326A7"/>
    <w:rsid w:val="00232E7D"/>
    <w:rsid w:val="00235776"/>
    <w:rsid w:val="00237935"/>
    <w:rsid w:val="00237DCF"/>
    <w:rsid w:val="00243039"/>
    <w:rsid w:val="00255706"/>
    <w:rsid w:val="00255842"/>
    <w:rsid w:val="002559E4"/>
    <w:rsid w:val="00257FF0"/>
    <w:rsid w:val="00262A49"/>
    <w:rsid w:val="00264287"/>
    <w:rsid w:val="0026589D"/>
    <w:rsid w:val="002664E1"/>
    <w:rsid w:val="0026672D"/>
    <w:rsid w:val="002674C4"/>
    <w:rsid w:val="002706A8"/>
    <w:rsid w:val="002715B7"/>
    <w:rsid w:val="002738CF"/>
    <w:rsid w:val="00273CE9"/>
    <w:rsid w:val="00281086"/>
    <w:rsid w:val="002819B5"/>
    <w:rsid w:val="00282377"/>
    <w:rsid w:val="002843F4"/>
    <w:rsid w:val="002853F4"/>
    <w:rsid w:val="00285413"/>
    <w:rsid w:val="00285D02"/>
    <w:rsid w:val="002972B3"/>
    <w:rsid w:val="002A218B"/>
    <w:rsid w:val="002A28B2"/>
    <w:rsid w:val="002A2D2D"/>
    <w:rsid w:val="002A403C"/>
    <w:rsid w:val="002A4C35"/>
    <w:rsid w:val="002A7AEC"/>
    <w:rsid w:val="002B2139"/>
    <w:rsid w:val="002B2AE9"/>
    <w:rsid w:val="002B2B4D"/>
    <w:rsid w:val="002B54E1"/>
    <w:rsid w:val="002B74CA"/>
    <w:rsid w:val="002C147A"/>
    <w:rsid w:val="002C1D28"/>
    <w:rsid w:val="002C3176"/>
    <w:rsid w:val="002C468C"/>
    <w:rsid w:val="002C52F7"/>
    <w:rsid w:val="002C539D"/>
    <w:rsid w:val="002C5C4D"/>
    <w:rsid w:val="002C71C6"/>
    <w:rsid w:val="002C73A4"/>
    <w:rsid w:val="002C7692"/>
    <w:rsid w:val="002D07CA"/>
    <w:rsid w:val="002D1BBE"/>
    <w:rsid w:val="002D2E5D"/>
    <w:rsid w:val="002D4651"/>
    <w:rsid w:val="002D6CC2"/>
    <w:rsid w:val="002D7C31"/>
    <w:rsid w:val="002E28C1"/>
    <w:rsid w:val="002E2BD4"/>
    <w:rsid w:val="002E2DFE"/>
    <w:rsid w:val="002E38AD"/>
    <w:rsid w:val="002E5549"/>
    <w:rsid w:val="002E6FF1"/>
    <w:rsid w:val="002F107F"/>
    <w:rsid w:val="002F178E"/>
    <w:rsid w:val="002F2A8B"/>
    <w:rsid w:val="002F417B"/>
    <w:rsid w:val="002F498D"/>
    <w:rsid w:val="002F673C"/>
    <w:rsid w:val="002F68FC"/>
    <w:rsid w:val="002F7703"/>
    <w:rsid w:val="00300B06"/>
    <w:rsid w:val="00300DD5"/>
    <w:rsid w:val="003011C8"/>
    <w:rsid w:val="00302024"/>
    <w:rsid w:val="00304125"/>
    <w:rsid w:val="00304610"/>
    <w:rsid w:val="00305122"/>
    <w:rsid w:val="00306B2E"/>
    <w:rsid w:val="0031096D"/>
    <w:rsid w:val="00311296"/>
    <w:rsid w:val="0031312A"/>
    <w:rsid w:val="00313734"/>
    <w:rsid w:val="0031390D"/>
    <w:rsid w:val="00313FA9"/>
    <w:rsid w:val="003150F5"/>
    <w:rsid w:val="00315684"/>
    <w:rsid w:val="00315C30"/>
    <w:rsid w:val="00316722"/>
    <w:rsid w:val="00316920"/>
    <w:rsid w:val="0031697C"/>
    <w:rsid w:val="00316A03"/>
    <w:rsid w:val="00320AAC"/>
    <w:rsid w:val="003230CF"/>
    <w:rsid w:val="003249DA"/>
    <w:rsid w:val="00327660"/>
    <w:rsid w:val="00330352"/>
    <w:rsid w:val="00330D29"/>
    <w:rsid w:val="00331A77"/>
    <w:rsid w:val="0033212E"/>
    <w:rsid w:val="0033490F"/>
    <w:rsid w:val="00337649"/>
    <w:rsid w:val="0034066C"/>
    <w:rsid w:val="00342653"/>
    <w:rsid w:val="00343441"/>
    <w:rsid w:val="00343E56"/>
    <w:rsid w:val="003450AA"/>
    <w:rsid w:val="00345307"/>
    <w:rsid w:val="00345452"/>
    <w:rsid w:val="00345C40"/>
    <w:rsid w:val="00346CFB"/>
    <w:rsid w:val="003509D7"/>
    <w:rsid w:val="00350AB5"/>
    <w:rsid w:val="003521D5"/>
    <w:rsid w:val="00353071"/>
    <w:rsid w:val="0035374F"/>
    <w:rsid w:val="00354B66"/>
    <w:rsid w:val="00354FC1"/>
    <w:rsid w:val="003551D9"/>
    <w:rsid w:val="003555D0"/>
    <w:rsid w:val="00356D02"/>
    <w:rsid w:val="003615DB"/>
    <w:rsid w:val="0036484D"/>
    <w:rsid w:val="00365CC0"/>
    <w:rsid w:val="003668C4"/>
    <w:rsid w:val="0037241F"/>
    <w:rsid w:val="00372639"/>
    <w:rsid w:val="00374DA9"/>
    <w:rsid w:val="0037622A"/>
    <w:rsid w:val="00377326"/>
    <w:rsid w:val="00377AA3"/>
    <w:rsid w:val="00380A57"/>
    <w:rsid w:val="003817EF"/>
    <w:rsid w:val="00381844"/>
    <w:rsid w:val="00381F23"/>
    <w:rsid w:val="00382A45"/>
    <w:rsid w:val="00382CCC"/>
    <w:rsid w:val="00384C9F"/>
    <w:rsid w:val="00385282"/>
    <w:rsid w:val="00387356"/>
    <w:rsid w:val="003873FC"/>
    <w:rsid w:val="003900ED"/>
    <w:rsid w:val="00390EFE"/>
    <w:rsid w:val="003935AD"/>
    <w:rsid w:val="003938F1"/>
    <w:rsid w:val="00396D32"/>
    <w:rsid w:val="00397F40"/>
    <w:rsid w:val="003A0756"/>
    <w:rsid w:val="003A1601"/>
    <w:rsid w:val="003A21BA"/>
    <w:rsid w:val="003A33F9"/>
    <w:rsid w:val="003A34B9"/>
    <w:rsid w:val="003A5602"/>
    <w:rsid w:val="003A687D"/>
    <w:rsid w:val="003A6BD1"/>
    <w:rsid w:val="003A6D21"/>
    <w:rsid w:val="003B0278"/>
    <w:rsid w:val="003B1846"/>
    <w:rsid w:val="003B36F1"/>
    <w:rsid w:val="003B6A53"/>
    <w:rsid w:val="003C0ED3"/>
    <w:rsid w:val="003C1A24"/>
    <w:rsid w:val="003C60F9"/>
    <w:rsid w:val="003C7799"/>
    <w:rsid w:val="003D098B"/>
    <w:rsid w:val="003D2B17"/>
    <w:rsid w:val="003D2CCC"/>
    <w:rsid w:val="003D4E73"/>
    <w:rsid w:val="003D61A8"/>
    <w:rsid w:val="003D69DD"/>
    <w:rsid w:val="003D7906"/>
    <w:rsid w:val="003D7BE1"/>
    <w:rsid w:val="003E1013"/>
    <w:rsid w:val="003E167F"/>
    <w:rsid w:val="003E20B4"/>
    <w:rsid w:val="003E2385"/>
    <w:rsid w:val="003E2A3C"/>
    <w:rsid w:val="003E2F33"/>
    <w:rsid w:val="003E3362"/>
    <w:rsid w:val="003E3E5F"/>
    <w:rsid w:val="003E4C31"/>
    <w:rsid w:val="003E5EE6"/>
    <w:rsid w:val="003E6BFB"/>
    <w:rsid w:val="003F1864"/>
    <w:rsid w:val="003F29AD"/>
    <w:rsid w:val="003F312E"/>
    <w:rsid w:val="003F3FF2"/>
    <w:rsid w:val="003F5AA4"/>
    <w:rsid w:val="003F654A"/>
    <w:rsid w:val="003F7601"/>
    <w:rsid w:val="003F765F"/>
    <w:rsid w:val="00407193"/>
    <w:rsid w:val="004075AA"/>
    <w:rsid w:val="0041081C"/>
    <w:rsid w:val="004117D9"/>
    <w:rsid w:val="004119DC"/>
    <w:rsid w:val="00412892"/>
    <w:rsid w:val="00413128"/>
    <w:rsid w:val="00413595"/>
    <w:rsid w:val="004135DC"/>
    <w:rsid w:val="004155BF"/>
    <w:rsid w:val="00415735"/>
    <w:rsid w:val="00415AB4"/>
    <w:rsid w:val="00417332"/>
    <w:rsid w:val="004200FE"/>
    <w:rsid w:val="004222F4"/>
    <w:rsid w:val="0042270D"/>
    <w:rsid w:val="004229C7"/>
    <w:rsid w:val="00424215"/>
    <w:rsid w:val="004311CA"/>
    <w:rsid w:val="00431B7D"/>
    <w:rsid w:val="004328B3"/>
    <w:rsid w:val="00433F0C"/>
    <w:rsid w:val="004341D0"/>
    <w:rsid w:val="00434A49"/>
    <w:rsid w:val="00434C9E"/>
    <w:rsid w:val="0043721C"/>
    <w:rsid w:val="00437996"/>
    <w:rsid w:val="004407F7"/>
    <w:rsid w:val="004436D2"/>
    <w:rsid w:val="004439F9"/>
    <w:rsid w:val="00444242"/>
    <w:rsid w:val="00446B3C"/>
    <w:rsid w:val="00452E6A"/>
    <w:rsid w:val="00455B8F"/>
    <w:rsid w:val="00455E07"/>
    <w:rsid w:val="0046165E"/>
    <w:rsid w:val="00462088"/>
    <w:rsid w:val="0046363D"/>
    <w:rsid w:val="004650CD"/>
    <w:rsid w:val="0046591A"/>
    <w:rsid w:val="00465FB3"/>
    <w:rsid w:val="004709AA"/>
    <w:rsid w:val="0047205D"/>
    <w:rsid w:val="0047331A"/>
    <w:rsid w:val="004735CA"/>
    <w:rsid w:val="004745F9"/>
    <w:rsid w:val="004763D7"/>
    <w:rsid w:val="0047640B"/>
    <w:rsid w:val="00476428"/>
    <w:rsid w:val="0047644B"/>
    <w:rsid w:val="00476D4B"/>
    <w:rsid w:val="0047722D"/>
    <w:rsid w:val="00480131"/>
    <w:rsid w:val="00483621"/>
    <w:rsid w:val="004838C7"/>
    <w:rsid w:val="00486530"/>
    <w:rsid w:val="00486591"/>
    <w:rsid w:val="00486F0D"/>
    <w:rsid w:val="00487612"/>
    <w:rsid w:val="00487C22"/>
    <w:rsid w:val="00491748"/>
    <w:rsid w:val="004943D4"/>
    <w:rsid w:val="00494802"/>
    <w:rsid w:val="00496B3B"/>
    <w:rsid w:val="004A00C3"/>
    <w:rsid w:val="004A048A"/>
    <w:rsid w:val="004A25F7"/>
    <w:rsid w:val="004A2A68"/>
    <w:rsid w:val="004A45FB"/>
    <w:rsid w:val="004A663F"/>
    <w:rsid w:val="004A7E77"/>
    <w:rsid w:val="004B0253"/>
    <w:rsid w:val="004B384F"/>
    <w:rsid w:val="004B4096"/>
    <w:rsid w:val="004B4BCB"/>
    <w:rsid w:val="004C01FE"/>
    <w:rsid w:val="004C0210"/>
    <w:rsid w:val="004C0A80"/>
    <w:rsid w:val="004C2241"/>
    <w:rsid w:val="004C3556"/>
    <w:rsid w:val="004C38FD"/>
    <w:rsid w:val="004C3A79"/>
    <w:rsid w:val="004D03E1"/>
    <w:rsid w:val="004D16A4"/>
    <w:rsid w:val="004D29A9"/>
    <w:rsid w:val="004D7290"/>
    <w:rsid w:val="004E0C4A"/>
    <w:rsid w:val="004E0D4F"/>
    <w:rsid w:val="004E2592"/>
    <w:rsid w:val="004E4C1E"/>
    <w:rsid w:val="004F018B"/>
    <w:rsid w:val="004F0267"/>
    <w:rsid w:val="004F0671"/>
    <w:rsid w:val="004F1425"/>
    <w:rsid w:val="004F375E"/>
    <w:rsid w:val="004F3F86"/>
    <w:rsid w:val="004F5F44"/>
    <w:rsid w:val="004F6450"/>
    <w:rsid w:val="004F7F05"/>
    <w:rsid w:val="0050017E"/>
    <w:rsid w:val="0050113A"/>
    <w:rsid w:val="0050202C"/>
    <w:rsid w:val="00503377"/>
    <w:rsid w:val="00503820"/>
    <w:rsid w:val="0050435A"/>
    <w:rsid w:val="005044EB"/>
    <w:rsid w:val="005054C7"/>
    <w:rsid w:val="00506352"/>
    <w:rsid w:val="0050638A"/>
    <w:rsid w:val="00507F81"/>
    <w:rsid w:val="00507F95"/>
    <w:rsid w:val="00511042"/>
    <w:rsid w:val="005142A9"/>
    <w:rsid w:val="00515C93"/>
    <w:rsid w:val="00516D7C"/>
    <w:rsid w:val="005172E9"/>
    <w:rsid w:val="00517A4F"/>
    <w:rsid w:val="00517B12"/>
    <w:rsid w:val="00520914"/>
    <w:rsid w:val="00522508"/>
    <w:rsid w:val="00524789"/>
    <w:rsid w:val="00525108"/>
    <w:rsid w:val="00526BEE"/>
    <w:rsid w:val="005272DE"/>
    <w:rsid w:val="00527BE8"/>
    <w:rsid w:val="005313D9"/>
    <w:rsid w:val="0053166D"/>
    <w:rsid w:val="0053231F"/>
    <w:rsid w:val="005334E4"/>
    <w:rsid w:val="00534771"/>
    <w:rsid w:val="00536A8C"/>
    <w:rsid w:val="00541D8E"/>
    <w:rsid w:val="00542698"/>
    <w:rsid w:val="00543519"/>
    <w:rsid w:val="005439C9"/>
    <w:rsid w:val="00545D6D"/>
    <w:rsid w:val="00545EAE"/>
    <w:rsid w:val="00551006"/>
    <w:rsid w:val="005516BC"/>
    <w:rsid w:val="00551F01"/>
    <w:rsid w:val="00553CCB"/>
    <w:rsid w:val="00554B7F"/>
    <w:rsid w:val="0056072C"/>
    <w:rsid w:val="0056088E"/>
    <w:rsid w:val="00561641"/>
    <w:rsid w:val="005630C3"/>
    <w:rsid w:val="0056312A"/>
    <w:rsid w:val="00563DC7"/>
    <w:rsid w:val="00564029"/>
    <w:rsid w:val="00564D7B"/>
    <w:rsid w:val="0056527D"/>
    <w:rsid w:val="005654B3"/>
    <w:rsid w:val="00565C03"/>
    <w:rsid w:val="00566035"/>
    <w:rsid w:val="00566D73"/>
    <w:rsid w:val="0056786B"/>
    <w:rsid w:val="0057138C"/>
    <w:rsid w:val="0057202B"/>
    <w:rsid w:val="0057271B"/>
    <w:rsid w:val="0057385C"/>
    <w:rsid w:val="00575090"/>
    <w:rsid w:val="0057510C"/>
    <w:rsid w:val="005803E5"/>
    <w:rsid w:val="0058100B"/>
    <w:rsid w:val="0058118F"/>
    <w:rsid w:val="0058284A"/>
    <w:rsid w:val="00583BED"/>
    <w:rsid w:val="00584EDB"/>
    <w:rsid w:val="005852F2"/>
    <w:rsid w:val="00585BCD"/>
    <w:rsid w:val="0058647F"/>
    <w:rsid w:val="00586D4D"/>
    <w:rsid w:val="0058723E"/>
    <w:rsid w:val="00594821"/>
    <w:rsid w:val="00596357"/>
    <w:rsid w:val="00596656"/>
    <w:rsid w:val="00596AA5"/>
    <w:rsid w:val="005A0021"/>
    <w:rsid w:val="005A01E1"/>
    <w:rsid w:val="005A17E7"/>
    <w:rsid w:val="005B0164"/>
    <w:rsid w:val="005B0667"/>
    <w:rsid w:val="005B08E5"/>
    <w:rsid w:val="005B09ED"/>
    <w:rsid w:val="005B3A6D"/>
    <w:rsid w:val="005B5187"/>
    <w:rsid w:val="005C131C"/>
    <w:rsid w:val="005C256C"/>
    <w:rsid w:val="005C40E6"/>
    <w:rsid w:val="005C6160"/>
    <w:rsid w:val="005C6A24"/>
    <w:rsid w:val="005D0909"/>
    <w:rsid w:val="005D24D6"/>
    <w:rsid w:val="005D3124"/>
    <w:rsid w:val="005D3F78"/>
    <w:rsid w:val="005D410A"/>
    <w:rsid w:val="005D5634"/>
    <w:rsid w:val="005D6DF0"/>
    <w:rsid w:val="005E04CE"/>
    <w:rsid w:val="005E0C74"/>
    <w:rsid w:val="005E0DB7"/>
    <w:rsid w:val="005E5380"/>
    <w:rsid w:val="005E6CC9"/>
    <w:rsid w:val="005E7ECD"/>
    <w:rsid w:val="005F393B"/>
    <w:rsid w:val="00600083"/>
    <w:rsid w:val="00600CBD"/>
    <w:rsid w:val="00603544"/>
    <w:rsid w:val="00604363"/>
    <w:rsid w:val="006049D7"/>
    <w:rsid w:val="006057DC"/>
    <w:rsid w:val="00610C39"/>
    <w:rsid w:val="00612231"/>
    <w:rsid w:val="006123FD"/>
    <w:rsid w:val="00612F67"/>
    <w:rsid w:val="00613A75"/>
    <w:rsid w:val="006149D0"/>
    <w:rsid w:val="0061557C"/>
    <w:rsid w:val="00615712"/>
    <w:rsid w:val="00615F1A"/>
    <w:rsid w:val="00620F29"/>
    <w:rsid w:val="00621ADD"/>
    <w:rsid w:val="00622EB7"/>
    <w:rsid w:val="006233EA"/>
    <w:rsid w:val="00624212"/>
    <w:rsid w:val="006242A9"/>
    <w:rsid w:val="00624C13"/>
    <w:rsid w:val="00624DCF"/>
    <w:rsid w:val="00625176"/>
    <w:rsid w:val="00625F0C"/>
    <w:rsid w:val="00631DBA"/>
    <w:rsid w:val="0063342B"/>
    <w:rsid w:val="006343D1"/>
    <w:rsid w:val="00634C04"/>
    <w:rsid w:val="00635991"/>
    <w:rsid w:val="0063775D"/>
    <w:rsid w:val="00640502"/>
    <w:rsid w:val="00642848"/>
    <w:rsid w:val="00642EEF"/>
    <w:rsid w:val="00644D27"/>
    <w:rsid w:val="006453D8"/>
    <w:rsid w:val="00645A7B"/>
    <w:rsid w:val="006516F8"/>
    <w:rsid w:val="0065458C"/>
    <w:rsid w:val="0065535F"/>
    <w:rsid w:val="00655C44"/>
    <w:rsid w:val="00656040"/>
    <w:rsid w:val="00656219"/>
    <w:rsid w:val="006570E4"/>
    <w:rsid w:val="00660A65"/>
    <w:rsid w:val="00660A78"/>
    <w:rsid w:val="00662527"/>
    <w:rsid w:val="00663363"/>
    <w:rsid w:val="006640AE"/>
    <w:rsid w:val="006673A0"/>
    <w:rsid w:val="00667B0D"/>
    <w:rsid w:val="00670041"/>
    <w:rsid w:val="00671FE2"/>
    <w:rsid w:val="00673F57"/>
    <w:rsid w:val="0067517D"/>
    <w:rsid w:val="0067579D"/>
    <w:rsid w:val="00676796"/>
    <w:rsid w:val="0067733A"/>
    <w:rsid w:val="006813F4"/>
    <w:rsid w:val="00681685"/>
    <w:rsid w:val="00681D10"/>
    <w:rsid w:val="00682762"/>
    <w:rsid w:val="00686C0C"/>
    <w:rsid w:val="006879CD"/>
    <w:rsid w:val="0069035E"/>
    <w:rsid w:val="006923BB"/>
    <w:rsid w:val="006925A3"/>
    <w:rsid w:val="00692F69"/>
    <w:rsid w:val="006949CB"/>
    <w:rsid w:val="00695634"/>
    <w:rsid w:val="00695D39"/>
    <w:rsid w:val="00696D00"/>
    <w:rsid w:val="00697033"/>
    <w:rsid w:val="00697B78"/>
    <w:rsid w:val="006A2531"/>
    <w:rsid w:val="006A39AE"/>
    <w:rsid w:val="006A4284"/>
    <w:rsid w:val="006A4DB3"/>
    <w:rsid w:val="006B31AC"/>
    <w:rsid w:val="006B5117"/>
    <w:rsid w:val="006B5669"/>
    <w:rsid w:val="006C01B5"/>
    <w:rsid w:val="006C0483"/>
    <w:rsid w:val="006C0B22"/>
    <w:rsid w:val="006C0F32"/>
    <w:rsid w:val="006C393A"/>
    <w:rsid w:val="006C3B89"/>
    <w:rsid w:val="006D059B"/>
    <w:rsid w:val="006D239A"/>
    <w:rsid w:val="006D3D49"/>
    <w:rsid w:val="006D5323"/>
    <w:rsid w:val="006D6146"/>
    <w:rsid w:val="006D61C9"/>
    <w:rsid w:val="006E1302"/>
    <w:rsid w:val="006E1954"/>
    <w:rsid w:val="006E2245"/>
    <w:rsid w:val="006E321B"/>
    <w:rsid w:val="006E4417"/>
    <w:rsid w:val="006E4E53"/>
    <w:rsid w:val="006E55B4"/>
    <w:rsid w:val="006E5F85"/>
    <w:rsid w:val="006E7E50"/>
    <w:rsid w:val="006F1D0B"/>
    <w:rsid w:val="006F5DCE"/>
    <w:rsid w:val="006F65A7"/>
    <w:rsid w:val="006F6E8F"/>
    <w:rsid w:val="006F755C"/>
    <w:rsid w:val="00702F58"/>
    <w:rsid w:val="00704432"/>
    <w:rsid w:val="007051DF"/>
    <w:rsid w:val="00706BEA"/>
    <w:rsid w:val="00707377"/>
    <w:rsid w:val="007075E5"/>
    <w:rsid w:val="00707B67"/>
    <w:rsid w:val="0071082E"/>
    <w:rsid w:val="007109F8"/>
    <w:rsid w:val="00714659"/>
    <w:rsid w:val="007161BC"/>
    <w:rsid w:val="00717E97"/>
    <w:rsid w:val="00721FD3"/>
    <w:rsid w:val="00722AEA"/>
    <w:rsid w:val="00724592"/>
    <w:rsid w:val="00724787"/>
    <w:rsid w:val="0072487C"/>
    <w:rsid w:val="00724DA4"/>
    <w:rsid w:val="00726117"/>
    <w:rsid w:val="00727A8D"/>
    <w:rsid w:val="007317A6"/>
    <w:rsid w:val="007339F9"/>
    <w:rsid w:val="00733B2C"/>
    <w:rsid w:val="00734638"/>
    <w:rsid w:val="007358FD"/>
    <w:rsid w:val="00737D33"/>
    <w:rsid w:val="00737E8C"/>
    <w:rsid w:val="0074111C"/>
    <w:rsid w:val="007412FD"/>
    <w:rsid w:val="007415AF"/>
    <w:rsid w:val="0074233D"/>
    <w:rsid w:val="00744CD1"/>
    <w:rsid w:val="00745059"/>
    <w:rsid w:val="007471CF"/>
    <w:rsid w:val="00747B71"/>
    <w:rsid w:val="00751267"/>
    <w:rsid w:val="00752E96"/>
    <w:rsid w:val="00753FBE"/>
    <w:rsid w:val="007541EE"/>
    <w:rsid w:val="00754FE7"/>
    <w:rsid w:val="00755647"/>
    <w:rsid w:val="00755910"/>
    <w:rsid w:val="00755A40"/>
    <w:rsid w:val="00760859"/>
    <w:rsid w:val="00763912"/>
    <w:rsid w:val="00765750"/>
    <w:rsid w:val="00767218"/>
    <w:rsid w:val="00774E44"/>
    <w:rsid w:val="007762AF"/>
    <w:rsid w:val="00777E0C"/>
    <w:rsid w:val="00777EB8"/>
    <w:rsid w:val="00781DE0"/>
    <w:rsid w:val="0078250F"/>
    <w:rsid w:val="0078420B"/>
    <w:rsid w:val="007842AF"/>
    <w:rsid w:val="00785258"/>
    <w:rsid w:val="00785A34"/>
    <w:rsid w:val="007861EC"/>
    <w:rsid w:val="00787699"/>
    <w:rsid w:val="00791AA5"/>
    <w:rsid w:val="00791D24"/>
    <w:rsid w:val="00791F02"/>
    <w:rsid w:val="007929FB"/>
    <w:rsid w:val="0079324A"/>
    <w:rsid w:val="00793820"/>
    <w:rsid w:val="00794672"/>
    <w:rsid w:val="00794EEE"/>
    <w:rsid w:val="00794FCB"/>
    <w:rsid w:val="007A10C2"/>
    <w:rsid w:val="007A29D3"/>
    <w:rsid w:val="007A635E"/>
    <w:rsid w:val="007A763E"/>
    <w:rsid w:val="007B135F"/>
    <w:rsid w:val="007B2D39"/>
    <w:rsid w:val="007B3686"/>
    <w:rsid w:val="007B43EF"/>
    <w:rsid w:val="007B5659"/>
    <w:rsid w:val="007C25E9"/>
    <w:rsid w:val="007C281C"/>
    <w:rsid w:val="007C2908"/>
    <w:rsid w:val="007C2C37"/>
    <w:rsid w:val="007C3E81"/>
    <w:rsid w:val="007C42AC"/>
    <w:rsid w:val="007C5035"/>
    <w:rsid w:val="007D3E81"/>
    <w:rsid w:val="007D5632"/>
    <w:rsid w:val="007D5CB8"/>
    <w:rsid w:val="007D742F"/>
    <w:rsid w:val="007E0960"/>
    <w:rsid w:val="007E12B8"/>
    <w:rsid w:val="007E4E4F"/>
    <w:rsid w:val="007F04BF"/>
    <w:rsid w:val="007F177C"/>
    <w:rsid w:val="007F1A4B"/>
    <w:rsid w:val="007F2DBD"/>
    <w:rsid w:val="007F5F65"/>
    <w:rsid w:val="007F7459"/>
    <w:rsid w:val="00801502"/>
    <w:rsid w:val="00802280"/>
    <w:rsid w:val="00803217"/>
    <w:rsid w:val="00804F4E"/>
    <w:rsid w:val="0080610E"/>
    <w:rsid w:val="008061CD"/>
    <w:rsid w:val="008063E1"/>
    <w:rsid w:val="008068A2"/>
    <w:rsid w:val="00807238"/>
    <w:rsid w:val="0080777B"/>
    <w:rsid w:val="008105A0"/>
    <w:rsid w:val="00821B2A"/>
    <w:rsid w:val="00822D4B"/>
    <w:rsid w:val="0082495E"/>
    <w:rsid w:val="00825391"/>
    <w:rsid w:val="0082575F"/>
    <w:rsid w:val="00825914"/>
    <w:rsid w:val="0082700A"/>
    <w:rsid w:val="008271DC"/>
    <w:rsid w:val="00830F42"/>
    <w:rsid w:val="00831288"/>
    <w:rsid w:val="008312E9"/>
    <w:rsid w:val="00831A9C"/>
    <w:rsid w:val="00831C67"/>
    <w:rsid w:val="00832409"/>
    <w:rsid w:val="008324AA"/>
    <w:rsid w:val="00834D85"/>
    <w:rsid w:val="00836CA4"/>
    <w:rsid w:val="00837241"/>
    <w:rsid w:val="00842B6B"/>
    <w:rsid w:val="00843ECD"/>
    <w:rsid w:val="008446DA"/>
    <w:rsid w:val="008455F4"/>
    <w:rsid w:val="00847AE3"/>
    <w:rsid w:val="00850A83"/>
    <w:rsid w:val="0085184F"/>
    <w:rsid w:val="00852656"/>
    <w:rsid w:val="0085438C"/>
    <w:rsid w:val="00855194"/>
    <w:rsid w:val="00856945"/>
    <w:rsid w:val="008575FF"/>
    <w:rsid w:val="0085774C"/>
    <w:rsid w:val="00861625"/>
    <w:rsid w:val="008617B5"/>
    <w:rsid w:val="00862DC5"/>
    <w:rsid w:val="008638E7"/>
    <w:rsid w:val="00863A55"/>
    <w:rsid w:val="00864969"/>
    <w:rsid w:val="00865A0F"/>
    <w:rsid w:val="008679A4"/>
    <w:rsid w:val="00870828"/>
    <w:rsid w:val="00871CAF"/>
    <w:rsid w:val="00872135"/>
    <w:rsid w:val="008735D5"/>
    <w:rsid w:val="0087442B"/>
    <w:rsid w:val="008753CA"/>
    <w:rsid w:val="0088080B"/>
    <w:rsid w:val="00882293"/>
    <w:rsid w:val="008865E7"/>
    <w:rsid w:val="008902AC"/>
    <w:rsid w:val="00894032"/>
    <w:rsid w:val="00897710"/>
    <w:rsid w:val="008A34AA"/>
    <w:rsid w:val="008A43C1"/>
    <w:rsid w:val="008A4A4B"/>
    <w:rsid w:val="008A6C23"/>
    <w:rsid w:val="008A7336"/>
    <w:rsid w:val="008B0120"/>
    <w:rsid w:val="008B07D7"/>
    <w:rsid w:val="008B144E"/>
    <w:rsid w:val="008B15C2"/>
    <w:rsid w:val="008B2147"/>
    <w:rsid w:val="008B2BEE"/>
    <w:rsid w:val="008B3093"/>
    <w:rsid w:val="008B425C"/>
    <w:rsid w:val="008B557F"/>
    <w:rsid w:val="008B6951"/>
    <w:rsid w:val="008B7A0D"/>
    <w:rsid w:val="008C08B6"/>
    <w:rsid w:val="008C156C"/>
    <w:rsid w:val="008C2344"/>
    <w:rsid w:val="008C2B83"/>
    <w:rsid w:val="008C411A"/>
    <w:rsid w:val="008C5930"/>
    <w:rsid w:val="008D1F0B"/>
    <w:rsid w:val="008D6097"/>
    <w:rsid w:val="008E0737"/>
    <w:rsid w:val="008E183C"/>
    <w:rsid w:val="008E2D63"/>
    <w:rsid w:val="008E2E3F"/>
    <w:rsid w:val="008E38E1"/>
    <w:rsid w:val="008E3E07"/>
    <w:rsid w:val="008E6CF3"/>
    <w:rsid w:val="008F11E1"/>
    <w:rsid w:val="008F202C"/>
    <w:rsid w:val="008F2CBD"/>
    <w:rsid w:val="008F5657"/>
    <w:rsid w:val="008F5B43"/>
    <w:rsid w:val="008F5FDB"/>
    <w:rsid w:val="008F6ABD"/>
    <w:rsid w:val="00900548"/>
    <w:rsid w:val="009012FE"/>
    <w:rsid w:val="00902D44"/>
    <w:rsid w:val="00902E68"/>
    <w:rsid w:val="00903060"/>
    <w:rsid w:val="009035BA"/>
    <w:rsid w:val="0090588A"/>
    <w:rsid w:val="00907DF1"/>
    <w:rsid w:val="0091067F"/>
    <w:rsid w:val="0091155D"/>
    <w:rsid w:val="009128C8"/>
    <w:rsid w:val="00912BC6"/>
    <w:rsid w:val="0091671C"/>
    <w:rsid w:val="0092055F"/>
    <w:rsid w:val="0092145D"/>
    <w:rsid w:val="00921945"/>
    <w:rsid w:val="00924BBC"/>
    <w:rsid w:val="00924EAB"/>
    <w:rsid w:val="009254B7"/>
    <w:rsid w:val="009254DB"/>
    <w:rsid w:val="00926C1C"/>
    <w:rsid w:val="00930CEE"/>
    <w:rsid w:val="00931669"/>
    <w:rsid w:val="00934BF3"/>
    <w:rsid w:val="00935C44"/>
    <w:rsid w:val="00935D22"/>
    <w:rsid w:val="009371C3"/>
    <w:rsid w:val="00941FFF"/>
    <w:rsid w:val="00942735"/>
    <w:rsid w:val="0094630B"/>
    <w:rsid w:val="009468E0"/>
    <w:rsid w:val="00950B68"/>
    <w:rsid w:val="00950F7C"/>
    <w:rsid w:val="009510B5"/>
    <w:rsid w:val="00951C9D"/>
    <w:rsid w:val="00952B4E"/>
    <w:rsid w:val="00952C2A"/>
    <w:rsid w:val="00952E21"/>
    <w:rsid w:val="009544FE"/>
    <w:rsid w:val="009545B1"/>
    <w:rsid w:val="00955691"/>
    <w:rsid w:val="00955DE9"/>
    <w:rsid w:val="00956D6B"/>
    <w:rsid w:val="00960153"/>
    <w:rsid w:val="00961157"/>
    <w:rsid w:val="0096419B"/>
    <w:rsid w:val="00965C5B"/>
    <w:rsid w:val="0096684B"/>
    <w:rsid w:val="00970F8E"/>
    <w:rsid w:val="009715C2"/>
    <w:rsid w:val="00972C7F"/>
    <w:rsid w:val="009732E3"/>
    <w:rsid w:val="00974263"/>
    <w:rsid w:val="00974422"/>
    <w:rsid w:val="00975676"/>
    <w:rsid w:val="00976E46"/>
    <w:rsid w:val="0098004B"/>
    <w:rsid w:val="00980F91"/>
    <w:rsid w:val="009827B8"/>
    <w:rsid w:val="00983B71"/>
    <w:rsid w:val="00983F5D"/>
    <w:rsid w:val="00984385"/>
    <w:rsid w:val="00987B6F"/>
    <w:rsid w:val="0099066F"/>
    <w:rsid w:val="00991F36"/>
    <w:rsid w:val="00992797"/>
    <w:rsid w:val="00992EF1"/>
    <w:rsid w:val="00993524"/>
    <w:rsid w:val="00993E44"/>
    <w:rsid w:val="0099405E"/>
    <w:rsid w:val="009941E3"/>
    <w:rsid w:val="00994B8F"/>
    <w:rsid w:val="0099551C"/>
    <w:rsid w:val="009A2C44"/>
    <w:rsid w:val="009A385A"/>
    <w:rsid w:val="009A4417"/>
    <w:rsid w:val="009A5096"/>
    <w:rsid w:val="009A5C6F"/>
    <w:rsid w:val="009B1AD9"/>
    <w:rsid w:val="009B393E"/>
    <w:rsid w:val="009B4D81"/>
    <w:rsid w:val="009B4FB4"/>
    <w:rsid w:val="009B5E07"/>
    <w:rsid w:val="009C0B85"/>
    <w:rsid w:val="009C0C39"/>
    <w:rsid w:val="009C1692"/>
    <w:rsid w:val="009C4EE9"/>
    <w:rsid w:val="009C5AC3"/>
    <w:rsid w:val="009D1805"/>
    <w:rsid w:val="009D2157"/>
    <w:rsid w:val="009D2184"/>
    <w:rsid w:val="009D2471"/>
    <w:rsid w:val="009D2F88"/>
    <w:rsid w:val="009D629E"/>
    <w:rsid w:val="009E1A09"/>
    <w:rsid w:val="009E53E9"/>
    <w:rsid w:val="009E5468"/>
    <w:rsid w:val="009F373F"/>
    <w:rsid w:val="00A02545"/>
    <w:rsid w:val="00A025E6"/>
    <w:rsid w:val="00A033AF"/>
    <w:rsid w:val="00A046AE"/>
    <w:rsid w:val="00A05555"/>
    <w:rsid w:val="00A058DB"/>
    <w:rsid w:val="00A05A30"/>
    <w:rsid w:val="00A05F65"/>
    <w:rsid w:val="00A06D89"/>
    <w:rsid w:val="00A076D3"/>
    <w:rsid w:val="00A24237"/>
    <w:rsid w:val="00A25B50"/>
    <w:rsid w:val="00A26A27"/>
    <w:rsid w:val="00A27FB7"/>
    <w:rsid w:val="00A3006D"/>
    <w:rsid w:val="00A32076"/>
    <w:rsid w:val="00A33224"/>
    <w:rsid w:val="00A332DB"/>
    <w:rsid w:val="00A3365E"/>
    <w:rsid w:val="00A342A3"/>
    <w:rsid w:val="00A34799"/>
    <w:rsid w:val="00A35046"/>
    <w:rsid w:val="00A35790"/>
    <w:rsid w:val="00A36B83"/>
    <w:rsid w:val="00A37C69"/>
    <w:rsid w:val="00A431AD"/>
    <w:rsid w:val="00A4340C"/>
    <w:rsid w:val="00A45A89"/>
    <w:rsid w:val="00A46F05"/>
    <w:rsid w:val="00A4705E"/>
    <w:rsid w:val="00A473E9"/>
    <w:rsid w:val="00A47F12"/>
    <w:rsid w:val="00A5036F"/>
    <w:rsid w:val="00A516B1"/>
    <w:rsid w:val="00A5194A"/>
    <w:rsid w:val="00A520E3"/>
    <w:rsid w:val="00A52652"/>
    <w:rsid w:val="00A52F85"/>
    <w:rsid w:val="00A53090"/>
    <w:rsid w:val="00A53CDE"/>
    <w:rsid w:val="00A544C4"/>
    <w:rsid w:val="00A56846"/>
    <w:rsid w:val="00A573A3"/>
    <w:rsid w:val="00A611A5"/>
    <w:rsid w:val="00A61731"/>
    <w:rsid w:val="00A617D2"/>
    <w:rsid w:val="00A624D0"/>
    <w:rsid w:val="00A62DC1"/>
    <w:rsid w:val="00A63451"/>
    <w:rsid w:val="00A651DB"/>
    <w:rsid w:val="00A65FAE"/>
    <w:rsid w:val="00A66CB7"/>
    <w:rsid w:val="00A66DE2"/>
    <w:rsid w:val="00A67D8B"/>
    <w:rsid w:val="00A70227"/>
    <w:rsid w:val="00A73A2C"/>
    <w:rsid w:val="00A756B9"/>
    <w:rsid w:val="00A81ED7"/>
    <w:rsid w:val="00A847D3"/>
    <w:rsid w:val="00A85982"/>
    <w:rsid w:val="00A92ADB"/>
    <w:rsid w:val="00A93838"/>
    <w:rsid w:val="00A93A19"/>
    <w:rsid w:val="00A94348"/>
    <w:rsid w:val="00A9574A"/>
    <w:rsid w:val="00A9594B"/>
    <w:rsid w:val="00A964D3"/>
    <w:rsid w:val="00A97FB1"/>
    <w:rsid w:val="00AA063A"/>
    <w:rsid w:val="00AA0CA8"/>
    <w:rsid w:val="00AA3772"/>
    <w:rsid w:val="00AA3B0A"/>
    <w:rsid w:val="00AA6683"/>
    <w:rsid w:val="00AA7662"/>
    <w:rsid w:val="00AB106E"/>
    <w:rsid w:val="00AB2224"/>
    <w:rsid w:val="00AB2981"/>
    <w:rsid w:val="00AB3E9F"/>
    <w:rsid w:val="00AB5CAC"/>
    <w:rsid w:val="00AB62D8"/>
    <w:rsid w:val="00AB6B73"/>
    <w:rsid w:val="00AB79B5"/>
    <w:rsid w:val="00AC2BA4"/>
    <w:rsid w:val="00AC36D6"/>
    <w:rsid w:val="00AC60FE"/>
    <w:rsid w:val="00AC634B"/>
    <w:rsid w:val="00AC68CB"/>
    <w:rsid w:val="00AC6FFA"/>
    <w:rsid w:val="00AC77AD"/>
    <w:rsid w:val="00AD0F26"/>
    <w:rsid w:val="00AD2741"/>
    <w:rsid w:val="00AD31EC"/>
    <w:rsid w:val="00AD3214"/>
    <w:rsid w:val="00AD461B"/>
    <w:rsid w:val="00AD5A37"/>
    <w:rsid w:val="00AD7F8B"/>
    <w:rsid w:val="00AE05D3"/>
    <w:rsid w:val="00AE2DE5"/>
    <w:rsid w:val="00AE355A"/>
    <w:rsid w:val="00AF0466"/>
    <w:rsid w:val="00AF124C"/>
    <w:rsid w:val="00AF1376"/>
    <w:rsid w:val="00AF1EF9"/>
    <w:rsid w:val="00AF67AE"/>
    <w:rsid w:val="00B00EBF"/>
    <w:rsid w:val="00B0284A"/>
    <w:rsid w:val="00B0353E"/>
    <w:rsid w:val="00B10149"/>
    <w:rsid w:val="00B1255E"/>
    <w:rsid w:val="00B12FFB"/>
    <w:rsid w:val="00B13541"/>
    <w:rsid w:val="00B140C9"/>
    <w:rsid w:val="00B14268"/>
    <w:rsid w:val="00B148DD"/>
    <w:rsid w:val="00B14A8F"/>
    <w:rsid w:val="00B14E58"/>
    <w:rsid w:val="00B158BC"/>
    <w:rsid w:val="00B2030A"/>
    <w:rsid w:val="00B21CF3"/>
    <w:rsid w:val="00B2472A"/>
    <w:rsid w:val="00B24BC5"/>
    <w:rsid w:val="00B2584B"/>
    <w:rsid w:val="00B27BCE"/>
    <w:rsid w:val="00B31C7C"/>
    <w:rsid w:val="00B34203"/>
    <w:rsid w:val="00B35CCE"/>
    <w:rsid w:val="00B35D0E"/>
    <w:rsid w:val="00B366C6"/>
    <w:rsid w:val="00B369CD"/>
    <w:rsid w:val="00B3781D"/>
    <w:rsid w:val="00B37EFD"/>
    <w:rsid w:val="00B4221F"/>
    <w:rsid w:val="00B44688"/>
    <w:rsid w:val="00B47EE5"/>
    <w:rsid w:val="00B51125"/>
    <w:rsid w:val="00B51138"/>
    <w:rsid w:val="00B512E3"/>
    <w:rsid w:val="00B5193C"/>
    <w:rsid w:val="00B554C7"/>
    <w:rsid w:val="00B560DC"/>
    <w:rsid w:val="00B567F6"/>
    <w:rsid w:val="00B56DF3"/>
    <w:rsid w:val="00B57267"/>
    <w:rsid w:val="00B57A5C"/>
    <w:rsid w:val="00B60056"/>
    <w:rsid w:val="00B6185B"/>
    <w:rsid w:val="00B6257B"/>
    <w:rsid w:val="00B638EB"/>
    <w:rsid w:val="00B63DED"/>
    <w:rsid w:val="00B656B3"/>
    <w:rsid w:val="00B66515"/>
    <w:rsid w:val="00B735A2"/>
    <w:rsid w:val="00B753E7"/>
    <w:rsid w:val="00B75EEB"/>
    <w:rsid w:val="00B81011"/>
    <w:rsid w:val="00B8294E"/>
    <w:rsid w:val="00B82DF3"/>
    <w:rsid w:val="00B86AF3"/>
    <w:rsid w:val="00B90217"/>
    <w:rsid w:val="00B9309B"/>
    <w:rsid w:val="00B9582D"/>
    <w:rsid w:val="00B96C73"/>
    <w:rsid w:val="00BA17C8"/>
    <w:rsid w:val="00BA1F40"/>
    <w:rsid w:val="00BA359A"/>
    <w:rsid w:val="00BA37AF"/>
    <w:rsid w:val="00BA3B6C"/>
    <w:rsid w:val="00BA4820"/>
    <w:rsid w:val="00BA5771"/>
    <w:rsid w:val="00BA5B2E"/>
    <w:rsid w:val="00BB05FA"/>
    <w:rsid w:val="00BB1D86"/>
    <w:rsid w:val="00BB3526"/>
    <w:rsid w:val="00BB36CB"/>
    <w:rsid w:val="00BB5B10"/>
    <w:rsid w:val="00BB6A7B"/>
    <w:rsid w:val="00BB74AA"/>
    <w:rsid w:val="00BC2273"/>
    <w:rsid w:val="00BC2282"/>
    <w:rsid w:val="00BC2C69"/>
    <w:rsid w:val="00BC336C"/>
    <w:rsid w:val="00BC56D6"/>
    <w:rsid w:val="00BC6761"/>
    <w:rsid w:val="00BD1E2F"/>
    <w:rsid w:val="00BE073D"/>
    <w:rsid w:val="00BE399E"/>
    <w:rsid w:val="00BE44D3"/>
    <w:rsid w:val="00BE5C37"/>
    <w:rsid w:val="00BE60F7"/>
    <w:rsid w:val="00BE6F67"/>
    <w:rsid w:val="00BE72BC"/>
    <w:rsid w:val="00BE7409"/>
    <w:rsid w:val="00BF0238"/>
    <w:rsid w:val="00BF0461"/>
    <w:rsid w:val="00BF0516"/>
    <w:rsid w:val="00BF0EA5"/>
    <w:rsid w:val="00BF1775"/>
    <w:rsid w:val="00BF201D"/>
    <w:rsid w:val="00BF2504"/>
    <w:rsid w:val="00BF3CDB"/>
    <w:rsid w:val="00BF49E8"/>
    <w:rsid w:val="00BF6C2C"/>
    <w:rsid w:val="00C00452"/>
    <w:rsid w:val="00C02EDB"/>
    <w:rsid w:val="00C0375C"/>
    <w:rsid w:val="00C038B7"/>
    <w:rsid w:val="00C03C70"/>
    <w:rsid w:val="00C0490B"/>
    <w:rsid w:val="00C07904"/>
    <w:rsid w:val="00C121AF"/>
    <w:rsid w:val="00C12B7B"/>
    <w:rsid w:val="00C1344C"/>
    <w:rsid w:val="00C134B1"/>
    <w:rsid w:val="00C13623"/>
    <w:rsid w:val="00C13CF1"/>
    <w:rsid w:val="00C14C80"/>
    <w:rsid w:val="00C15F06"/>
    <w:rsid w:val="00C20A61"/>
    <w:rsid w:val="00C220DD"/>
    <w:rsid w:val="00C22975"/>
    <w:rsid w:val="00C25886"/>
    <w:rsid w:val="00C27743"/>
    <w:rsid w:val="00C27853"/>
    <w:rsid w:val="00C30D33"/>
    <w:rsid w:val="00C3193A"/>
    <w:rsid w:val="00C31F9C"/>
    <w:rsid w:val="00C355A5"/>
    <w:rsid w:val="00C4133E"/>
    <w:rsid w:val="00C42788"/>
    <w:rsid w:val="00C42D70"/>
    <w:rsid w:val="00C43B64"/>
    <w:rsid w:val="00C53EE8"/>
    <w:rsid w:val="00C53F37"/>
    <w:rsid w:val="00C5499A"/>
    <w:rsid w:val="00C5753E"/>
    <w:rsid w:val="00C60950"/>
    <w:rsid w:val="00C61093"/>
    <w:rsid w:val="00C61869"/>
    <w:rsid w:val="00C62A0F"/>
    <w:rsid w:val="00C63D26"/>
    <w:rsid w:val="00C66B24"/>
    <w:rsid w:val="00C67005"/>
    <w:rsid w:val="00C67123"/>
    <w:rsid w:val="00C71099"/>
    <w:rsid w:val="00C71DCC"/>
    <w:rsid w:val="00C72419"/>
    <w:rsid w:val="00C74DA6"/>
    <w:rsid w:val="00C76A6A"/>
    <w:rsid w:val="00C76DD9"/>
    <w:rsid w:val="00C76E99"/>
    <w:rsid w:val="00C77AAF"/>
    <w:rsid w:val="00C80253"/>
    <w:rsid w:val="00C81089"/>
    <w:rsid w:val="00C8150F"/>
    <w:rsid w:val="00C82862"/>
    <w:rsid w:val="00C8425D"/>
    <w:rsid w:val="00C84970"/>
    <w:rsid w:val="00C84B65"/>
    <w:rsid w:val="00C84E4D"/>
    <w:rsid w:val="00C85E9F"/>
    <w:rsid w:val="00C8751D"/>
    <w:rsid w:val="00C87AD8"/>
    <w:rsid w:val="00C90D29"/>
    <w:rsid w:val="00C921FF"/>
    <w:rsid w:val="00C924CE"/>
    <w:rsid w:val="00C93326"/>
    <w:rsid w:val="00C93592"/>
    <w:rsid w:val="00CA0947"/>
    <w:rsid w:val="00CA2FD0"/>
    <w:rsid w:val="00CA3E85"/>
    <w:rsid w:val="00CA5933"/>
    <w:rsid w:val="00CA5EF8"/>
    <w:rsid w:val="00CB15E8"/>
    <w:rsid w:val="00CB1DAB"/>
    <w:rsid w:val="00CB3D4B"/>
    <w:rsid w:val="00CB5CFA"/>
    <w:rsid w:val="00CB626D"/>
    <w:rsid w:val="00CB6FA1"/>
    <w:rsid w:val="00CB71CC"/>
    <w:rsid w:val="00CC199F"/>
    <w:rsid w:val="00CC581C"/>
    <w:rsid w:val="00CC7FA7"/>
    <w:rsid w:val="00CD0400"/>
    <w:rsid w:val="00CD0552"/>
    <w:rsid w:val="00CD143B"/>
    <w:rsid w:val="00CD1E93"/>
    <w:rsid w:val="00CD2716"/>
    <w:rsid w:val="00CD2833"/>
    <w:rsid w:val="00CD2A8B"/>
    <w:rsid w:val="00CD2DD8"/>
    <w:rsid w:val="00CD4137"/>
    <w:rsid w:val="00CD4D31"/>
    <w:rsid w:val="00CD5181"/>
    <w:rsid w:val="00CD6A55"/>
    <w:rsid w:val="00CD7485"/>
    <w:rsid w:val="00CD7AC6"/>
    <w:rsid w:val="00CD7B25"/>
    <w:rsid w:val="00CE14BC"/>
    <w:rsid w:val="00CE2360"/>
    <w:rsid w:val="00CE236C"/>
    <w:rsid w:val="00CE36C2"/>
    <w:rsid w:val="00CE4230"/>
    <w:rsid w:val="00CE5F7F"/>
    <w:rsid w:val="00CF0047"/>
    <w:rsid w:val="00CF186B"/>
    <w:rsid w:val="00CF5583"/>
    <w:rsid w:val="00CF5C9C"/>
    <w:rsid w:val="00CF64BB"/>
    <w:rsid w:val="00CF774E"/>
    <w:rsid w:val="00D011F6"/>
    <w:rsid w:val="00D0182D"/>
    <w:rsid w:val="00D01960"/>
    <w:rsid w:val="00D03194"/>
    <w:rsid w:val="00D03FA1"/>
    <w:rsid w:val="00D07855"/>
    <w:rsid w:val="00D07963"/>
    <w:rsid w:val="00D07A4D"/>
    <w:rsid w:val="00D120F4"/>
    <w:rsid w:val="00D1444F"/>
    <w:rsid w:val="00D14A67"/>
    <w:rsid w:val="00D14C83"/>
    <w:rsid w:val="00D1678F"/>
    <w:rsid w:val="00D20889"/>
    <w:rsid w:val="00D20B8A"/>
    <w:rsid w:val="00D22821"/>
    <w:rsid w:val="00D22895"/>
    <w:rsid w:val="00D279E0"/>
    <w:rsid w:val="00D27A9B"/>
    <w:rsid w:val="00D3404A"/>
    <w:rsid w:val="00D3485A"/>
    <w:rsid w:val="00D34975"/>
    <w:rsid w:val="00D363E9"/>
    <w:rsid w:val="00D37540"/>
    <w:rsid w:val="00D40175"/>
    <w:rsid w:val="00D40563"/>
    <w:rsid w:val="00D4354E"/>
    <w:rsid w:val="00D43F69"/>
    <w:rsid w:val="00D43FCB"/>
    <w:rsid w:val="00D4414D"/>
    <w:rsid w:val="00D46D2C"/>
    <w:rsid w:val="00D50F79"/>
    <w:rsid w:val="00D52CF4"/>
    <w:rsid w:val="00D55590"/>
    <w:rsid w:val="00D55BF6"/>
    <w:rsid w:val="00D57703"/>
    <w:rsid w:val="00D60579"/>
    <w:rsid w:val="00D6288A"/>
    <w:rsid w:val="00D6320D"/>
    <w:rsid w:val="00D67EFB"/>
    <w:rsid w:val="00D7023C"/>
    <w:rsid w:val="00D712EA"/>
    <w:rsid w:val="00D7324C"/>
    <w:rsid w:val="00D738CC"/>
    <w:rsid w:val="00D73957"/>
    <w:rsid w:val="00D8395C"/>
    <w:rsid w:val="00D849D7"/>
    <w:rsid w:val="00D8672B"/>
    <w:rsid w:val="00D86DCC"/>
    <w:rsid w:val="00D91081"/>
    <w:rsid w:val="00D910AA"/>
    <w:rsid w:val="00D94933"/>
    <w:rsid w:val="00D9504E"/>
    <w:rsid w:val="00D95F47"/>
    <w:rsid w:val="00DA028F"/>
    <w:rsid w:val="00DA2F88"/>
    <w:rsid w:val="00DA3393"/>
    <w:rsid w:val="00DA3754"/>
    <w:rsid w:val="00DA4DA7"/>
    <w:rsid w:val="00DA5610"/>
    <w:rsid w:val="00DB56B9"/>
    <w:rsid w:val="00DB6D64"/>
    <w:rsid w:val="00DC28E6"/>
    <w:rsid w:val="00DC4A73"/>
    <w:rsid w:val="00DC5B17"/>
    <w:rsid w:val="00DC7290"/>
    <w:rsid w:val="00DC79E8"/>
    <w:rsid w:val="00DD2983"/>
    <w:rsid w:val="00DD2FB6"/>
    <w:rsid w:val="00DD404D"/>
    <w:rsid w:val="00DD55F0"/>
    <w:rsid w:val="00DD7BB2"/>
    <w:rsid w:val="00DE152F"/>
    <w:rsid w:val="00DE1B8E"/>
    <w:rsid w:val="00DE1DBF"/>
    <w:rsid w:val="00DE3C95"/>
    <w:rsid w:val="00DE5E70"/>
    <w:rsid w:val="00DE72FB"/>
    <w:rsid w:val="00DE7C07"/>
    <w:rsid w:val="00DE7F6C"/>
    <w:rsid w:val="00DF00FA"/>
    <w:rsid w:val="00DF09AB"/>
    <w:rsid w:val="00DF466E"/>
    <w:rsid w:val="00DF5020"/>
    <w:rsid w:val="00DF57D8"/>
    <w:rsid w:val="00DF591F"/>
    <w:rsid w:val="00DF5A66"/>
    <w:rsid w:val="00DF6F6D"/>
    <w:rsid w:val="00DF7539"/>
    <w:rsid w:val="00E02FB7"/>
    <w:rsid w:val="00E032C5"/>
    <w:rsid w:val="00E0369A"/>
    <w:rsid w:val="00E03D99"/>
    <w:rsid w:val="00E0577C"/>
    <w:rsid w:val="00E077DE"/>
    <w:rsid w:val="00E10ABD"/>
    <w:rsid w:val="00E12170"/>
    <w:rsid w:val="00E24C6A"/>
    <w:rsid w:val="00E25361"/>
    <w:rsid w:val="00E254E3"/>
    <w:rsid w:val="00E25811"/>
    <w:rsid w:val="00E26223"/>
    <w:rsid w:val="00E26CC4"/>
    <w:rsid w:val="00E316E2"/>
    <w:rsid w:val="00E31834"/>
    <w:rsid w:val="00E32F85"/>
    <w:rsid w:val="00E338AE"/>
    <w:rsid w:val="00E33AFC"/>
    <w:rsid w:val="00E357E4"/>
    <w:rsid w:val="00E365F6"/>
    <w:rsid w:val="00E36FD8"/>
    <w:rsid w:val="00E37380"/>
    <w:rsid w:val="00E41A80"/>
    <w:rsid w:val="00E41FC5"/>
    <w:rsid w:val="00E425BD"/>
    <w:rsid w:val="00E465C4"/>
    <w:rsid w:val="00E52FE9"/>
    <w:rsid w:val="00E53B5E"/>
    <w:rsid w:val="00E5542A"/>
    <w:rsid w:val="00E555C8"/>
    <w:rsid w:val="00E573AA"/>
    <w:rsid w:val="00E62453"/>
    <w:rsid w:val="00E629EE"/>
    <w:rsid w:val="00E63530"/>
    <w:rsid w:val="00E63F64"/>
    <w:rsid w:val="00E646ED"/>
    <w:rsid w:val="00E660C1"/>
    <w:rsid w:val="00E72075"/>
    <w:rsid w:val="00E72324"/>
    <w:rsid w:val="00E72D50"/>
    <w:rsid w:val="00E74591"/>
    <w:rsid w:val="00E74623"/>
    <w:rsid w:val="00E75F97"/>
    <w:rsid w:val="00E80E3D"/>
    <w:rsid w:val="00E8372F"/>
    <w:rsid w:val="00E86D42"/>
    <w:rsid w:val="00E870B8"/>
    <w:rsid w:val="00E9378A"/>
    <w:rsid w:val="00E962C0"/>
    <w:rsid w:val="00E96427"/>
    <w:rsid w:val="00E979A8"/>
    <w:rsid w:val="00EA1019"/>
    <w:rsid w:val="00EA308E"/>
    <w:rsid w:val="00EA3B29"/>
    <w:rsid w:val="00EA6BA3"/>
    <w:rsid w:val="00EB06AB"/>
    <w:rsid w:val="00EB0915"/>
    <w:rsid w:val="00EB12DE"/>
    <w:rsid w:val="00EB14A8"/>
    <w:rsid w:val="00EB6E5F"/>
    <w:rsid w:val="00EB7421"/>
    <w:rsid w:val="00EC00E5"/>
    <w:rsid w:val="00EC021F"/>
    <w:rsid w:val="00EC1423"/>
    <w:rsid w:val="00EC26DF"/>
    <w:rsid w:val="00EC3359"/>
    <w:rsid w:val="00EC3597"/>
    <w:rsid w:val="00EC36F5"/>
    <w:rsid w:val="00EC552D"/>
    <w:rsid w:val="00EC5A4D"/>
    <w:rsid w:val="00EC75E8"/>
    <w:rsid w:val="00EC7A84"/>
    <w:rsid w:val="00ED043B"/>
    <w:rsid w:val="00ED0DEA"/>
    <w:rsid w:val="00ED259C"/>
    <w:rsid w:val="00ED4F77"/>
    <w:rsid w:val="00ED73C4"/>
    <w:rsid w:val="00EE1549"/>
    <w:rsid w:val="00EE166E"/>
    <w:rsid w:val="00EE2353"/>
    <w:rsid w:val="00EE3770"/>
    <w:rsid w:val="00EE3C78"/>
    <w:rsid w:val="00EE4D8A"/>
    <w:rsid w:val="00EE6D95"/>
    <w:rsid w:val="00EF6DF2"/>
    <w:rsid w:val="00EF762B"/>
    <w:rsid w:val="00F0131B"/>
    <w:rsid w:val="00F01F3D"/>
    <w:rsid w:val="00F02000"/>
    <w:rsid w:val="00F02743"/>
    <w:rsid w:val="00F03FBF"/>
    <w:rsid w:val="00F04D8F"/>
    <w:rsid w:val="00F0644D"/>
    <w:rsid w:val="00F06C98"/>
    <w:rsid w:val="00F11CC0"/>
    <w:rsid w:val="00F11FC9"/>
    <w:rsid w:val="00F13A59"/>
    <w:rsid w:val="00F14168"/>
    <w:rsid w:val="00F1532F"/>
    <w:rsid w:val="00F16FCA"/>
    <w:rsid w:val="00F20208"/>
    <w:rsid w:val="00F20B48"/>
    <w:rsid w:val="00F21C37"/>
    <w:rsid w:val="00F240EF"/>
    <w:rsid w:val="00F258BA"/>
    <w:rsid w:val="00F27962"/>
    <w:rsid w:val="00F27B6D"/>
    <w:rsid w:val="00F27E9C"/>
    <w:rsid w:val="00F3189B"/>
    <w:rsid w:val="00F319C4"/>
    <w:rsid w:val="00F33E18"/>
    <w:rsid w:val="00F34EE0"/>
    <w:rsid w:val="00F3549B"/>
    <w:rsid w:val="00F36923"/>
    <w:rsid w:val="00F36BC0"/>
    <w:rsid w:val="00F37F1E"/>
    <w:rsid w:val="00F41D82"/>
    <w:rsid w:val="00F41F41"/>
    <w:rsid w:val="00F46918"/>
    <w:rsid w:val="00F46DDE"/>
    <w:rsid w:val="00F47C7F"/>
    <w:rsid w:val="00F47F4C"/>
    <w:rsid w:val="00F52634"/>
    <w:rsid w:val="00F52745"/>
    <w:rsid w:val="00F54746"/>
    <w:rsid w:val="00F60E0D"/>
    <w:rsid w:val="00F61266"/>
    <w:rsid w:val="00F62575"/>
    <w:rsid w:val="00F655ED"/>
    <w:rsid w:val="00F6707B"/>
    <w:rsid w:val="00F7033C"/>
    <w:rsid w:val="00F74817"/>
    <w:rsid w:val="00F80353"/>
    <w:rsid w:val="00F80AFF"/>
    <w:rsid w:val="00F80BB8"/>
    <w:rsid w:val="00F80D46"/>
    <w:rsid w:val="00F810CE"/>
    <w:rsid w:val="00F85D48"/>
    <w:rsid w:val="00F93A9A"/>
    <w:rsid w:val="00F9543D"/>
    <w:rsid w:val="00F96D0D"/>
    <w:rsid w:val="00F976AD"/>
    <w:rsid w:val="00FA01BD"/>
    <w:rsid w:val="00FA1663"/>
    <w:rsid w:val="00FA187E"/>
    <w:rsid w:val="00FA3577"/>
    <w:rsid w:val="00FA3BFE"/>
    <w:rsid w:val="00FA3E17"/>
    <w:rsid w:val="00FA6461"/>
    <w:rsid w:val="00FA789E"/>
    <w:rsid w:val="00FB11C3"/>
    <w:rsid w:val="00FB16BA"/>
    <w:rsid w:val="00FB18BF"/>
    <w:rsid w:val="00FB5490"/>
    <w:rsid w:val="00FB7020"/>
    <w:rsid w:val="00FC0141"/>
    <w:rsid w:val="00FC23F1"/>
    <w:rsid w:val="00FC2F0E"/>
    <w:rsid w:val="00FC3D21"/>
    <w:rsid w:val="00FC46EE"/>
    <w:rsid w:val="00FC7F92"/>
    <w:rsid w:val="00FD1484"/>
    <w:rsid w:val="00FD2246"/>
    <w:rsid w:val="00FD261C"/>
    <w:rsid w:val="00FD3158"/>
    <w:rsid w:val="00FD5DFA"/>
    <w:rsid w:val="00FD7AD4"/>
    <w:rsid w:val="00FE01D8"/>
    <w:rsid w:val="00FE038F"/>
    <w:rsid w:val="00FE054D"/>
    <w:rsid w:val="00FE3BAA"/>
    <w:rsid w:val="00FE63FC"/>
    <w:rsid w:val="00FE741A"/>
    <w:rsid w:val="00FE77F9"/>
    <w:rsid w:val="00FE7E55"/>
    <w:rsid w:val="00FF1937"/>
    <w:rsid w:val="00FF372D"/>
    <w:rsid w:val="00FF7C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D4E73"/>
    <w:pPr>
      <w:spacing w:before="80" w:after="120"/>
    </w:pPr>
  </w:style>
  <w:style w:type="paragraph" w:styleId="Heading1">
    <w:name w:val="heading 1"/>
    <w:link w:val="Heading1Char"/>
    <w:uiPriority w:val="9"/>
    <w:qFormat/>
    <w:rsid w:val="00B24BC5"/>
    <w:pPr>
      <w:keepNext/>
      <w:keepLines/>
      <w:spacing w:before="200" w:after="40"/>
      <w:outlineLvl w:val="0"/>
    </w:pPr>
    <w:rPr>
      <w:rFonts w:eastAsiaTheme="majorEastAsia" w:cstheme="majorBidi"/>
      <w:b/>
      <w:bCs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B24BC5"/>
    <w:rPr>
      <w:rFonts w:eastAsiaTheme="majorEastAsia" w:cstheme="majorBidi"/>
      <w:b/>
      <w:bCs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39"/>
    <w:qFormat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st">
    <w:name w:val="st"/>
    <w:basedOn w:val="DefaultParagraphFont"/>
    <w:qFormat/>
    <w:rsid w:val="006673A0"/>
  </w:style>
  <w:style w:type="table" w:styleId="TableGridLight">
    <w:name w:val="Grid Table Light"/>
    <w:basedOn w:val="TableNormal"/>
    <w:uiPriority w:val="40"/>
    <w:rsid w:val="004C224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0331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263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4565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56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808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1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54CB4DA-25F5-40AB-A4A4-F4A7BD75DB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450</TotalTime>
  <Pages>10</Pages>
  <Words>1775</Words>
  <Characters>10053</Characters>
  <Application>Microsoft Office Word</Application>
  <DocSecurity>0</DocSecurity>
  <Lines>529</Lines>
  <Paragraphs>53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softuni.org</Company>
  <LinksUpToDate>false</LinksUpToDate>
  <CharactersWithSpaces>11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Velina Genova</cp:lastModifiedBy>
  <cp:revision>2151</cp:revision>
  <cp:lastPrinted>2015-10-26T22:35:00Z</cp:lastPrinted>
  <dcterms:created xsi:type="dcterms:W3CDTF">2020-03-30T21:08:00Z</dcterms:created>
  <dcterms:modified xsi:type="dcterms:W3CDTF">2025-03-06T12:07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0f9ceb574994adb5c27efb1e8fb47b7a76c8c5b1e74a114c5a69a450adc9643</vt:lpwstr>
  </property>
</Properties>
</file>